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;base64"/>
  <Override PartName="/word/media/rId35.png" ContentType="image/png;base64"/>
  <Override PartName="/word/media/rId37.png" ContentType="image/png;base64"/>
  <Override PartName="/word/media/rId38.png" ContentType="image/png;base64"/>
  <Override PartName="/word/media/rId36.png" ContentType="image/png;base64"/>
  <Override PartName="/word/media/rId29.png" ContentType="image/png;base64"/>
  <Override PartName="/word/media/rId28.png" ContentType="image/png;base64"/>
  <Override PartName="/word/media/rId3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Tom</w:t>
      </w:r>
      <w:r>
        <w:t xml:space="preserve"> </w:t>
      </w:r>
      <w:r>
        <w:t xml:space="preserve">Augspurger</w:t>
      </w:r>
    </w:p>
    <w:p>
      <w:pPr>
        <w:pStyle w:val="BlockText"/>
      </w:pPr>
      <w:r>
        <w:t xml:space="preserve">Structuring datasets to facilitate analysis</w:t>
      </w:r>
      <w:r>
        <w:t xml:space="preserve"> </w:t>
      </w:r>
      <w:hyperlink r:id="rId21">
        <w:r>
          <w:rPr>
            <w:rStyle w:val="Hyperlink"/>
          </w:rPr>
          <w:t xml:space="preserve">(Wickham 2014)</w:t>
        </w:r>
      </w:hyperlink>
    </w:p>
    <w:p>
      <w:pPr>
        <w:pStyle w:val="FirstParagraph"/>
      </w:pPr>
      <w:r>
        <w:t xml:space="preserve">So, you've sat down to analyze a new dataset.</w:t>
      </w:r>
      <w:r>
        <w:t xml:space="preserve"> </w:t>
      </w:r>
      <w:r>
        <w:t xml:space="preserve">What do you do first?</w:t>
      </w:r>
    </w:p>
    <w:p>
      <w:pPr>
        <w:pStyle w:val="BodyText"/>
      </w:pPr>
      <w:r>
        <w:t xml:space="preserve">In episode 11 of</w:t>
      </w:r>
      <w:r>
        <w:t xml:space="preserve"> </w:t>
      </w:r>
      <w:hyperlink r:id="rId22">
        <w:r>
          <w:rPr>
            <w:rStyle w:val="Hyperlink"/>
          </w:rPr>
          <w:t xml:space="preserve">Not So Standard Deviations</w:t>
        </w:r>
      </w:hyperlink>
      <w:r>
        <w:t xml:space="preserve">, Hilary and Roger discussed their typical approaches.</w:t>
      </w:r>
      <w:r>
        <w:t xml:space="preserve"> </w:t>
      </w:r>
      <w:r>
        <w:t xml:space="preserve">I'm with Hilary on this one, you should make sure your data is tidy.</w:t>
      </w:r>
      <w:r>
        <w:t xml:space="preserve"> </w:t>
      </w:r>
      <w:r>
        <w:t xml:space="preserve">Before you do any plots, filtering, transformations, summary statistics, regressions...</w:t>
      </w:r>
      <w:r>
        <w:t xml:space="preserve"> </w:t>
      </w:r>
      <w:r>
        <w:t xml:space="preserve">Without a tidy dataset, you'll be fighting your tools to get the result you need.</w:t>
      </w:r>
      <w:r>
        <w:t xml:space="preserve"> </w:t>
      </w:r>
      <w:r>
        <w:t xml:space="preserve">With a tidy dataset, it's relatively easy to do all of those.</w:t>
      </w:r>
    </w:p>
    <w:p>
      <w:pPr>
        <w:pStyle w:val="BodyText"/>
      </w:pPr>
      <w:r>
        <w:t xml:space="preserve">Hadley Wickham kindly summarized tidiness as a dataset where</w:t>
      </w:r>
    </w:p>
    <w:p>
      <w:pPr>
        <w:pStyle w:val="Compact"/>
        <w:numPr>
          <w:numId w:val="1001"/>
          <w:ilvl w:val="0"/>
        </w:numPr>
      </w:pPr>
      <w:r>
        <w:t xml:space="preserve">Each variable forms a column</w:t>
      </w:r>
    </w:p>
    <w:p>
      <w:pPr>
        <w:pStyle w:val="Compact"/>
        <w:numPr>
          <w:numId w:val="1001"/>
          <w:ilvl w:val="0"/>
        </w:numPr>
      </w:pPr>
      <w:r>
        <w:t xml:space="preserve">Each observation forms a row</w:t>
      </w:r>
    </w:p>
    <w:p>
      <w:pPr>
        <w:pStyle w:val="Compact"/>
        <w:numPr>
          <w:numId w:val="1001"/>
          <w:ilvl w:val="0"/>
        </w:numPr>
      </w:pPr>
      <w:r>
        <w:t xml:space="preserve">Each type of observational unit forms a table</w:t>
      </w:r>
    </w:p>
    <w:p>
      <w:pPr>
        <w:pStyle w:val="FirstParagraph"/>
      </w:pPr>
      <w:r>
        <w:t xml:space="preserve">And today we'll only concern ourselves with the first two.</w:t>
      </w:r>
      <w:r>
        <w:t xml:space="preserve"> </w:t>
      </w:r>
      <w:r>
        <w:t xml:space="preserve">As quoted at the top, this really is about facilitating analysis: going as quickly as possible from question to answer.</w:t>
      </w:r>
    </w:p>
    <w:p>
      <w:pPr>
        <w:pStyle w:val="Heading2"/>
      </w:pPr>
      <w:bookmarkStart w:id="23" w:name="nba-data"/>
      <w:bookmarkEnd w:id="23"/>
      <w:r>
        <w:t xml:space="preserve">NBA Data</w:t>
      </w:r>
    </w:p>
    <w:p>
      <w:pPr>
        <w:pStyle w:val="FirstParagraph"/>
      </w:pP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tackOverflow question asked about calculating the number of days of rest NBA teams have between games.</w:t>
      </w:r>
      <w:r>
        <w:t xml:space="preserve"> </w:t>
      </w:r>
      <w:r>
        <w:t xml:space="preserve">The answer would have been difficult to compute with the raw data.</w:t>
      </w:r>
      <w:r>
        <w:t xml:space="preserve"> </w:t>
      </w:r>
      <w:r>
        <w:t xml:space="preserve">After transforming the dataset to be tidy, we're able to quickly get the answer.</w:t>
      </w:r>
    </w:p>
    <w:p>
      <w:pPr>
        <w:pStyle w:val="BodyText"/>
      </w:pPr>
      <w:r>
        <w:t xml:space="preserve">We'll grab some NBA game data from basketball-reference.com using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function, which returns a list of DataFrame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a.csv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exists(fp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html(</w:t>
      </w:r>
      <w:r>
        <w:rPr>
          <w:rStyle w:val="StringTok"/>
        </w:rPr>
        <w:t xml:space="preserve">"http://www.basketball-reference.com/leagues/NBA_2016_games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.to_csv(fp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fp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Side note: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is pretty good. On simple websites it almost always works.</w:t>
      </w:r>
      <w:r>
        <w:t xml:space="preserve"> </w:t>
      </w:r>
      <w:r>
        <w:t xml:space="preserve">It provides a couple parameters for controlling what gets selected from the webpage if the defaults fail.</w:t>
      </w:r>
      <w:r>
        <w:t xml:space="preserve"> </w:t>
      </w:r>
      <w:r>
        <w:t xml:space="preserve">I'll always use it first, before moving on to</w:t>
      </w:r>
      <w:r>
        <w:t xml:space="preserve"> </w:t>
      </w:r>
      <w:hyperlink r:id="rId25">
        <w:r>
          <w:rPr>
            <w:rStyle w:val="Hyperlink"/>
          </w:rPr>
          <w:t xml:space="preserve">BeautifulSoup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lxml</w:t>
        </w:r>
      </w:hyperlink>
      <w:r>
        <w:t xml:space="preserve"> </w:t>
      </w:r>
      <w:r>
        <w:t xml:space="preserve">if the page is more complicated.</w:t>
      </w:r>
    </w:p>
    <w:p>
      <w:pPr>
        <w:pStyle w:val="BodyText"/>
      </w:pPr>
      <w:r>
        <w:t xml:space="preserve">As you can see, we have a bit of general munging to do before tidying.</w:t>
      </w:r>
      <w:r>
        <w:t xml:space="preserve"> </w:t>
      </w:r>
      <w:r>
        <w:t xml:space="preserve">Each month slips in an extra row of mostly NaNs, the column names aren't too useful, and we have some dtypes to fix up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t (ET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Unamed: 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or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.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amed: 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_ot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am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dropna(thres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[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assign(dat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pd.to_datetime(x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,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pp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rename_axis([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ort_index(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A quick aside on that last block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ropna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argument. If at least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items are missing, the row is dropped. We used it to remove the "Month headers" that slipped into the tabl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can take a callable. This lets us refer to the DataFrame in the previous step of the chain. Otherwise we would have to assign</w:t>
      </w:r>
      <w:r>
        <w:t xml:space="preserve"> </w:t>
      </w:r>
      <w:r>
        <w:rPr>
          <w:rStyle w:val="VerbatimChar"/>
        </w:rPr>
        <w:t xml:space="preserve">temp_df = games.dropna()...</w:t>
      </w:r>
      <w:r>
        <w:t xml:space="preserve"> </w:t>
      </w:r>
      <w:r>
        <w:t xml:space="preserve">And then do the</w:t>
      </w:r>
      <w:r>
        <w:t xml:space="preserve"> </w:t>
      </w:r>
      <w:r>
        <w:rPr>
          <w:rStyle w:val="VerbatimChar"/>
        </w:rPr>
        <w:t xml:space="preserve">pd.to_datetime</w:t>
      </w:r>
      <w:r>
        <w:t xml:space="preserve"> </w:t>
      </w:r>
      <w:r>
        <w:t xml:space="preserve">on tha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_index</w:t>
      </w:r>
      <w:r>
        <w:t xml:space="preserve"> </w:t>
      </w:r>
      <w:r>
        <w:t xml:space="preserve">has a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keyword. We keep the original index around since it will be our unique identifier per game.</w:t>
      </w:r>
    </w:p>
    <w:p>
      <w:pPr>
        <w:pStyle w:val="Compact"/>
        <w:numPr>
          <w:numId w:val="1002"/>
          <w:ilvl w:val="0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to set the index names (this behavior is new in pandas 0.18; befor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only took a mapping for changing labels).</w:t>
      </w:r>
    </w:p>
    <w:p>
      <w:pPr>
        <w:pStyle w:val="FirstParagraph"/>
      </w:pPr>
      <w:r>
        <w:t xml:space="preserve">The Question:</w:t>
      </w:r>
    </w:p>
    <w:p>
      <w:pPr>
        <w:pStyle w:val="BlockText"/>
      </w:pPr>
      <w:r>
        <w:rPr>
          <w:b/>
        </w:rPr>
        <w:t xml:space="preserve">How many days of rest did each team get between each game?</w:t>
      </w:r>
    </w:p>
    <w:p>
      <w:pPr>
        <w:pStyle w:val="FirstParagraph"/>
      </w:pPr>
      <w:r>
        <w:t xml:space="preserve">Whether or not your dataset is tidy depends on your question. Given our question, what is an observation?</w:t>
      </w:r>
    </w:p>
    <w:p>
      <w:pPr>
        <w:pStyle w:val="BodyText"/>
      </w:pPr>
      <w:r>
        <w:t xml:space="preserve">In this case, an observation is a</w:t>
      </w:r>
      <w:r>
        <w:t xml:space="preserve"> </w:t>
      </w:r>
      <w:r>
        <w:rPr>
          <w:rStyle w:val="VerbatimChar"/>
        </w:rPr>
        <w:t xml:space="preserve">(team, game)</w:t>
      </w:r>
      <w:r>
        <w:t xml:space="preserve"> </w:t>
      </w:r>
      <w:r>
        <w:t xml:space="preserve">pair, which we don't have yet. Rather, we have two observations per row, one for home and one for away. We'll fix that with</w:t>
      </w:r>
      <w:r>
        <w:t xml:space="preserve"> </w:t>
      </w:r>
      <w:r>
        <w:rPr>
          <w:rStyle w:val="VerbatimChar"/>
        </w:rPr>
        <w:t xml:space="preserve">pd.mel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d.melt</w:t>
      </w:r>
      <w:r>
        <w:t xml:space="preserve"> </w:t>
      </w:r>
      <w:r>
        <w:t xml:space="preserve">works by taking observations that are spread across columns (</w:t>
      </w:r>
      <w:r>
        <w:rPr>
          <w:rStyle w:val="VerbatimChar"/>
        </w:rPr>
        <w:t xml:space="preserve">away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team</w:t>
      </w:r>
      <w:r>
        <w:t xml:space="preserve">), and melting them down into one column with multiple rows. However, we don't want to lose the metadata (like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 that is shared between the observations. By including those columns as</w:t>
      </w:r>
      <w:r>
        <w:t xml:space="preserve"> </w:t>
      </w:r>
      <w:r>
        <w:rPr>
          <w:rStyle w:val="VerbatimChar"/>
        </w:rPr>
        <w:t xml:space="preserve">id_vars</w:t>
      </w:r>
      <w:r>
        <w:t xml:space="preserve">, the values will be repeated as many times as needed to stay with their observation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t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melt(games.reset_index(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head()</w:t>
      </w:r>
    </w:p>
    <w:p>
      <w:pPr>
        <w:pStyle w:val="FirstParagraph"/>
      </w:pPr>
      <w:r>
        <w:t xml:space="preserve">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meets our rules for tidiness: each variable is in a column, and each observation (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pair) is on its own row.</w:t>
      </w:r>
      <w:r>
        <w:t xml:space="preserve"> </w:t>
      </w:r>
      <w:r>
        <w:t xml:space="preserve">Now the translation from question ("How many days of rest between games") to operation ("date of today's game - date of previous game - 1") is direct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</w:t>
      </w:r>
      <w:r>
        <w:rPr>
          <w:rStyle w:val="CommentTok"/>
        </w:rPr>
        <w:t xml:space="preserve"># For each team... get number of days between gam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0       NaN</w:t>
      </w:r>
      <w:r>
        <w:br w:type="textWrapping"/>
      </w:r>
      <w:r>
        <w:rPr>
          <w:rStyle w:val="VerbatimChar"/>
        </w:rPr>
        <w:t xml:space="preserve">1       NaN</w:t>
      </w:r>
      <w:r>
        <w:br w:type="textWrapping"/>
      </w:r>
      <w:r>
        <w:rPr>
          <w:rStyle w:val="VerbatimChar"/>
        </w:rPr>
        <w:t xml:space="preserve">2       NaN</w:t>
      </w:r>
      <w:r>
        <w:br w:type="textWrapping"/>
      </w:r>
      <w:r>
        <w:rPr>
          <w:rStyle w:val="VerbatimChar"/>
        </w:rPr>
        <w:t xml:space="preserve">3       NaN</w:t>
      </w:r>
      <w:r>
        <w:br w:type="textWrapping"/>
      </w:r>
      <w:r>
        <w:rPr>
          <w:rStyle w:val="VerbatimChar"/>
        </w:rPr>
        <w:t xml:space="preserve">4       NaN</w:t>
      </w:r>
      <w:r>
        <w:br w:type="textWrapping"/>
      </w:r>
      <w:r>
        <w:rPr>
          <w:rStyle w:val="VerbatimChar"/>
        </w:rPr>
        <w:t xml:space="preserve">       ... </w:t>
      </w:r>
      <w:r>
        <w:br w:type="textWrapping"/>
      </w:r>
      <w:r>
        <w:rPr>
          <w:rStyle w:val="VerbatimChar"/>
        </w:rPr>
        <w:t xml:space="preserve">2455    7.0</w:t>
      </w:r>
      <w:r>
        <w:br w:type="textWrapping"/>
      </w:r>
      <w:r>
        <w:rPr>
          <w:rStyle w:val="VerbatimChar"/>
        </w:rPr>
        <w:t xml:space="preserve">2456    1.0</w:t>
      </w:r>
      <w:r>
        <w:br w:type="textWrapping"/>
      </w:r>
      <w:r>
        <w:rPr>
          <w:rStyle w:val="VerbatimChar"/>
        </w:rPr>
        <w:t xml:space="preserve">2457    1.0</w:t>
      </w:r>
      <w:r>
        <w:br w:type="textWrapping"/>
      </w:r>
      <w:r>
        <w:rPr>
          <w:rStyle w:val="VerbatimChar"/>
        </w:rPr>
        <w:t xml:space="preserve">2458    3.0</w:t>
      </w:r>
      <w:r>
        <w:br w:type="textWrapping"/>
      </w:r>
      <w:r>
        <w:rPr>
          <w:rStyle w:val="VerbatimChar"/>
        </w:rPr>
        <w:t xml:space="preserve">2459    2.0</w:t>
      </w:r>
      <w:r>
        <w:br w:type="textWrapping"/>
      </w:r>
      <w:r>
        <w:rPr>
          <w:rStyle w:val="VerbatimChar"/>
        </w:rPr>
        <w:t xml:space="preserve">Name: date, dtype: float64</w:t>
      </w:r>
    </w:p>
    <w:p>
      <w:pPr>
        <w:pStyle w:val="FirstParagraph"/>
      </w:pPr>
      <w:r>
        <w:t xml:space="preserve">That's the essence of tidy data, the reason why it's worth considering what shape your data should be in.</w:t>
      </w:r>
      <w:r>
        <w:t xml:space="preserve"> </w:t>
      </w:r>
      <w:r>
        <w:t xml:space="preserve">It's about setting yourself up for success so that the answers naturally flow from the data (just kidding, it's usually still difficult. But hopefully less so).</w:t>
      </w:r>
    </w:p>
    <w:p>
      <w:pPr>
        <w:pStyle w:val="BodyText"/>
      </w:pPr>
      <w:r>
        <w:t xml:space="preserve">Let's assign that back into our DataFram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 tidy[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.date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dropna().head()</w:t>
      </w:r>
    </w:p>
    <w:p>
      <w:pPr>
        <w:pStyle w:val="FirstParagraph"/>
      </w:pPr>
      <w:r>
        <w:t xml:space="preserve">To show the inverse of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 let's ta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values we just calculated and place them back in the original DataFrame with a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 b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d.pivot_table(tidy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   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concat([games, by_gam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.dropna().head()</w:t>
      </w:r>
    </w:p>
    <w:p>
      <w:pPr>
        <w:pStyle w:val="FirstParagraph"/>
      </w:pPr>
      <w:r>
        <w:t xml:space="preserve">One somewhat subtle point: an "observation" depends on the question being asked.</w:t>
      </w:r>
      <w:r>
        <w:t xml:space="preserve"> </w:t>
      </w:r>
      <w:r>
        <w:t xml:space="preserve">So really, we have two tidy datasets,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 answering team-level questions, 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or answering game-level questions.</w:t>
      </w:r>
    </w:p>
    <w:p>
      <w:pPr>
        <w:pStyle w:val="BodyText"/>
      </w:pPr>
      <w:r>
        <w:t xml:space="preserve">One potentially interesting question is "what was each team's average days of rest, at home and on the road?" With a tidy dataset (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, since it's team-level)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makes this easy (more on seaborn in a future post)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tidy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barplot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43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LKCAYAAAArsyBpAAAABHNCSVQICAgIfAhkiAAAAAlwSFlz AAALEgAACxIB0t1+/AAAIABJREFUeJzs3XtAzff/B/Dn6aoklXInP8yw7MswM2bGl42xTZmiTuZ+ vyRRiuYyNDLmOveJkZnLNl9f5joz981ccp1QURTpfjn1+v3Rt8+cLgrndErPxz+nzuV9+Xxe5/3+ vD63oxIRAREREREREemMkaEbQERERERE9LJhokVERERERKRjTLSIiIiIiIh0jIkWERERERGRjjHR IiIiIiIi0jEmWkRERERERDpWbhOt+Ph4HD58uMTrff/99+Hp6Qm1Wo3PPvsMFy5cKPS9J06cQExM TJFlHj16FPv37y+wT0uWLEHPnj3Rv39/eHh4ICgoCAAwZ84cZGRk5CvLUMulJBmqj48fP4a3tzfU ajXc3Nxw4MABAIBarUZqaupzl/u8nz916pQSD0W18Xn5+fnhxo0bWLVqFaKiol6oLH0yVEx07twZ x48fV/5/0Vh4+PAhvLy8oFar4eHhgX379uV7z5IlS3DkyJHnruNpoqKi0LZtW3h6esLT0xMDBgwo dAwrK7FRHIaeTzw9PdGvXz8cP34cUVFRGDt2rNb7YmNjsWTJkgK/8wXJXTcFcXFxKfRzBb0WGBhY ZH1qtRqenp5wd3fHG2+8gaysLPz6669wc3PDp59+ipMnTxZZxsugtM1NBcWBPr+vp06dQseOHeHp 6QlXV1esWLGi0PfmxtrT4rG8MVT85F0HufPYlStXcPXq1QI/o4uxqKwwMXQDDOXatWs4efIkOnbs WKL1VqpUCRs2bAAAPHjwAMOHD8e2bdugUqnyvXfXrl0YOHAgqlWr9tQy33nnHQA5gVtQnyZOnIh3 330XADBy5EjcvHkTfn5+BZZlqOVSkgzVx8DAQLi7u6N169ZISkpC37590bp16wLX/bN4kc/n/Wxh bbS2tn6hNg4ZMuSFPq9vhooJc3NzBAcHIzQ0FMbGxi8cC35+fhg+fDhatGiBjIwMjBgxAnXr1kXj xo111OKivfnmm1i0aBEAYP/+/QgJCcHEiRMLfX9pj43iKA3zycOHDzFq1CgEBwfniyN7e3uMHj0a p06d0ut4U9Br06dPL7LMkJAQAMDatWvRs2dPqFQqLFu2DOvXr0dSUhKOHDmCNm3aPH+jy4jSNjcV RN/f1+7du2PSpEkAAA8PD7i4uMDBwSHf+3Jj7UXj+WViqPjJuw5y/9+/fz+cnJzw6quvFutzL6ty m2ht3LgRFy5cQJcuXfDo0SOsXr0aADB27Fi0bdsWS5YswR9//IH4+HiMGTMGjRo1gr+/P8zMzJCQ kIDu3bvjwIEDsLOzw1dffaWUu23bNvz444/K/++8806hA5ODgwNee+01XLlyBRYWFggMDIRGo0Gn Tp3QpUsXHD16FHfv3lUmTyMjIwQHB2PGjBlITk6GjY0NgoKCsHfvXqSkpODkyZNKn9544w2lntzf pNZoNEhPT4e5uTnUajVWrlyJr776CmFhYTAyMsK8efO0lsulS5fw008/wdjYGBMnTkTLli3h7OyM 2rVrIzw8HAEBAWjQoAG8vLyQnZ0NJyenQhO40sQQ6z4jIwN3795VJi8rKyts3rwZVlZWyvo5d+4c 5s2bh6ysLPTr1w+Ojo7YtWsXpk2bhitXruC7777DuHHj4Ofnh9TUVDRp0gRTpkxRPn/48GGsXbsW 6enpePvttzFu3Dio1WrUrFkTV69exaBBg9CzZ08EBATg9u3bsLKywv/93/8p7X1aG8+fP48FCxYg MzMTdevWhZeXFwIDA7F8+XLEx8dj0qRJCAoKwpQpU5CWlobMzEwsW7YMQE78+fn5YdCgQTAxMdGK 80GDBmHQoEGoWLEimjZtikePHuHSpUswMjLC/PnzUbVqVX2FgRZDjQcWFhbo0qUL1q9fj0GDBinr 8tatW1rL6c0338SuXbsQEBCAAQMGoH///mjbti3GjRun7PV98OABjIyM0KJFCwCAmZkZBg8ejB9/ /BGXL1/G9u3bYWRkpIwNcXFx+WIp73qeM2cOBg0ahHr16uHcuXPo1q0bBg8eDC8vL8TGxsLCwgKL Fi2ChYWF0qfcPgBAUlISKlSogLS0NEyePBmPHj1CtWrVMGfOHOW9ubGRmZmJ6dOnIyMjAy4uLvj0 00/h6+uLx48fIzExEQsWLMDp06dx+PBhJCYmQqPRYNWqVdi3bx82bdqE7OxseHt7G2SD3FDx8+Sy Tk5OhoWFBUQEt2/fxpAhQxAXF4cZM2bA1tYWQUFBUKvVAHK+63mXrYjAx8cHlpaWSExMBJA/DgcN GqTU5+HhATs7O0RGRmL48OHo2rUrHj16hFGjRiE6OhpjxoxBx44d4eLigh9++CHfMnjvvfe0lmFy cjL279+PTZs24ebNm6hatSr8/PyQkJCAGTNmAAC+/vprnDx5Eubm5pg9ezbu3LmjzI0TJkxQ+tG1 a1cMHDhQV6u3xJS2uQkAFi9ejLi4ODg6OuKLL754pu+riYkJvLy8YGpqCmNjY3z22WeoVasWpk2b BpVKhVatWsHLy0trGeTGdGZmJlQqFaytrZU6GzZsCLVajW+++UbrM2lpaRgzZgzS0tJQtWpVBAcH 63jNlA2lYbv2Sdu3b8e+ffvQpk0bzJ07F5GRkXj06BE+//xzADnbPAMGDEBKSgoWLFiAWrVqFVrW nTt3MH36dGRmZqJChQpYvnw5hg8fjvT0dDx8+BCOjo5o06YNfvnlFwDA+fPncejQIdjZ2T3PotQt KadOnjwpQUFBkp2dLS4uLpKRkSGpqanSr18/ycrKkg0bNoiIyI0bN2TMmDESGRkpPXv2lOzsbFmx YoUsXLhQRET69esnycnJxa7XxcVF6//g4GA5duyYjBo1Sm7duiUiIqNHj5aoqCjx9fWV69evy8mT J2XkyJEiIrJu3TrZvHmziIhs3rxZ1q5dKzt27JCNGzfKqVOnJCgoSKv8xYsXS48ePcTT01P69+8v 3333nYiIqNVqSU5Olt69e0tiYqKcP39ebty4oSyXuLg4cXd3FxGRuLg4cXV1FRGRNm3aSHp6upw7 d04mTpwohw4dki+//FJERHbt2lX8FWBAhlj3MTExMmzYsAJfy10X7u7uEh8fL1lZWeLh4SFpaWnS t29fERFZuHChHD9+XL744gs5duyYiIjMmjVLzpw5I2q1WlJSUmTTpk2SkZEhWVlZ8tFHH4mISOfO nSUuLk4ePHggffv2lYsXL4qvr6+IiGzcuFErXp7Wxh9//FHi4uJERMTV1VWSk5Nl8ODBkpiYKN9/ /71s27ZNzp8/L2fPnhURkXnz5snBgwfF19dXrl27pjwWFOceHh5y+fJlEZF88VhSDDkeZGRkSK9e vSQmJkZZlwUtp/79+0tmZqY4OztLcHCwHD16VNatW6eUde7cOZk5c6ZW+Tdv3hRvb2/ZsWOHfPHF FyKSMyYcOnSowFjKu56TkpLEw8NDLly4IBkZGdKtWzdJTEwUDw8PSU9Pl99//12io6OV+iIjI+Wt t94StVotnp6eMnnyZElISJD169fL1q1bRSRnDNu1a1e+2Bg5cqTcuXNHaeOdO3fk4MGDIiLy3Xff SUhIiGzfvl2mT58uIiKBgYHy+++/y5gxY+Tq1asSGxsrR48eLfay1yVDxU/Xrl1FrVaLWq2WYcOG ydWrVyUyMlJ69OghWVlZcuLECQkMDJTIyEgZO3asMkcUtGxnzpwpp0+fFhGRPn36yPXr1wuMw9w5 rGvXrhIdHS1JSUnSp08fEcmZH5KTkyUiIkKGDBkiIjkxXtAyyGvnzp2yZcsWERE5c+aMvPvuu5KY mCh//fWXjBkzRi5fvize3t4iIhIWFib+/v5ac2NISIhs3LhRRER27NhR7GVYmpS2ucnX11d+/vln ERHx8PCQ2NjYZ/q+zpkzR06cOCEiIgMGDJDDhw/L8OHD5ebNmyIiMn78eLl06ZJW/999911Rq9XS tWtX8fLyUtpx/fp1EflnvsyNQ2dnZ7l27ZpMmDBBNBqN7Nu3T5KSkoq5xF8upWW7Vq1WS2pqqixe vFgOHz4s8fHxynfyyJEjMnfuXDl58qQMHDhQRER++OEHWbVqVYFl5677I0eOKNsEXl5ecu3aNRER SU1NlQEDBkhUVJTymW+++UZCQkKK3X59K7dHtHI9fPgQkZGRyt7k+Ph4ZGVlITY2FpMmTYKxsTGy s7MBAPXq1YNKpYKVlZVyOl+lSpWQkZEBS0tLADmZ/65duwDkHBYtKvOPjo5GtWrVcPv2bUydOhUi gqSkJNy9e1frfXXr1gWQs4exT58+AAAnJyd8//33sLW1BaC9d/NJT546+CSVSoUJEyYoh+knT56s vBYZGamcbmRnZweNRgMAqFWrFszMzGBvb4+MjAx06NABV65cwYABA9C4cWPltI+yoCTXva2tLWJj Y7XqP3PmjNYRpb///htjxoxR2vLgwQO0bt0af/zxB86ePYuxY8dizZo1uHTpEpYvX47U1FT861// Uj5vbW2NSZMmoVKlSsp1PtbW1soenfT0dNy+fVs5jN+sWTOtc+0La2P9+vVhZ2eHGTNmwNLSEnFx ccjOzkbXrl1x6NAhHDx4EEFBQYiPj8eiRYuwdetWREREKEdWnlRQnKtUKtSpUwcACo3HkmKI8cDU 1BTjx49XzleX/x2RyLucHBwccPToUfTs2RMnTpyARqNB7969lXKqVKmC6OhorbLv3r2L6tWrA/hn DMkVHh6uFUvNmzcvcD0DQP369WFqagpLS0tYWVmhX79+GDVqFCpVqoSAgACtcp88dfDJui5evIif fvoJGRkZ6NKlS75lHxsbq8TB6NGjER8fj3379mHv3r14+PAh2rdvDwBo0KABAChjkI+PD5YuXYr7 9+/D09OzkDVbMko6fp48dTBXVFQU6tevDyMjI9jZ2SE9PR2A9vxQqVIlrWXbrl073L59G40aNQIA NG3atNA4zFWtWjWl3UZGRsjKykLt2rWVtqelpSnvNTIyKnAZPGnv3r2YPXs2AKBy5cpo2rQprKys 8PrrryMqKgrh4eE4f/68so5tbGwA/BPXLi4uWLJkCfr374927doVd5WVSqVpbsqdL+zs7LTWaVHf 13bt2iE8PBwjR44EkLO9IiKIi4tTym7WrBlu3bqFpk2bKuU+eergtGnTcOjQIa225d3OUalUeOWV V9CyZUsMGTIENWvWVMaK8qqkxyEjI+3bPaSkpMDMzEz538LCAufPn8fx48eRlpamzElPxtaTY4uI ICUlBRUrVlTqrFKlCpYuXQpzc3OEh4cjKysLABAQEIDBgwejZs2aAHLO7Ll58ybmzp2ro6X54spt oqVSqSAisLW1Rf369fHtt98iOzsbq1evxo0bNxAeHo6vv/4aBw8exA8//FDscnv37q218ZPXk4NE TEwMbt68iQYNGqBu3br4/PPP4eDggK1bt8LR0REAlC9DbvLi6OiI8+fPo2nTpjh//jxq166tlJnb p+IQEWRlZeHEiRNYtmwZjh8/ji1btqBTp04QEdSqVUu5iPHhw4cFlisiOH36NJo0aYLhw4fDx8cH N27cwCuvvFKsNhiKIda9qakpHB0dcfbsWbRs2RKPHz/G9OnTsWHDBmXZvvLKK1i5ciUqVKiANWvW oGrVqvjwww+xYMECNGrUCCqVCo6Ojvjoo4/w+uuv47///S8aNmwIIGddLFq0CL/88gtiY2Nx8OBB pa9PqlOnjvJa3otUn9bG3NNKjY2N0b17d+X0nMmTJ8PMzAyVKlXC119/jR49eqBjx44YO3ZsgTFT UJyLCIyMjJCRkZEvHksq2TL0eNChQweEhobi2rVrUKlU+ZZTvXr10K5dO6xYsQKBgYH4448/cP36 ddSvX18pq3bt2khOTsaff/6JFi1aIDU1FatXr4avry/CwsLyxUJBsTRx4kRlPX/44YdaY0tue2Nj YxEdHY1Vq1bh+++/x549e+Du7p6vT3nratOmDbp164bjx4/D1NQ03wXOtra2iIyMRK1atTBu3Di8 8cYbcHJygru7O+bOnVvoGLRr1y7lhgsDBgwwyPWlho6f4j6f+9rOnTvzLds6derg4sWLaNu2La5d uwag4O9rrtjYWMTHx8PU1BQZGRkwNjYudB1duXKlyGUQHR2tlTzdvXsXqampuHv3LqpWrYq6deui Xbt2CAwMRHR0NI4dOwbgn9g8dOgQunXrBh8fH/Tr1w/u7u7KhlpZUdrmpiflXbfF+b7WqVMHly5d Qtu2bREWFoY33ngDVapUwc2bN1G/fn1cuHABrVq1KrQeBwcHZGVlwdzcHLGxsahduzYiIyO13ici uH79OiwtLbF27VosXLjwpb/OvDCGGodq1KiB8+fP4/XXX8eDBw8A/JN8ZWdn49dff4W5uTmmTZuG kJAQREREPLW+q1evYt26dQgKCsKDBw9gY2ODqVOnwsvLCw0aNICrqysAYMWKFWjUqBHefvttADk7 q9esWaOcMllalNtEq06dOvjtt9/QoUMH5W5HaWlpcHNzg6OjI+7fvw83NzdUr14dCQkJAHRz4V5S UhI8PT2hUqlgZGSEmTNnAgDGjx+PiRMnIi0tDa+++ir69OkDJycnTJ06Fd7e3srn+/TpAx8fH/z0 00+ws7NDcHAwdu/ena9Pbdu2fWo7VCoVjI2NkZmZCRcXF1haWsLf3x82NjZKGV27doWbmxuysrKU c2qfXAa5e5JGjRqF1atXo1q1asre5tLMUOve398f/v7+WLhwIdLT0zFx4kTY2tpCpVJBpVJhzJgx GDRoENLT09GxY0eYmZmhUaNGiIqKwrBhwwDkXIgcEBCApKQkODg4YN68eUr72rZtC2dnZ1SqVAn2 9vZISUnJt76aNWsGGxsbuLu7w8HBQdkLVFQb33//ffTt2xfW1taoWrUqHjx4oGzkd+3aFUBOsvDF F19g1apVsLS0VPaSPnnRspeXl1acf/rpp8rrZmZm+eKxpBgqJp4sw8/PDz169ABQ8HjQvn17zJo1 C02aNMl3NDLX/PnzMW3aNGXnyIABA/Dqq68iLCwsX71Dhw6Fv7+/Ekvz589H165d863nvDFkb2+P S5cuwdXVFRUrVlSOQhTUp1x9+vSBr68vNm3aBDMzM+UaiidjY8KECfD19YVGo4GLiwucnJzg7e2N //znP7CxsYGpqSkqV66cr66GDRvC1dUV1tbW6Nev37Msfp0pDfHztOdzx5jcv9966y1MmDBBa9kO GzYMXl5eWLVqlfK+vHH46aefKmUaGxtj2rRpuHfvHsaPH19oe3J3EBW0DHI9fPhQOTMDyBkLRowY AbVaDWNjY3zxxRdo2LAh9uzZA7VajbS0NAQEBChH64CcveOTJk1CxYoV8dprr5W5JAsofXPTk/LG UHG+r4MHD4aPjw9WrlyJlJQUmJiYwNvbG9OmTYNGo0G7du3w+uuva9Xz3//+V7lO187ODiNHjkSV KlUwbdo01K1bFzVq1NDqd+6OqaCgIGzduhWVK1fG4MGDX3iZlEWGip8JEyZgypQpyoGB3LMcGjdu jEWLFuGbb77B4sWL0a9fP1SrVk0rlgrSuHFjpKamws3NDS1atECVKlXQuXNnjB07Fra2trCwsMDf f/+NZcuWoVWrVvjtt99gZ2eH1NRUJCUlKUfbfH19tY6WGopKinsIhIiIiAhQbnJBVJhDhw6hUaNG qFWrFgYOHAhfX1/l9FSi8qLcHtEiIiKi51NWrsUlw6latSrGjRsHExMTODk5McmicklvR7T+/PNP bNmyBVZWVrCzs8OoUaMA5Pw21JkzZ5CWlobRo0drnfNNRERERET0MtDbEa2EhAQEBgbC0tJS67c3 du7ciXXr1iEyMhIrV65Ufh+DiIiIiIjoZWFU9Fuez7vvvgtLS0usWLECPXv2VJ43NTUFAFSvXh33 799/pjI1Gg0iIyOVW40T5cUYoaIwRqgojBEqCmOEisIYIUCPR7SSk5Mxe/Zs9OzZE2+99ZbyfO4t H+/du4eqVasW+vnQ0FCEhoZqPZeRkYHr16/jwIEDqF27tn4aTmUGY4SKwhihojBGqCiMESoKY4QK o7drtKZMmYI7d+6gZs2aMDIygrm5OaZPn449e/bg2LFjSE5OxqRJk5RbdRZHZGQkOnfuzKClQjFG qCiMESoKY4SKwhihojBGCNDjEa28v62Sq1u3bujWrZu+qiUiIiIiIjI4vV2jRUREREREVF4x0SIi IiIiItIxJlpEREREREQ6xkSLiIiIiIhIx5hoERERERER6RgTLSIiIiIiIh1jokVERERERKRjTLSI iIiIiIh0jIkWERERERGRjjHRIiIiIiIi0jEmWkRERERERDrGRIuIiIiIiEjHmGgRERERERHpGBMt IiLSm7CwMMycORNhYWGGbgoREVGJYqJFRER6ExISgsOHDyMkJMTQTSEiIipRTLSIiEhvUlJStB6J iIjKCyZaREREREREOsZEq5h4nQFRfvxeEBERERWMiVYx8ToDovz4vSAiIiIqGBOtYuJ1BkT58XtB REREVDAmWkRERERlBE/ZJio7mGgRERERlRE8ZZuo7NBronX79m306tVL67mdO3di8ODB8PPzw86d O/VZPREREdFLhadsE5Udeku0YmNjsW3bNlhaWmo9f/r0aVSvXh0A0Lx5c31VT0REREREZDB6S7Ts 7e3h7e2dL9Hq3bs3Pv/8c/j4+ODLL7/UV/VEREREREQGY6LvCkRE6/+zZ8+iefPmsLKyeurnQkND ERoaqvVcRkaGzttHZRdjhIrCGKGilLYYCQsLww8//AAXFxc0bdrUYO2gf5S2GKHShzFChdF7oqVS qQAAs2bNgq+vL+zs7DBlyhQAwLBhwwr9nKurK1xdXbWei4yMROfOnfXXWCpTGCNUFMYIFaW0xUhI SAhOnTqFlJQUzJkzxyBtIG2lLUao9GGMUGH0nmitWrUKABAQEAAAcHZ2hrOzs76rJSIiKnN4owMi opcHb+9ORERERESkY0y0iIiIiIiIdIyJFhERERlMWFgYZs6cibCwMEM3heilUB6/U6W1z0y0iIiI yGBCQkJw+PBhhISEGLopRC+F8vidKq19ZqJFREREBsMbgBDpVnn8TpXWPjPRIiIiIiIi0jG9396d iIhKp+zsbEREROi1jvT0dOXx9u3beqmjTp06MDLifkMiIipdmGgREZVTERERODHDDdWtLfRWR1oU AKiQFnUNtxYO0Hn50QmpwLQtcHR01HnZREREL4KJFhFROVbd2gK1bPSXaJmbpAMQmJsYoZaNud7q ISIiKm14rgUREREREZGOMdEiIiIiIiLSMZ46SIUKCwvDDz/8ABcXFzRt2tTQzaFnxBsdEBHRy4Db I1RWMdGiQoWEhODUqVNISUnBnDlzDN2cUq+0TQQRERE4N2sqalS21lsdmXcjlceYxfN0Xv69xwlA wEze6ICIqBzj9giVVUy0qFCl9cffSqvSOBHUqGyN2jaV9Va+mYmJ8qjPeoiIqPzi9giVVS9FosVT pKg04ERARERElJ++t9VL63b6S5FoRURE4NzMRahpbaO3OjLvxiiP9xd9q/Py7ybEA1PH8RQpIiIq Nbgj89lweREVLCIiAhuCXVBFTz/z8TDGDIARHsZcxe41/XReflx8Ojy9f3jm7fSXItECgJrWNqht Y6e38s2MTZVHfdZDRERUWkREROC/c/vAoXIFvdWRdM8YgApJ967h7HJPnZf/4HEaPvDdWiI7MiMi IrBt/qewr6y/34x7HG0CwAiPo6/i8CoPnZcf+zgdvSd+zx2/pHNVbMzhYKef3200NZH/PRrprY7n 8dIkWkRERKR7DpUroIat/jZczEw0AARmJkaoYWumt3pKin1lc1TT44aeqUnW/x6N9FoPEb04Hhcm IiIiIiLSsWIlWps2bdL6f+3atXppDBERERER0cvgqacO7ty5EyEhIbh16xZ27NgBkZzzHy0tLTFw 4MASaSAR0cuitP3WGhEREenPUxOtTz75BJ988gk2bdoEd3f3Zy789u3bGD9+PHbs2KE8d/z4cezc uRMA4ObmhhYtWjxzuUREZVFp/K01IiIi0o9i3QyjYcOG+O2336DRaPDNN9+gb9+++Oijj576mdjY WGzbtg2WlpZaz69btw7Lly+HRqOBl5cXli1b9vytJyIqQ/hba0T0Miqvv5FEVJRiJVrBwcFYvnw5 fHx8sHbtWgwZMqTIRMve3h7e3t4YMmRIvteMjY1hbGyMjIyM52s18bc6iIhKGMddooLp+7b2vKU9 lVXFSrSMjIwQFxeHqlWrAgASEhKKXUHudV25zM3NodFooNFoYG5e+BcyNDQUoaGhWs8xMfsHf6SZ MUJFY4wYXgVjFQD532Pp8ywxwt+UKp84jhSPPm9rX9pvac8YocIUK9Fyd3fHkiVL4OPjgzVr1mDE iBHFrkClyplcZ82aBV9fX3h6esLf3x8ajQYjR44s9HOurq5wdXXVei4yMhKdO3cudt0vu/L+I82M ESoKY8TwPnQ0QQUTDTrXKp0/2/isMcLflCp/OI5QUZ41RniqZflRrJmve/fuEBHs27cPbdu2Rf36 9YtdwapVqwAAAQEBAIDWrVujdevWz9FUoufHU36IDKO+tRHqWzNhICLKFRERgQ3BLqhio59TLR/G mAEwwsOYq9i9pp/Oy4+LT4en9w88Ml4MxUq0fH198dprr+GXX35B06ZN4e3tzd/SojIlIiIC52ZN RY3K1nqrI/NupPIYs3iezsu/9zgBCJjJgY2IiKiMq2JjDge9nWop/3s00lsdpY2pifZjaVGs5sTE xGDevHk4ePAg2rZti6VLl+q7XUQ6V6OyNWrbVNZb+WYmJsqjPushIiIion+0agSYmQCvF/+kuxJR rETL2toa33//PVJSUrBnzx7Y2trqu11ERERERERFqmarQpeWhm5FfsW62CMhIQGpqalwcnJCdHQ0 goKC9N2Ee/1MAAAgAElEQVQuIioDKhgbaz0SET0rcxPtRyKil0WxhjURQWRkJBo2bAiVSoUdO3bA 3d1d320jolKuV71asDAxxge1qxu6KS+MN0whMoz36hvB3CQbb9dl3BLRy6VYiZazs7O+20FEZVDD ypUwunIlQzdDJyIiInBihhuqW+vvwuG0KABQIS3qGm4tHKDz8qMTUoFpW3jDFCpT6tgYwdWGSRYV zsxE+5GorChWyPbq1Uvf7SAiMrjq1haoZaO/RMvcJB2AwNzECLX0dFtfIqKXzduvGMHcRNDy/0rn D58TFYb7BorJ4n93lMt9JCIiIiL9q2mrQk1bJllU9jBrKKZejo1hYWyCD2o3NHRTiIiIqJziaXRE ZQe/psXU0NoOo5u+aehmlCgexSMiIipdeBodUdnBLWgqFI/iERERlS48jY6o7GCiRYUqj0fxiIiI iIh0gfdTJdIR/ngvEREREeXiES0iHXmZfryXiIiIiF4MEy0iHXmZfryXiIiIiF4MTx0kIiohFYxV Wo9EeZmbaD8SET0rUxPtRzIcrgIiohLyoaMJKpho0LkWh14q2Hv1jWBuko2363I/KBE9n1aNcn5n 7fX6hm4JcbYnIioh9a2NUN/azNDNoFKsjo0RXG2YZBHR86tmq0KXloZuBQE8dZCIiIiIiEjnmGgR ERERERHpGBMtIiIiIiIiHWOiRUREREREpGN6uxlGTEwMgoKCYGNjgwYNGsDd3R0AsHPnTvz8889w cHBAmzZt8Mknn+irCURERERERAahtyNaoaGh8PT0xLRp03DkyBFkZWUBAE6fPo3q1asDAJo3b66v 6omIiIiIiAxGb0e0YmNjUaNGDQCAtbU1EhMTYWNjg969e6NZs2ZISEhAQEAAli1bpq8mEBERERER GYTeEq2aNWsiOjoa1apVQ0JCAqytrQEAZ8+eRfPmzWFlZfXUz4eGhiI0NFTruYyMDH01l8ogxggV hTFCRWGMUFEYI1QUxggVRm+JVu/evTFnzhxYWVmhS5cumD17Nnx9fWFnZ4cpU6YAAIYNG1bo511d XeHq6qr1XGRkJDp37qyvJlMZwxihojBGqCiMESoKY4SKwhihwugt0bK3t0dwcHC+552dneHs7Kyv aomIiIiIiAyOt3cnIiIiIiLSMSZaREREREREOsZEi4iIiIiISMeYaBEREREREekYEy0iIiIiIiId Y6JFRERERESkY0y0iIiIiIiIdIyJFhERERERkY4x0SIiIiIiItIxJlpEREREREQ6xkSLiIiIiIhI x5hoERERERER6RgTLSIiIiIiIh1jokVERERERKRjTLSIiIiIiIh0jIkWERERERGRjjHRIiIiIiIi 0jEmWkRERERERDrGRIuIiIiIiEjHmGgRERERERHpGBMtIiIiIiIiHWOiRUREREREpGMm+io4JiYG QUFBsLGxQYMGDeDu7g4AOH78OHbu3AkAcHNzQ4sWLfTVBCIiIiIiIoPQW6IVGhoKT09PNG/eHEOH DoWbmxuMjY2xbt06LF++HBqNBl5eXli2bFmxy8zKygIAREdHaz0fHR2NsPt38SAlSad9KEkxSQlo Gh0NY2PjYr2/PPS5evXqMDF5thB9aozEPMCDlNTna2wpcD8xCfKsMfKS91nXMXL5fhJiUzTP19hS 4EFSGio8Y4y87H3WdYzciE7Go+Syu7ziEtNR6xlj5GXvs65jJDw6FfHJWc/X2FLgUWIGGj9DjABl v9/F6fOzxklhMZL73O17qUgoq8srIQPRzxEjL3ufC4oRlYiIPho0bdo0jBo1CtWqVcPEiRMREBAA GxsbDBkyBKtWrQIADB48GKtXry7w86GhoQgNDdV6Ljk5Gbdu3dJHc6kUOnDgAGrXrl3o64wRYoxQ URgjVBTGCBXH0+KEMUJAwTGit0RrxYoVaNu2Lf71r39h6NChWLFiBYyMjDBmzBh89dVX0Gg08Pb2 xtKlS4tdZlpaGi5evAgHB4dnyqJ1Zfjw4VixYkWJ12tIhuzz8+xlZIyUPMbIs2GMlCzGSNnAGHk2 jJGS96xxwhgpeYbuc0ExordTB3v37o05c+bAysoKXbp0wezZs+Hr6wtPT0/4+/tDo9Fg5MiRz1Rm hQoV0KpVKz21uGhmZmZP3ev1MiprfWaMlLyy1mfGSMkra31mjJS8stZnxkjJK2t9ZoyUvNLYZ70l Wvb29ggODs73fOvWrdG6dWt9VUtERERERGRwvL07ERERERGRjjHRIiIiIiIi0jHjzz///HNDN6Is cXJyMnQTSlx57POLKI/Lqzz2+UWUx+VVHvv8Isrj8iqPfX4R5XF5lcc+v4jyuLxKW5/1dtdBIiIi IiKi8oqnDhIREREREekYEy0iIiIiIiIdY6JFRERERESkY0y0iIiIiIiIdIyJFhERERERkY4x0SIi IiIiItKxcpVoxcfH4/DhwyVe7/vvvw9PT0+o1Wp89tlnuHDhQonUe+rUKXTt2hWZmZkAgKioKIwd O1bn9Vy5cgVXr17VebnPylDrt1OnTli4cKHy/+3bt9G4cWPcvXsXK1euRFRUlN7bcOLECcTExDz1 PXv37oVarUa3bt2UmPzxxx8xZ84cZGRkPPWzO3bswKZNm3TZZC1LlizBkSNH9Fb+izJUbD1+/Bje 3t5Qq9Vwc3PDgQMHAAB+fn64cePGM5Xl4uJS6Gs7d+4EkDNGnD59usiy8tYfFBRUrM8VV3HiuTQy VJx07twZx48fV/5Xq9VITU19rrLOnDkDT09P5f+oqCg4OzsjKyvrqZ87deoUgoKCCnztyfHj0aNH cHZ2xp9//lngewsbj/Q9BumToeLi1KlTGDBgANRqNYYOHYr79+8/d1lHjhzB22+/rWxPFCZ3LCmu wMDAIt8TExOD4cOHY8CAAXB3d8eZM2eeqY7SyhBxcezYMcydOxcAoNFo0LJlSxw7dgwA8Ouvv2LB ggXFKqeg7+PRo0exf//+Yrflebcdt27dipCQEADA/fv30aRJE9y6dQsAsHnzZmzZsqVY2zVFeZFx 9EnlKtG6du0aTp48WeL1VqpUCRs2bEBISAjmzZuHzz//HCX182UJCQlYs2aN8r9KpdJ5Hfv378e9 e/d0Xu6zMtT6rVy5stZGw4EDB1CzZk0AwNChQ1GrVi29t2HXrl1ISEh46nvef/99hISEYNiwYfD0 9MSGDRvw0Ucfwc/PD2ZmZnpvY1lmqNgKDAyEm5sbQkJCsHr1aixcuLDI9VyYp333cyetU6dO4dq1 a89Vvi4VJ55LI0PFibm5OYKDg5Vk6EXG+VatWqFGjRrYu3cvAODLL7+Ev78/jI2Ni/xsUfWmp6dj 7NixmDBhAlq0aFHge17G8chQcbFgwQIsXrwYISEh6NevH1auXPncZe3ZswcffPABDh48+NT35Y4l xTV9+vQi37N+/Xq4u7tj3bp1WLx4caEJfVljiLho3rw5Ll++DAC4cOEC3n77baUNf/31F1q3bv3c Zb/zzjv497//Xez3P++2Y8uWLXHx4kUAOXPWv//9b60+vPnmmzoZR3S1vWyik1LKiI0bN+LChQvo 0qULHj16hNWrVwMAxo4di7Zt22LJkiX4448/EB8fjzFjxqBRo0bw9/eHmZkZEhIS0L17dxw4cAB2 dnb46quvlHK3bduGH3/8Ufn/nXfewZAhQwpsg4ODA1577TVcuXIFFhYWCAwMhEajQadOnTBo0CAM GjQI9erVw19//YX3338fb775Jnbt2oVp06bhypUr+O677zBu3Dj4+fkhNTUVTZo0wZQpU+Dn54eE hATUqFEDAQEBSn09e/bE/v378fHHHyvPRUVFISgoCF9//TVOnTqFQ4cOYdSoURg3bhw0Gg0qVKiA Dh06oHPnzvDy8oKpqSmMjY3x2WefwcnJSavu8ePHY/v27di3bx+aNGmCiRMnIjs7W3lfSTLU+jUy MkKNGjVw79491KhRAxcuXICTkxNEBH5+fhg4cCDWrl0Lc3NzXLlyBU5OTggICFDW9blz59CtWzcM HjwYBw4c0Gp3ixYtMGbMGKSlpaFq1aoIDg7GqVOnEBwcDJVKhZ49e+Kdd97B0aNHcffuXaxatQq+ vr54/PgxEhMTsWDBAtSuXVtrOeVN8tVqNVauXIlx48ahZs2aCAsLQ/fu3fHHH38gPDwcS5cuBZBz RGzfvn2oXLky5s+fj8TExELjsGrVqoiJicGyZcsQEBCAJk2awN3dHZ999hmWL18OLy8vJCcnw8bG Rpk0RQRubm7YtGkTjI2NoVarsWbNGqxYsQInT56Eubk5Zs+ejaSkJEydOhUigq5du2LgwIE6jKKC GSK2MjIycPfuXWXis7KywubNm2FlZQUAWLx4MeLi4uDo6IgvvvgC58+fx4IFC5CZmYm6detizpw5 GDRoECpWrIgmTZoodWzYsAE///wzjI2N4e3tjbi4ONy6dQuLFi3Cr7/+iqSkJHTo0AG///47du7c CWNjY0ydOhWvvvqq1jIpaGfRgwcP4OPjg6ysLNSuXRuzZ8/G0qVLce7cOVSsWBGvvPIKIiIicO/e PVSuXBmLFy/GrVu3tMbBLl26KPE8derUEl/XL8JQY5CFhQW6dOmC9evXY9CgQcq6ybtsc+eTgIAA DBgwAP3790fbtm0xbtw4rFixQinPx8cHgwcPhrW1NaysrNCyZUuICHx9fREVFQVzc3PMnTsX4eHh CA4OhpGREfr37w8AuHnzJgIDA7Fs2TJUqlRJKTMrKwvjx4+Hm5sb2rdvDyAnqco7LuaOR2fPnsWi RYuQlZWFESNGKOWcOXMGq1evxuLFizFp0iTExsbCwsICixYtgoWFhS5Xp84YKi4cHBywceNGfPzx x+jYsSPeeecdACiwvilTpsDCwgL37t1DcHAwGjZsqJSTkZGBW7duYf78+Zg9ezbef/99AICzszNq 166N8PBw+Pv74++//8atW7ewadMmNGrUCPPnz1fmKXd39wLnPBcXF/zwww/5xqVWrVop9deoUQM7 duyAg4MDGjdujM2bNwMABg0ahOrVq+PKlStwdnaGu7u7Ul7uds7kyZMxatQoWFpaYvLkyZg/f77B tlHyMkRcVKxYEdnZ2RARnDx5Ev3798eyZcsAABcvXsTAgQMLnEtmz56NsLAwGBkZYf78+QBydirv 27cPIoKlS5di//79SElJgaWlJQ4fPozExERoNBqsWrUK4eHhCAgIgJWVFdLS0jBz5kxl27FVq1aY OXNmvrFl7dq1yMzMREJCApYvXw57e3sAQIMGDRAZGQkAOHnyJEaOHInVq1fD1dUVUVFRqF+/PtRq NZYvX44RI0ZApVLh3r17eO+99zBixAhMmTIFaWlpyMzMxLJly7BhwwZljho0aBCmT58Oe3t7PHjw AADy9b1q1arPtqKlHDl58qQEBQVJdna2uLi4SEZGhqSmpkq/fv0kKytLNmzYICIiN27ckDFjxkhk ZKT07NlTsrOzZcWKFbJw4UIREenXr58kJycXu14XFxet/4ODg+XYsWMyatQouXXrloiIjB49WqKi osTDw0MuXLggGRkZ0r17dxER6du3r4iILFy4UI4fPy5ffPGFHDt2TEREZs2aJWfOnBFfX1/55Zdf Cuzv8ePHlf6MHTtWecx9z9y5c2XDhg2ybds2ERHx9/eXjRs3ypw5c+TEiRMiIjJgwAA5fPhwgXUv XrxYDh8+LAcPHpQvv/xSRER27dpV7OWjK4Zav87OzrJv3z7ZuHGjxMXFyYwZM5Tl7OvrK9evXxdf X1/Zs2ePiIh8+OGHkpmZmW9dF9Tua9euyYQJE0Sj0cgvv/wiiYmJ4urqKo8ePZLs7Gzx8PCQuLg4 pZ7bt2/LwYMHRUTku+++k40bN+Zr7/bt27WeV6vVkpycrLQnJiZG3nvvPcnKypJt27bJxo0bZfv2 7RIYGCgiIitXrpTt27cXGYefffaZZGdny7Bhw8Tb21tu3rwps2bNknXr1snmzZtFRGTz5s2ydu1a Wbx4sRw6dEiWLFkiR48elTt37sjkyZPl8uXL4u3tLSIiYWFhSmzmtn/Hjh3FXk8vwhCxFRMTI8OG DSvwNV9fX/n5559FRJQY2LVrl8TFxYmIiKurqyQlJYmHh4dcvnxZRHLGobi4OOnXr5+IiMTFxYmr q6vymsg/sREXFyeenp4iIvLgwQMZOnRovvp79+4tarVaPDw8pGPHjnLq1CmZOXOmHD16VERE5s+f L3v37pXFixfL+vXrRURk8eLFsnr1ahERGTx4sNy+fbvAcTA3nkNCQkp8Xb8IQ84xGRkZ0qtXL4mJ iRG1Wi0pKSkFLtv+/ftLZmamODs7S3BwsBw9elTWrVuXr8x169ZJ586d5fHjxyIism/fPpk/f76I iPz6668yc+ZMOXnypIwcOVLpu7e3t3h4eEhsbKxWWdu3b5f27duLm5ubVl15x8WMjAxlPOrbt68k JCRIenq6fPPNN7Jjxw4JDAyUAQMGSGpqqiQmJoqHh4ekp6fL77//LtHR0cVeXiXNUHGRmJgoc+bM kU6dOkmvXr0kLCxMNBpNgfX16NFDRER2796t1Jfrl19+ka+//lpERJl/RETatGkj6enpcu7cOfHx 8RGRf8aSvPNUbGxsgds3TxuXnrR+/Xrp1auXdOzYUX788UcRyRn7zp8/LxqNRpydnUWj0Sj1P7m9 8/HHH4uIGHwbJS9DxcXs2bPlypUrMnLkSMnMzJRhw4ZJUlKSDBw4UESkwLmkd+/ekpiYKOfPn5cb N27I9u3bZerUqSKSM67v3r1bmT+2b98u06dPFxGRwMBA+f3332XMmDFy584dyczMlO7du8v169eV bcfCxpbceeebb76R77//XqsPo0ePlsTERBkyZIiI5GzHPH78WMaPHy8iObGRkpIiIqLMZwkJCfLX X3/J2bNnRURk3rx5cvDgQa05avjw4XL37l1JT0+Xjh07SkpKSr6+P6tydUQr18OHDxEZGans+YuP j0dWVhZiY2MxadIkGBsbIzs7GwBQr149qFQqWFlZoVq1agByTgXMyMiApaUlgJy9B7t27QKQc6jx aUe0ACA6OhrVqlXD7du3lb21SUlJuHv3LlQqFerXrw9TU1Nl71zr1q3xxx9/4OzZsxg7dizWrFmD S5cuYfny5UhNTUXz5s0BAHXr1i2wvrfeeguhoaHKebhPkv/t+QwPD8enn34KAGjWrBk0Gg3Cw8Mx cuRIAFCO0ISHhxdYNwB06NABV69exYABA9C4cWP07NlTL6cqFqWk169KpUL79u0xceJEWFhY4L33 3sP333+vvJ67jBs0aAAAsLOzU84dfnJdF9TuevXqoWXLlhgyZAhq1qyJt99+G1lZWbCxsQEANGrU CBEREUpd1tbW2LdvH/bu3Yu4uDhlD2Zx1a9fHwBQu3ZtGBkZwcrKCgkJCbC0tMS//vUvAECTJk2U o11Pi8PXX38dR44cQd26dXHnzh38/vvv6NChAw4cOIA+ffoAyImr77//Hg4ODlCpVOjRowdWr16N OnXqoFu3brh58ybOnz+vXDNiY2MDFxcXLF68GP3790e7du2eqX8vqiRjy9bWFrGxsVr1nzlzBv/3 f/8HAMoRJjs7O6SlpaFKlSqYMWMGLC0tERcXp7SjTp06AHLiMDIyUjm6ZWdnB41Go7z2pMjISNy6 dQuenp4QkQKvy5gzZ46y1/vLL7+EiODOnTto1qwZgJx1m3ve/JNjU+73wN7eHunp6QWOg7lcXFyw ZMkSg6zrF2GIOcbU1BTjx4/XOkJc0LJ1cHDA0aNH0bNnT5w4cQIajQa9e/fO14cuXbrgzz//hLW1 NYCco2Ovv/46gJx1++2330KlUmmt29OnT6Nq1aowMsp/VcIHH3wAHx8fuLi4oFOnTsrnnhwXn4wz jUajHBEbOnQoduzYgbNnz8LCwgLGxsaoUKEC+vXrh1GjRqFSpUpaZ3KUViUZF5mZmbhx4wZ8fX3h 6+uL33//HdOnT8eWLVsKrC93XLG3t1dOy8q1e/du3L9/H3/99RcSEhKwe/duuLu7o1atWjAzM1O+ y0/KO09FRkYWuH1T0LiUd7w5ffo0+vfvj/79+yMyMhIDBw7Ee++9B2NjY2W8qVevHu7evauMZU+O abmxVlq2UfIq6fGiZcuW+OOPPwAAJiYmeOONN/Cf//xHmVOqVKmCmTNnwsLCAnFxcRARTJgwAZMm TQIA5TH3/ba2tvmuh8o7zt+/f1+Zixo3bqz13sLGltztEQcHB6SkpGh95o033sAvv/yC6tWrK8tl 7969WkdCgZxxxMfHB/7+/qhUqRJsbW2xaNEibN26FREREcopzLkxEhsbixo1agAAXnnlFQDQ6vvk yZMLXolPUa6u0VKpVBAR2Nraon79+vj222+xfv16fPTRR7hx4wbCw8Px5ZdfokuXLs90DVXv3r0R EhKCkJAQbNiwId8E+GRZMTExuHnzJho0aIC6desiODgYISEh6Nu3LxwdHSEiyhc/93MffvghVq5c iUaNGkGlUsHR0RGTJ09GSEgIBg8erAR7QZNbLl9fX+XUEHNzc8TFxQEArl+/DiAnyC5dugQAymOd OnWUv8PCwgqsO/cLk52djdOnT6NJkyZYt24dYmNjn/li/RdlqPUL5Jy6o1KpcPjwYbz11lsFlp93 vT75HJAzweRt961bt2BpaYm1a9fC3t4eJ0+ehLGxMeLj45GdnY3Lly8r14NlZ2dj586dcHJywty5 c9GgQYNnvhawoDbm/p17XvfFixdRv379IuOwffv2WL58OVq3bo1atWrhp59+Qps2beDo6Ijz588D AM6fP691aqOjoyNiYmJw6tQptG/fHnXr1kW7du2wYcMGfPnll3j33Xdx8OBBdOvWDd9++y0OHz6M 5OTkZ+rj8zBEbJmamsLR0RFnz54FkHNjjOnTp+f7nosIRATz5s3DrFmzMHXqVGRlZSntePL9tWvX Vi4+fvjwYb625vazZs2aaNq0KTZs2IAVK1bggw8+eGo/csupW7dugev2yTbk3bApaBxUqVTIzs7G oUOHSnxdvwhDzzEdOnRAWloarl27piRBTy7bevXqoV27dlixYgXefPNNmJmZ4fr168oGTV5PtrGg 7+2T8xWQM1eNGjUK8+bNy1dWvXr1YGZmBl9fX/j5+Sll5x1znozbpKQkpKenY8KECVCpVHBzc8PH H3+MlStX4sGDB4iOjsaqVavQtm1b7Nmzp9jLs6QZIi6MjIzg7++v3ACjQYMGsLCwwOXLl5+pvtTU VOV0wNWrV2Pt2rXKRnxBcssraJ7KGy+58o5Lea1fv17ZUVy1alXY2dnBxMQEWVlZuHHjBrKysnDn zh2tDfKCrjU19DZKXoYaL1q2bIkdO3YoyU3r1q0RGhqKN998EwAwb948zJw5U5lLMjIycOLECSxb tgxqtRqhoaHP3FdbW1tEREQgKytL6wYY2dnZxRpb8mrZsiW+++47pc1vvvmmVh+AnFicMWMGevXq hUaNGgHIOXW+R48emDt3LqpUqZJvnqxSpQru3LmDzMxM3Lx5E1lZWVp937JlyzP3vVwd0apTpw5+ ++03dOjQAZ6ennB3d0daWhrc3Nzg6OiI+/fvw83NDdWrV1cuxNbF3o6kpCR4enpCpVLByMgIM2fO BACMHz8eEydORFpaGl599VV8+umnWvXl/t2oUSNERUVh2LBhAIAhQ4YgICAASUlJcHBwUM6XfZpq 1aqhb9++uHjxIuzt7VG9enW4u7ujfv36qFSpEnr37g0vLy/s3r0bGo0Gr732GgYPHgwfHx+sXLkS KSkpMDY2xtChQ+Hv769Vd+PGjbFo0SKsXbsWo0aNwurVq1GtWjVlj0ZJMdT6zfXOO+/g1KlTMDEx gUqlUsrOW8fTnler1VrtrlOnDoKCgrB161ZUrlwZgwcPRsWKFTF8+HBkZWWhT58+cHBwgJOTE6ZO nYrp06djwoQJ+M9//gMbGxuYmpoWu/0FxV7u3yqVCrdv34anpyfs7e0xZMgQtG7d+qlx2KJFC9y8 eRMtW7ZEZmYm7ty5AzMzM/Tp0wc+Pj746aefYGdnh+DgYK2LtN966y3cunULxsbGcHJywn//+1+o 1WqkpaUp53hPmjQJFStWxGuvvYaKFSsWu4/Py1Cx5e/vD39/fyxcuBDp6emYOHEibG1ttd6Tu37e f/999O3bF9bW1qhatSoePHiQbz3a2dmhS5cucHNzQ1ZWFj7//HMAORvBc+bMQc+ePeHn54c2bdrg 7bffhru7O1JTUzF69OintjO3DUOGDIGfnx+WL1+Ohg0bonv37liyZMlTP+fl5aU1Dvbp0wevvfYa pk6ditmzZ5f4un4RhoqTJ8vw8/NDjx49AOSfY/r06YP27dtj1qxZaNKkCZo1a/bUu6I+We6///1v HDhwAO7u7jAzM8NXX31V4MZsx44dsWXLFvz5558F3vCiXbt22LlzJzZu3FhgXbmxNG7cOAwePBgA MGLECDx69AgA0LdvXyXhunTpElxdXVGxYkXMnj27uIurxBkiLoyNjREQEIARI0bAzMwMJiYmmDp1 KmrXrp2vvifnq7wOHTqkXFMHANWrV4eZmRn+/vvvAj+Tu2PQ29s73zxV0PsLGpfy3okwICAAU6ZM wddffw2VSgVPT09UqFABALB06VJERUWhX79+qFChAjp37ow+ffooSURuHUDOEYrRo0cbbBslL0ON F1WqVEFCQoKSlDRr1gzh4eFo2bIlAOSbS+Lj45GZmQkXFxdYWlrC399f2fH6pKdt24wbNw4TJ05E pUqVoFKpYGxsrLXtWJyx5UlNmzbFjRs3lD60bt0as2bNUo5CqVQqhIWFYffu3YiMjMTWrVvRqFEj dOzYEbNmzcKqVatgaWmZ76yR8ePHY8KECbC1tYW1tTWMjY3z9f1ZqeRZd3nTS+ns2bOoWLEiGjdu jISRbOkAACAASURBVKlTp6JTp04AcpK8WrVqYeDAgfD19VX2ChAREREZSu6NU0rrTVDoH7t27UKn Tp1QsWJFfPTRR9iyZYtyY6eXXbk6okWFq1GjBiZMmAAjIyNUr14dHTp0wJUrVzBu3DiYmJjAycmJ SRYRERGVCqXh+ioqHhsbG/Tv3x+mpqb45JNPyk2SBejxiNaff/6pZKx2dnYYNWoUgJys9syZM0hL S8Po0aPh6Oioj+qJiIiIiIgMRm9HtBISEhAYGAhLS0sMGjRIeX7nzp1Yt24dIiMjsXLlSsyYMUNf TSAiIiIiIjIIvd118N1334WlpSVWrFiBnj17Ks/nXpxfvXp15W44xaXRaBAZGanckpgoL8YIFYUx QkVhjFBRGCNUFMYIAXo8opWcnIzZs2ejZ8+eeOutt5Tnc2+heO/evaf+unJoaGi+W0hmZGTg+vXr OHDggNYtoal8YoxQURgjVBTGCBWFMUJFYYxQYfR2jdaUKVNw584d1KxZE0ZGRjA3N8f06dOxZ88e HDt2DMnJyZg0aZLyw2DFERkZic6dOzNoqVCMESoKY4SKwhihojBGqCiMEQL0eESrsN+06NatG7p1 66avaomIiIiIiAxOb9doERERERERlVdMtIiIiIiIiHSMiRYREREREZGOMdEiIiIiIiLSMSZaRERE REREOsZEi4iIiIiISMeYaBEREREREekYEy0iIiIiIiIdY6JFRERERESkY0y0iIiIiIiIdIyJFhER ERERkY4x0SIiIiIiItIxJlpEREREREQ6xkSLiIiIiIhIx5hoERERlRJhYWGYOXMmwsL+n707j4uq Xv8A/pkZEEUERHCh0lvqvYZYtljZdl1udbMsRQuU5XfdK8UlsgsuiWkiKq6YCy4lWKKo2C0rzYRb 6RW1MkuxvAkyKggosoMMz+8PYq4j24DnMIN83q+Xr3EOc873Oec8c855zvKdU5YOhYiIbhELLSKi RsKDaKpLdHQ0EhISEB0dbelQiIiaDGvdv7LQIiJqJDyIproUFhaavBIRUd2sdf/KQouIqJHwIJqI iEh51rp/ZaFFRERERESkMBZaRERERERECmOhRUREREREpDAWWkRERERERApTtdBKTU3F0KFDTYbF x8dj7NixCAkJQXx8vJrNExERERERWYRqhVZWVhbi4uJgb29vMvzo0aPo2LEjAKB3795qNU9ERERE RGQxqhVarq6uCAoKqlJoDR8+HKGhoZg+fToWLVqkVvNEREREREQWY6N2AyJi8v748ePo3bs3HBwc ah0vNjYWsbGxJsNKS0sVj4+aLmvLkVOnTmHnzp0YNmwYPDw8LBYH/Y+15QhZH+YI1cXacoT7Gutj bTlC1kP1Qkuj0QAA5s+fj+DgYLi4uGDGjBkAgAkTJtQ4nre3N7y9vU2G6fV6DBw4UL1gqUmxthyJ jo5GUlISCgsLERYWZpEYyJS15QhZH+YI1cXacoT7GutjbTlC1kP1QisqKgoAMGvWLACAl5cXvLy8 1G6WqNFZ66+SExHR7YP7GqKmg927ExERERERKYyFlplOnTqFefPm4dSpU5YOhYiIiIiIrBwLLTNF R0cjISEB0dHRlg6FiIiIiIisHAstM/GeaCIiIiIiMhcLLSJqMN5SS0RERFQ9FlpE1GC8pZaIiIio eiy0qEa8WkF14S21RESkNh6PUFOl+u9oUdPFH0UkIiIiS+PxSNNXXl6OtLQ01aZfUlJifE1NTVWl jbvuugtabf2uUbHQohrxagURERFZGo9Hmr60tDR4bZgIO5fWqky/RXYOdACSs89hxK63FZ9+yZUC 7Bq7Gl26dKnXeCy0iIiIiIhIVXYurdHK1UGdidvkASiDzkanXhsNwGe0iIiIiIiIFMZCi4iIiIiI SGG8dZCICOo/qAtY78O6REREpDwWWkREqHhQd0HkUDg626nWxsXLdgB0uHg5GZExPopPPzenBDMm 7a73w7pERESkPBZaTRTPvhMpz9HZDm3btVRt+ja2mj9etaq2Q+rgdpeIiOqDhVYTlZaWhnXLh6Kt s3oHa1kZLQDokJWRjO0fjFB8+ldzijFhKs++E93OTp06hZ07d2LYsGHw8PCwdDi3JC0tDSFrhqKN i3pXPfWZFVc90zKTsSBW+aueeVdKEPa6dW13b6ccISK6EQutJqytc0u4uqh59r3yVatqO0R0+7rd fmi0jYsdnFS8Gpl+w1VPNduxJrdbjhARVWKhRXSb4m1OZA34Q6NUF+ZI06f2/ob7GmqqWGgR3abS 0tKwfMUQOKvYuUNGRksAOmRkJOODD70Vn35OTgmmTom3qtuciIjIVFpaGsZEDYW9Sne/FGVVPMrw 36xkBO5U/lGGwivF2DjOum6pvRW8Hdd6mFVobd26Fb6+vsb3mzZtwujRo1ULioiU4exsBxcVb/u0 tdUaX9Vsh4iIrJu9S0u0dlVnP1BqC5QD0NlqVWvjdsLbca1HrYVWfHw8oqOjkZKSgt27d0NEAAD2 9vYstIiIiIiIrAxvx7UetRZaQ4YMwZAhQ6pc0SIiIiIiIqKamXXrYLdu3fDtt9+irKwM69atw4gR I/DSSy/VOV5qaiqmTp2K3bt3G4cdPnwY8fHxAAAfHx888MADDQydyHzsGIKIiNTGfQ0R3cisQisi IgJr1qzB9OnTsWnTJowbN67OQisrKwtxcXGwt7c3Gb5582asWbMGZWVlmDZtGt5///2GR0+qsrUx fW3K2DEEERGpTe1OIQB2DEHUlJh1CK3VapGdnY327dsDAHJzc+scx9XVFUFBQRg3blyVv+l0Ouh0 OpSWltY4fmxsLGJjY02G1fZ5Ul6vvwC2NoIeXS0dSfXqmyPsGKL54XaE6sIcobrUN0fU7BQCYMcQ 1ojbEaqJWYWWr68vIiMjMX36dGzcuBGvv/662Q1UdqBRyc7ODmVlZSgrK4OdXc1XF7y9veHtbXpV QK/XY+DAgVU+y0v16nBzqfhnreqTI9Q8MUeoLswRqgtzhOrCHKGamFVoDRo0CCKCffv2oW/fvrjn nnvMbkCjqfiV+/nz5yM4OBgBAQGYOXMmysrK8MYbbzQs6pukpaVh3fKhaOus3pmdrIyKS/VZGcnY /oHyl+qv5hRjwlReqieixsOTVFQX5ggRNQl/3FVkfLUSZhVawcHB6NmzJ/bv3w8PDw8EBQVh06ZN ZjUQFRUFAJg1axYAoE+fPujTp08Dw61ZW+eWcFXxdi0b28pXrartEBE1lrS0NCyIHApHFZ9dvHjZ DoAOFy8nIzLGR/Hp5+aUYMYknqRSS1paGkLWDEUbF/VyRJ9ZkSNpmclYEKt8juRdKUHY68wRotva /U6ArQbwcLR0JCbMKrQyMjKwePFifP311+jbty9Wr16tdlxE1ATY2Ji+UtPj6GyHtu3UPEml+eNV q2o7pJ42LnZwUnHdpd+QI2q2Q02Xxtb0laiK9i0r/lkZsw6PHB0dsWPHDhQWFuLzzz9H27Zt1Y6L iJqAv/Qoh42NBl27Sd0fJiIiaoDW9wMaW4G9h6UjIaofswqt3NxcFBUVwdPTE+np6QgPD1c7LiJq AlxcAJdHWGQREZF6bN0Ap79aOgqi+jPriTERgV6vR7du3dCiRQuTHyAmIiLz8FZLIiKi5sOs3b2X l5facRAR3fbu9hDobIHO3XkVkIiouVK7N0/25Gk9zCq0hg4dqnYcRES3Pad2QK92LLKIiJqztLQ0 eG2YCDuX1qpMv0V2DnQAkrPPYcSutxWffsmVAuwau5o9eZqBN7AQERERETUiO5fWaOXqoM7EbfIA lEFno1OvDTILr/kRERFZCa2N6SsRETVd3JQTERFZiU69Kp7ja9+j+dxiyuKSiG5X3KwRERFZCQdX wOHJ5lNkAc2zuCSi5oGFFhERqYZd2lNdmmNxSUTNA3d9RESkGnZpT0REzRULLSKF8Mw9UVXs0p6I iJorHhISKeQvPcphY6NB1248qCQiInVobE1fich6sdAiUoiLC+DyCIssIiJST+v7AY2twN7D0pEQ UV1YaBERERE1EbZugNNfLR0FEZmDP1hsJlsb01ciIiIiIqtjqzV9JYth2WCmXn8BbG0EPbpaOhIi IiIiohrc7wTYagAPR0tH0uyx0DKTm0vFPyIiIiIiq9W+ZcU/sjheUyQiIiIiIlIYCy0iIiIiIiKF qXbrYEZGBsLDw+Hs7IyuXbvC19cXABAfH49PP/0Ubm5uePTRRzFkyBC1QiAiIiIiIrII1a5oxcbG IiAgAO+88w4SExNhMBgAAEePHkXHjh0BAL1791areSIiIiIiIotR7YpWVlYWOnXqBABwdHREXl4e nJ2dMXz4cPTq1Qu5ubmYNWsW3n//fbVCICIiIiIisgjVCi13d3ekp6ejQ4cOyM3NhaNjRReTx48f R+/eveHg4FDr+LGxsYiNjTUZVlpaqla41AQxR6guzBGqC3OE6sIcobowR6gmqhVaw4cPR1hYGBwc HPDMM89gwYIFCA4OhouLC2bMmAEAmDBhQo3je3t7w9vb22SYXq/HwIED1QqZmhjmCNWFOUJ1YY5Q XZgjVBfmCNVEtULL1dUVERERVYZ7eXnBy8tLrWaJiIiIiIgsjt27ExERERERKYyFFhERERERkcJY aBERERERESmMhRYREREREZHCWGgREREREREpjIUWERERERGRwlhoERERERERKYyFFhERERERkcJY aBERERERESmMhRYREREREZHCWGgREREREREpjIUWERERERGRwlhoERERERERKYyFFhERERERkcJY aBERERERESmMhRYREREREZHCWGgREREREREpjIUWERERERGRwlhoERERERERKYyFFhERERERkcJY aBERERERESmMhRYREREREZHCbNSacEZGBsLDw+Hs7IyuXbvC19cXAHD48GHEx8cDAHx8fPDAAw+o FQIREREREZFFqHZFKzY2FgEBAXjnnXeQmJgIg8EAANi8eTMWLFiAd999F1FRUWo1T0REREREZDGq XdHKyspCp06dAACOjo7Iy8uDs7MzRAQ6nQ46nQ6lpaX1mmZlsZaenm4yPD09HfqLhcjLNygTvAVc yy1Beno6dDqdWZ9vDvPcsWNH2NjUL0Vry5GLF4uQ34SXV25uab1z5HafZ6VzJONiEQqb8PLKa0CO 3O7zrHSOZKUVoSiv6S6vgpz658jtPs9K50huWiGuN+HlVZRTv+MRoOnPtznzXN88qSlHKocVpeXA kFtS/2CtQOm1ogblyO0+z9XliEZERI2A1q5di759++L+++/H+PHjsXbtWmi1WgQGBmLZsmUoKytD UFAQVq9eXe34sbGxiI2NNRlWUFCAlJQUNcIlK3TgwAHceeedNf6dOULMEaoLc4Tqwhwhc9SWJ8wR AqrPEdUKraysLISFhcHBwQGenp44c+YMgoOD8cMPPyAuLg5lZWUYPXo0evbsafY0i4uL8fPPP8PN za1eVbRSXnvtNaxdu7bR27UkS85zQ84yMkcaH3OkfpgjjYs50jQwR+qHOdL46psnzJHGZ+l5ri5H VLt10NXVFREREVWG9+nTB3369GnQNFu2bImHH374VkNrsBYtWtR61ut21NTmmTnS+JraPDNHGl9T m2fmSONravPMHGl8TW2emSONzxrnmd27ExERERERKYyFFhERERERkcJYaBERERERESlMFxoaGmrp IJoST09PS4fQ6JrjPN+K5ri8muM834rmuLya4zzfiua4vJrjPN+K5ri8muM834rmuLysbZ5V63WQ iIiIiIioueKtg0RERERERApjoUVERERERKQwFlpEREREREQKY6FFRERERESkMBZaRERERERECmOh RUREREREpLBmUWjl5OQgISGh0dt97rnnEBAQAH9/f/zjH//AyZMna/zssGHDTF7rY/fu3ejVqxeK ioqMw9566y2EhITUP+gazJkzp9rhISEhOHv2rGLtqMVSOdCQ9VmdkSNHYuPGjYpMq6Ex7d27F35+ fvD398e0adNQVFSEpKQkhIeHIzk5Gdu2bVMkvqbCUjll7nfO398fRUVFCAsLQ2lpqSJt+/v7w8/P DwEBARgxYgT+9a9/KTLdps5SuTBgwAAsX77c+D41NRU9evTAxYsXFZl+ZGQkEhMTTYbt3r0bJ06c qHPcTZs2wdvbG/7+/ggMDMTly5erfKam/crNmsN2xlI5BACJiYl4/PHHcf36deOw+Ph4APXfx+/d u9es7c3N+6GG7Jeqy8/biSVy4vjx4/D398eQIUPQr18/BAQEYNOmTYpNvzKvanP48GH079/fePzs 5eWFn3/+2ew2SkpK8MUXX9xKmIpqFoXWr7/+iiNHjjR6u23atMGWLVsQHR2NxYsXIzQ0FDX9bJlG ozF5rS93d3d89913AACDwYDffvutYUHXYO7cuYpOr7FZKgcauj5vpNfr4e7ujoMHDyoQUcNiOnPm DPbs2WPM54cffhjvv/++cXo9evSAj4+PIvE1FZbKKXNVrueQkBC0aNFCsWlu2LABW7ZswYcffoj1 69crMt2mzlK54OTkhB9++MH4/sCBA3B3d1e1zaFDh+L++++v9TN79uyBXq9HbGwsoqOjMWrUKERG Rlb5XH32K7f7dsaS25PPP/8cf//73/H1118bh0VHRzdoWh9//DEMBkOdn7t5P6TEvvJ2Y4mceOih hxAdHY2ZM2di0KBB2LJlC0aPHq3Y9M3Nq8GDBxuPN+bPn48NGzaY3UZGRgb27dvX0BAVZ2PpABpD TEwMTp48iWeeeQZXr141rrDJkyejb9++iIyMxPfff4+cnBwEBgbiz3/+M2bOnIkWLVogNzcXgwYN woEDB+Di4oJly5YZpxsXF4dPPvnE+P6pp57CuHHjqo3Bzc0NPXv2RHJyMq5fv46lS5fi+vXr6Ny5 M8LCwqp8/uaYevXqhWnTpqG8vByenp5VrlYNGDAABw8exN/+9jckJSWhT58+KCgoAFBx1lCv1+Pq 1asIDQ3Fzp078corr8DT0xNhYWH4+9//jitXrlRZLn//+9/h5uaGsWPHYuXKldi5cyfWr1+P/fv3 Q6PRIDw83Nh+VFQUCgsL4evrW2uclmINOVBpyZIlOHbsGGxtbREaGgonJ6dal9nevXsxcOBAJCYm 4vTp07j33nsRGRmJtLQ0XLp0CU5OTli1ahW+/fZbLF26FK6urrh06RK2b9+OM2fOYPHixTAYDPD1 9cXgwYON042NjUV8fDx0Oh1mz56Ndu3a1RjH559/Dm9vb2i1FedmRowYgZKSEuNV2qSkJBw8eBD9 +/dHVFQUiouLISJYuXIlEhMTsX//fuTl5aFVq1aIjIxEXl4eQkJCUFRUhHvvvRczZsxASEgIcnNz 0alTJ7i7u+Orr75CeXk55s2bh+7duzdwzavH0jm1e/duJCQkIC8vD2VlZYiKisKZM2cwd+5cuLq6 IjMzEyICf39/rF+/HkeOHMGmTZtQUlKCxx9/HFOmTIG/vz/c3d1x5swZjBkzBoMHD64Sd//+/Y1t igjKy8sBAAUFBbCzswNQdXvVv39/vPfeezhx4gTs7OywcuVKpKamVslFHx8ftG7dGoMGDcJ3332H zMxMtGrVCitWrECrVq1UWW9qsFQuaLVadOrUCZcuXUKnTp1w8uRJeHp6AgBSUlIwZ84clJWVYcCA ARgzZgzGjx8Pd3d3nDp1CoMGDcL333+Pc+fOYfXq1Th+/LjJ93TVqlUAKg6cN27cCAcHB6xYsQLr 1q1Dr169kJeXh5iYGJSXlyMoKAiPPvqoMa74+HhEREQY3z/44IN48MEHAcC4zp9//nl8/PHHiIiI wOzZswFUXJEbM2YMkpOTceHCBeTn56O8vBwzZ84E8L/tzD//+U/Mnj0bqampcHBwwKJFi/DLL79g 2bJlEBEEBATghRdeUHQdq81SOVRaWoqUlBQsWbIECxYswHPPPYcvv/wSKSkpWLFihfFzP/30U5Xj ljFjxuBPf/oTTpw4geeeew4PPvggkpOTMW/ePEyfPh0zZsxAcXExrl+/jjVr1qBNmzbG6dV00jkh IcG4nerbty969OiBS5cuYdSoUXj22WexevVqtGzZEuvXr0eHDh0AVOwjv/nmG7zzzjuYPHkyiouL 0b59e5McbIosuY+5ef0cOXIES5cuhUajwZAhQ+Dj44PRo0fD3t4e9913H+68805s3rwZOp0O48aN w8CBA+Hn52fcv0yYMAEAcO7cOURGRuLZZ59FaGgoAODRRx/FlClTamw/IyMDjo6OAIAVK1bgxIkT yMnJwZQpU3D33Xdj1qxZ0Gg0KCwsxJIlS7B161YcOXIEX331FUpLS6vE9eqrr8LBwQEvvvgi/v3v fyM7OxutW7fGihUrjPs0RUkzcOTIEQkPD5fy8nIZNmyYlJaWSlFRkYwcOVIMBoNs2bJFRETOnj0r gYGBotfrZfDgwVJeXi5r166V5cuXi4jIyJEjpaCgwOx2hw0bZvI+IiJCDh06JJ988olkZ2eLiIi3 t7fk5+cbPzts2LBqYzp48KAsWrRIRET27NljMt1du3ZJTEyMjBo1SkRE5s+fL4cOHZLg4GC5du2a 7N69W0REEhMTZeHChXL06FFZsmSJcZ6qWy4iIo899pgYDAZjXFevXhU/Pz8REfn111/liy++kODg YImIiJA5c+aIiMjXX39dY5yWZC058Msvv8i0adOMbU2YMKHWdStSkSOFhYVy8OBBWbBggYiIrFq1 SjZs2CAiImPHjpXU1FTx8/OTvLw8ycvLk0ceeUQKCwvF19dXcnJyxGAwiJ+fnxQXF8uwYcMkOztb AgICREQkMzNTxo8fX2scs2fPlpMnT9a4XG98HT9+vIiIfPrpp7JmzRrZtWuXhIaGiojIunXr5JNP PpH33ntPvvvuOxGpyNdjx45JcHCw7N+/X0RE/Pz8JDMzU86dOyc//vij2cu7MVkqp4KDg+W3336T Xbt2ydy5c0VEZM6cOXLo0CF57bXX5OLFi1JSUiL9+vWTwsJC8ff3l8LCQtm6dauUlpaKwWCQl156 SUREBg4cKNnZ2ZKZmSkjRoyoNu4b+fn5ia+vr/j7+8vo0aPl6NGjUlZWVmWcU6dOyVtvvSUiIv/5 z38kKSmp2lwcMGCA5ObmSl5envj5+UlJSYkcOnRI0tPTb2HNND5L5YKXl5fs27dPYmJiJDs7W959 912ZPHmy6PV6mThxoqSkpIiIyKRJk+TChQvi5+cnJ0+elIyMDOnfv78YDAaJi4uTmJiYar+nq1at knXr1olIRd6dOHFCVq1aJQcPHpTAwEA5c+aMZGVlyTfffFMlrkrvvfee+Pn5ySuvvCIiYlznIqbb x99//13GjBkj169fFxGR8vJymTRpkvz000/G5ZuUlCTh4eGyf/9+Wbp0qYiI7N+/X95//31ZuHCh HDx4UEpKSmTv3r1mL0NrYakc2r9/v6xcuVJEKvY1V69eFZH/rZvK7U11xy2V+VRaWiqDBg0SETFu b06cOCHHjx8XEZHFixfLwYMHTdp94IEHxN/fX/z9/cXPz0+effZZERGJiYkxbqcGDx4seXl5MnHi RMnIyJBBgwbJtm3bZNu2bbJ//35ZtWqVLFy4UAIDA8VgMMiZM2fkzTfflLKyMtm3b5/k5+c3ZFVY DUvlxI1tV3r11Vfl2rVrYjAYZMSIEXLlyhUZMWKE/Pbbb8Z9yvXr16W4uFhefvllERHp37+/XLly RdLT08Xf319E/pdX48ePl9TUVBERCQwMlOTkZGNbhw4dkn79+omfn5/0799fpk6dKllZWXL9+nWJ jo4WEZEzZ87ItGnTJDU1VYYOHSrl5eVy9OhRmTNnjpw/f17efPPNWuPKz8+XnJwc8ff3l5KSEvn2 22/l8uXL9V5H5mgWV7QqXblyBXq9HmPGjIGIICcnBwaDAVlZWXj77beh0+mMZ2v/9Kc/QaPRwMHB wXjWpE2bNigtLYW9vT2AirMCe/bsAVBx2buuqxnp6elo3749ysvL8e6778Le3h7Z2dnGNitptdoq MT399NNITk7GqFGj0KNHDwwePLjKpfb77rsPJ06cwJUrV+Dq6goAaNmyJX766SccPnwYxcXF6Nix Ix566CGsXLkSJ06cQO/evatdLqWlpejUqZPxCoaIIC0tDT169AAAdO/eHd27d0dCQgK+//573Hnn nQCAp59+GmfOnKk1TkuydA6kpKTgvvvuAwB07doVWVlZta7b33//HXq9HpMnT4bBYEBKSgr++c9/ GscHAFdXV5SUlOD69etwcHAAANx9990QEfz3v/9FYGCgcV4rn5PQ6/VISUlBQEAARATXr1+vNY4O HTogPT3deLa8tLQUhw4dMi6HG1XOn4eHBxITE9GxY0fjrUYeHh44fvw4zp07h19++QVr1qxBUVER evfuDQDo3LkzACA4OBjz589HYWEhJk6cWJ9V3OgsmVM350B2djY6deoEoOI7KjecFXR0dMTbb7+N Nm3aGJ/ndHR0hIuLC4CKdVrdtudGGo0GUVFRaNmypcnwm8dJTU1Fz549AcB4paO6XHRycjKe5R45 ciQmTpyINm3aYNasWfVeD9agsXNBo9HgySefxFtvvYVWrVqhf//+2LFjB4CKq0OzZ8+GiCA/Px8X L16ERqPBPffcAwC48847odVq4eDggNzcXNjb21f5nup0OvzlL38BADg7O6OkpMTY7vTp07F69Wpc vnwZAQEBJsuhTZs2yM/Ph4ODA2bMmAEAGD58OACYrPNKeXl5mD17NpYtWwYbm4rDkoiICPz1r39F r169kJSUZPysiODcuXP4+uuv8cMPP8BgMMDDwwOvv/46Vq5cic2bN+Pll19u+Eq0sMbOoc8++wyX L1/GiRMnkJubi88++wy+vr5V4nJxcan2uOWee+6Bra2t8Qp05Tanbdu2WLFiBXbs2IHz58/jaf8h iwAAIABJREFUgQceMJnePffcgy1bthjf35gfldup4uJiODg4oLS0FP/5z38watQoHD16FGVlZXj3 3XeRnJyM77//Hq1bt4ZWq8Wf//xnPPTQQxg3bhzc3d3x5JNP3voKsQKWPm4BgPLycuNVpe7du+PC hQvQaDS46667kJmZic6dO8PGxgY2NjZwc3PD1atX0bZtW7Rt2xYGg6HKc3tXrlwx7u89PT2Rmppq 3NYAFbcOvvnmm/j666+xdetWtGvXDiKCjIwM4zxX3qLq6ekJjUaDnj17YtWqVcYczMzMxF133VUl LmdnZ7Ru3RoA4O3tjYkTJ8LR0dF45VxpzaLQ0mg0EBG0bdsW99xzDz788EOUl5djw4YNOHv2LM6d O4eVK1fi66+/xs6dO82e7vDhw40bh+rITZc+f//9d3Tt2hVBQUGIiYmBTqfDCy+8ABExflZEkJyc bBJTXFwcjh49invvvRevvfYapk+fjrNnz1a5nWrgwIGIjIxEnz59jMP+/e9/w87ODu+88w6io6OR lpZmTMg1a9Zg8uTJ1S6XFi1aVCmQ3N3djQ/FJicn46uvvgIAhIaGYtWqVTh69CgMBkOdcVqCNeQA AHTp0gUHDhwAAJw9exZt27atdd1+9tlnCA4OxosvvggAmD17Nr755hvjPN08j/n5+dBoNEhNTYVG o0H37t2xfv16tGzZEhs3bkT79u0hIrjjjjvg4eGBNWvWoKCgADt27EBSUlKNcTz33HOIiIhA//79 odPp8PHHHyMjIwP9+vUzyV2g4nkuADh16hQ6d+4MEcGvv/5qHNalSxfk5eXhpZdewn333YcvvvgC 3bp1w7fffmss7D/77DMsX74c58+fx5IlS7By5Uqz10ljsVRO1cbFxQWpqalwd3fH77//boxRRLBi xQrs378fWVlZxmcxbsyh6rY9N8d947aq0unTp6uMc+eddxof4k5ISEBWVla1uVjZfmZmJtLT0xEV FYUdO3bg888/r/Zgz1pZMhdatWoFjUaDhIQELF26FNu3bwdQcdIiNDQUbm5u2L59O7p06QIRMcmJ StV9d7t06QK9Xl9tmyKCPXv2GDuzGDVqFPr162f8+8svv4zly5cbC+bff/8deXl5xmV187Tefvtt TJ06FW5ubgCAf/3rX8jNza0y75VxdunSBS+//DLGjh2L5ORkXLx4EXv37sWECRPQqVMnDBkyBF5e XrUuN2tjiRwqKipCSkoKdu/eDaDiZPDkyZOrfPdEBIsXL65y3FIZ9420Wi3Ky8uxZcsWvPjii+jX rx8mT55cZbtx8/tK1W2n7rvvPnz00UdYu3Yt9u3bh5YtWxoPlN944w385z//QXx8PDw8PGBvb49N mzZh+fLlOHLkiEleNjXWtI/RarXIzc1F69atcebMGbi7uxu3J+3atYNer0dZWRnKysqQnp4OJyen Wqfn4uKC8+fPo3Pnzvj555/xxBNPVPu5AQMG4MCBA9i2bRt69uwJvV6PZcuWYf/+/cbOmCqPL375 5Rd07twZGo0G5eXlaNeuHS5cuFAlrsqczcjIQGZmJqKiorBt2zbs27dPlWdAm0Whddddd+Hbb7/F 008/jYCAAPj6+qK4uBg+Pj7o0qULLl++DB8fH3Ts2BG5ubkAlHkwMz8/HwEBAdBoNNBqtZg/fz6A ioPWESNGwNHREe3bt0dmZqZJZxg3x5SXl4fu3btj4sSJ2LBhAzp06GA8k32jXr164fTp0wgJCTH2 HtSrVy+sWrUKI0eORIcOHYztvPDCCwgKCoKHhweAit7EblwuNy+Dyi/T008/jREjRsDGxgZhYWFY vXo1ABh3lOvWraszTkuwZA4MHz7cuEGKi4tDx44dMWLECADAokWLYG9vj0mTJlW7zL766its3brV +H7QoEHYsWOH8ax0JY1Gg8mTJ2PUqFFwc3ODnZ0ddDodAgMDMWbMGJSUlKBfv36ws7MzrsvHH38c vr6+KCoqwqRJk9C9e/ca4+jWrRueffZZ+Pr6QqfToWPHjliwYAFOnDgBjUZj/AcAFy5cwD/+8Q/o dDosW7YMBw4cwI8//oj/+7//g7OzM0aPHo2+ffti1qxZyM/Ph5ubG5YsWWIyPx06dMCQIUPg4OBg tVe0LJVTNdFoNJg2bRqCgoLQtm1bODo6GvNOo9Ggb9++8PLyQps2beDq6orCwsIq3/Ga4r7xMzer bhxPT084OTnBz88PdnZ2WLZsGbp06VJtLgIVV+R++eUXeHt7o3Xr1liwYIFqy0kNls6Fp556CklJ SbCxsTGu76lTp+Ktt95CcXEx/vKXv+CVV16psr5v/v/N39O1a9fW+Plu3brB29sbjo6OGDlypEk8 Q4cOxbVr14wH7FqtFvPmzat2vr/44gv89NNPiIyMRHl5OR5//HHjc2D+/v7QaDR44403jONqNBo8 88wzmDFjBvz9/VFWVobw8HC0adMGr7/+Otq0aWM8MdWUWCKHDh48aHLVp2PHjmjRogV+//13dOnS xfj8uEajqfW45UaVz/e++uqrmD9/PqKiomBvb4+srCyTz9UU+2OPPWaynSoqKsJTTz2FL774As7O znB3d8cdd9xhMs7EiRPh5+eHqKgofPrpp9i+fTucnJwwduzYW1o+lmbp7cqN3nzzTYwfPx4GgwE+ Pj5wcXExtmVjY4Nx48bB19cXBoMB06dPh1arrTaWO+64A4sWLUJQUBBCQkJgMBjw1FNPGe+AqKnt kSNHYteuXbh48SJ8fHzQqVMnXLt2DUDF88KjRo3C9evXsXjxYjg5OeHcuXPYt29frXG1b98eJ0+e hLe3NxwcHFTb72ikptMKRNSkfPTRR/Dx8UFRURGGDh1qkV53kpKSkJCQgLfffts4bPfu3caOUojI OvF7SkRNzfnz57FixQqr7vikWVzRImoO7OzsMHz4cOh0Oqu9CkRERETUXKh2ReuHH37Atm3b4ODg ABcXF+OB3549e3Ds2DEUFxdj0qRJ6NKlixrNExERERERWYxqP1icm5uLOXPmYPbs2fj++++Nw+Pj 4zFv3jxMmTIFGzdurNc0y8rKjA/cEVWHOUJ1YY5QXZgjVBfmCNWFOUKAircO/vWvfwUArF271uRH Um1tbQFUPHRZ2dV0dWJjYxEbG2syrLS0FL/99hsOHDhg7E6cmi/mCNWFOUJ1YY5QXZgjVBfmCNVE tVsHCwoKsGDBAgwePBiPPfaYcfhrr72GtWvXIi0tDVFRUXj33XfNnqZer8fAgQOZtFQj5gjVhTlC dWGOUF2YI1QX5ggBKl7Reu+993D+/Hns2rUL8fHxsLOzw9y5c/Hyyy9j1qxZKCgoMOmZjIiIiIiI 6HahWqFVU3/0zz//PJ5//nm1miUiIiIiIrI41TrDICIiIiIiaq5YaBERERERESmMhRYREREREZHC WGgREREREREpjIUWERERERGRwlhoERERERERKYyFFhERERERkcJYaBERERERESmMhRYREREREZHC WGgREREREREpjIUWERERERGRwlhoEVGDnTp1CvPmzcOpU6csHQoRERGRVWGhRUQNFh0djYSEBERH R1s6FCIiIiKrwkKLiBqssLDQ5JWIiIiIKrDQIiIiIiIiUhgLLSIiIiIiIoWx0CIiIiIiIlIYCy0i IiKyGPZeSkS3KxZaREREZDHsvZRIWTx5YT1YaBERNRLu/IiqYu+lRMriyQvrwUKLiKiRcOdHRFR/ PElVPzx5YT1ULbRSU1MxdOhQk2Hx8fEYO3YsQkJCEB8fr2bzRERWhTs/IqL640kqaqpUK7SysrIQ FxcHe3t7k+FHjx5Fx44dAQC9e/dWq3kiIiIiug3wJBU1VaoVWq6urggKCqpSaA0fPhyhoaGYPn06 Fi1apFbzREREREREFmOjdgMiYvL++PHj6N27NxwcHGodLzY2FrGxsSbDSktLFY/PXKdOncLOnTsx bNgweHh4WCwO+h9ryxGyPswRqgtzhOrCHKG6MEeoJqoXWhqNBgAwf/58BAcHw8XFBTNmzAAATJgw ocbxvL294e3tbTJMr9dj4MCB6gVbi+joaCQlJaGwsBBhYWEWiYFMWVuOkPVhjlBdmCNUF+YI1YU5 QjVRvdCKiooCAMyaNQsA4OXlBS8vL7WbVRzvDyYiIiIiInOxe3ciIiIiIiKFsdAiIiIiaiL4m1JE TQcLLSIiIqImgr8pRdR0sNAiIiIiaiL4zDhR08FCi4iIiIiISGEstIiIiIiIiBSmevfuRGQZ5eXl SEtLU7WNkpIS42tqaqoqbdx1113QanlOiIiIiJoWFlpUo1OnTmHnzp0YNmwYPDw8LB0O1VNaWhqG Ry2AXVtH1dqwzboILYAzWRfhGxep+PRLruYibtwMdOnSRfFpExEREamJhRbVKDo6GklJSSgsLERY WJilw6EGsGvriFaubVWbfrltxSZEa2ujajtERERETQ3vx6EasWcjIiIiIqKGYaFFRERERESkMBZa RERERERECuMzWkRERFQt9l5KRNRwLLSIiEg17L20fqxteaWlpeGVdZGwa+usWhs2WZf/6L30Mvy2 xyg+/ZKrOdgxYRJ7LyWiRsdCi4iIVMPeS+vHGpeXXVtntHJtp9r0DTa2AACtja2q7RDR7cvaTlJV 4nV0IiJSDXsvrR8uLyKi+ouOjkZCQgKio6MtHYoJFlpERERERNRkWetJKt462ETxAWUiZfE7RUS3 itsRMofaecIcsR4stJqotLQ0DIuaBTuXNqq10SJL/8cDynqM3Bmu+PRLruRh57j5fECZrEJaWhqG r49Q9aF/26yMP75TGfDdsVHx6ZdczUHc+CB+p4gsJC0tDa+sXQ+7tm1Va8MmM6tiO5KZBb/YHYpP v+TqVex4bTy3IypKS0vDq+s+RMu26jyTqMu6Ag2AX7OuIGD7p4pPv/hqNrZP+D/miBnMKrS2bt0K X19f4/tNmzZh9OjRqgVF5rFzaYNWrk6qTV9sdQAAra1O1XZuF9b6ICaZr+KhfxfVpl9uW7HJ1dra qNoOEVmOXdu2aOXqqtr0DbZ/dB5ia6tqO6Sulm3boZWrmyrTLrOxhaCig5kWKrVB5qm10IqPj0d0 dDRSUlKwe/duiAgAwN7enoUW0U2ssbcwIiIiIrKMWgutIUOGYMiQIVWuaBFRVdb6ICYREZGa+MwR UfXMunWwW7du+Pbbb1FWVoZ169ZhxIgReOmll+ocLzU1FVOnTsXu3buNww4fPoz4+HgAgI+PDx54 4IEGhv4/fPiUiKj+uO0kIiWo/Wwan0tr+pprMW5WoRUREYE1a9Zg+vTp2LRpE8aNG1dnoZWVlYW4 uDjY29ubDN+8eTPWrFmDsrIyTJs2De+//369Aq4OO4YgIqo/dgBCREpR89k0PpfW9DXXDkDMKrS0 Wi2ys7PRvn17AEBubm6d47i6uiIoKAjjxo2r8jedTgedTofS0tJ6BVsbdgxBRFR/7ACEiIgaQ3Ps AMSsQsvX1xeRkZGYPn06Nm7ciNdff93sBio70KhkZ2eHsrIylJWVwc7OrsbxYmNjERsbazJMycKM mj7miBX44yDa+GplmCNUF+YI1YU5QnVhjlBNzDo6GjRoEEQE+/btQ9++fXHPPfeY3YBGowEAzJ8/ H8HBwQgICMDMmTNRVlaGN954o8bxvL294e3tbTJMr9dj4MCBZrdNtzfmiOVp7rsbYquD5t7Olg6l WswRqkt9coTPtDVP3I5QXZgjVBOzCq3g4GD07NkT+/fvh4eHB4KCgrBp0yazGoiKigIAzJo1CwDQ p08f9OnTp4HhUqP643ZJ4yvRTTRuTtC49bJ0GESNIi0tDa+si1T1mTabrMt/PNN2GX7bYxSffsnV HOyYMInPtBERNQKzCq2MjAwsXrwYX3/9Nfr27YvVq1erHRdZg/vvqCiyPDpaOhIiIqtQ8UybOg9z A4DB5o+H/m1sVW2HiIjUZ1ah5ejoiB07dqCwsBCff/452qrUfSdZF42bA/DXbpYOg4iIiIioyTHr Ju3c3FwUFRXB09MT6enpCA9XvntzIiIiIiKi24VZhZaIQK/Xo1u3bmjRooXJDxATERERNZiV915q dbi8iKr647fWjK9WwqxvqZeXl9pxEBERUTOk7eUBsbWFpkd3S4fSJGh73ffH8rrX0qEQWQ1tr4dQ btsC2h7W1UGXWYXW0KFD1Y6DSFXslpnIQmxsTF+JbqJxaweNGzv+MJfG1Q2aJ63nB1mJrIHWrQO0 bh0sHUYV3PNRs5CWlobhUQtg19ZRtTZssy7+0S3zRfjGRSo+/ZKruYgbN4PdMlOTornvzxBbG2ju Nf/3F4mIiG4HLLSo2bBr64hWrur1mFn+x/3yWlsbVdshako0bm2hcXvI0mEQERE1Ot6DRERERERE pDAWWkRERERERApjoUVE1FjYMQQREVGzwb09EVEjYccQREREzQcLLSKiRsKOIYiIiJoP3jpIRERk Lf7ovdT4SkT8XtSXra3pK1kMM5aIiMhKaHt5QGxtoenR3dKhEFkNba/7/vhe3GvpUJoEba+HUG7b AtoevSwdSrPHQstctjrTVyIiIoVp3NpB49bO0mEQWRWNqxs0T7pZOowmQ+vWAVq3DpYOg8BCy3z3 31FRZHl0tHQkRERERERk5VhomUnj5gD8tZulwyBrxnvIiYiIiOgPPCIkUojmvrshtjpo7u1s6VCI iIiIyMJYaBEpROPmBI0bHzwlIiIiInbvTkREREREpDjVrmhlZGQgPDwczs7O6Nq1K3x9fQEA8fHx +PTTT+Hm5oZHH30UQ4YMUSsEIiIiIiIii1DtilZsbCwCAgLwzjvvIDExEQaDAQBw9OhRdOxY0XNf 79691WqeiIiIiIjIYlS7opWVlYVOnToBABwdHZGXlwdnZ2cMHz4cvXr1Qm5uLmbNmoX3339frRCI iIiIiIgsQrVCy93dHenp6ejQoQNyc3Ph6OgIADh+/Dh69+4NBweHWsePjY1FbGysybDS0lK1wqUm iDlCdWGOUF2YI1QX5gjVhTlCNVGt0Bo+fDjCwsLg4OCAZ555BgsWLEBwcDBcXFwwY8YMAMCECRNq HN/b2xve3t4mw/R6PQYOHKhWyNTEMEeoLswRqgtzhOrCHKG6MEeoJqoVWq6uroiIiKgy3MvLC15e Xmo1S0REREREZHHs3p2IiIiIiEhhLLSIiIiIiIgUxkKLiIiIiIhIYSy0iIiIiIiIFMZCi4iIiIiI SGEstIiIiIiIiBTGQouIiIiIiEhhLLSIiIiIiIgUxkKLiIiIiIhIYSy0iIiIiIiIFMZCi4iIiIiI SGEstIiIiIiIiBTGQouIiIiIiEhhLLSIiIiIiIgUxkKLiIiIiIhIYSy0iIiIiIiIFMZCi4iIiIiI SGEstIiIiIiIiBTGQouIiIiIiEhhLLSIiIiIiIgUxkKLiIiIiIhIYSy0iIiIiIiIFGaj1oQzMjIQ Hh4OZ2dndO3aFb6+vgCAw4cPIz4+HgDg4+ODBx54QK0QiIiIiIiILEK1K1qxsbEICAjAO++8g8TE RBgMBgDA5s2bsWDBArz77ruIiopSq3kiIiIiIiKLUe2KVlZWFjp16gQAcHR0RF5eHpydnSEi0Ol0 0Ol0KC0trdc0K4u19PR0k+Hp6ekoSsuCIa9ImeAtoDSnAOnp6dDpdGZ9vjnMc8eOHWFjU78UrTVH 9Bkw5BU2LFgrUHotr/45cpvPs/I5cgmGvIKGBWsFSq/lNiBHbu95Vj5HLsKQl9+wYK1Aw3Lk9p5n 5XNED0NeXsOCtQKl167VK0eApj/f5sxzffOkphypHFagT0VZXm79g7UCJdeuNihHbvd5ri5HNCIi agS0du1a9O3bF/fffz/Gjx+PtWvXQqvVIjAwEMuWLUNZWRmCgoKwevXqasePjY1FbGysybCCggKk pKSoES5ZoQMHDuDOO++s8e/MEWKOUF2YI1QX5giZo7Y8YY4QUH2OqFZoZWVlISwsDA4ODvD09MSZ M2cQHByMH374AXFxcSgrK8Po0aPRs2dPs6dZXFyMn3/+GW5ubvWqopXy2muvYe3atY3eriVZcp4b cpaROdL4mCP1wxxpXMyRpoE5Uj/MkcZX3zxhjjQ+S89zdTmi2q2Drq6uiIiIqDK8T58+6NOnT4Om 2bJlSzz88MO3GlqDtWjRotazXrejpjbPzJHG19TmmTnS+JraPDNHGl9Tm2fmSONravPMHGl81jjP 7N6diIiIiIhIYSy0iIiIiIiIFMZCi4iIiIiISGG60NDQUEsH0ZR4enpaOoRG1xzn+VY0x+XVHOf5 VjTH5dUc5/lWNMfl1Rzn+VY0x+XVHOf5VjTH5WVt86xar4NERERERETNFW8dJCIiIiIiUhgLLSIi IiIiIoWx0CIiIiIiIlIYCy0iIiIiIiKFsdAiIiIiIiJSGAstIiIiIiIihbHQuklOTg4SEhIavd0B AwZg+fLlxvepqano0aMHLl68iPXr1+PChQv1nuY333yDr776ymTYsGHDan1fl71796K0tLTesViK pdanwWBAREQEvL29ERAQgODgYOTn51f72aSkJISHh5sMi4yMRGJiYoPanTlzJkaPHg0fHx989NFH AIALFy7g6NGjNY4XHx9f57RHjBhhnId169bBx8fH+LeRI0eiqKjI7DiTk5Oxbds2sz+vNEvlRWFh IWbPng1/f3+MHDnSuAyqy4Havpv1/d42RExMDHx9fTFy5EjMnTsX5eXlxvVWWlqKvXv31jr+l19+ CX9/fzz//PN47rnnEBAQgD179sDf379euVKd3bt3Y+vWrbc0jYawVN5ULr+AgACMHDkShw8frnOc G9dRQ/Pl5uVc3Tr95JNP6pzOnDlzqo0jJCQEw4cPh7+/P1599VWcPn36luK1NpbKF6WW38iRI7Fx 40ZFptWQmMz9noeEhODs2bMNCavJsfQ2yM/PD2PHjkVubm6DplPdOm1obvj5+RnfV7cPrWTO/kpN LLRu8uuvv+LIkSON3q6TkxN++OEH4/sDBw7A3d0dADB+/Hjccccd9Z7mU089hb/97W8mwzQaTa3v 6/Lxxx/DYDDUOxZLsdT6XLduHdq0aYPY2Fhs2bIFTz75JGJiYmr8fH3XQ02++eYbuLi4YNOmTdi2 bRs++eQTXLlyBUlJSfj1119rHC86OrrOaT/88MP4+eefAQAnT56Ek5MTCgsLUVpaCp1Oh1atWpkd Z48ePUwKtcZmqbwIDw9H3759ER0dja1bt+KHH37AwYMHAdTvu6lUvtQkMTERycnJ2Lp1Kz766CO0 atUK27dvN663zMxMfPHFF7VO47nnnkN0dDQmTJiAgIAAbNmyBS+//LLqsavJUnnTpk0bbNmyBVu2 bEFkZCRWrlxZ5ziXL182riOllnl16/Sll16qc7y5c+fWGEd4eDiio6OxZMkSLFmyRNF4Lc1S+aLE 8tPr9XB3dzdun27V7bJOLc3S26CYmBg899xzip4obWhunD17Fv/617/qnI45+ys12VisZSsVExOD kydP4plnnsHVq1exYcMGAMDkyZPRt29fREZG4vvvv0dOTg4CAwPx5z//GTNnzkSLFi2Qm5uLQYMG 4cCBA3BxccGyZcuM042LizM58/fUU09h3LhxxvdarRadOnXCpUuX0KlTJ5w8eRKenp4QEYSEhGDM mDEoLCzE0qVLcf36dXTu3BlhYWEYP3483N3dcerUKQwaNAjff/89zp07h9WrV+P48eMoLCyEr6+v sZ2bf5+68n1KSgrmzJmDsrIyDBgwAGPGjEFCQgI2bdqEkpIS9O3bF0899RSSk5Mxb948LFiwQJXl rzRLrc8vv/wSe/bsMb5/8cUXjf9fsmQJjh07BltbW4SGhhqHX7t2DZMnT4ZWq0VZWRl69eqF7Oxs hISEoKioCPfeey9mzJiBkJAQ2NnZITk5GZ6enpg1a5ZxGh06dMChQ4fw+OOP4+GHH0ZMTAxsbGwQ ExOD/Px8PP3009izZ49xnidNmoRLly4hJSUFW7duxRNPPFElDyo9+OCDOHnyJB5++GEAQJ8+fXDs 2DE4Ojri/vvvB1Bx5lqv1+Pq1asIDQ1FcXExIiIioNVqERAQgA8++MD4/59++gmTJ0/GtGnTUFBQ AGdnZ4SHh+PLL7/Erl27oNVqMWHCBKxcuRIigoCAALzwwgu3mhIALJcXp0+fNjnonDhxIiIiIoxn 5n7//XeEhoYiMjLSOM6OHTvw2WefIS8vD6+++iq8vb1x9epVTJw4Eenp6QgMDES/fv2q5FXLli1r jfnm7/fUqVONbX766acYO3as8f3UqVOh0WiQlJRkPPA6duwY9u3bh48++ggffPABCgsLMXXqVKxf v95kWVe3zZkzZw7Onz+PJ554AoGBgRg2bBh27twJAMb/e3l54c4778S5c+cwa9YsPPjgg5g6dSoK Cgqg1WoxcOBAFBcX45///CeuXr2KDh06ICwsDGvXrsWPP/6I1q1bY8WKFQ3IjppZKm9uXIYFBQVo 1aoVRATBwcG4cOEC7OzssHDhQpw7d874fbv77rtx7NgxfPnll8Zxq8ul2pazTqfDgAEDqiyHm9fp mDFj0Lp1a3h4eKBHjx7GvHr88ccxZcoU4zq9eTwAKC8vBwDk5+ejQ4cOJn+7cXlOmjQJxcXF+Pjj jwEAP//8Mz766COUlJRg8eLFMBgM8PX1xeDBg+Hj44PWrVtj0KBB+O6775CZmYlWrVphxYoV9Toh dKsslS/VuXn74OTkhGnTpqG8vByenp4ICQkx+fzevXsxcOBAJCYm4vTp07j33nsRGRmJtLQ0XLp0 CU5OTli1ahW+/fZbLF26FK6urrh06RK2b9+OM2fOVFknlWJjYxEfHw+dTofZs2ejXbt2tcZxs/Pn z2Pu3Lm4fv06WrZsiTVr1hj/FhUVhcLCQkyZMgUrV67EkSNHYGdnhwULFuD8+fPG78Zg0SouAAAg AElEQVSbb76JpUuXQkTw7LPPYvTo0XWvTCthLdug9u3b48KFC5g4cSLs7e0xa9YsfPjhhybbIwcH hyr790rHjh3Dhg0bjPv3r776CqdPn0ZgYCAOHz6M48ePG6dV3bEOAAQEBGDjxo1VtlE3rvv33nsP MTExxv3V8ePH8csvv0Cr1WLJkiVo3769MiumNkImjhw5IuHh4VJeXi7Dhg2T0tJSKSoqkpEjR4rB YJAtW7aIiMjZs2clMDBQ9Hq9DB48WMrLy2Xt2rWyfPlyEREZOXKkFBQUmN2ul5eX7Nu3T2JiYiQ7 O1veffddmTx5suj1egkODpbffvtNPvnkE8nOzhYREW9vb8nPzxc/Pz85efKkZGRkSP/+/cVgMEhc XJzExMTIrl27JCYmxqSdZ599Vvz9/cXf31/8/PzkwQcfFBGRiRMnSkpKioiITJo0SS5cuCBbt26V 0tJSMRgM8tJLL4mIiL+/vxQWFt7aQm5EllyflaZNmyZ+fn7y2muvyS+//CLTpk0ztjlhwgRJSkqS hQsXyqZNm2T37t0iIjJlyhRJSEiQ9957T7777jsREZk/f74cO3ZMgoOD5fPPPxcRkUGDBsn169dN 2k5ISJDRo0fLY489JosWLRIRMeZCdfMsIjJs2DARqZoHFy9eNE732rVrEhgYKEePHpV169bJiRMn ZMmSJbJ582ZJSEiQnJwcY/yJiYmycOFCOXLkiLzxxhvGdXHj/xcuXCibN2+Wjz/+WEREPv74Y9m0 aZPs2rVL3nvvPRERWbhwoRw8eFBKSkpk7969Zi//ulgiLzIzM2XChAkmw0pKSsTHx0eSkpIkKChI /Pz8JCsrS0T+t042b94sIiL5+fni7e0tIiKPPvqoFBQUSFpamowdO7bavKopZl9fXykoKDD5fg8e PNgkrtGjR8uVK1dqXG4XLlyQyZMni4jI+PHjJSsrSz777DPjurzRzdshPz8/+fHHH0WkIn9vnNcb ///oo49KSUmJ/Pjjj/LWW2/Jl19+KatWrRIRkUWLFklMTIx88MEHsn37duNy2rNnj6xatUo++OCD WtZEw1lqe3LjdnvChAly5swZ2bdvnyxZskRERP7973/LvHnzTL5jer3euI7qyqWalnN4eHiVfYhI 9ev09OnTIiLV7jcq279xuygiEhwcLMOHDxdfX1955JFHJCEhwfj5mrZVIiKfffaZLFy4UEQq8jkn J0cMBoP4+flJcXGxDBgwQHJzcyUvL0/8/PykpKREDh06JOnp6WYvcyVYKl9u/D6JSLXbh4MHDxr3 D3v27KkyDW9vbyksLJSDBw/KggULRERk1apVsmHDBhERGTt2rKSmpoqfn5/k5eVJXl6ePPLII1JY WFjtOhk2bJhkZ2dLQECAiFRsD8ePH19rHNUdwyQmJsrZs2dFpGLfeubMGQkODpaIiAiZM2eOiIic Pn1agoKCRETk1KlTMnPmTJPvRnR0tHG6lfuspsLS2yBvb2954okn5NKlS6LX6+Xll18WEal2e1TT /n3OnDnyj3/8Q4qKikREjPNRuU1655135L///W+txzqVuREXFydhYWHG5VLdur9xfzV8+HDJy8uT n376yZhHauMVrRpcuXIFer0eY8aMgYgg5//Zu/OAqMr1D+DfYWAGEBAIFBSlFM0FvXRvZrSZmaWW isAVFMFyzT13VExTw7DMDBeE0gS9iVrSqlkm3bxpuHVNydJSGhTUwQWUZRh4f394OT9HwBl0DjMD 388/R44z7/ucc5455zxnvXoVFRUV0Gq1mDVrFpRKpXQk7v7774dCoYCLi4t0RM7V1RU6nQ7Ozs4A bh4tqDrDoVAoqh0tUCgUeOKJJzBjxgw4OTmhZ8+e2LZtm0FMnp6eWLRoEZydnVFQUCD136ZNGwCA n58f7Ozs4OLigsLCQqnvW1Wd/q0SHh4O4OY9YfPnz4cQAtevX8f58+fh5uaGWbNmwdXVVbqnQtRw RNIWWGJ5VnnnnXcA3DxSn5OTg65duwIA2rZti0uXLkmfy8nJwaOPPgoA6Ny5M4QQOHPmDE6cOIG1 a9eipKQEQUFB0ncB4L777kN5eTns7W/+lE+dOoWgoCD06NFDOrK3b98+qQ87O7sap/nWGG7Ng3Pn zsHX1xcA4ObmhpKSEhw8eBDBwcHo3Lkz1q1bh/z8fISHh0OlUuHYsWPYv38/SktL4ePjAwBo3bq1 1P6t/67q75///CcAIDAwENu2bcNDDz0kfW706NF47733sGHDBgwcONDIUq67+swLNzc3XL582aD/ 8+fPw8fHB0IIHDx4EM2aNYOdXfUruqdPnw43NzeUl5cDuPlbr+qztLS0Wl5ptVooFIoaY3ZxcYFO pzP4fZeWlhr017x5c+Tn58PDwwMAUFBQgDNnzkj/f+t6oE+fPvj6669x8OBBzJ8/36T53r59ewCQ zi7UtF5p2bIlVCoVvLy8UFZWJt23Ctz8fVy5cgVnzpzB8ePH8fnnn0On06F3794AqueZudX3+uT2 9TZw8/LOqmUeGBiIjRs3QqFQGJ3223PpTvM5MDAQV65cMWmetGrVCgBq3G7cyZtvvom2bdvi2rVr iIqKQo8ePQDUvq46ceIEMjIysG7dOgDAH3/8gUmTJknL4eLFi2jatClcXV0B3LzPaMKECXB1da12 RLy+1He+3O7s2bPV1g9PPfUUTp48iZdffhkdOnRA//79pe3Wn3/+idzcXEyePBkVFRU4e/YsZs+e LX0fgJQv5eXlcHFxAQA88MADEELUuEyAm5cjnj17FjExMRBCoLy8/I5x1OS+++7D6tWroVarcebM GWm+HTlyBH5+flL8x44dQ0xMDADA3d0dwP+vF8LCwrBq1SoMHz4cjz/+uIlL0bpYch105MgRxMfH Y/bs2dI8vTXHqtZHFRUV1bbvQUFBOHz4MJycnKBUKqX2HRwc8MADD+D333+HRqOR9mtr29epEhYW hqioKGn9U9Oyv3X7Mm3aNMyaNQsApJyWGwut2ygUCggh4OHhgTZt2mDjxo2orKzE+++/j9OnT+PM mTN477338N1330mXupgiPDxcKmpq4+TkBIVCgczMTLzzzjvYunWr9H9CCLz11lvYtGkTlEolXnjh BSl5qmK+NZlqK4hqG9+6dWssXLgQ3t7e2Lp1K/z9/TFnzhx888030Gq1+O677wz6shWWWp5PP/00 1q9fL12S8PPPP8POzg7+/v7SA0pOnz4NT09P6TutWrXC8ePH0bFjR/z+++9o3749/P39MWDAAHTt 2hW7du1CQEAA9u3bJ22Ibl8WP/74Iy5fvoypU6fC2dkZLVu2hIODgzQffv311xqnuaqdW/MgPT0d 999/v0H7LVu2xP79+zFmzBgolUqo1WppQ/vtt99CrVbjtddeQ1paGjQajbQMbl0et/L398exY8fQ qVMnHDt2DH5+fhBCSJ/76quvMHbsWPj6+iIkJAShoaGmLSAjLJEXKpUKbdq0wa5du9CnTx/o9Xok JiYiJCQEAPDCCy/gkUcewVtvvYX4+HgIIVBYWIjPPvsMn3zyCX777TfpPs7bl/vteeXh4XHH36kQ AitXrsQ333yDgoIC6fddpU+fPvjoo4+waNEiAEBycjJat26Ndu3aGcw/AOjduzemTZsGtVptkM91 UVlZKRWMtWnVqhV++eUXPPvss/j999/h7e0Nf39/dO/eHX379sX+/fuhUqmwf//+GotVc7DU+qSm ZVn12+ndu3eNv51bl9Gdcul2Nc1nU1TN86q8unW7cadcrNoZbNKkCVQqlfT5kydPVpufBQUFWLx4 MdasWSNNZ7t27ZCcnAxHR0d88MEHaNasmfR/ly5dQn5+PlJSUrBt2zbs3LnT4FJ6uVlLvvj7+2PP nj0A/n/9cPDgQXTs2BGvvPIKZs6cidOnT0u/7y+//BKxsbHSJe/z58/HDz/8IE3T7dN4/fp1KBQK 5OTkQKFQ1LhMhBBo2bIlOnXqhLVr1+LGjRvYtm0bsrKyao2jJqtXr8bUqVPRtm1bRERESNO6cOFC JCYm4uDBg2jdurV0GXx+fj7+85//GMS+d+9e9O3bFzNnzsTQoUMRFRWFJk2amDz/Lckacsrb2xt6 vd7g/2taH9W0fQcg3Z+dnJyMCRMmSG337dsX7777Lrp3724wvbf3f7u5c+di9OjRCAkJgb+/f7Vl XzXPdDodDhw4gDVr1mD//v3YsmVLvRRbLLRu06pVK+zbtw9PPfUUYmJiEBUVhdLSUkRGRsLf3x8X L15EZGQkfHx8pKeumPMmzyeffBJZWVmwt7eHQqEw2Gg+//zzGDJkCNzc3NCsWTNcunSp1p3YW797 q9piffXVVzFjxgyUlpbiwQcfxODBgxEcHIzQ0FC4urrCy8sLJSUl6NKlC2JjY026GdsaWGp5jhs3 Du+99x6ioqJQWVkJV1dXLF68GB06dICPjw+GDBkCAFi2bBny8vKgUCgQGRmJyZMn48svv5R2WsaM GYN58+bh+vXr8Pb2lm4Wr3J7rEOGDMGCBQsQGhoKlUqFf/zjH+jevTuOHz+OOXPmoHv37gbTXFRU BABwdnbG+vXrMXXqVIM8iIiIMGj/4YcfhkajkY5EtW/fHteuXQMAdOnSBYmJiRg6dCiaN29eaw7e GvvgwYMxY8YMfP755/D09MTy5cvx5ZdfSp958MEHMW7cOLi6uhrc53avLJUX8+fPx6JFi/Dhhx9C CIEBAwagR48eyMrKAnCzQN+yZQuOHDkChUIBNzc3eHt7Y/DgwXB3d5eO5t3+W+/UqVO1vLpTzAqF osbfd9UZpqqjzJGRkRBCoEuXLoiKipLi9PT0hEajweeff47+/fvDwcFBOhNhTE0xhYWFYejQoQgM DETTpk1rnMbnnnsOu3btwvDhw+Hk5ARvb29ERERg9uzZ2Lx5M1QqFZYvX27SE/nulqXypqY2nn32 WezZswdRUVFQqVRYsWKFwQNvqpbRZ599Vqdcqmk+1yW+2/OquLjYYDt2u7lz58LZ2Rl6vV46Cq1Q KGqcn6tXr0ZhYSGmTp0KIQRGjhyJyZMnY+TIkSgrK8PTTz8NtVot9ePl5YUTJ04gIiICTZo0qfd7 iy2VL9evX0d4eLhUeG/fvr3a+sHZ2RkTJ07E+++/j+bNm0tnDgDg22+/NXgyXL9+/bBt2zbpLEMV hUKByZMn4+WXX4a3tzfUajWUSiUmTZpU4zK577778NhjjyEqKgolJSWYOHEi2rVrV2scAPDBBx9g x44dAICIiAg8++yzmDx5Mjw8PODk5AStVit9dtasWXj11VexZcsWNGnSBNHR0SgtLUVcXBzKysqk zz344IOYNWsWmjRpgs6dO9tMkQVYNqdiYmKke8ir7qWrarum9ZGDgwNmzpxZ4/Z9yJAhiIyMxIAB A6Q2Hn/8ccyePbvG+/TuNA2dO3fGc889J/17586dBsu+al349ddfQ6/XIywsDM7Ozpg3b949zxdT KIQtnZ4gIiKr8+qrr2LRokVwc3OzdChEVI/+9a9/ITIyEiUlJRg0aBB2795t6ZDIRul0OkyePBlJ SUmWDsWseEaLiIju2vjx49GhQwcWWUSNkFqtRnh4OJRKJSZMmGDpcMhGabVajBo1ClOnTrV0KGYn 2xmto0ePYsuWLXBxcYGnp6f0A/z0009x6NAhlJaWYuLEifD395ejeyIiIiIiIouR7YXFhYWFWLBg AebPn48jR45I4zMyMrB48WJMmTKlzm8c1+v1yM3NrXYTHlEV5ggZwxwhY5gjZAxzhIxhjhAg46WD VTdGJyUlGbyszsHBAQDg4+MjPfKzJunp6UhPTzcYp9PpcOrUKezZs0d6egk1XswRMoY5QsYwR8gY 5ggZwxyh2sh26eCNGzcQHx+P/v37S+8GAoBXXnkFSUlJ0Gg0SElJkR4fbIrc3Fz06tWLSUu1Yo6Q McwRMoY5QsYwR8gY5ggBMp7ReuONN/DXX3/hk08+QUZGBtRqNV5//XUMHDgQcXFxuHHjhvTSMCIi IiIiooZEtkKrtvdV9O3bF3379pWrWyIiIiIiIouT7WEYREREREREjRULLSIiIiIiIjNjoUVERERE RGRmLLSIiIiIiIjMjIUWERERERGRmbHQIiIiIiKrlZ2djcWLFyM7O9vSoRDVCQstIiIiIrJaaWlp yMzMRFpamqVDIaoTFlpEREREZLWKi4sNhkS2goUWERERWQwvCyOihoqFFhEREVkMLwsjooaKhRYR ERFZDC8LI6KGioUWERERERGRmbHQIiIiIiIiMjMWWkRERERERGbGQouIiIiIiMjMWGgREZFs+Ohu IiJqrFhoERGRbPjobiIiaqxYaBERkWz46G4iImqsWGgRERERERGZGQstIiIiIiKyWdZ6PzALLSIi IiIislnWej+wrIVWTk4OBg0aZDAuIyMDo0aNwpw5c5CRkSFn90RERERE1MBZ6/3AshVaWq0W27dv h7Ozs8H4gwcPwsfHBwAQFBQkV/dEREREREQWI1uh5eXlhenTp1crtMLDw7Fw4ULMnDkTy5Ytk6t7 IiIiIiIii7GXuwMhhMHfhw8fRlBQEFxcXO74vfT0dKSnpxuM0+l0Zo+PbBdzhIxhjpAxzBEyhjlC xjBHqDayF1oKhQIAsGTJEsTGxsLT0xNz584FAIwdO7bW70VERCAiIsJgXG5uLnr16iVfsGRTmCNk DHOEjGGOkDHMETKGOUK1kb3QSklJAQDExcUBAEJDQxEaGip3t2aXnZ2Njz/+GGFhYejUqZOlwyEr xBwhIiIioip8vLuJrPWxkWQ9GmOOWOt7K4iIiIgsjYWWiaz1sZFkPRpjjjTG4pKIiIjIFCy0qFY8 W0HGNMbikoiIiMgUst+jRbYrLS0NWVlZKC4uxtKlSy0dDhEREVmhyspKaDQa2dovKyuThjk5ObL0 0apVK9jZ8fwDmRcLLaoVz1YQETVucu9AA9yJbgg0Gg1S1h2Dh4evLO1rteXScPvWS2Zv/8qVPIwe C/j7+5u9bWrcWGgRERFRjTQaDV5POQo3mXagAeCcVicNV2zPN3v7hVfysGA0d6Ll5uHhCy+vVrK0 7WCvloZy9UEkBxZaREREVCs3D1+4e/nJ1r69g1oaytkPEVF9Y6FFRNRI8bIwIiIi+bDQIiJqpDQa DYYn74OTR3PZ+ijXlgAATmtL8Mq2U2Zvv+TKBWwc8wQvCyMiIqvDQouIqBFz8mgOZ6+WsrVf5KBG BQA7B7Ws/RAREVkbXmtBRERERERkZiy0iIiIiIiIzIyFFhERERERkZnxHi0bxaeFEREREdHtsrOz 8fHHHyMsLAydOnWydDgA5N9vtdZ9VhZaNkqj0SBy3VY4eXjJ14n2KhQAftdexctbvzN78yVXtNgy djCfFiYTFuNERESNT1paGrKyslBcXIylS5daOhwAN/dbt638L7xkevn5tYvl0nBv6kWzt6+9kod/ Tqn7i89ZaNkwJw8vOHk1k639MnsVBAA7exXUMvZD8tBoNIhK/gKOHt6y9SG0RQCAU9oijNz2k9nb L71yCZvHvMhinIiIyETFxcUGQ2vh5eGLZp6tZGnbwV4tDeXq426w0CJqwBw9vOHs5SNb+yUOKlQC sHNQwUnGfoiIiIhsDa/HISIiIiIiMjMWWkRERERERGZmUqG1efNmg7/Xr18vSzBEREREREQNwR3v 0crIyEBaWhrOnj2LHTt2QAgBAHB2dsaIESPqJUAiIiIiIiJbc8dCKyQkBCEhIdi8eTOioqLqKyYi ogbJGt9tQkRERPIw6dLBgIAA7Nu3D5mZmRgyZAg+++wzkxrPycnBoEGDDMbt378fs2fPxuzZs3H0 6NG6R0xEZKPS0tKQmZmJtLQ0S4dSbxT/e+Ru1ZCIiKixMKnQWr58OTp27IjU1FSsX78eW7duNfod rVaL7du3w9nZ2WD8hg0bEB8fj0WLFiElJeXuoiYiskHW+m4TOTl27QsH/7/DsWtfS4dCRDbKwcHR YEhkK0x6j5adnR0KCgrQrNnNl9YWFhYa/Y6XlxemT5+O0aNHV/s/pVIJpVIJnU5Xx3CJ7k5lZSU0 Go2sfZSVlUnDnJwcWfpo1aoV7Oz4sFCyHfbeD8De+wFLh0FENqxrl1A4ODihYwcesCHbYlKhFRUV hVWrVmHmzJn44IMPMG7cOJM7qHqARhW1Wg29Xg+9Xg+1uvZLSdLT05Genm4wjoVZ/VI4OED8b2iN 6pIjGo0GUclfwNHDW7Z4hLYIAHBKW4SR234ye/ulVy5h85gX4e/vb/a2GyquR8gYa8uRxngfn/J/ ZymUVnq2gjlied7e7eDt3c7SYdTK2nKErIdJhVa/fv0ghMDu3bsRHByMNm3amNyBQqEAACxZsgSx sbGIiYnBvHnzoNfrMX78+Fq/FxERgYiICINxubm56NWrV7XP8myFPOy7PAq9gxr2HR6ydCg1qkuO AICjhzecvXxki6fEQYVKAHYOKjjJ2A+Zrq45Qo2PteVIWloasrKyUFxcjKVLl1okhvrWumsIlA5O aNnxeUuHUiPmCBlT1xyRe7+1Me6zWiuTCq3Y2Fh07twZ33zzDTp16oTp06eb/C6tqvuw4uLiAADd unVDt27d7jLcmmk0GkSu2wonDy+ztmtAexUKAL9rr+Llrd+ZvfmSK1psGTvYqs5W2Hm3gMq7haXD ICumsFcZDIno3jTG+/jcvAPg5h1g6TBsRmPMkYZGo9Fg28r/wsvDV5b2r10sl4Z7Uy+avX3tlTz8 cwqsap9VZe9oMLQWJhVaFy5cwFtvvYXvvvsOwcHBWL16tdxx1ZmThxecvJrJ1n6ZvQoCgJ29CmoZ +yGyJQ5dewAOajh0fNTSoRAREdkMLw9fNPNsJUvbDv97yquDvVq2PqzNox0HQeXghL8H9LF0KAZM KrTc3Nywbds2FBcXY+fOnfDw8JA7LiKyAUpvPyi9wy0dBhERETViLTzbocUj1ncfn0kXVxYWFqKk pASBgYHIz89HQkKC3HERERERERHZLJMKLSEEcnNzERAQAJVKhR07dsgdFxERERERkc0y6dLB0NBQ ueMgIiIiIiJqMEwqtAYNGiR3HEREFsXXRBAREZE5mVRoERE1dBqNBsOT98HJo7lsfZRrSwAAp7Ul eGXbKbO3X3LlAjaOecKqHrnbkLAYJyKiumChRUT0P04ezeHs1VK29osc1KgAYOeglrUfkodGo8Hr KUfhJtO7bwDgnFYnDVdszzd7+4VX8rBgtHW9/4aIqKFioUVERGQiNw9fuHv5yda+vYNaGsrZD8mD Zz2J6FYstIiIiIjMQKPRIGXdMXjIeNZTqy2Xhtu3XjJ7+1eu5GH0WJ71JDIHFlpEREREZuLh4Qsv r1ayte9gr5aGcvZDRPeO54WJiIiIiIjMjIUWERERERGRmbHQIiIiIiJqIFT2jgZDshzeo0VERERE 1EA82nEQVA5O+HtAH0uH0uix0CIiIiIiaiBaeLZDi0faWToMAi8dJDIbhb3KYEhEREREjRfPaBGZ iUPXHoCDGg4dH7V0KERko5QOjgZDIiKyXSy0TKRwcID435CoJkpvPyi9wy0dBlkxxf/ef1M1JLpd 664hUDo4oWXH5y0dChER3SMWWiay7/Io9A5q2Hd4yNKhEJGNcuzaF2UOjlB37GnpUMhKuXkHwM07 wNJhEBGRGbDQMpGddwuovFtYOgwismH23g/A3vsBS4dBRDbM4X+XlTrw8lIiq8dCi4iIiMhGdO0S CgcHJ3Ts0NfSoRCREbIVWhcuXEBCQgLc3d3Rtm1bREVFAQAyMjLwxRdfwNvbG927d0dISIhcIRAR ERE1KN7e7eDtzUd3E9kC2R7vnp6ejpiYGLz22mv4/vvvUVFRAQA4ePAgfHx8AABBQUFydU9ERERE RGQxsp3R0mq18PX1BQC4ubmhqKgI7u7uCA8PR5cuXVBYWIi4uDisWbOmxu+np6cjPT3dYJxOp5Mr XLJBzBEyhjlCxjBHyBjmCBnDHKHayFZotWjRAvn5+WjevDkKCwvh5uYGADh8+DCCgoLg4uJyx+9H REQgIiLCYFxubi569eolV8hkY5gjZAxzhIxhjpAxzBEyhjlCtZGt0AoPD8fSpUvh4uKC3r17Iz4+ HrGxsfD09MTcuXMBAGPHjpWreyIiIiIiIouRrdDy8vLC8uXLq40PDQ1FaGioXN0SERERERFZnGwP wyAiIiIiImqsWGgRERERERGZGQstIiIiIiIiM2OhRUREREREZGYstIiIiIiIiMyMhRYREREREZGZ sdAiIiIiIiIyMxZaREREREREZsZCi4iIiIiIyMxYaBEREREREZkZCy0iIiIiIiIzY6FFRERERERk Ziy0iIiIiIiIzIyFFhERERERkZmx0CIiIiIiIjIzFlpERERERERmxkKLiIiIiIjIzFhoERERERER mRkLLSIiIiIiIjNjoUVERERERGRmLLSIiIiIiIjMzF6uhi9cuICEhAS4u7ujbdu2iIqKAgDs378f GRkZAIDIyEg89NBDcoVARERERERkEbKd0UpPT0dMTAxee+01fP/996ioqAAAbNiwAfHx8Vi0aBFS UlLk6p6IiIiIiMhiZDujpdVq4evrCwBwc3NDUVER3N3dIYSAUqmEUqmETqerU5tVxVp+fr7B+Pz8 fFzPPQN90VXzBG8BpdeuID8/H0ql0qTPN4Zp9vHxgb193VL0TjlyI/cP6Iuu3F2wVqDs2mXk5/vX KUca+jSbO0eKcn9DeVHB3QVrBUqvaZGf71qnHGno02zuHLmYewLFRZfuLlgrcP3aReTno0450tCn 2dw5kpt7EkU2PL+uXbuI/PwOJucIYPvTbco01zVPasuRqnFnzv2Kq9dtc35duXYRHfMr65wjDX2a a8oRhRBCyBFQUlISgoOD8be//Q1jxoxBUlIS7OzsMGnSJKxYsQJ6vR7Tp0/H6kiHhvEAACAASURB VNWra/x+eno60tPTDcbduHEDZ8+elSNcskJ79uyBn59frf/PHCHmCBnDHCFjmCNkijvlCXOEgJpz RLZCS6vVYunSpXBxcUFgYCB+++03xMbG4ujRo9i+fTv0ej1GjBiBzp07m9xmaWkpjh8/Dm9v7zpV 0ebyyiuvICkpqd77tSRLTvPdHGVkjtQ/5kjdMEfqF3PENjBH6oY5Uv/qmifMkfpn6WmuKUdku3TQ y8sLy5cvrza+W7du6Nat21216ejoiIcffvheQ7trKpXqjke9GiJbm2bmSP2ztWlmjtQ/W5tm5kj9 s7VpZo7UP1ubZuZI/bPGaebj3YmIiIiIiMyMhRYREREREZGZsdAiIiIiIiIyM+XChQsXWjoIWxIY GGjpEOpdY5zme9EY51djnOZ70RjnV2Oc5nvRGOdXY5zme9EY51djnOZ70Rjnl7VNs2xPHSQiIiIi ImqseOkgERERERGRmbHQIiIiIiIiMjMWWkRERERERGbGQouIiIiIiMjMWGgRERERERGZGQstIiIi IiIiM2vQhdbVq1eRmZlZ7/1mZWXh5ZdfRnR0NMaMGYOLFy/Wewx3cuDAAVy4cMHo58LCwqR/L1u2 DPHx8Th58iS2bNkiZ3hWxVI59PzzzyMmJgYxMTEYOnQo9u/fj3PnzmHy5Mlm62PHjh3473//e8fP nDp1CiNHjsTw4cMxfPhw/PHHH2brvyGwVH4UFxdj/vz5iI6OxtChQ2v8Te7YsQObN2++q/Zv/e3X Zs6cORgyZIjBuKeffhoZGRkm95OSkoJz587VOT5rZal8iI6ORklJifT35MmTcf78+btu79y5czh4 8OBdfffWdVdoaChWrVpl8ndNzdm65Ji1sVSOPPPMM3j33Xelv3NyctChQwecP38eKSkpyM3NrZZH d+te2zl37hyCg4MRExODyMhILFq0yOTvZmVlISEh4a77tmaW3h8ZNmwYRo0ahcLCQpO/+9VXX0Gn 091Vv/v378fw4cOlfemCgoIaP1e1zHU6Hb766isAwNKlS++6X3Nr0IXW77//jp9++qne+33nnXeQ mJiItLQ0DB06FMnJyfUew518+umnJv1QFAoFAODDDz/ElStXMHfuXHTo0AGRkZFyh2g1LJVDrq6u SE1NRWpqKlatWoX33nsPCoVCWibmMGjQIPztb3+742cSExMxb948bNy4EXFxcXjrrbfM1n9DYKn8 SEhIQHBwMNLS0rB582YcOXLErBtgU/PsypUruHr1KgDg+PHjsLOr2yZl9OjRaNmyZZ3js1aWyofb l9e9rieysrLw+++/39V3b113ffLJJ/j3v/+N69ev31M8t0tLSzNre/XJUjnStGlTHD16VPp7z549 aNGiBYCbv0M/Pz+zbV/M0c4jjzyC1NRUbNmyBUVFRfj555/rtX9rZOn9kU2bNuH555+v08H2jz76 CBUVFXXuU6vVIjExEUlJSUhLS0NUVBTeeOONWj+vUChw6dIl7Nq1C8DNA4EqlarO/crB3tIByGnT pk345Zdf0Lt3b1y5cgXvv/8+gJtH+4KDg7Fq1SocOXIEV69exaRJk9C+fXvMmzcPKpUKhYWF6Nev H/bs2QNPT0+sWLFCanf79u347LPPpL+ffPJJjB49Wvrb29sbmzZtwsCBA/H000/jySefBIBq/fXs 2RNvvPEG/vvf/0KtVmPlypWYOXMmmjRpgk6dOqFDhw5Yv349ysrK8Nhjj2HKlCmIiYlB8+bN8eef fyI0NBT//ve/cenSJXz44YcoLy/HnDlzUFJSgo4dO2Lu3LmYM2cO1Go1Tp48icDAQMTExOCHH37A +fPnkZSUhKlTp+LGjRtwd3fHsmXL4OTkJE2HEAJfffUVDhw4gDVr1gC4uQHeu3cvevbsifXr16O8 vByFhYVYu3Yt9Ho9pk6dCgcHByiVSrz00ksoKirCpk2bUFlZienTp6N79+6yLnNzs1QO3foe8Rs3 bsDJyQlCCOTk5GD06NEoKCjAokWL0LlzZ8TGxuLcuXNQq9V488034e3tjfnz5yMnJwcuLi5ISEjA t99+i8zMTBQVFUGv1yM5ORnvv/8+AgMD8fXXX+OZZ55Bq1at8O677yIpKUnqu0WLFvjXv/6FqKgo tGvXTjo6HRYWho8//hjnzp1DQkICZs+ejblz58LJyQl5eXlYvnw5AGD+/PkQQuC5557DiBEj5FlI FmSp/Pj111/x+uuvA7i5gZk4cSKWL18OZ2dnLF++HHZ2dnj22Wfh6OgoHSQpLS1FeXk51qxZg9TU VGg0GuTl5aFp06ZITEzE3r17kZiYCD8/P5SWlgIAUlNT8cUXX0CpVGL69Ol4+OGHDaa/Z8+e+P77 7zFw4EDs2bMHzzzzDABU63Pt2rU4d+4c4uLi4OLigtLSUixevBjr16/HyJEjUV5ejtdffx06nQ5h YWGIioqSZ4HJzJLri1vXGVX/Pn36NF577TUoFAo8/PDDmDp1KqKjo5GcnAwnJyfpdzx16lRotVo4 OTnh3XffxaZNm3D9+nU89dRTSE9Px6FDh+Dg4ICFCxfC0dGx2m89ICCgWt8AcP36dZSVlUGlUiEr KwvLly+HQqFA//79ERUVhX379mHlypWoqKjAuHHjpO8dOnQI77//PhITE/H999/jgw8+kOZjYWEh zpw5g5UrV6Jt27Y2t32xVI7Y2dnB19cXeXl58PX1xS+//ILAwEAIITBnzhyMGDECQghkZ2dj586d iIuLw8svv4zhw4cjODgYU6ZMwdKlS6utS5YuXYqRI0ciICAA0dHRWLduHYCbebBo0SJ06tQJ4eHh BtukZcuWwd7eHrNnz8aVK1fQvHlzvPnmm1AqlVK8VXkkhEBZWRm8vLywatUqdOnSBT169MCcOXNq XHe0a9cOAPDnn39i4cKFWL16NRITE5GdnQ07Ozu8/fbbaNasmXwLWEbWsj/SrFkzCCGq7Xtcu3bN YJv/t7/9DSdPnsTixYsxdepUzJw5ExUVFfDz80N8fDxWr15dbTtUZe/evejbt6+0T9qjRw/84x// AACkp6cjIyMDSqUScXFxUoybNm3CoUOHsHv3bqSlpSE5ORmHDx+W1jHjx4+Hq6srVqxYASEEYmJi 8MILL8iwpG4jGrCffvpJJCQkiMrKShEWFiZ0Op0oKSkRQ4cOFRUVFSI1NVUIIcTp06fFpEmTRG5u rujfv7+orKwUSUlJ4t133xVCCDF06FBx48YNk/stKioSS5cuFc8884wYNGiQyM7OFnq9vlp/2dnZ YsaMGUIIIQ4cOCCysrJEdHS0+PXXX4UQQmzevFnodDpRUVEhBgwYIIQQonfv3kKr1YojR46IoUOH CiGEWLlypdi7d6944403xH/+8x8hhBBLliwRhw4dErGxsWLnzp1CCCFeeOEFUV5eLmJjY8WpU6fE hg0bxEcffSSEEOKjjz4S69evN5iORx55RERFRYnBgweLiooKg3n6008/iTFjxgghhEhOThZbt24V S5cuFQcOHBBCCPHyyy+LzMxMMWnSJPHbb78JrVYrfvjhB5PnobWwVA4999xzIjo6WkRHR4uxY8eK 3377TeTm5ooXX3xRVFRUiAMHDogFCxaI3bt3i7ffflsIIcS///1vsXjxYvHNN9+Id955RwghxDff fCPWrFkjPvnkE/H6668LIYRYsGCB+PHHH0ViYqLIzMwU165dE4MHDxYxMTEiLy/PIA6dTifee+89 0a9fP/H8889L+RUWFiaEECI3N1dMnjxZik0IIb788kuxYsUKsWnTJrFp0yYhhBA7duy4q/lv7SyR H5cuXRJjx441GFdWViYiIyNFVlaWGD9+vBBCiE8++URs2rRJHDt2TBw+fFgIIcRbb70lvvvuO5GY mCjef/99IYQQo0aNEjk5OWLIkCHixo0boqCgQPTs2VMUFBRI65iCggIRERFh0GdsbKw4cOCAmDZt mhBCiClTpohNmzaJHTt21NjnpEmTxF9//SXKy8tFv379xKlTp0RsbKz4/fffxfjx48Vff/0lhBAi MTGxbgvBilhqfTFs2DARFRUloqOjxbBhw0RwcLA4d+6ceOWVV8Sff/4phBBi6tSp4vjx4yI6OloU FxcLIW7+jouKisSwYcNEWVmZ+PHHH0V+fr7YsWOH2LRpkzhx4oSYOnWqFPPYsWOr/darYq5Ste56 8cUXRUhIiMjMzBRCCBERESGuXLkiKisrxbBhw4RWqxVDhgwRhYWFoqysTKxbt07s2LFDLFiwQLz0 0kuipKSkxvlYFbcQwia3L5bKkdDQULF7926xadMmUVBQIBYtWiStu6t+h9HR0eL69eti+PDhory8 XISGhorly5eLH374QWzYsKHG33XV/oQQQsqtYcOGieXLl4t169YJIUSN26QPP/xQbN26VQghxIYN G8Rnn30mxZqbmyseffRRER0dLfr37y+GDh0qdDqdtM0SQtS67sjKyhLTp0+XckwIIcLDw0VRUZE4 duyYOH369N0tOCtg6f2RiIgI8fjjj4u8vLwa9z1q2uZX5cTixYul3+jbb78tvv76a4Pt0MiRI6Xl KIQQSUlJYteuXdViKSgoEDExMUKIm9vCMWPGiKysLJGQkCDOnTsnJk+eLPV748aNauuYN998U+zd u1eUlZWJr776yvSZfw8a9BmtKpcvX0Zubi5GjhwJIQSuXr2KiooKaLVazJo1C0qlEpWVlQCA+++/ HwqFAi4uLmjevDmAm6dNdTodnJ2dAdys/j/99FMAN48m31r9l5eX4/Tp04iNjUVsbCx+/PFHvP76 69iyZUu1/nJyctC5c2cAkI7ECSHQqlUrAICbmxtmzZoFV1dX6XpnV1dX3Hfffbh8+TJat24NAHBx cUFZWRnOnDmDEydOYO3atSgpKUFQUBAAoG3btgAAT09PlJeXS/Pl7NmzGDx4MAAgMDAQ27dvN5hv Tk5OWLduHZKTk7Fu3TqDI44A0KZNGwCAl5cXiouLcebMGYwfP15qDwBmzpyJ1atX4+LFi4iJibmr 5WcN6jOHqj6fmppqEMO5c+fQpk0b2NnZwdPTE2VlZcjJyUHXrl0B3JznGzduRPPmzfHdd9/h6NGj qKioQKdOneDj4yPlgZeXl8G1y25ubujSpQsuXboEHx8fgz5//vlnTJo0CZMmTcLJkycxefJk7N69 2+BoY5UHHnhAav/48eMICwtDYmIihg8fjscff/wel4B1q8/8cHNzw+XLlw36P3/+vLTsqtYLVdzd 3bFy5Ups3boVGo0GDz30EAAY5ENZWRn0ej2cnZ3h7OwMX19f5ObmomPHjgCqrzuqeHp64vr16/jz zz/h7+9fa59BQUG4ePGitG7r0KGDQe5otVrp/yZOnFi3mW+F6nt9oVAokJKSAkdHRwDAlClTIISA VquVfpeBgYHIyckxiFMIARcXFwwdOhQTJkyAq6sr5s2bJy2bs2fPSuuXtm3bQqvVQqFQVPut36pq 3VVYWIiXXnpJujS0oqIC7u7uAID27dsjNzcXFRUVcHV1BQCMGTMGO3bswOHDh+Hk5ASlUlnjfNTp dFJ8trx9sUSOPPHEE5gxYwacnJzQs2dPbNu2rVpcdnZ28PLywg8//ID+/fvjwIED0Ov1CA8Ph4OD Q43rkiq3/qaPHj2Kbt26AQDOnDlTbZt04cIFHD9+HJ9//jl0Oh169+5t0NYjjzyClStXAgCSkpKQ np5eY1+3rzuysrJw8OBBNGvWTLqUedq0aZg1axYAYPbs2aYtICtmyf2RI0eOID4+Hl27djXY90hN TcWMGTNq3ebn5OSgS5cu0ufPnj0L4P+3Q97e3igrK5M+37x5c+Tl5Rm08fXXX8PX1xdnz55FTEwM hBAG26Vb86+KXq83WMdcvnwZ7733HjZs2ICBAweaPM/vRYO+R0uhUEAIAQ8PD7Rp0wYbN27Ehx9+ iAEDBuD06dM4c+YMli1bht69e9e4gGoTHh6OtLQ0pKWlITU1tdrp+Xnz5kkPwGjbti2cnJzw66+/ VuvPz88PJ0+eBABkZmZi+/btUCgU0sph5cqVWLFiBSZPnozi4mKjcfn7+2P27NlIS0vDqFGj8OCD D0rzATBMwsrKStx///04duwYAODYsWPV7pW477770KRJE4wfPx5ffvklTp06ZdDO7ddBt2rVCidO nAAAZGdnA7h5P9iCBQuwevVqg0vSbIUlcgioeYVR03h/f3+DZejn5wd/f38MHDgQqampmD9/PoKD g+/YjkajwR9//AF7e3scOXLE4HMJCQnSAzD8/PzQtGlTAJDysbb7OIQQ0qn/jRs3IjMzEzdu3Kh1 ftgqS+SHSqVCmzZtpGvR9Xo9EhMTERISAiFEtd9lamoqXnzxRbz55pu47777av39KhQKFBUVobCw EPn5+fDz88Nvv/0GANUKu1u/061bNyQkJKBXr14Abi772/sEAA8PD2g0GlRUVOC3334z6N/DwwPn zp2DEMKsD3ypb5ZcX9zaXtW/vby88OeffwIAfvnlF/j5+UGtVkOr1eLy5csoKCiAVqtFfn4+UlJS EBwcjF27dknT4e/vj19++QXAzcsQPTw8jMZd9f9ubm6Ii4vDnDlzAABKpRJXr15FZWUlfv31V7Ro 0QIKhUK6vHDatGlQKBSIjIzEwIEDkZycXON8VKlUUu7Y4vbFUjkC3Dx4qlAokJmZiUcffbRa+1V/ P/HEE0hKSsIjjzwClUqFU6dOoU2bNjWuS6ryqbS0FBqNRmpr3bp1yMrKQk5ODlq3bl1tm+Tv74+R I0ciNTUVU6ZMkQ4M3x4LADRr1gx6vV7qSwiBP/74AwqFAh4eHsjNzZXWHUIIvPDCC5gwYQLeeust 6HQ66faH6Ohom36YlzXsj3h7e0Ov11fb92jZsmW1bf7169ehUChQWVlZ475K1TTV5KmnnsKePXuk kwzffvstvvrqK7Rs2RKdOnVCamoqkpKS0KdPH4Nt2u0Hge3s7AzWMTt37sTYsWOxcePGagez5dKg z2i1atUK+/btw1NPPYWYmBhERUWhtLQUkZGR8Pf3x8WLFxEZGQkfHx/p4RD3ehNl1TWj48aNg0ql gr29PebPnw8/P79q/QUGBqJp06YYNmwY1Go1VqxYYXCdbHBwMEJDQ+Hq6iqdNaotPoVCgTFjxmDe vHm4fv06vL298fbbb1f7DHDzaML8+fOxYcMGzJgxA1988QU8PDyk+2pu/7xarcbcuXMxb948aWNY UxyjRo3CzJkzkZycjOLiYiiVSrRt2xYRERFwc3PD0KFD72neWoIlcuhObdw+/tlnn8W3336LqKgo qFQqrFixAm5ubpg3bx6io6Oh1+uRkJCAw4cP19iOEAILFy5EbGws3N3dMXnyZGzatAkODg4AgCVL liAuLk7agZ85cyYAoFevXhg8eLB0ROv22BQKBdq3b49Zs2ahSZMm6Ny5M5o0aXLP88XaWCo/5s+f j0WLFuHDDz+EEAIDBgxAjx49kJWVVe2zPXr0wJIlS5CSkgJnZ2dotdpqn1EoFHj11VcxfPhwtGzZ Eh4eHvD09ETv3r0RGRmJiooKLFiwoMZYevXqhdTUVHTt2hW//PILFApFjX1OmTIFM2bMgKurKxQK hXQ/hkKhwLRp0zB79mzo9XqTnnhoraxlfVG1jp42bRpee+016PV6PP744+jatSsGDx6MCRMmoF27 dvDz84OXlxdOnDiBiIgINGnSBPHx8dBqtZgzZw66d+8OX19f6emSy5YtMxrzrf/397//Hf7+/vj8 888xffp0vPLKK6ioqMDgwYPh7e2NKVOmYNSoUQCAcePG4cqVKwCAIUOGSAVXdHS0wXwEbh5gWrp0 KR566CGb275YKkeqPPnkk8jKyoK9vX21bXnVv5944gksWbIEHTt2RJcuXaQngz711FN44403DH7X ISEhmD9/Plq3bo0WLVpI24qq7cWSJUuQnJyMuXPnGmyTunfvjtjYWGzevBkqlara/sehQ4cQExMD pVIJe3t7rFixAgUFBZgyZQp27doFDw8PAMDUqVMRGxsrrTuqpuHpp5/Gli1bcOLECZSXlyMsLAzO zs6YN2+e2eZlfbNU7ly/fh0xMTGws7ODXq+XHox2+75HQUGBtM0PDAyEi4sLAgMDMWfOHMTFxSE2 NhZr165FQEAA+vXrd8cnknp6emL06NEYMWIE7O3tpXWTp6cnHnvsMURFRaGkpMTgCghPT09oNBp8 /vnnUg7evo5xdnbGuHHj4OrqihdffPGe540pFKIuZS/RHezduxft27dHy5YtMWLECMTGxqJ9+/aW DouIrMCnn36KZ555Bk2aNMGAAQOwZcsWuLi4WDosIiIi2TToM1pUv5o1a4YpU6bA3t4egYGBLLKI SOLu7o7hw4fDwcEBISEhLLKIiKjBk+2M1tGjR6Ujlp6enpgwYQKAm0c1Dx06hNLSUkycONHgBmoi IiIiIqKGQLYzWoWFhViwYAGcnZ0xcuRIaXxGRgY2bNiA3NxcJCcn1+mN30RERERERLZAtqcO9ujR A87OzkhKSkL//v2l8VU32fv4+EhP5jOVXq9Hbm4u9Hq9WWOlhoM5QsYwR8gY5ggZwxwhY5gjBMh4 RuvGjRuIj49H//798eijj0rjqx5dnpeXd8e3c6enp1d7b4JOp8OpU6ewZ88e6dGQ1HgxR8gY5ggZ wxwhY5gjZAxzhGoj2z1ac+fOxV9//YUWLVrAzs4OarUar7/+Onbu3In//Oc/uHHjBmbNmgVfX1+T 28zNzUWvXr2YtFQr5ggZwxwhY5gjZAxzhIxhjhAg4xmt+Pj4Gsf37dsXffv2latbIiIiIiIii5Pt Hi0iIiIiIqLGioUWERERERGRmbHQIiIiIiIiMjMWWkRERERERGbGQotqlZ2djcWLFyM7O9vSoRAR ERER2RQWWlSrtLQ0ZGZmIi0tzdKhEBERERHZFBZaVKvi4mKDIRERERERmYaFFhERERERkZmx0CKi u8b7+MgY5ggRETVWLLSI6K7xPj4yhjlCRESNFQstIrprvI+PjGGOEBFRY8VCi4iIiIiIyMxYaBER EREREZkZCy0iIiIiIiIzY6FFRERERFaLTy8lW8VCi4iIiIisFp9eSraKhRYRERERWS0+vbRueAbQ erDQIiIiIiJqIHgG0Hqw0CIiIiIiaiB4BtB6sNAiIiIiIiIyMxZaREREREREZsZCi4iIyErwJnYi ooZD1kIrJycHgwYNMhiXkZGBUaNGYc6cOcjIyJCzeyIiIpvCm9iJiBoO2QotrVaL7du3w9nZ2WD8 wYMH4ePjAwAICgqSq3siIiKbw5vYiYgaDnu5Gvby8sL06dMxevRog/Hh4eHo0qULCgsLERcXhzVr 1tT4/fT0dKSnpxuM0+l0coVLNog5QsYwR8gY5ggZwxwhY5gjVBvZCq0qQgiDvw8fPoygoCC4uLjc 8XsRERGIiIgwGJebm4tevXqZPUayTcwRMoY5QsYwR8gY5ggZwxyh2sheaCkUCgDAkiVLEBsbC09P T8ydOxcAMHbsWLm7JyIiIiIiqneyF1opKSkAgLi4OABAaGgoQkND5e6WiIiIiIjIYvh4dyIiIiIi IjNjoUVERERERGRmsl86SPKorKyERqORtY+ysjJpmJOTI0sfrVq1gp0d630iIiIialhYaNkojUaD XQk/o1lTX9n6uJ5XLg2PJF0we/sXr+Whz2zA39/f7G0TEREREVkSCy0b1qypL3w9/GRrX2WvkoZy 9kNERERE1NCw0CJqoHh5KRnDHCEiIpIPCy2iBkqj0eDHuMPwcZXv8tLSXJ00/DPhvNnbzy/Kw2NL eHmpXDQaDQ7P/gG+rj6y9aE7X3JzqCnB+SWnzN5+XlE+kPAkc4TIguQ+aMMDNmSrWGgRNWA+rr5o 2VTGy0uVamkoZz8kH19XH/i5tZCtffWFm5cgq5UqWfshIsvRaDQ4+to2+Lp5ydK+LveaNMx/e6/Z 288r1AKL/skDNmR2LLSIiIjIYrKzs/Hxxx8jLCwMnTp1snQ4dJd83bzg17SZLG2r7R2koVx9EMmB 50iJiIjIYtLS0pCZmYm0tDRLh0JEZFYstIiIiMhiiouLDYZERHWVnZ2NxYsXIzs729KhGGChRURE RERENstaz4yz0CIiIiIiIptlrWfGWWgRERERERGZGQstIiIiIiIiM+Pj3YmIiIiI6glf8Nx4sNAi IiIiIqonGo0GPy/cAF83T1naLz9XIA0vvPOp2dvPK7wMLHyZL3g2AQstIiIiIqJ65OvmCT93b1na Vv3vBc8qewfZ+iDT8JwfERERERGRmZl0Rmvz5s2IioqS/l6/fj1GjBghW1BERA1RdnY2Pv74Y4SF haFTp06WDofqSO77KgDru7eiMU6zteN6hMh23LHQysjIQFpaGs6ePYsdO3ZACAEAcHZ2ZqFFdBtu /MiYtLQ0ZGVlobi4GEuXLrV0OFRHGo0GR+bthK9rM9n60OVel4Z5bx42e/t5RReBN/qafG9FY5xm a8f1CJHtuGOhFRISgpCQkGpntEyVk5ODV199FTt27JDG7d+/HxkZGQCAyMhIPPTQQ3Vul8gaNcaN n6PS0WBId2atL1Qk0/m6NoNfUx/Z2lefV90cKlWy9lMXjXGarRnXI0S2w6RLBwMCArBv3z7o9Xqs W7cOQ4YMwYABA+74Ha1Wi+3bt8PZ2dlg/IYNG7B27Vro9XpMnToVa9asufvoSVZqe0eDId1ZY9z4 9Ws5AI5KRzzj85ylQyEiIiKyKiYVWsuXL8fatWsxc+ZMrF+/HqNHjzZaaHl5eWH69OkYPXp0tf9T KpVQKpXQ6XR3F7UFNMbLwnq2HQS1vRMe8+9j6VDISrVxCUCbgABLh0FERERWrLG+O8ykQsvOzg4F BQVo1uzmNdqFhYUmd1B1X1cVtVoNvV4PvV4PtVpd6/fS09ORnp5uMM6Ssg+PSQAAENNJREFUhVlj vCystXsAWrtPtHQYtbK2HCHrwxwhY5gjZAxzxPIclSqDobVhjhjXWN8dZlKhFRUVhVWrVmHmzJn4 4IMPMG7cOJM7UCgUAIAlS5YgNjYWMTExmDdvHvR6PcaPH1/r9yIiIhAREWEwLjc3F7169TK5b3Nq jJeFWTtryxGyPswRy3O0czQYWhvmCBnDHLG8EL9H4aRU4Xnfv1s6lBoxR0zTGN8dZlKh1a9fPwgh sHv3bgQHB6NNmzYmd5CSkgIAiIuLAwB069YN3bp1u4tQiYjI1gzw6QNHpSOe837a0qEQkY0KcG2B ANcWlg6DqM5MutAwNjYWly9fxjfffAOdTofp06fLHRcRETUAAU0ewPj7X0ZAkwcsHQoREVG9MqnQ unDhAl566SWoVCoEBwfzulMiIiIiIqI7MKnQcnNzw7Zt21BcXIydO3fCw8ND7riIiIiIiIhslkmF VmFhIUpKShAYGIj8/HwkJCTIHRcREREREZHNMulhGEII5ObmIiAgAAqFAjt27EBUVJTcsRERERHZ DLnfFQRY7/uCiKg6kwqt0NBQueMgkhU3fmQMc4TIMqz9HUl1odFocPS1bfB185KtD13uNWmY//Ze s7efV6gFFv2zzu8LIqLqTCq0Bg0aJHccRLLSaDT4Me4wfFx9ZeujNFcnDf9MOG/29vOL8vDYEnDj JxONRoPDs3+Ar6uPbH3ozpfcHGpKcH7JKbO3n1eUDyQ8yRwhmzKwRU84KdV4rvljlg7FLHzdvODX tJls7av/974gtb2DrP0Q0b0zqdAiagh8XH3RsqmfbO2rlGppKGc/JB9fVx/4ucn3rhb1hZtH7NVK laz9ENmSAJdWCHCJMP5BIiIb0yAKLV7yQ0REREQEOCodDIaNgbVOc4MotDQaDXYl/IxmTeW7LOx6 Xrk0PJJ0weztX7yWhz6zeVkYEREREd29Qa3+DielCn1aBFo6lHpjrdPcIAotAGjW1Be+HjJeFmav koZy9kNEREREdLcC3Jphotszlg6jXlnrNPM6NSIiIiIiIjNjoUVERGQlGtKjzomIGrsGc+kgERGR rWtojzonImrMWGgRERFZCT7qnIio4eClg0RERERERGbGQouIiIiIiMjMWGgRmYmj0tFgSERERESN F+/RIjKTfi0HwFHpiGd8nrN0KGSlHO0cDYZERHXFJ1MS2Q4WWkRm0sYlAG0CAiwdBlmxAT594Kh0 xHPeT1s6FCKyUSF+j8JJqcLzvn+3dChEZAQLLSKiehLQ5AEENHnA0mEQkQ0LcG2BANcWlg6DiEzA e7RMpLZ3NBgSERERERHVRrYzWhcuXEBCQgLc3d3Rtm1bREVFAQAyMjLwxRdfwNvbG927d0dISIhc IZhVz7aDoLZ3wmP+fSwdChERERERWTnZCq309HTExMQgKCgIY8aMQWRkJJRKJQ4ePAgfHx9UVFQg KChIru7NrrV7AFq7T7R0GEREREREZANkK7S0Wi18fX0BAG5ubigqKoK7uzvCw8PRpUsXFBYWIi4u DmvWrKnx++np6UhPTzcYp9Pp5AqXbBBzhIxhjpAxzBEyhjlCxjBHqDayFVotWrRAfn4+mjdvjsLC Qri5uQEADh8+jKCgILi4uNzx+xEREYiIiDAYl5ubi169eskVMtkY5ggZwxwhY5gjZAxzhIxhjlBt ZCu0wsPDsXTpUri4uKB3796Ij49HbGwsPD09MXfuXADA2LFj5eqeiIiIiIjIYmQrtLy8vLB8+fJq 40NDQxEaGipXt0RERERERBbHx7sTERERERGZGQstIiIiIiIiM2OhRUREREREZGYstIiIiIiIiMyM hRYREREREZGZsdAiIiIiIiIyMxZaREREREREZsZCi4iIiIiIyMxYaBEREREREZkZCy0iIiIiIiIz Y6FFRERERERkZiy0iIiIiIiIzIyFFhERERERkZmx0CIiIiIiIjIzFlpERERERERmxkKLiIiIiIjI zFhoERERERERmRkLLSIiIiIiIjNjoUVERERERGRmLLSIiIiIiIjMjIUWERERERGRmdnL1fCFCxeQ kJAAd3d3tG3bFlFRUQCA/fv3IyMjAwAQGRmJhx56SK4QiIiIiIiILEK2M1rp6emIiYnBa6+9hu+/ /x4VFRUAgA0bNiA+Ph6LFi1CSkqKXN0TERERERFZjGxntLRaLXx9fQEAbm5uKCoqgru7O4QQUCqV UCqV0Ol0dWqzqljLz883GJ+fn4//a+/+Y6qq/ziOvw7e5AKXO1a2rn4py+YdIEQWuNl0bQ3HXDVb rhLdsjUnTaExK/phQ/ujEVlrFRht2RpOl6vNaSv+aLnEBHUJo11/0VT6moqXq4KGl5lxvn981/1+ GeThwrk/uPf5+PNyOXzeZ0+nby54f+05qksDvfYcPgYuXvVrRs9/781YJMPMHo9HDkd4id6skWOB owoEJ+/96h3oVXpPSliNJPrMdjdyNHBcvYMXx3fYOND7R69SejLDaiTRZ7a7kSOBX9UbvDy+w8YB /0BARs+/wmok0We2vRH/afUG+8Z32Djgv3pZ6skdcyPS5J97LDOH28k/NfL3Y0f9/1bvtSvhHzYO +P/ok9nTE3YjiT7zaI0YpmmakThQY2Oj5s+fr8LCQq1evVqNjY1KSUlRZWWlPvjgA924cUMvvfSS GhoaRv38HTt2aMeOHcMeGxgYUHd3dySOizj0ww8/KDs7+x8/TiOgEVihEVihEYzFzTqhEUijNxKx RSsQCKi2tlYul0v5+fk6ceKEXnvtNXV0dOjrr7/WjRs39Pzzz2vOnDljvubg4KB8Pp9uv/32sLZo u7zwwgtqbGyM+teNpVjOPJ7vMtJI9NFIeGgkumhkcqCR8NBI9IXbCY1EX6xnHq2RiP3o4LRp0/T+ +++PeLy4uFjFxcXjuqbT6VRRUdFEjzZuU6dOvel3vRLRZJuZRqJvss1MI9E32WamkeibbDPTSPRN tplpJPricWb+e3cAAAAAsBmLFgAAAADYjEULAAAAAGw2ZePGjRtjfYjJJD8/P9ZHiLpknHkikvF+ JePME5GM9ysZZ56IZLxfyTjzRCTj/UrGmSciGe9XvM0csf91EAAAAACSFT86CAAAAAA2Y9ECAAAA AJuxaAEAAACAzVi0xqGnpyfWR4iJ8+fPx/oIkwaNwAqNYCySsRMaCQ+NwAqNxA6LVpjOnTunTz75 JNbHGFV9fb06Ozsjdv2ampqIXTuR0Ais0AjGIl47oZH4QSOwQiOx5Yj1ASKlo6NDO3fulMPh0E8/ /aTy8nItWLBAZWVl2rNnj2pqalRVVaX33ntPbrdbZ86c0Ycffqjy8nJt2bJFhw8fVkdHh1atWjXs uvv375fP59OpU6fU3Nysvr4+9ff3q6KiQl1dXWptbVUwGFROTo5KSkpUVVWlhx9+WMePH1deXp7O nDmjRYsW6ZFHHonI3F988YWcTqfuuOMOBQIBOZ1O9ff3a8OGDaqurpbX61V3d7eys7OVnp6us2fP 6u2331ZDQ0NolsrKSt15553DrtvW1qbffvtNnZ2d8vl86u7u1tWrV7V8+XL99ddfoXvtdDpVXV2t xYsX67HHHpPP51NBQYEuXbqke+65RytWrIjI3ONBIzRihUZoZCySsRMaCQ+N0IgVGknMRhL2Fa3b brtNS5Ys0QMPPKCMjAz9/PPPamlpkdfr1cmTJzU4OCiHw6Enn3xSRUVF8vv96u3t1YIFC7R//359 9dVXevrpp0dc96GHHlJBQYFM09S+ffuUlpYml8ulQ4cOKTs7W48//rgefPBB/fjjj5KkWbNmqaKi QhkZGXriiSe0Zs0a7du3L2JzL126VLW1tfrss8/k9Xr15ptvqrS0VLt27VIwGFRFRYWWLVsmp9Op NWvWyO/36+TJk8NmOXjw4Ijrzp8/XzNnzpTX69WXX36ptLQ0ZWVlqbW1NXSv586dqwMHDoTu/9q1 a5Wbm6vi4mKtX79ee/fujdjc40EjNGKFRmhkLJKxExoJD43QiBUaScxGEnbRampq0qlTp5Sbm6vU 1FQZhqHOzk6Vl5eroaFBRUVFOnDggJqbm+XxeDR9+nSZpqmnnnpKW7dulcvlktvtHnFdwzBkmqZM 09Tdd9+tdevW6ZlnntHs2bO1efNm+f1+FRYWyjRNGYahtLQ0SVJKSopSU1OVkpKiSL512f+f2TCM YR9zOBxyOByhs0gKneX/Z/F6vaNe2zRNDQ0NKSsrS+vWrdPKlSuVl5cXutd5eXmaOnWqJMnpdEr6 39yGYWhoaMj2eSeCRmjECo3QyFgkYyc0Eh4aoRErNJKYjSTsojVjxgy1t7dr27Ztun79uubNm6dg MKjCwkK1tbWppKREWVlZOnv2rL799ltduHBBfX19crlcysjIUFlZ2ajXdbvd6urqUjAYlNvt1ltv vaWGhgZNnz5dHo9HBw8e1LZt2yL6j6CxmDdvnrq6ulRXV6eWlhYtWbJk1OcZhqF7771XmZmZoVk8 Hs+oz71+/boOHz6shQsXav369XrnnXfk8XhG3OuhoaERf2D+/lrxhEZoxAqN0MhYJHMnNDI2NEIj VmgkMRsxzFj/TR5n6uvrFQwG9corr8T6KIhTNAIrNIKxoBNYoRFYoZH4xqJ1EydOnNCePXtCL7sa hqFHH310xC/dJZpz585p165dw+ZeuHCh5syZE+ujxR0aoRErNEIjY5GMndBIeGiERqzQSPw1wqIF AAAAADZL2N/RAgAAAIBYYdECAAAAAJuxaAEAAACAzVi0AAAAAMBmLFpxKBAIqL6+ftSPHTp0SHV1 dcMeq6+vj8t3OUfk0Ais0Ais0Ais0Ais0MjNsWjFoWnTpqmiouIfPx6Pb7SH6KIRWKERWKERWKER WKGRm3PE+gDJory8XLW1tbr11lv14osvKjMzU+fPn1dfX58qKyvl9Xq1du1apaenq6amRps3b9ZH H32kDRs26Pfff9fly5e1ceNGSVJ7e7ueffZZ3XLLLdq0aVPoa1y8eFGvv/66gsGgcnNz9cYbb8Ro WowHjcAKjcAKjcAKjcAKjdiHV7SiZPHixfr+++917do19ff3KycnR59//rk2bdqknTt3hp63fft2 ZWZmyjAMXblyRXPnztWWLVtUVVWl5uZmSZLb7VZTU5OWLl2q7du3S5JM09Snn36q5557Tlu3bpVp mmpvb4/JrBgfGoEVGoEVGoEVGoEVGrEPr2hFSUlJiV5++WVlZmaqtLRUFy5cUHV1taZMmaKhoSFJ 0l133TXsc5xOp3755Re1tbVpcHBQHo9HknTfffdJknJzc7V3797QO36fPn1aR44cUWNjo65du6b7 778/ihNiomgEVmgEVmgEVmgEVmjEPryiFSUul0vp6enavXu38vPzdfr0ab377rtatGiRTNMc8XzT NNXS0qLU1FTV1dWpqKgo9Lxjx45Jknw+n2bNmhX6nJkzZ+rVV19VU1OTVq1apZycnOgMB1vQCKzQ CKzQCKzQCKzQiH1YtKKotLRUf/75p2bPni2/369ly5Zp9+7dunLligzDGPYLg4ZhqKCgQK2trVq+ fLna29sVCARkGIYGBga0cuVKffPNN1qxYkXo+atXr9bHH3+ssrIyfffdd6HvGmDyoBFYoRFYoRFY oRFYoRF7GOZoqykAAAAAYNx4RQsAAAAAbMaiBQAAAAA2Y9ECAAAAAJuxaAEAAACAzVi0AAAAAMBm LFoAAAAAYDMWLQAAAACwGYsWAAAAANjsP9n/TQvXhawk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xample of a game-level statistic is the distribution of rest differences in games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dropna()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y_game.home_r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_game.away_rest)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ta.value_count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reindex(np.arange(del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el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sort_index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 in Rest (Home - Away)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2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F/CAYAAACLwkU5AAAABHNCSVQICAgIfAhkiAAAAAlwSFlz AAALEgAACxIB0t1+/AAAIABJREFUeJzt3XuY1QWB//HPAI4KwyUYHFRkUKolaVm2tShtV1fh0cgu XnpGHlbaJDDNrBaV8IaYOrFJpimSiLa0huNaUG72lJfqcbtIrexjlrTGdSAGxNBhFBxw+P3hj6lJ xfGbx3NcX6+/9DvD93wQZN7z5Zzzrdq9e/fuAAAAr1iPcg8AAIDXKzENAAAFiWkAAChITAMAQEFi GgAAChLTAABQUK9SnXjDhg2ZN29eampq0r9//zz99NNpb29PW1tbLr/88qxatSo33XRT9t9//xxz zDEZN25cqaYAAEBJlOzK9K233pphw4altbU1BxxwQNra2nLRRRflXe96V77//e/nlltuycyZM3PF FVdk8eLFr+jcu3btyvr167Nr164SrQcAgJdXsivTa9euzamnnpqPf/zj+djHPpb3vOc9SZK6urqs WLEiW7duTW1tbZKkqqrqJc/T1NSUpqamLsfa29vz2GOP5b777svQoUNL9VMAAIC9KllMDx48OH36 9EnPnj2TJJs2bUqStLS0pK6uLnV1ddmyZUtqa2uzt5swNjQ0pKGhocux9evX57jjjivVdAAA6Jaq Ut1OfOXKlfnKV76Svn37ZuzYsXnsscfyzDPPpK2tLVdccUXWrFmTefPmpbq6OieccEKOPvrobp97 T0y7Mg0AQDmVLKZLSUwDAFAJvDUeAAAUJKYBAKAgMQ0AAAWJaQAAKEhMAwBAQWIaAAAKEtMAAFCQ mAYAgILENAAAFCSmAQCgoF7lHgDAy+vo6Ehzc3O5ZyRJDjnkkPTo4VoMQCKmAV4XmpubM3z48HLP SJKsWbMm9fX15Z4BUBFcWgAAgILENAAAFCSmAQCgIDENAAAFiWkAAChITAMAQEFiGgAAChLTAABQ kJgGAICCxDQAABQkpgEAoCAxDQAABYlpAAAoSEwDAEBBYhoAAAoS0wAAUJCYBgCAgsQ0AAAUJKYB AKAgMQ0AAAWJaQAAKEhMAwBAQWIaAAAKEtMAAFCQmAYAgILENAAAFCSmAQCgIDENAAAFiWkAAChI TAMAQEFiGgAAChLTAABQkJgGAICCxDQAABQkpgEAoCAxDQAABYlpAAAoSEwDAEBBvUp14o0bN+as s87K2972tgwePDjPPfdc2tvb09bWlssvvzyrVq3KTTfdlP333z/HHHNMxo0bV6opAABQEiWL6WXL lqW2tjZJUltbm5UrV2b27NlZsmRJvv/97+eBBx7IzJkzU1tbmylTpohpAABed0oW06NHj85RRx2V 2trafPSjH8273/3uJEldXV1WrFiRrVu3dsZ2VVXVS56nqakpTU1NXY61t7eXajYAAHRbyWL60Ucf zZgxY5Iku3fvTnNzc5KkpaUldXV1qaury5YtW1JbW5vdu3e/5HkaGhrS0NDQ5dj69etz3HHHlWo6 AAB0S8liur6+Pv/6r/+aQYMG5f3vf39+//vf58orr0xbW1uuuOKKjBw5Mo2Njamurs7kyZNLNQMA AEqmZDE9atSofPnLX37Jj48YMSJz584t1cMDAEDJeWs8AAAoSEwDAEBBYhoAAAoS0wAAUJCYBgCA gsQ0AAAUJKYBAKAgMQ0AAAWJaQAAKEhMAwBAQWIaAAAKEtMAAFCQmAYAgILENAAAFCSmAQCgIDEN AAAFiWkAAChITAMAQEFiGgAAChLTAABQkJgGAICCxDQAABQkpgEAoCAxDQAABYlpAAAoSEwDAEBB YhoAAAoS0wAAUJCYBgCAgsQ0AAAUJKYBAKAgMQ0AAAWJaQAAKEhMAwBAQWIaAAAKEtMAAFCQmAYA gILENAAAFCSmAQCgIDENAAAFiWkAAChITAMAQEFiGgAAChLTAABQkJgGAICCxDQAABQkpgEAoCAx DQAABYlpAAAoSEwDAEBBvUp58vPOOy/HHntsNm7cmA0bNqStrS0zZ85Me3t75syZkwEDBmTEiBGZ NGlSKWcAAEBJlCymv/a1r6VPnz5Jkl/+8pe58cYbs2zZstxxxx159tlnM3ny5IwZMybTpk3Laaed lp49e5ZqCgAAlERJYvqHP/xh+vbtmzFjxqSjoyODBg1KktTV1WXz5s3ZuXNnDjzwwCRJv379sm3b tgwYMOBFz9XU1JSmpqYux9rb20sxGwAAXpGSxPR3vvOd9O/fP6tWrUqSzivULS0tqaurS0dHRzZu 3Ji6urq0tramX79+L3muhoaGNDQ0dDm2fv36HHfccaWYDgAA3VaSmL7mmmuSJEuXLk11dXWeeOKJ zJ49O62trZk9e3Z27NiRxsbGLFmyJOPHj0+PHl4HCQDA609JX4D44Q9/+EWP19TUZO7cuaV8aAAA KDmXhAEAoCAxDQAABYlpAAAoSEwDAEBBYhoAAAoS0wAAUJCYBgCAgsQ0AAAUJKYBAKAgMQ0AAAWJ aQAAKEhMAwBAQWIaAAAKEtMAAFCQmAYAgILENAAAFCSmAQCgIDENAAAFiWkAAChITAMAQEFiGgAA ChLTAABQkJgGAICCxDQAABQkpgEAoCAxDQAABYlpAAAoSEwDAEBBYhoAAAoS0wAAUJCYBgCAgsQ0 AAAUJKYBAKAgMQ0AAAWJaQAAKEhMAwBAQWIaAAAKEtMAAFCQmAYAgILENAAAFCSmAQCgoF7d+aTv fve76dGjR7Zv355FixblxBNPzMc//vFSbwOgwnV0dKS5ubncMzodcsgh6dHDdSLgtdOtmF60aFG+ /vWvZ+rUqVm6dGlOP/10MQ1AmpubM3z48HLP6LRmzZrU19eXewbwBtKtb9+rqqry05/+NIceemg2 btyYbdu2lXoXAABUvG7F9Gc/+9k8+OCDOffcc3PffffloosuKvUuAACoeN2K6VGjRqVfv3658cYb c9BBB6Wurq7UuwAAoOJ1K6YvuOCCvOUtb8lvfvObHHTQQZkxY0apdwEAQMXrVky3tbVl3Lhx6dmz Z0aOHJlevbr1ukUAAPg/rVsxXV9fn2uuuSZbt27NzTffnKFDh5Z6FwAAVLxuXWL+/Oc/n3vvvTc1 NTUZNmxYpkyZUupdAABQ8boV08uXL89///d/p729PS0tLVm2bFkuvvjivf6YtWvX5tprr83AgQMz atSo/OEPf8iGDRvS1taWmTNnpr29PXPmzMmAAQMyYsSITJo06VX5CQEAwGulWzF98cUX55JLLklN TU23T9zW1pbp06enrq4uZ555Zqqrq3PjjTdm2bJlueOOO/Lss89m8uTJGTNmTKZNm5bTTjstPXv2 LPwTAQCA11q3Yvrwww/P6NGj07t3726feNSoUdm0aVPOPPPMjB07NuvWrUuS1NXVZfPmzdm5c2cO PPDAJEm/fv2ybdu2DBgw4AXnaWpqSlNTU5dj7e3t3d4BAACl0q2Yrq+vz7HHHpuhQ4dm9+7dqaqq yp133rnXH7NixYoMGTIkCxcuzLnnnpvnnnsuSdLS0pK6urp0dHRk48aNqaurS2tra/r16/ei52lo aEhDQ0OXY+vXr89xxx3XnekAAFAy3Yrpn/70p/nJT37yip6G0d7enksvvTRDhgzJIYcckiFDhmT2 7NlpbW3N7Nmzs2PHjjQ2NmbJkiUZP358evTo1huLAABAxehWTL/1rW/NPffckxEjRqSqqipJ8uY3 v3mvP2b06NG57rrrXvLjNTU1mTt37iuYCgAAlaVbMf3ss8/mxz/+cX784x93HmtsbCzZKAAAeD3o VkxfccUVWblyZTo6OpIkjz/+eElHAQDA60G3Yvqss85KTU1NVq9enV69emX//ffP3//935d6GwAA VLRuvepvx44d+dKXvpSRI0emqakpu3btKvUuAACoeN2K6X322ScrV65Me3t7Vq5cma1bt5Z6FwAA VLyXjent27dn1qxZWb9+fQ499NCcdNJJ+djHPvZabAMAgIq215i+//77c+aZZ2bYsGG55pprkiRH H310/vCHP7wm4wAAoJLtNaZvueWW3HTTTUmSvn375pxzzsmXvvSl3HPPPa/JOAAAqGR7jendu3dn v/32S5JMmzYtSbLvvvumT58+pV8GAAAVbq8xvc8++3S+p/Set8J7/PHHs88++5R+GQAAVLi9vs/0 v/zLv+Tss8/O8ccfn/r6+mzatCl33XVXLr300tdqHwAAVKy9XpkePXp0Fi5cmAMOOCCrV69O7969 M3/+/IwaNeq12gcAABXrZe+A2K9fv3zwgx98LbYAAMDrSrdu2gIAALyQmAYAgILENAAAFCSmAQCg IDENAAAFiWkAAChITAMAQEFiGgAAChLTAABQkJgGAICCxDQAABQkpgEAoCAxDQAABYlpAAAoSEwD AEBBYhoAAAoS0wAAUJCYBgCAgsQ0AAAUJKYBAKAgMQ0AAAWJaQAAKEhMAwBAQWIaAAAKEtMAAFCQ mAYAgILENAAAFCSmAQCgIDENAAAFiWkAAChITAMAQEFiGgAAChLTAABQkJgGAICCxDQAABQkpgEA oKBepTrx8uXLc/vtt6empiYDBw7MM888k/b29rS1teXyyy/PqlWrctNNN2X//ffPMccck3HjxpVq CgAAlETJYrq1tTWzZs1K7969M2XKlAwdOjSzZ8/OkiVL8v3vfz8PPPBAZs6cmdra2kyZMkVMAwDw ulOymD766KOTJPPnz8873vGO9Ojx/DNK6urqsmLFimzdujW1tbVJkqqqqlLNAACAkilZTD/99NO5 6qqr8oEPfCDDhw/P/PnzkyQtLS2pq6tLXV1dtmzZktra2uzevfslz9PU1JSmpqYux9rb20s1GwAA uq1kMX3llVdm3bp1+da3vpWePXvmgAMOyJVXXpm2trZcccUVGTlyZBobG1NdXZ3Jkye/5HkaGhrS 0NDQ5dj69etz3HHHlWo6AAB0S8li+qqrrtrrx0eMGJG5c+eW6uEBAKDkvDUeAAAUJKYBAKCgkj3N A+D1pqOjI83NzeWe0emQQw7pfCckACqTmAb4/5qbmzN8+PByz+i0Zs2a1NfXl3sGAHvhkgcAABQk pgEAoCAxDQAABYlpAAAoSEwDAEBBYhoAAAoS0wAAUJCYBgCAgsQ0AAAUJKYBAKAgMQ0AAAWJaQAA KEhMAwBAQWIaAAAKEtMAAFCQmAYAgILENAAAFCSmAQCgIDENAAAFiWkAAChITAMAQEFiGgAAChLT AABQkJgGAICCxDQAABQkpgEAoCAxDQAABYlpAAAoSEwDAEBBYhoAAAoS0wAAUJCYBgCAgsQ0AAAU JKYBAKAgMQ0AAAWJaQAAKEhMAwBAQWIaAAAKEtMAAFCQmAYAgILENAAAFCSmAQCgIDENAAAFiWkA AChITAMAQEFiGgAACupVypOvXbs2n/nMZ7JkyZIsXLgwGzZsSFtbW2bOnJn29vbMmTMnAwYMyIgR IzJp0qRSTgEAgFddyWJ6y5YtufPOO9O7d++0t7fnF7/4RebPn59ly5bljjvuyLPPPpvJkydnzJgx mTZtWk477bT07NmzVHMAAOBVV7KYrq2tzfTp0zN16tQ89dRTqa2tTZLU1dVl8+bN2blzZw488MAk Sb9+/bJt27YMGDDgBedpampKU1NTl2Pt7e2lmg0AAN1W0qd57DFo0KA8+eSTSZKWlpbU1dWlo6Mj GzduTF1dXVpbW9OvX78X/bENDQ1paGjocmz9+vU57rjjSr4bAAD25jWJ6R49emTs2LGZPXt2Wltb M3v27OzYsSONjY1ZsmRJxo8fnx49vBYSAIDXl5LH9IIFC5Ikp59+epfjNTU1mTt3bqkfHgAASsbl YAAAKEhMAwBAQWIaAAAKEtMAAFCQmAYAgILENAAAFCSmAQCgIDENAAAFiWkAACjoNbmdOAC81jo6 OtLc3FzuGUmSQw45JD16uH4F/xeJaQD+T2pubs7w4cPLPSNJsmbNmtTX15d7BlACvk0GAICCxDQA ABQkpgEAoCAxDQAABYlpAAAoSEwDAEBBYhoAAAoS0wAAUJCYBgCAgsQ0AAAUJKYBAKAgMQ0AAAWJ aQAAKEhMAwBAQWIaAAAKEtMAAFCQmAYAgILENAAAFCSmAQCgIDENAAAFiWkAAChITAMAQEG9yj0A eOPp6OhIc3NzuWckSQ455JD06OG6AgDFiGngNdfc3Jzhw4eXe0aSZM2aNamvry/3DABep1yOAQCA gsQ0AAAUJKYBAKAgMQ0AAAWJaQAAKEhMAwBAQWIaAAAKEtMAAFCQm7YAwGuoku4AmrgLKPylxDQA vIYq6Q6gibuAwl/Kt6IAAFCQmAYAgILENAAAFCSmAQCgIC9AhP+jvGMAAJReWWN606ZNmTNnTgYM GJARI0Zk0qRJr+r5xQRvZN4xAHilKunrpq+ZvF6UNaabmpoyefLkjBkzJtOmTctpp52Wnj17vuyP e+6555IkLS0te/28DRs25L3vfe+rsvXV8F//9V85+OCDkzy/rVLs2bRHpW6r1F1J5Wz7010tLS3p 1aty/vKppaWl8//vStpWqbuSyt1WqbuSyt1WqbuSrtsq6evmn37NTCrnz9nk9fE1IKmcXUnlbvvz XXszZMiQF/1/t2r37t27X81Rr8Sll16aT37yk6mrq8t5552Xiy++OAMGDOjyOU1NTWlqaupy7Omn n86aNWtew6UAALyR3XfffRk6dOgLjpf1W+ODDjooLS0tqaurS2tra/r16/eCz2loaEhDQ0OXYzt2 7MgjjzySwYMHd+tK9l/qE5/4RObPn1/yxymiUrdV6q6kcrdV6q6kcrdV6q6kcrdV6q6kcrdV6q6k crdV6q6kcrfZ9cq91tuGDBnyosfLGtOnnnpqGhsbU1NTk/Hjx3f7uVH77bdfjjjiiBKv+6Pq6uoX /U6kElTqtkrdlVTutkrdlVTutkrdlVTutkrdlVTutkrdlVTutkrdlVTuNrteuUrZVtaYrq2tzdy5 c8s5AQAACvMyWQAAKEhMAwBAQT0vu+yyy8o94vXg7W9/e7knvKRK3Vapu5LK3Vapu5LK3Vapu5LK 3Vapu5LK3Vapu5LK3Vapu5LK3WbXK1cJ28r61ngAAPB65mkeAABQkJgGAICCxDQAABQkpgEAoCAx DQAABZX1DoivB0uXLs1vf/vbbN26NR/84Adz5JFHlntS2tvbM2vWrCTJ6tWrc+SRR+bcc88t86o/ Wrp0aR555JG0tbVl4sSJ+Zu/+ZtyT0qSXH/99fnf//3f9OnTJyeccEKOPvrock/qYuPGjZk0aVLu v//+ck/p9I1vfCOPPfZYtm/fnk9/+tM58MADyz2p0/XXX58nn3wyW7duzUc/+tGMHj263JM6LV26 NL/61a9yySWXlHtKp02bNmXOnDkZMGBARowYkUmTJpV7Uhdr167NZz7zmSxZsqTcUzotX748t99+ e2pqajJw4MB88pOfLPekTmvXrs21116bgQMHZtSoUTnppJPKPamL8847L8cee2wmTJhQ7imdNm7c mLPOOitve9vbcsABB+Szn/1suSclSTZs2JB58+alpqYmAwYMyFlnnVXuSZ1uu+22PPLII9m5c2ce euihivn6tGnTplx//fWpqalJksyYMaOse1yZfhk/+clPsnr16jQ3N6eurq7cc5I8fy/6xsbGXHjh hTn44INzzjnnlHtSp927d+fuu+9OdXV1qqurM2LEiHJP6rR8+fIMHjw4vXr1qoj3pfxTO3bsyPz5 8zN06NByT+li0KBBmTVrVo455pj87Gc/K/ecLg477LBcfPHFOeOMM3LfffeVe06n733ve3n88cfz 3HPPlXtKF01NTZk8eXIuvfTS/PjHP66ofVu2bMmdd96Z3r17l3tKF62trZk1a1YuueSSPPTQQ+We 00VbW1umT5+ez33uc7nnnnvKPaeLr33ta+nTp0+5Z7zAsmXLUltbmyT527/92zKv+aNbb701w4YN S2tra/7u7/6u3HO6mDRpUhobGzNkyJDMmzev3HM6rVq1Kj//+c/T0tKSAQMGlHuOmH45J510UubN m5crr7wyCxcuLPecLm6++eZMmzYtPXpUzi/jE088kS1btuT888/PhAkTcsstt5R7UqdPfOITueSS SzJ58uRce+215Z7Taffu3bn66qtz9tlnp7q6utxzujj++ONzzz335MYbb6yYv2HYY8KECXniiSey cOHCirrK+r73va+irsbtsWXLls6/WejXr1+2bdtW5kV/VFtbm+nTp1dcTB999NHp3bt35s+fnw98 4APlntPFqFGj0qtXr5x55pkZM2ZMued0+uEPf5i+fftW1KY9Ro8enS984Qu56qqrcuutt1bMN5Rr 167N0Ucfnc9//vO5/vrryz3nBVatWpWOjo6MHDmy3FM6DRkyJLfeemuuueaaLFu2LM8++2xZ93ia x0u44YYbsnLlymzcuDFHHnlkBg0alO3bt5d7Vm644YasWrUqJ510UlavXp2/+qu/KvekTjfccENW rFiRFStWpKqqKgMHDkwl3BNoz6/l4Ycfnne+853p379/du7cWe5ZSf743+yBBx7Irl27snLlynzt a1/LP//zP5d916pVq3LyySdn/Pjxec973pPPfe5zFfEH/Z5thx56aDZs2JBLL720Iq5M7Nl1yimn pL6+viJ+7/+pgw46KC0tLamrq0tra2v69etX7kkvUGn/zZ5++ulcddVV+cAHPpB3v/vd5Z7TxYoV KzJkyJAsXLgw5557brZt25a+ffuWe1a+853vpH///lm1alX22WefHHXUUenfv3+5ZyVJHn300YwZ MyZVVVXp06dPOjo60rNnz3LPyuDBg9OnT5/06tWr82kLleQb3/hGzjjjjHLP6OK2227LKaeckiSp qanJrl27su+++5ZtjzsgvoybbropK1euzO7du3PGGWdUzHdmjz76aO66665ccMEF5Z7yArfddltW rFiRZ555Jp/73OcyePDgck9KksyfPz8tLS3ZsWNHzjrrrNTX15d70gtMnTo1CxYsKPeMTvPmzUtL S0t27dqV97///TnqqKPKPSnJ83/FfcIJJ+Td7353evTokbFjx3b+wVoJNmzYkAULFuSyyy4r95RO W7ZsSWNjY2pqavL2t789H/nIR8o96QUq7ff/hRdemHXr1uWggw5Kz54909jYWO5JnR5++OHcfPPN qaurS3V1dc4///xyT+pi6dKlqa6urqi/pfn1r3+dBQsWZNCgQXnrW9+ahoaGck9KkqxcuTJf+cpX 0rdv34wdOzYnnnhiuSd18bGPfSy33npruWd08Zvf/CbXXXddDj744Bx88MFlj30xDQAABVXOk20B AOB1RkwDAEBBYhoAAAoS0wAAUJCYBgCAgsQ08IaxZMmSHH/88Zk8eXImTpyYL37xi0mef9u4Pe+h /ZnPfCZTp07NL3/5y3zwgx8s293lZs2a9bKfM3PmzJx66qmZPHlyTjvttJx99tnZtWtXtx9j6dKl Lzj22GOPZfHixVm2bFnmzJnT5fjMmTO7fe5Xw/nnn5/LL7/8VTvfnDlz8swzz7xq5wNIxDTwBjN5 8uQsWrQoixcvTnV1df7jP/4jtbW1Oeecc5I8fzeyBQsW5MEHH8ynP/3pjB8/viw7Z8+e3a3PmzNn ThYtWpTbb789w4YNywMPPNDtx/j617/+gmMLFizIySefnCSpqqrq9rlebdu3b89TTz2Vxx577BV9 g7A3J554YhYtWvSqnAtgD3dABN6wJk6cmFmzZuXII4/MnDlz8pa3vCVr167NzJkz8+CDD6ampiYj R47MN7/5zTz44IPZd999c9VVV2XdunWZO3duevTokeuvvz5f/vKXs3bt2tTU1GTOnDm5995786Mf /Sjbtm3Lrl27smDBgjzxxBOZMWNGtm/fnqOOOiqf/exnc91113U575AhQzq3nXLKKfnmN7+Z008/ PQcddFB++9vfZsqUKS+4rXVHR0fnP2/evDl9+/bNjh07MmPGjGzdujV1dXX5whe+kLvvvju33XZb Ojo6Mn369Pzud7/LmjVrctttt3Xejn3r1q3ZuXNn553E/vQ2BH/6z1dffXV++ctfZp999slll12W /fbbLxdddFGqq6vT2tqaCRMm5L777svAgQNzzTXX5H/+53/yxS9+Mc8991wmTZrUrVtz33///XnX u96V7du350c/+lHGjRuXiRMnZvHixfn2t7+d++67L9ddd11mzJiR6dOn54477shDDz2UJ598Muec c07WrVuXfv365eSTT86dd96ZXr165cMf/nAaGxvziU98othvGIAX4co08IY1YMCAPPXUU6mqqkpV VVU+9alP5bDDDktjY2NOPvnkTJ8+Pdu2bcu6dety22235fzzz+98OkhtbW0WL16c5cuXZ+DAgVm0 aFFOPvnk/Pu//3uSZNCgQbnlllty2GGH5aGHHsqtt96as88+O3feeWd69+6dhx9++EXPu8eeq8Ib N27MjBkzcvPNN2fx4sUv+DlceOGFOeWUUzJ+/PgcfvjhOeKII9LU1JT3vve9WbRoUUaNGpXvfve7 ueeee3L55ZfnxhtvzM6dOzNp0qQceuihnSGdJL/61a8yfPjwzn//3ve+l8mTJ+f000/PRRddlOT5 O4/9/ve/z+23357LLrus86kyf/jDH/LVr341//iP/5itW7fm3/7t3/L444/n6aefztVXX5158+bl G9/4Ru644460t7e/7K/N3XffneOPPz4nnHBC59NRxowZk1//+td56KGHsnXr1iTJE088kdra2vTv 3z+33HJLvvjFL2bp0qV5//vfnx/84AdJng/zcePGJUmqq6s7fyzAq8GVaeANa9OmTTnggAOytxvB rlq1Kg8//HAmT56c5PkAT5Jhw4YlSVavXp37778/y5cvz3PPPZfDDz88Q4YMyYgRI5I8H93PPvts 1q1bl1GjRiVJzjzzzNx9990vet4/169fvwwcODBJXjRCv/CFL2TEiBGZPn165+etXr06jzzySO66 6660t7eNKo3XAAADxUlEQVRn/PjxOf/883PDDTdk8+bNnY/55z/v1tbWLjsmTJiQCy64IEnyu9/9 LgsXLszatWszevToJMmIESOyZcuWVFVVZfjw4amqqkpNTU3q6uqSJDU1NWlvb8/KlSvzqU99Krt3 786TTz6ZzZs3Z+jQoUmSGTNmZOPGjfnQhz7UeUv4tra2LF++PJdffnl2796dRx55JE899VTe+973 5he/+EWeeuqpjBw5Mvfee2/e9ra3pUePHtmyZUsuuOCC9OzZMx0dHRk8eHB27tyZ5ubm9OrVKzU1 NUmSN73pTWltbc2b3vSml/w1B3glxDTwhrV48eLOK5Z7/HlgDhs2LEcddVRmzZqVlpaW/OQnP0ny xyvHw4YNy4c+9KF8/OMfz4oVK/L73/8+Tz311Asea+jQoXn00UczduzYXHjhhZk4ceKLnvfP/enz ll8s+vccu+yyy3LKKafkH/7hH1JfX5+xY8fmfe97X372s5+luro63/72tztf1HjGGWfkmGOOecG5 +vfvn7Vr177ojj2PU19fn3vvvTfJ84H9pje9aa/fjCTJW97yltx0003Zb7/9snDhwhxwwAGdH/vT Fznu8YMf/CAf/ehHc+aZZyZJ5s+fn//8z//MRz7ykXz1q1/NW9/61hxxxBG54YYbcuGFF+bRRx/N 6tWrc9111+X+++/PN7/5zSTJuHHj0tjYmAkTJnSe++mnn37Jb1wAivA0D+ANZdGiRZ1PXaiqqsqJ J57Y5eN//qK7t7/97enTp09OP/30fOpTn8qb3/zmLh8fP358Vq5cmdNPPz2zZ89+wcf3nHPatGmZ P39+Jk2alKFDh+av//qv93reF9uztxcE9u3bN1OnTs21116bhoaG3H333fmnf/qnLFiwIIcddlhG jBiRhoaGTJ06NRMnTkyS9O7dO7fcckvnOUaPHp3f/va3L/kYSTqvvE+cODGXXHJJLr300r1u2/P0 mSlTpuTUU0/N9u3bU11dvdfH+N73vtflhZ8TJkzIXXfdlerq6uy777555zvfmSOOOCLNzc15xzve kfr6+mzevDmnnXZavvOd76S1tTVJcsIJJ2TZsmU59thjO8/V3t6e/v377/XxAV6Jqt0vd0kBgDeM 8847L1dccUX222+/ck/5iz3xxBNpbGzM1VdfnSR5+OGH8/Of/zzTpk0r8zLg/xJXpgHoNHXq1Hzr W98q94y/2IoVKzJlypScccYZncfuvvvuLi+4BHg1uDINAAAFuTINAAAFiWkAAChITAMAQEFiGgAA ChLTAABQ0P8DnES6tH3QzG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the win percent by rest differenc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'-3 &lt;= rest_spread &lt;= 3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4c72b0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837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F/CAYAAABg9f46AAAABHNCSVQICAgIfAhkiAAAAAlwSFlz AAALEgAACxIB0t1+/AAAIABJREFUeJzt3X+QXXV9//HXZpMQkuWyYmCzC5LaoFWCGDswqIPFGuMP LA5C6EbTBhoFjGWoRYWAsGDQXbclUCoCSrAD27ReKxqn+BO1idamWihUIWJVNGS1u7gR3M3PZZP7 /cMxnf1iwp6Sk7tZHo8Z55pzOfe+85k7yTNnzz2noVar1QIAAIzJpHoPAAAABxMBDQAABQhoAAAo QEADAEABAhoAAAoQ0AAAUMDksl64v78/3d3daW5uzpw5c7J48eIkSbVazQMPPJAZM2bkzDPPzAkn nFDWCAAAsN+VdgS6Wq1myZIl6ejoyLp167Jr164kyZe//OV0dnbm8ssvz8c//vFCrzkyMpLe3t6M jIyUMTIAADyt0o5ADwwMpLW1NUlSqVQyNDSU5ubmXHDBBbn88svT1taW4eHhve5frVZTrVZHbRse Hs4Pf/jDfO1rX8sxxxxT1ugAALBXpQV0W1tb+vr60tLSksHBwVQqlSRJX19fPvzhD2fbtm257LLL 9rp/e3t72tvbR23r7e3N/PnzyxoZAACeVmkBvXDhwnR1daWpqSkLFixIZ2dnli9fnsMOOyzvfe97 s2vXrpx//vllvT0AAJSioVar1eo9xFj95gi0UzgAAKgXl7EDAIACBDQAABQgoAEAoAABDQAABQho AAAoQEADAEABAhoAAAoQ0AAAUICABgCAAgQ0AAAUIKABAKAAAQ0AwH63YcOGXHvttdmwYUO9R9nv BDQAAPtdT09P1q5dm56ennqPst8JaAAA9rtt27aNepxIBDQAABQgoAEAoAABDQAABQhoAAAoQEAD AEABAhoAAAoQ0AAAUICABgCAAgQ0AAAUIKABAKAAAQ0AAAUIaAAAKEBAAwBAAQIaAAAKENAAAFCA gAYAgAIENAAAFDC5rBfu7+9Pd3d3mpubM2fOnCxevDhJ8q//+q9Zu3ZthoeH8/u///s588wzyxoB AAD2u9KOQFer1SxZsiQdHR1Zt25ddu3alSS599578/DDD+fRRx9Na2trWW8PAAClKO0I9MDAwJ5A rlQqGRoaSnNzc175ylfmXe96V7Zv357LLrssp5xySlkjAADAfldaQLe1taWvry8tLS0ZHBxMpVJJ knzkIx/JHXfckaamptRqtb3uX61WU61WR20bHh4ua1wAABiT0gJ64cKF6erqSlNTUxYsWJDOzs4s X748Z599di655JIceuihOe+88/a6f3t7e9rb20dt6+3tzfz588saGQAAnlZpAT1z5sysXLnyKdvP PPNMXxwEAOCg5TJ2AABQgIAGAIACBDQAABQgoAEAoAABDQAABQhoAAAoQEADAEABAhoAAAoQ0AAA UICABgCAAgQ0AAAUIKABAKAAAQ0AAAUIaAAAKEBAH0AbNmzItddemw0bNtR7FACY8Py9S1kE9AHU 09OTtWvXpqenp96jAMCE5+9dyiKgD6Bt27aNegQAyuPvXcoioAEAoAABDQAABQhoAAAoQEADAEAB AhoAAAoQ0AAAUICABgCAAgQ0AAAUIKABAKAAAQ0AAAUIaAAAKEBAAwBAAQIaAAAKENAAAFCAgAYA gAIml/XC/f396e7uTnNzc+bMmZPFixcnST74wQ9m69at6e/vz5FHHpnu7u6yRgAAgP2utCPQ1Wo1 S5YsSUdHR9atW5ddu3YlSa688sqsWLEiz3nOc9LR0VHW2wMAQClKOwI9MDCQ1tbWJEmlUsnQ0FCa m5uTJJ/5zGfyR3/0R5kxY8Ze969Wq6lWq6O2DQ8PlzUuzwIbNmzIXXfdlbPPPjvHH398vccBAA5S pQV0W1tb+vr60tLSksHBwVQqlT3P/cu//EtuvfXWfe7f3t6e9vb2Udt6e3szf/78UuZl4uvp6cl3 vvOdbNu2LV1dXfUeBwA4SJV2CsfChQtz55135uqrr86CBQvS2dmZkZGRDA4OZtq0aWW9LezVtm3b Rj0CAPxflHYEeubMmVm5cuVTtlcqlfzN3/xNWW8LAAClchk7AAAoQEADAEABAhoAAAoQ0AAAUICA BgCAAgQ0AAAUIKABAKAAAQ0AAAUIaAAAKEBAAwBAAQIaAEq0YcOGXHvttdmwYUO9RwH2EwENACXq 6enJ2rVr09PTU+9RgP1EQANAibZt2zbqETj4CWgAAChAQAMAQAECGgAAChDQAABQgIAGAIACBDQA ABQgoAEmODfyANi/Jtd7AADK1dPTk+985zvZtm1burq66j0OE9Du3buzadOmeo/xFDt37tzzuHHj xjpPM9rznve8TJrkOObBSkADTHBu5EHZNm3alHdc/olMP+yIeo8yyrbezUmSH2/anIs719R5mv+1 beiXWdW1NLNnz673KPwfCWgA4BmbftgRmXH4zHqPMcrOvinZnaRx8pRxNxsHNz87AACAAgQ0AAAU IKCB0rkKBAATiYAGStfT05O1a9emp6en3qMAwDMmoIHSuQoEABOJgAYAgAJcxg6Ag954vZFH4mYe MBEJaAAOeuP1Rh6Jm3nARFRaQPf396e7uzvNzc2ZM2dOFi9enCT55je/ma997WvZtWtXXv3qV2f+ /PlljQDAs8h4vJFH4mYeMBGV9nObarWaJUuWpKOjI+vWrcuuXbuSJP/0T/+U5ubmjIyMZO7cuWW9 PQAAlKK0I9ADAwNpbW1NklQqlQwNDaW5uTkPPfRQrrvuuvT39+eGG25Id3f3b92/Wq2mWq2O2jY8 PFzWuAAAMCalBXRbW1v6+vrS0tKSwcHBVCqVJMnRRx+dqVOnprm5OQ0NDXvdv729Pe3t7aO29fb2 OuUDGLfG6xfZfIkNYP8qLaAXLlyYrq6uNDU1ZcGCBens7Mzy5cvzJ3/yJ7n00kuza9euLFu2rKy3 BzjgxusX2XyJDWD/Ki2gZ86cmZUrVz5l++te97q87nWvK+ttAepqPH6RzZfYAPYvPzcDAIACBDQA ABQgoAEAoAABDQAABQhoAAAoQEADAEABpV3GDgCA8rmJU3HP9CZOAhoA4CDmJk7F7I+bOAloAICD nJs4HVjOgQYAgAIENAAAFCCgAQCgAAENAAAFCGiACa5h0pRRjxxY1h8mHlfhgAnEtUCLe6bXAj0Y zGidl4bGKZl+1Nx6j/KsZP1h4hHQMIG4Fmgx++NaoAeDqU1HZWrTUfUe41nL+sPEI6BhgnEtUAAo 18T+uSUAAOxnAhoAAAoQ0AAAUICABgCAAp72S4Q7duzIl7/85Xz3u9/Nr371qzznOc/Jy172srzm Na/JtGnTDsSMAAAwbuwzoO+444489NBDOfnkk3P66afnuc99boaGhvLwww/nqquuyty5c3Peeecd oFEBAKD+9hnQp556as4999ynbH/JS16Sc845Jz/+8Y9LGwwAAMajfQb0nDlzkiQ/+tGP8vnPf37P 3cSS5NJLL93zPAAAPFuM6UYq73nPe3LhhRdm5kw3QAAA4NltTAHd2tqa008/vexZAABg3BtTQG/f vj1nnHFGnv/85ydJGhoacuONN5Y6GAen3bt3Z9OmTfUe47f6zSlIO3fuzMaNG+s8zWjPe97zMmmS q0oCwMFgTAHd2dk56tcNDQ2lDMPBb9OmTXnH5Z/I9MOOqPcoT7Gtd3OS5MebNufizjV1nuZ/bRv6 ZVZ1Lc3s2bPrPQrAhNIwacqoR9hf9hnQN910Uy666KJ0d3c/JZodgWZvph92RGYcPv7Ol9/ZNyW7 kzROnjIu5wNg/5rROi8NjVMy/ai59R6FCWafAb1o0aIkySWXXJIpU/zrDQA4eExtOipTm46q9xhM QPsM6N9cdeNDH/pQDj300Lzyla/Mq171qhx99NFP+8L9/f3p7u5Oc3Nz5syZk8WLFydJ1qxZk7vv vjtHHnlkTjnllJx55pn74bcBAAAHxpjOgb7tttuybdu2fOMb38hFF12UnTt35gtf+MI+96lWq1my ZEnmzZuXCy64IIsWLUpjY2P+4z/+I7NmzcquXbsyb968/fKbAACAA2VMAd3d3Z2NGzdmypQpOeOM M3LSSSc97T4DAwNpbW1NklQqlQwNDaW5uTkLFy7MS17ykgwODubKK6/MzTff/Fv3r1arqVaro7YN Dw+PZVwAACjNmAK6Uqnk0EMPTUNDQyZNmjSmq3C0tbWlr68vLS0tGRwcTKVSSZLcd999mTdvXpqa mva5f3t7e9rb20dt6+3tzfz588cyMgAAlGJMAb1s2bI8/vjjWb9+fe6444586lOfetpTOBYuXJiu rq40NTVlwYIF6ezszPLly3PEEUfkiiuuSJJceOGFz/x3AAAAB9CYAnrx4sWZOXNmTj311Nxwww1p a2t72n1mzpyZlStXPmX7WWedlbPOOqv4pAAAMA6MKaDvvPPONDY2PmX729/+9tx+++37fSgAABiv xnTv4N8Wz4kv9QEA8OwzpoDeG7f0BgDg2eYZBTTAWDRMmjLqEQAOZmM6B3pvarXa/poDmMBmtM5L Q+OUTD9qbr1HAYBnbEwBvWXLlvT09OSXv/xlXvGKV+S4447Lsccem+uuu67s+YAJYGrTUZnadFS9 xwCA/WJMp3BceumlecELXpANGzakra0tl112WZKkpaWl1OEAAGC8GVNAb9myJa997WvT2NiYF73o RZk8+Rmd+QEAAAetMQX07Nmzc8MNN+Txxx/PqlWrcswxx5Q9FwAAjEtjOpR87bXX5qtf/Wqamppy 7LHH5u1vf3vZcwEAwLg0piPQ999/f+6777709fXl29/+dj70oQ+VPRcAAIxLYzoCfeWVV+aqq65K U1NT2fMAAMC4NqaAPv7443PiiSdm+vTpZc8DAADj2pgCevbs2XnNa16TY445JrVaLQ0NDfn0pz9d 9mwAADDujCmg/+3f/i3f+ta30tjYWPY8AAAwro0poF/4whfmnnvuyZw5c9LQ0JAkOe6440odDAAA xqMxBfTOnTuzbt26rFu3bs+2rq6u0oYCAIDxakwB3dXVlYceeigbN27MMccckxNPPLHsuQAAYFwa U0DfcMMN2bRpU0444YQ9p3JcdNFFZc8GAADjzpgC+t57783q1av3/HrRokUCGgCAZ6Ux3YmwVqvl Jz/5SZLkkUceyeTJY+puAACYcMZUwitWrMhf/dVfZfPmzXnuc5+ba665puSxAABgfBpTQP/O7/xO li1blh07diRJHn/88VKHAgCA8WpMAX3xxRfn8MMPT3Nzc5KkoaEhJ598cqmDAQDAeDSmgN6yZUtu vvnmsmcBAIBxb58B/Zsbp0yfPj0f//jH83u/93t7njvttNPKnQwAAMahfQb09773vSTJCSeckOHh 4T2/TgQ0AADPTvsM6OOPPz6vec1r9vr817/+9X0+DwAAE80+A3rq1Km5+OKLc/TRR2fOnDlpbm7O li1b8v3vfz8///nPs3DhwgM1JwAAjAv7DOhTTz01p556ar7//e/ngQceyCOPPJLDDz88Z5111qjz oQEA4NliTHciPPLIIzN58uTMmDEjIyMjuffee8ueCwAAxqUxBfSyZcvyxBNPZPr06Xv+93T6+/tz ySWXZMWKFVm9evWo57Zs2ZI3velN2bx58/9tagAAqJMxXQe6Uqnk/PPPL/TC1Wo1S5Ysybx583LB BRdk0aJFaWxsTK1Wy/XXX59jjz32/zQwAADU05gCesqUKbnwwgvzu7/7u2loaEiSXHrppfvcZ2Bg IK2trUl+HeBDQ0Npbm7OTTfdlD/+4z/OHXfcsc/9q9VqqtXqqG3Dw8NjGRcAAEozpoBeunTpqF// JqL3pa2tLX19fWlpacng4GAqlUp++ctf5r/+67+yefPm3H///Vm1alUuu+yy37p/e3t72tvbR23r 7e3N/PnzxzIyAACUYkwBPW3atHzxi1/M7t27U6vVMjAwkJNPPnmf+yxcuDBdXV1pamrKggUL0tnZ meXLl2fVqlVJkssvvzzveMc7nvnvAAAADqAxBfQ111yTd7/73bnrrrty0kkn5Re/+MXT7jNz5sys XLlyr893dXWNfUoAABgnxnQVjuc85zn5gz/4g0ybNi1/+qd/mv7+/rLnAgCAcWlMAX3MMcdkzZo1 mTFjRrq7u7N169ay5wIAgHFpTKdwfOADH8jg4GBOP/30fOMb38h5551X8lgAADA+jSmgf/CDH+T6 66/Pr371q7zhDW/IpEmT0tLSUvZsAAAw7ozpFI5rr702H/rQhzJlypScc845uemmm8qeCwAAxqUx BfSuXbsyc+bMNDQ0ZMaMGTn00EPLngsAAMalMQX0mWeemfPOOy+PPvpoli1blje+8Y1lzwUAAOPS mAJ6586deeyxx9LX15ef/vSnufvuu8ueCwAAxqUxfYlwzZo1WbNmTaZOnVr2PAAAMK6NKaBPPfXU 3HfffZk9e/aebW1tbaUNBQAA49WYAvpnP/tZVq1alRkzZiRJGhoacuONN5Y6GOxvDZOmjHoEAPi/ GFNAP/HEE7n99tvLngVKNaN1Xhoap2T6UXPrPQoAcBAbU0AfdthhWbFiRebMmbNn2+LFi0sbCsow temoTG06qt5jAAAHuTEF9GmnnVb2HAAAcFAYU0C/5S1vKXsOAAA4KIzpOtAAAMCvCWgAAChAQAMA QAECGgAAChDQAABQgIAGAIACBDQAABQgoAEAoAABDQAABQhoAAAoQEADAEABAhoAAAoQ0AAAUICA BgCAAgQ0AAAUIKABAKCAyWW9cH9/f7q7u9Pc3Jw5c+Zk8eLFSZKvfvWr+frXv55arZZzzz03L3rR i8oaAQAA9rvSjkBXq9UsWbIkHR0dWbduXXbt2pUkaWhoyLXXXpu3ve1tueeee8p6ewAAKEVpAT0w MJDW1tYkSaVSydDQUJJk/vz5+c///M90dHTk5S9/eVlvDwAApSjtFI62trb09fWlpaUlg4ODqVQq SZL169fnFa94Re6666684x3vyMknn/xb969Wq6lWq6O2DQ8PlzUuAACMSWkBvXDhwnR1daWpqSkL FixIZ2dnli9fnt7e3lx22WWZNm1a3vzmN+91//b29rS3t4/a1tvbm/nz55c1MgAAPK3SAnrmzJlZ uXLlU7afc845Oeecc8p6WwAAKJXL2AEAQAECGgAAChDQAADsdw2Tpox6nEhKOwcaAIBnrxmt89LQ OCXTj5pb71H2OwENAMB+N7XpqExtOqreY5TCKRwAAFCAgAYAgAIENAAAFCCgAQCgAAENAAAFCGgA AChAQAMAQAECGgAAChDQAABQwIS8E+Hu3buzadOmeo/xFDt37tzzuHHjxjpPM9rznve8TJrk31MA AE9nQgb0pk2b8o7LP5Hphx1R71FG2da7OUny402bc3HnmjpP87+2Df0yq7qWZvbs2fUeBQBg3JuQ AZ0k0w87IjMOn1nvMUbZ2Tclu5M0Tp4y7mYDAGBs/MweAAAKENAAAFCAgAYAgAIENAAAFCCgAQCg AAENAAAFCGgAAChAQAMAQAECGgAAChDQAABQgIAGAIACBDQAABQgoAEAoAABDQAABQhoAAAoYHJZ L9zf35/u7u40Nzdnzpw5Wbx4cZLkH//xH/Pf//3f2b59e17/+tfnD//wD8saAQAA9rvSjkBXq9Us WbIkHR0dWbduXXbt2pUkOfzww3P11Vdn+fLlufvuu8t6ewAAKEVpR6AHBgbS2tqaJKlUKhkaGkpz c3NOP/30bNu2Ld3d3XnnO9+51/2r1Wqq1eqobcPDw2WNCwAAY1JaQLe1taWvry8tLS0ZHBxMpVJJ kvz4xz/Orbfemne/+905+uij97p/e3t72tvbR23r7e3N/PnzyxoZAACeVmmncCxcuDB33nlnrr76 6ixYsCCdnZ0ZHh7OsmXLsnPnztx444257bbbynp7AAAoRWlHoGfOnJmVK1c+ZftXvvKVst4SAABK 5zJ2AABQgIAGAIACBDQAABQgoAEAoAABDQAABQhoAAAoQEADAEABAhoAAAoQ0AAAUICABgCAAgQ0 AAAUIKABAKAAAQ0AAAUIaAAAKEBAAwBAAQIaAAAKENAAAFCAgAYAgAIENAAAFCCgAQCgAAENAAAF CGgAAChAQAMAQAECGgAAChDQAABQgIAGAIACBDQAABQgoAEAoAABDQAABQhoAAAoQEADAEABpQV0 f39/LrnkkqxYsSKrV68e9dw3v/nNXHzxxWW9NQAAlKa0gK5Wq1myZEk6Ojqybt267Nq1K0ny7W9/ O48++mi2b99e1lsDAEBpJpf1wgMDA2ltbU2SVCqVDA0Npbm5OaecckpOOeWUrF27dp/7V6vVVKvV UduGh4fLGhcAAMaktIBua2tLX19fWlpaMjg4mEqlMur5Wq22z/3b29vT3t4+altvb2/mz5+/32cF AICxKu0UjoULF+bOO+/M1VdfnQULFqSzszMjIyN7nm9oaCjrrQEAoDSlHYGeOXNmVq5cudfnb7vt trLeGgAASuMydgAAUICABgCAAgQ0AAAUIKABAKAAAQ0AAAUIaAAAKEBAAwBAAQIaAAAKENAAAFCA gAYAgAIENAAAFCCgAQCgAAENAAAFCGgAAChAQAMAQAECGgAAChDQAABQgIAGAIACBDQAABQgoAEA oAABDQAABQhoAAAoQEADAEABAhoAAAoQ0AAAUICABgCAAgQ0AAAUIKABAKAAAQ0AAAUIaAAAKEBA AwBAAZPLeuH+/v50d3enubk5c+bMyeLFi5Mk69evz5o1a5IkixYtyste9rKyRgAAgP2utICuVqtZ smRJ5s2blwsuuCCLFi1KY2Nj/u7v/i633HJLRkZG8pd/+Ze5+eabx/yau3btSpL09fXt87/r6+vL 4MCjGd4++Ix+D/vbzu1bs3tkJLu3b83jfY/Ue5w9dmx9In19fWlsbHzGrzVe1348s/71sz/XPrH+ Rfns15f1rx9/9tRX0fWfNWtWJk8encylBfTAwEBaW1uTJJVKJUNDQ2lubk6tVktjY2MaGxszPDy8 1/2r1Wqq1eqobVu3bk2SPUezD159ycaH6z3EKEuW3F3vEZ7VrH/9WPv6sv71Zf3rx9rXV5H1/9rX vpZjjjlm1LbSArqtrS19fX1paWnJ4OBgKpVKkmTatGkZGRnJyMhIDjnkkL3u397envb29lHbduzY kQcffDBHHnnkfvtX24H2zne+M7feemu9x3jWsv71Y+3ry/rXl/WvH2tfXxNh/WfNmvWUbaUF9MKF C9PV1ZWmpqYsWLAgnZ2dWb58eZYsWZL3v//9GRkZybve9a5Crzlt2rScdNJJJU18YEydOvUp/4rh wLH+9WPt68v615f1rx9rX18Tdf1LC+iZM2dm5cqVT9l+8skn5+STTy7rbQEAoFQuYwcAAAUIaAAA KKDxmmuuuabeQzzbnHDCCfUe4VnN+tePta8v619f1r9+rH19TcT1b6jVarV6DwEAAAcLp3AAAEAB AhoAAAoQ0AAAUICABgCAAgQ0AAAUUNqdCEn+4R/+IT/84Q+zffv2/MVf/EVaW1v3PPfXf/3XGR4e zpYtW7JixYpMmTKljpNOTDfddFOeeOKJPP744zn33HNz4oknJklqtVquuuqqNDU1ZXh4OB0dHXWe dOJas2ZNvve97+Wqq64atd3nv1z9/f3p7u5Oc3Nz5syZk8WLFydJ1q9fnzVr1iRJFi1alJe97GX1 HHNC27hxY9797nfns5/97J5t1r98999/fz75yU+mqakpRxxxRP78z/88SfK5z30u9957b3bs2JGL Lroos2fPrvOkE9PGjRtz44035ogjjsjcuXPzlre8JckE/ezXKM2XvvSlWq1Wq33xi1+s3XXXXXu2 P/roo7WOjo5arVar3XXXXbW77767LvNNdJ///OdrtVqt9uCDD9auv/76PdvXr19f+9jHPlar1Wq1 v/3bv63df//9dZlvovvCF75Q+/jHP167+uqrR233+S/fjTfeuOdzff7559dGRkZG/f8dO3bUli1b Vs8RJ7Rf/OIXteuuu672tre9bdR261++tWvX1rZu3Vqr1Wq1pUuX7tl+3nnn1Wq1Wm3Tpk21q666 qi6zPRs8+OCDtd7e3tqTTz456jM+ET/7TuEo0etf//rcc889ueWWW/LSl750z/aBgYHMmjUrSTJr 1qw89thj9RpxQjv99NOzefPm3H777XuOwCXW/0B54xvfmNNPP/0p261/+QYGBvb8xKtSqWRoaCjJ r3/60tjYmEMOOSTDw8P1HHFCmzlzZt7znvdk+vTpT3nO+pfrtNNOy/Tp03PrrbfmjDPO2LP9Nz/l 8mdOuebOnZvJkyfnwgsvzLx580Y9N9E++07hKMFHP/rRPPLIIznrrLOyYMGCvOIVr8jy5ctz0003 JUlaW1vT39+fJOnr68tRRx1Vz3EnnN+s//Of//z87Gc/S0dHR5qbm/c839ramvvuuy/Jr9f/BS94 Qb1GnZB+s/5nn312Zs+endr/d68mn//ytbW1pa+vLy0tLRkcHEylUkmSTJs2LSMjIxkZGckhhxxS 5yknvv//s3/IIYdY/5Jt3bo1nZ2dOeOMM/Lyl798z/ZJk359vPB//ud//JlToocffjizZs3K7bff nosvvjhDQ0M57LDDJuRn350IS3TzzTenr68vIyMjedOb3pTjjjsud911V971rnflhhtuyLZt27Jl y5Z88IMfTGNjY73HnVC2bNmSN7zhDXn5y1+eSZMm5ZRTTsmLXvSibNiwIeecc046Ojoybdq0JMkV V1xR52knrp/97Ge57bbbcs0116S/v9/n/wAZGBhIV1dXmpqacsIJJ+QHP/hBli9fnvvvvz+f/vSn MzIykqVLl2bu3Ln1HnVCO//883Pbbbflgx/8oPU/QK644oo8+uijaWtry6RJk3LIIYfkAx/4QL74 xS/mW9/6VrZu3ZpLL7101HeS2H+++93vZtWqVZk1a1amTJmSnTt3TtjPvoAGAIACnAMNAAAFCGgA AChAQAMv5WodAAADqElEQVQAQAECGgAAChDQAABQgIAGOEj95ta49XL22WfX9f0B6kVAAxykenp6 6vr+DQ0NdX1/gHpxJ0KAceKzn/1sPvOZz6ShoSGVSiWDg4NpaWnJhz/84XzhC1/I6tWrs3v37rzn Pe/Jj370o/z0pz/N6tWrR92q/jc6OzuzYcOGTJo0Kdddd12+9a1v5Z577snQ0FAOPfTQfOQjH8lt t92WBx54IDNmzEhHR0cuv/zybN++PS9+8YtzxRVX5Lvf/W6uv/76PPnkkzn22GPT1dWVT33qU6lW q3nhC19YhxUCGB8cgQYYR1784hfnta99bU477bTceeedmTt3bj7/+c/nnnvuyYoVK3LLLbfkySef zOLFi/P85z//t8Zzktx///259dZb8773vS9DQ0NJkpaWlvT09OSkk07KV77ylSTJq171qtx44435 2Mc+lvPOOy89PT2p1Wq57777snHjxlx//fVZvXp1fvKTn2Tr1q355Cc/mU9/+tN5+9vffsDWBGC8 cQQaYBw59thj86Mf/SgPPvhg/vmf/znDw8NZsGBB3ve+9+WjH/1oHnvssSxZsiRJsq8byV5yySW5 9NJLk2TP40tf+tIkyfHHH5/77rsvjY2NOfbYY5MkP/nJT/LQQw/llltuyfbt2zNv3rwcccQRWbFi RaZPn57Nmzdnx44daWlpSUNDQ4477rhMmzatzKUAGLcENMA40tDQkNmzZ+eUU07JG9/4xqxfvz5T p07N5z73uVx99dVJkqVLl+bVr371Xl9jeHg4//7v/56bb74569ev33PKxQ9+8IMkyYYNGzJ79uz0 9vZm0qRf/yBy9uzZefOb35wTTzwxX/rSl3Lcccflve99b/7+7/8+jY2NedOb3pSGhob09/fnySef zM9//vPs2LGj9PUAGI8ENMA4097enssuuyyrV6/O1KlTs3Llyjz22GNpb29PpVLJW9/61iTJ9OnT 84lPfCJLly4dtf/UqVPz5JNP5uyzz8706dPz/ve/P9///vfzwAMP5Nxzz01zc3OWLl2aW2+9dc8+ 559/fq688sps2bIlRx55ZK677rq87nWvy1vf+tZUKpUceeSReeKJJ/Jnf/ZnWbRoUV7wghfk0EMP PaDrAjBeNNT29TNAACaEz372s9m2bdtez5kGYOwcgQY4iK1bty6rVq0adUm5E088Me9973vrOBXA xOYINAAAFOAydgAAUICABgCAAgQ0AAAUIKABAKAAAQ0AAAX8PxYanbqU+Kcy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tack-unstack"/>
      <w:bookmarkEnd w:id="30"/>
      <w:r>
        <w:t xml:space="preserve">Stack / Unstack</w:t>
      </w:r>
    </w:p>
    <w:p>
      <w:pPr>
        <w:pStyle w:val="FirstParagraph"/>
      </w:pPr>
      <w:r>
        <w:t xml:space="preserve">Pandas has two useful methods for quickly converting from wide to long format (</w:t>
      </w:r>
      <w:r>
        <w:rPr>
          <w:rStyle w:val="VerbatimChar"/>
        </w:rPr>
        <w:t xml:space="preserve">stack</w:t>
      </w:r>
      <w:r>
        <w:t xml:space="preserve">) and long to wide (</w:t>
      </w:r>
      <w:r>
        <w:rPr>
          <w:rStyle w:val="VerbatimChar"/>
        </w:rPr>
        <w:t xml:space="preserve">unstack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: 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.groupby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rest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dropna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t.head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Name: rest, dtype: float64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is in a "long" form since we have a single column of data, with multiple "columns" of metadata (in the MultiIndex). We use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to move from long to wid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: rest.unstack().head()</w:t>
      </w:r>
    </w:p>
    <w:p>
      <w:pPr>
        <w:pStyle w:val="FirstParagraph"/>
      </w:pPr>
      <w:r>
        <w:rPr>
          <w:rStyle w:val="VerbatimChar"/>
        </w:rPr>
        <w:t xml:space="preserve">unstack</w:t>
      </w:r>
      <w:r>
        <w:t xml:space="preserve"> </w:t>
      </w:r>
      <w:r>
        <w:t xml:space="preserve">moves a level of a MultiIndex (innermost by default) up to the columns.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is the invers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: rest.unstack().stack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                           ...   </w:t>
      </w:r>
      <w:r>
        <w:br w:type="textWrapping"/>
      </w:r>
      <w:r>
        <w:rPr>
          <w:rStyle w:val="VerbatimChar"/>
        </w:rPr>
        <w:t xml:space="preserve">2016-04-11  home_team    0.666667</w:t>
      </w:r>
      <w:r>
        <w:br w:type="textWrapping"/>
      </w:r>
      <w:r>
        <w:rPr>
          <w:rStyle w:val="VerbatimChar"/>
        </w:rPr>
        <w:t xml:space="preserve">2016-04-12  away_team    1.000000</w:t>
      </w:r>
      <w:r>
        <w:br w:type="textWrapping"/>
      </w:r>
      <w:r>
        <w:rPr>
          <w:rStyle w:val="VerbatimChar"/>
        </w:rPr>
        <w:t xml:space="preserve">            home_team    1.400000</w:t>
      </w:r>
      <w:r>
        <w:br w:type="textWrapping"/>
      </w:r>
      <w:r>
        <w:rPr>
          <w:rStyle w:val="VerbatimChar"/>
        </w:rPr>
        <w:t xml:space="preserve">2016-04-13  away_team    0.500000</w:t>
      </w:r>
      <w:r>
        <w:br w:type="textWrapping"/>
      </w:r>
      <w:r>
        <w:rPr>
          <w:rStyle w:val="VerbatimChar"/>
        </w:rPr>
        <w:t xml:space="preserve">            home_team    1.214286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you can move between those APIs that expect there data in long-format and those APIs that work with wide-format data. For example,</w:t>
      </w:r>
      <w:r>
        <w:t xml:space="preserve"> </w:t>
      </w:r>
      <w:r>
        <w:rPr>
          <w:rStyle w:val="VerbatimChar"/>
        </w:rPr>
        <w:t xml:space="preserve">DataFrame.plot()</w:t>
      </w:r>
      <w:r>
        <w:t xml:space="preserve">, works with wide-form data, one line per column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color_palett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.as_hex()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est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query(</w:t>
      </w:r>
      <w:r>
        <w:rPr>
          <w:rStyle w:val="StringTok"/>
        </w:rPr>
        <w:t xml:space="preserve">'away_team &lt; 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rolling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 (7 day MA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5859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UAAAFvCAYAAADKVzQ1AAAABHNCSVQICAgIfAhkiAAAAAlwSFlz AAALEgAACxIB0t1+/AAAIABJREFUeJzsnXeYXGXZ/79Tdna299530xshISShJIQixQoIsVf0VXxV NL4KyCu+gqKoCL7oT0F5rWgQAQERpKUA6WWzSXaTbLb3OjM7u9Pn/P6YnWeeZ8pOPVN278915brO mTlz5snszDn3cz/f+3srJEmSQBAEQRAEQRBEyqJM9AAIgiAIgiAIgogOCuoJgiAIgiAIIsWhoJ4g CIIgCIIgUhwK6gmCIAiCIAgixaGgniAIgiAIgiBSHArqCYIgCIIgCCLFkTWo7+7uxo033ujzuNFo xLvf/W6Mj4/L+fYEQRAEQRAEsSCQLagfGxvD008/jczMTOFxSZLw0EMPoba2Vq63JgiCIAiCIIgF hWxBfXFxMXbs2OET1D/66KO49dZbkZ+fH/Y57XY7+vr6YLfbYzVMgiAIgiAIgkh51HK/Ad+wdmJi As3NzRgfH8exY8fwm9/8Bt/61rf8vm7nzp3YuXOn8JjVasW5c+fw+uuvo7q6WtZxEwRBEARBEESq IHtQr1AoAAD3338/7rzzTvzmN78BANx111247bbbAr5u+/bt2L59u/BYX18frrrqKvkGSxAEQRAE QRApiELiU+lJjjuop0w9QRAEQRAEQXggS0uCIAiCIAiCSHEoqCcIgiAIgiCIFEd2TT2RGjglJ9rH u6AzG9hjSoUCK0qWIFOTkcCREQRBEARBEMGgoJ4AADx96p94+tRLPo/na3Px8xv+B9o0bQJGRRAE QRAEQYQCyW8IAMDuzv1+H9eZDWgb64jzaAiCIAiCIIhwoKCewKRJj9GZCQCAWqnGhqoLUJpVxJ4f mR5L1NAIgiAIgiCIEKCgnsDZcU8mflFhHf7rsi9ga/0m9tjI9HgihkUQBEEQBEGECAX1BM6Nd7Lt JcWNAIDSrGL2GGXqCYIgCIIgkhsK6gmc5TTzS4pmg/psj/xm1EiZeoIgCIIgiGSGgvoFjt1hx/nJ Hra/uKgBAGXqCYIgCIIgUgkK6hc43fp+2Bw2AEBJZiEKMvIAAAUZeVArXY6nU9ZpmGzmOc8zMaPD UydfwMnhNnkHTBAEQRAEQfhAQf0Ch5feLJ7V0wOAUqFESWYh2w+WrX/8yJN4+tRLeGDvLzFp0sd+ oARBEARBEERAKKhf4PDON0tmpTdueF39XA44kiTh1MhZAIDNYUPraHuMR0kQBEEQBEHMBQX1CxzB +aaoUXiuhNfVGwNn6sdmJmC2W9j++Ymu2A2QIAiCIAiCCAoF9QsYndnAMvBpqjTU51cLz5cJxbKB M/W9+gFhv4MrvCUIgiAIgiDkh4L6BQyvp28sqIVapRaeF+U3gTP1Pd5B/UQPnJIzRqMkCIIgCIIg gkFB/QKGl94s9tLTA962lqFn6k12MwamhmMwQoIgCIIgCCIUKKhfwJwV9PT+gnouU28cgyRJfs/j nakHgPPj3TEYIUEQBEEQBBEKFNQvUOxOh1DQuqS40eeYbE0WMtRaAIDFYYXBMuVzjMPpQL9hyOfx 8xMU1BMEQRAEQcQLCuoXKD26flhnm04VZRagMCPf5xiFQiFm6/1IcIaMo7A77T6PkwMOQRAEQRBE /KCgfoEi+tP7ZundlGTzunrfYlleT99QUMO2u3R9sDt8g32CIAiCIAgi9lBQv0DhnW/86endiLp6 30w9r6dfWbqUdaG1Oe1+tfYEQRAEQRBE7KGgfgFitltwZKCF7S8tbgp4bDD5DZ+pr82rRFNhPdsn XT1BEARBEER8oKB+AbK/9yhMdjMAoCKnFE2FdQGPFW0t55bf1ORVCuciXT1BEARBEER8UAc/hJhv vNn5Dtve1nAJFApFwGPnytRbHTYMGkcAAAooUJ1bAZPNzJ6nTD1BEARBEER8oEz9AmNgahito+0A AKVCiSvqN815PB/Uj81MwOn0dIodMAwx7/qy7GKkqzVoLKyFAq5JQq9hEBa7Ndb/BYIgCIIgCMIL CuoXGG92eLL06ypWIT8jb87jtWla5KZnA3B50k+YdOy5Hi/pDQBkpmWgMqcMAOCUnOjS9cZs7ARB EARBEIR/KKhfQDicDuzu2s/2r2y8JKTXBdLVe+vp3Yi6epLgEARBEARByA0F9QuIY4MnoTMbAAD5 2lxcWLEqpNcF0tV7O9+44YP6dgrqCYIgCIIgZIeC+gXEG5z0Zmv9JqiUqpBeVxqgAVVImfrxLjgl jw6fIAiCIAiCiD3kfrNAmDTpcXTwJNvfFqL0BvCS38w2oJqxmTA6MwEAUClVqMguZcfUF9RApVDC ITkxaBzBZ579BpYUNWBJcRO21m9ECZf5Jwhi/tNnGESBNg9ZmsxED4UgCGLeQpn6BcLurv0sY768 ZBErZg0FUX7jytT36QfZY5U5ZVCrPPNDjSoNi7kutTM2E44PncZTJ1/Ana/+EGa7JeL/B0EQqcVz ra/g6//6Hna8fB/GZyYTPRyCIIh5i6xBfXd3N2688Ubhsddeew1333037rrrLrS1tcn59gRH89Bp tr2tIfQsPeAtv3Fl6v053/B8fsNHsal6HfLSc4THpyxGdJDOniAWDPt6jwAAJkw6PHb4SWaDSxAE QcQW2eQ3Y2NjePrpp5GZKS63KhQK3HfffTh9+jReffVVLFu2TK4hEBxDxlG2vaS4MazXFmcWQqFQ QJIkTJh0+Efrv3F86BR7vtZPUF+dW4GvX/o5SJKE4ekxPHHkrzg+O7Ho1vVjRemSCP8nBEGkEpMm Pds+NngSu7v244qGzQkcEUEQxPxEtqC+uLgYO3bswOc+9znh8auuugqHDh3CD37wA9x9990BX79z 507s3LlTeMxqpUZGkWB32DEx4/KXV0CBkszCsF6vVqpQlFGAsVkN/Z9PPCs87y9T70ahUKA8uwSr y5azoJ7P8hMEMX9xOB3Qm6eEx3537G9YU7YchZn5CRoVQRDE/ET2QlnvpdZ9+/Zh8+bN+Pvf/47b brsNGzZs8Pu67du3Y/v27cJjfX19uOqqq2Qb63xlbGYCElx/h4KMPKSp0sI+x4qSxdjTfcDn8XSV Bks4/Xwg6vKr2HaPvj/s9ycIIvXQW6bYtcfNjM2Exw7/Gd+6/HYoFIoEjYwgCGL+IXtQ775o33// /bjzzjvR19eHb33rW9BqtXjf+94n99sTEL3lSyN0nvnkhR9EXX41dGbPUrpKqcJFlWuQp80N+npe otOjH4BTckKpoDptgpjP8NKbzLQMzNhMAICjgyexp+sAtjZsStTQCIIg5h2yB/WPP/44AOCee+4B ANxyyy245ZZb5H5bgoP3luftKcMhJz0b7112dcRjyNPmIic9G1MWIyx2C0anx1GWXRLx+QiCSH4m TTq2vaSoAeXZpXi5fRcA4HfHnsJFVWvI5pIgCCJGUKp0ASBk6rMT4xGvUChQl8dLcEhXTxDznQku U1+QkY+PrHk/Wy2ctplwbPBUoJcSBEEQYUJB/QJgxBh9pj4W8BKcbh3p6glivsPL9Qoy8qBN0+IK zlKXt9olCIIgooOC+hRlbHoCvzzwBzzf9u+gx4qa+gQG9VQsSxALCj5TX5iRBwC4oHw5e+zEUCv5 1hMEQcQI2TX1hDw8feqf2NW1DwCwuKgBy0sWBzxW0NQnSH4DALWc/KZXR/IbgpjvTHrJbwCgqaAO WZpMTFtnMGnWo1c/IEz4CYIgiMigoD5F4eUrZ8Y6Agb1ZpsZBosRgMutplCbOG/omrxKKKCABAkD xmFY7VZo1JqEjScaevUDONTfjEtq1qM8pzTRwyGIpIQvlC3QujL1SqUSq8uWYX/vUQBA81ArBfUE QfgwbZ3B6x1vCSt+SiiwrnI1VpUtTeDIkhcK6lOUMdMk2+7S9QU8jpfelGQWQqlMnOIqXa1BWXYx hoyjkCQJfYYhNBbWJmw8kWJ3OvCD3Y9i3DSJ3V378bPr7yV7ToLww6TZwLYLZuU3ALC2fAUX1J+O ylmLIIj5yZ+an8XrHW/5PP6v9l145PrvojQ7cXLiZIUikRTE5rBBz90suydDC+oTqad3Mx909T26 PozPTqoGp0bQNtqe4BERRPJhdzpgmO0mq4BC6GexhtPVt46eg9VO3cIJgvAgSRIOD5zw+5zD6UAr 3Xf9QkF9CjLBLWkDYFIWf4ge9YnT07vhdfU9KeqAc3a8U9h/q/tQgkZCEMmL3mxg3WRztTlQK1Xs ueLMQlTllgMAbE47TtMNmiAIjmHjKEteZqRp8Ym1H8S6ilXs+VRNCsoNBfUpyPjMpLAvSVJA33fR oz4JMvVenWVTEe+gfn/fMdgd9gSNhiCSE6FI1k/X6QvKeBccsrYkCMJD29h5tr2suAnvWXoVrmjY zB5L1fhBbiioT0HGvIJ6AOgOoKsX5TeJz9TX5Vez7VSdaZ8b6xD2jdZpNA+3Jmg0BJGcTJp9nW94 LqhYwbbJr54gCJ4z3H12aXETAJfZhptUjR/khoL6FMQ7Uw8ELpZNlsZTbsqyiqFRpQEAdGYD09ym CnqzAcOcpMnN2yTBIQgBwfmGK5J1s6JkCdRKl1dDr2EQEzM6n2MIgliYtI15JHnLZoP68uwSpM1e MyZNehgt0wkZWzJDQX0K4i+o95eplyQp6TT1SqUSNbmpO9s+x0lv8jlJwaH+ZpjtlkQMiSCSEn+N p3jS1RosL2li+5StJwgCAKYsRvQbhgAAKoUSTYX1rm2lCtW5Few4kuD4QkF9CsLbWbrp1vXDKTmF x6as0yzQTFenIyc9Oy7jC4bogJNaP0peT39Z7QZW7GdxWHEkQKU+ET5mm5kytykOr6nP1/oG9QBw QTknwSEJG0EQEKU3jQW1SOf62dTkp25SMB5QUJ+C+MvUm+xmjHL6eUCU3pRlFUOhUMg+tlDgi2W7 U8wB5yx3sVlS3IjLajewfXLBiQ1j0xP40ov34Isv3s28zInUQ2eeO1MPAGvKPEF9y1ArnE6n3+MI glg4nOGKZN16ejfzwWxDTiioT0H4oN6dKQZ8A+RkK5J1k6pe9Q6nA+cnutn+kqJGXFp7Eds/PnSa NH4x4OX23ZiyTkOSJOzpOpDo4RARwstv/BXKAkBdfhXzr5+yTtNNmiAIMagv8Q7qPfFDL10vfKCg PsWw2K0wWl2Bo0qpEmzhvItlk01P76aO+1H26QdTJjvXox+AxeHqB1CUWYDCzHyU55Ri0azez+F0 YH/fsQSOMPVxOp3Y2+0J5P0VJROpQbBCWQBQKBRYPPv7AYCBqSG5h0UQRBJjc9iE5Jlvpl4M6iVJ itvYUgEK6lOM8ZkJtl2YkY/6ghq2710sm2we9W5ytTksO2dxWFMmcOOlN4uLGtg2n61/u4ckONHQ MtImaLFHjGN00U5B7A47DBYjAFfgnpeeE/DY8pxStj0wNSL72AiCSF46Jntgc7r6vpRnlwiGFIAr QZClyQQAzNhMgnJhymLEc62v4NTI2fgNOMmgoD7F4D3qizMLUM/5vntn6keTNFMPiNn6VJHgnB3n 9PRFjWx7c+16tn1mrMOnYJkInd1echuLw8q6ChKpg87i+ZvlpedAxXWT9aaSC+qHKKgniAXNGaHp 1CKf5xUKhZeu3hM//PrQn/Hkiefw/d3/izEuAbqQoKA+xeBnpUUZBajOrWA3zNHpccxYTez5ESOv qU+eTD3gVeySIsWyvJ3lEi5TX5iRz5yF7E47dCYKQiNhxmbCQT/ypVRZySE8CN1kA0hv3FTklLHt walh2cZEEETy0zbKF8k2+j2mxk+x7IRJh0MDzQBc9+HTI+dkHGXyQkF9ijHO2VkWZRZArVKjOocr ltW7svVOyYlRbqaabJl6vli2OwUy9QbzFIaMowAAtVKNBk72BAClmZ7Pd4SCUB+6JntxoO8YbA5b wGMO9B6D1c/zw0b6PFONyRCKZN1UCPKbYZJbEcQCRZKkOYtk3dTm+dpiv9V9ULh2dHC6/IUEBfUp Bi+/KcosAADUcRIctwPOpEkP+6wuLSc9G9o0bRxHGRyh2EWX/BXsvD99Q0EN0ma74ropyeKDetFa dKHTpx/E3a89iJ++/RjufvVHAVdm9nAFsm7NJAAMz06miNRhgiuSLQzgUe+mQJuHdHU6AGDaZsKU lRykCGIhMjA1zH7/OZosVHEJSx4xfuiHJEnY3blfOOb8ZI98A01iKKhPMca9NPWAGNR3TfYCSF7n GzfVueXMN3/IOAqL3ZrgEc2NKL3xXRIszaagPhCvnt/LJpjd+n7c9eoP8dLZN4Tag5HpcVbcpFAo cMPibew5kt+kHrxHfX4Q+Y1CoUBFdgnbJwkOQSxM+Cz9kuLGgL11avI8XWX7pobQPtGFXsOgcEzX ZG/KOOvFEgrqUwxBU59ZCACoL/DN1Ceznh4ANGoNKrJdy+4SpKT3mxWKZIsbfJ4v4eQ33k3AFjJ2 pwNveTkC2Zx2/O7Y3/D93f+LowMtsNqt2MsVyK4tXyHYmI2Q/Cbl4D3qAzWe4hF19VQsSxALkbYg RbJusjSZTKngcDrw15bnfY6xOKzoX4AWuepED4AIj/Eg8psewwD6DUPo5JaekjFTD7h09QOzWbke /QAWFdUndkABsDvsaOf0ebydpRs+U09BvYfjgycxNWttWKDNQ742F50612pSy3AbWobboFGlCe4o W+o3ooyzYCVNfeoRjqYeEHX1FNQTxMLkzGjgTrLe1OZVsXioZbiNPZ6nzWWOaR0TPUJR7UKAMvUp xIzVBJPdDABIU6UhR5MFAMhNz2YOEzaHDV/71//gpXNvsteVJZFHPU9tithanh49B4vdAsClnS+e XSHhETX1FIS64S0qtzZswvev/ibev+xdUMCzrGp12GCyub7XGWlabKi8AMWZhVAqXJenSbM+6eVZ hIgQ1AfR1ANAJWXqCWJBozcbMGh0/fbVSjUaC2vnPL7WT7BemJGPa5ouZ/vnJxdesSwF9SkE77ta nFEg6M0WF/pmj91U5ybnTDVVbC0P9h9n2xsq1/g9hne/GZ+ZhMPpkH1cyY7RMo0jAy1sf0v9RqhV anz0ghvxw3fdhfcuvVoI5gDgivrN0Kg1UClVKOEmT7T6kVpMmsOT35STpp4gFjRnuOaOTYV10HiZ UXjjLwN/ed3FrMM7AHROLLxiWZLfpBC8nWVxVoHw3PbV7/XprqZQKHBR1ZqAXq+Jpi4/+TP1TsmJ w/0n2P6G6rV+j9OoNWzZzyE5MWHSCdn7hcg7vYdZgWxTYR2qcz3FTQ0FNWgoqMHH196MwakRHBs8 CUmS8K5FW9gxpdnFrEh2yDiKaq44ikhebA4bk1wpFArkztFN1o2QqTeOwCk52UoNQRDzH15PH0x6 A4gr/W621m9CdnoW2+/U9cLhdMzZ/G6+QUF9CiE2nhIlIDV5lfjOtjviPaSoKMkqQro6HRa7BQaL ETqzwacldKLpmOhh9nzZmiwsm+NiU5pZyLR8o9PjKRXUv9NzGGfGOvCepVfFbNy8xdjW+k0Bj6vI KUVFzpU+j5dlFcOd5ydJU+qg4zoA52tzoVQGD86z07OQo8nClHUaVocNkyY9qxkiCGL+I3aSDR7U V+WWQalQMhe1poI6lvgpyijAuGkSVocN/YYhoS/OfIdSISmEP4/6VEapUKKWy94mowTnUH8z215f uXrOGX8JV7uQSraW3bo+PLLvCfzr3Jv4Y/MzMTnngGEI5ya6AAAqpQqX1F4U9jnKOEkGFcumDrye vlAbvEjWDXWWJYiFidVuRQdn7hGKuiBNlSas8G2p38i2eT1+xwLzq6egPoXw53yT6tTyzj1JKMHh g/oNVRfMeWxpHBtQ/e7oU7j9hW/jjY63oz7X2z2HIcHViW/AEJtgim8kta5iFXLTs8M+h+CAQ5n6 lIHX0xeEoKd3I3aWpWJZglgotE90szq0qpxy5IR4v7iiYTMA16r/5fUXs8cbC7igfoHp6kl+k0L4 azyV6ojFssnlVT8wNYy+2YYWGlUaLihfMefxfFAvZ2HnwNQwczf61aE/QaPS4LK6DRGdS5Ik7Os9 yvanbTNRj88pObGn6yDbn0t6Mxd8fwXqKps68Jn6YI2neMjWkiAWJm1j7Wx7aUlw6Y2b9y27BhdX r53tSq1hjzcV1rFt3gGnW9eHv536J1aVLsV1i6+IbtBJCgX1KQTvfjN/MvUerVu3vi+BI/HlMJel X1O+Qrho+KMkTkF9n17snPeLg79HvjYXq8qWhn2uLl2fEDDP2ExRj699vIt9V3M0WVhXsSqi8/CO KCPT41Q8mSK4a1CA0Jxv3IhBPclvCGKhwDvfhKKn5+HvE274TH2Xrg8OpwNmuwUP7PkFJkw6HOw7 jnWVq5O2h080yBrUd3d344477sCzzz7LHvvLX/6Cs2fPwmQy4dprr8W2bdvmOAPhRpIkjHM3y3kT 1HOZ+j7DEJxOZ0iFdfHgUJ8nqL84iPQG8Paqly+oH/LKWjucDvz47V/hviu/EXZB0L7eI8K+2WaJ Onge4AKy1WXLoFZFdpnJ1GQgW5MFo3UaNocNOrMBhSE0MiLiy6RJjxfOvMZWEju4Rm2heNS7qcgW HXAIgpj/OCUnzoZZJBuMXG0OijMLMTYzAZvDhj7DIF46+6aQcBgwDM3LoF626GlsbAxPP/00MjMz hcfz8vJw77334s4778SLL74o19vPO6YsRtgcNgCuBj2ZaRkJHlFsyPFqnDWUJDdznUmPs+OdAFy2 fOsqVwd9De+rPm6ahF0mr/ohP9IEk82MH+x5VJBoBcNbegMAEiSYbZaoxjcRw8lnGSfBGaFi2aRk Z8vzePHMa9jXewT7eo8I9Q/haOrLc7iVGeOYbL8fgiCShz79IKZnV4jz0nMEg4Ro4LP1z55+GW92 viM8z9+n5hOyBfXFxcXYsWOHT1B/ww03YGZmBj/60Y/whS98IeDrd+7ciZtuukn4N9fx8x3e+aY4 Y35k6d3wfrPdSVIse3ighRWPLi9eFFKhZ5oqjQUxkiRhnJNLxRI+U/+h1e9DhloLwHWRevzIX0I+ j7f0xk20EpyJGV5+EV1mvZQrlvVeoSCSg05dr9/HszSZWFa8KOTzaNXp7PvikJzUcIwgFgC89GZp cZPQVDMaeAecd7xWpIH5G9TLrqmXJEnYP3/+PH71q1/hjjvuQFVVYKnA9u3bsX37duGxvr4+XHXV VbKMM9nhG0/NF+mNm7r8KjQPnQbgKpbdXLM+wSMKz/WGpzSrmBUKjk6PxyzrwMNLEzZVX4hFhfW4 f/fPAQDNQ6dhtpmhTdMGPY+39MZN1EF9LDP1gk0oZeqTEcNsoykA+My67chNz4ZSocSK0iXI1IS3 oliRU8q+P4NTw4LOniCI+YfgTx9GkWwwGgvq5nyeTz7NJ2QXL7tnXffffz+sViu++MUvwmKx4JFH HsHjjz8u99vPG0Q7y8I5jkw9+Ex9MthaOp1OnBxuY/vhBPWirj72mXqr3cq+CwqFAqVZxVhTvpx9 hg6nA6dHzwU9jyRJ2M9Jb3gNfSyD+mgz9WWCAw4F9cmGJEkwmKfY/hX1m3BJ7UXYVLMuIhtT3que bC0JYv4jON/EQE/vhs/Uu7ms1uMSR5n6CHEH7vfccw8A4N///rfcbzkvmW+Np3hEW8vEB/UGyxRs TjsAl3sLLwEJhuhVH/sglNcrl2YWsSLUNeXL2YToxFBr0BqAbl0fk7No1eloKqzDqZGzAKIP6sdj GdRnU1CfzJjtFvZb0ajSkK5Oj+p8lVxm3l/tCEEQ84cJk46ZSmhUaWjIr4nZuXPTs1GSWYjRWRns pup1uGHJlXir5xB77/lIctiMEEHhLd7mi0e9m6rccpYpHp4eg8lmTuh4vNvch4PcXvW8rpwvLFxT tpxtNw+3Bj0PXyB7UeUa5KXnsP1ognq708EytwoowvIp90cp31WW5DdJh97iydLnpedErYcVusoa ydaSIOYzvPRmUWF9xE5pgbh28VYAQGVOGT67fjsKMz1JpvF5GtSTT30KMGnS4+jgSbbPV3XPB9JU aajJrWBFsm1j7bgwQm/zWMB3xAw3KJXb1pJvylOe7clqLi9ZBLVSDbvTjn7DEMZnJgOu6HhLbzbV rMPxwVNsf9oaeVCvM+lZgXGeNgdqpSricwGuonCVQgmH5ITebIDZboE2ymwwETt46U0uNzGMlApu EkfyG4KY35wZ9QT1sZTeuHnv0mtwSe1FyNVkQ6PWuCyzFUo4JSdzFExTpcX8fRMJZepTgFfP72Ut lJcWN4XtRZ4KrCpbxrabh4JnmuVEZ0riTL0Q1HsCoHS1Bsu5IqMWribAmzNj51mxrVadjrXlK4SC xmgy9XxBdyw85ZVKpThRIglOUmHgMvW52uiD+tKsYrZqNz4zCYvdGvU5CYJITs5NdLFtOYJ6hUKB 4sxCaGYbRyqVSuGezne/ni9QUJ/k2B12vHZ+L9u/fvH8bNa1ptwT1LckOqiPQn5TlFnIJAiTJj3r LaAzG3Cw73jUQQovv/F2BlnNSXBOBPgMJUnCX1ueZ/ubatZBo9YIfQ+iCepjWSTrRtDVkwQnqdAL mfrwC2O9UavUwsR4kLL18x6bw4YxGUwFiOTG7nSgS+fpIr+ocG63mljB35fmo66egvokZ3/fURZk Fmbk4+LqtQkekTwsL1kMtdKlBus1DCb0x8bLb8JpngMAaqUKRbN9BCRIGJuZhMFixF2v/hA/efvX eOidx6IaG29n6d0em9fVnxhuhVNy+rz+5MgZ5o6jUihx04rrASB2QT3vUZ8Zo6A+y/P/3N25H8+3 vYrn217Fwb7jbAWLSAy8nWVeDDL1AFCZW862+6cGY3JOIjnpmOjBl168B7e/+G28cm53oodDxJE+ /SBLepVkFsZkpS8UKKgnIsZst8Dp9A2swuFfZ99k2+9atCVqjXKyolWnY2lxI9tvGQosH5GbaDL1 gLeufgyPHfozs6E8MdwWcSDqz86Sp76gGjmz2VKDxejjJOSdpd/WcAmbGMQqqI+l840b3n3oYP9x /Kn5GfyvQpNCAAAgAElEQVSp+Rn85O1f41VuFYuIP3yhbCw09QBQk1vBtnv1FNTPV85PdOO+XQ+z 6+2uzn0JHhERTzomu9l2Y5yy9AAF9USEnBo5i8/941v44ot3R1ww2T7exTRnaqUaVzVeGsMRJh/h OrjIhY7T2eVrw3dvKcny9BF49vTLONh/nO07nA6h50A48NKTksxCH6cApUKJ1Vxtwgmvz/Do4Emc G+8E4Po+3bTyevacGNRH7j4kh/xmRcnigM8dGTgRk/fgMdvMeHT/7/DwO7/BTBRFwwsBQ4zlNwBQ zQX1fQYK6ucj7eNduG/XI5jmEggjM9RBeCFxfsIT1DfFM6jnVpDnYwMqCupl4tX2PbDYLZg06fGX E89FdI5/nfNk6S+pXY+8CLLGqcQF5Z6gvmW4zacbcbwQMvUZ4X/mfAbdXyMoXkITDnPp6d0IEhxu tcMpObGTy9Jf03Q5irkmZrHK1E/GsJusm0VF9fjW5bfjPUuvxnuWXo2rmy5nz/XoBmLyHjx7ug9g T/cBvNN7BE+dfCHm559PyCG/qcnjgnrK1M87zo514L7dj/hcZ6YsRpgTbGdMxI+OiR62HU9HPz7Z NB9tLSmolwm+AOSdniNhN1XSmQ14p/cI279hnhbI8tQX1CBHkwUA0JsNCesuG638hi/088fQ1Oic zweCLxos89LTu+ELjltHz8E6W5h7sO84+05qVGm4cfm1wutk0dTHKFMPAOsrV+MTa2/GJ9bejNvW fQiaWRuySbMeU1xgGQv6DENse2/PIdjDlEs5JSdePrcLr7bv9VvXMJ+QQ37Da+qHjKNMd0ukPkbL NB7Y+wvWiyRHk8Ukg4A8NsBE8mFz2NCl98RI/rq/ygXJb4iwMdstQgAmQcJTJ18M6xxvdLzNtNdL ihrjqjlLFEqFMuHWlmabGWa7BQCQplQjKy0z7HN4B/VKhRIbqi5g+3zGPRyETH22/0x9cWYhqnJc QZHNaccbne/g76dewv8de4odc/3ibT7++7GwtJQkSRb5jTdKpVKQaPToY5ut5ycmUxYjjnM9IkLh pbNv4ImjO/H4kSfx7OmXYzq2ZMPg1XwqFmjV6ew35JSc5IAzjzg6eBLT1hkALrnWvdu+hvr8ava8 u/snMb/p1Q+w+KYsuwTZs8m8eCDIbyioJ0KhVz/AGvC4Odh/XNCQBePMWAfbvrrpspiNLdkRJTjx D+q9s/SRdMgs8Qrqb1pxPS6r28D2hyKV3/Ae9QHkNwCwmsvWP3F0J3aefIH58WaotXjfsmt8XpOZ pmXbkerIp6zTsDnt7H0yuHPGmto8T6+GcFfBgsF77QPArq79Ib9WkiShePfZ1pdl6VeQDEiSJMhv YqWpB0hXP1/h5YjXLd6G2vwq6kOxADnPSW+a4txMk082TZr0CZP5ygUF9TLQzUlveHhNczAmuGLK 2rzKqMeUKvCa8NOj7bDGeeld6CYbYQ1DUWYBCzqXFjfhphXXC91fI83U81r8igDyG0D8DHlUShU+ sfZmYbnbTabak6k32c0RuTbJYWcZiNp8z28i1pl670LmIwMtMFqmQ3rtufFOIbNsddjwx+PPxHR8 ycKMzcSybVp1OmvwEguquWseOeDMH1pHPEG9uwBe7oZ9RPJxPkHON4DrWuWWm9qd9pjLNxONOvgh RLjwevot9Ruxt/sgJEnC8aHTaBttx7KSRUHPMcZ35oxRwWEqUJxViIqcUgxOjcDmsKFttB1ryv0H qXIgFsmG73wDuOQ237tqB86Nd87676vEBkrGMVe7amXoc+pgdpY8a8qWoTy7BEPGUWSlZWBtxUqs r1yDtRUrAi5zKpVKaNXpTHpkspuRpQlPejQR426ycyFk6mNYe2F32IWGSoDLsejtnsO4dvHWoK/f 03XA57H9fUfRMtwmOBPNB/QySG/cVHO6esrUzw8mTXqWmEhTqrGoqB6AGNSTA87CoCNBzjduCjPy mcx0wqSLm0d+PKBMvQx0c3KAS2ouwuV1F7P9v7Y8H3S5x2y3MN2hSqmK6bJ2KnBB2Qq2fWI4vn71 OlN0RbJuMtMycEH5ClbQmZmWwQIfu9PuI/EIRjA7Sx6NWoMH33U3fnLtPXj8Az/GVzd/FpfVbQiq W+TrByLR1cdDT++mVsjkDsSsIHXSrPeRzgHAnhAkODaHDW/3Hmb7dZxW+ImjO8MuuE125LCzdFPD /X3JAWd+cHr0LNteXNTAro18gmLUSEH9fMdqt6KXW11tKKiJ+xjmc7EsBfUxxik5BflNfX41Prjy 3VApXB/16dFzaBtrn/Mc/JesKCMfSsXC+jPxDi4tcS6WjaabbDD4DrDhSnBCsbPk0aZpUZtfFVaz MkFXH2VQXySz/CZPm8tkRGa7JWbL9rz0piy7BKrZz+/cRBcGOFccfxwZaGGT8ZKsIty15UvIULs+ 037DEF4+tysmY0wWBD19jDNdVTllbHvQOAK7wx7T8xPx5zQvvSn19J4ooUz9gqJb3w/HbBKmIqdU cF6LFxTUEyEzMj3OJAw56dkoyMhDeXYJLq/fyI45OjC3mwYfWMTK6zuVWFG6hE1kOnW9QjMouYnW znIu+OLWcG0tQ7GzjJZobS3lsrP0h0KhELL1sdLV8ysodXlVWF+xmu3v9iOt4eGlN1vqNqIwIx83 r7yBPfa3Uy/OK8s+XqYUa/mNNk3Lgj2n5MTA1HBMz0/EH75Ilm8ol6fNQZrStfI4bZ2hhm/zHKHp VEFiXP0KMz0Ju/F51oCKgvoYI2bpq5h7Cm9peHLkzJzn4IN6uYOjZCQzLQPLipvY/mEZuoYGQi9n UC9k6sNzwAnFzjJaRFvL8JvAjMdRfgPI44DDX+CLMguwtWET29/TfSCgzMdgnsIxzvpy6+wk/obF 21A5m3U22cy457UHBT1pKsPbWcqhSRUdcOZeJSGSG73ZgP7Zv6FKqcLiokb2nFKhFLP182jiS/gi NJ1KkFU3ZeqJkOGD+ro8j6Z2eckiKOAK8Dsme+bMRogyhsKAx81nLq5ey7YP9B2P2/tOmnj3mxjL b3KikN+EaGcZDRl8pj6CbFk8NfUA5MnUC6tk+biwfCVriDY+M4lTI2f9vu6tnkNsSXlpUSP7G6lV anz+oo8wGY/ObMC9bzyEw/3NMRlvIpGj8RSP0FnWEPvOwUT8aB31SE4XFdYj3cspiQ/qR0mCM6/h nW+a4th0iqcww6OAoKCemJOuSS5TzxWAZGuyWEGIJEnCUqQ3Y3xgsQAz9QBwcZUnqD85ciZuS7Ki +02sM/WR21qKmfokld9wF0fLTBqOnRmR1QO4Nj/2Dji8/KYoswBqlRqX1np6DDx96p9+/0+7uUJa PrsPuORk92z9CrJmP1+Lw4ofv/Vr/Kn5Wbx8bhf7dzrAhCFZkbNQFvDK1OspU5/KnPZjZclTSl71 CwKz3cLcrBRQoCE//kWyAGXqiTAQMvVc0AEAq8qWsu25JDgTC1xTD7isLRtnm1I4nA4cHWyR/T2d TqeQfcxPj21Qz9taDhlHQ3ZssTpsIdtZRgMf1E/bZsJ6rcVu9Tg2KVS49/8dxXce24c/vCRfoXMN F/S5LVCjha8LKJrN5ly/ZBsrdG8dbceBvmPCa3p0/eic7AXgsurbXLPe57wrS5fg/qu/yYIXCRKe b/s3nji6k/377ps/w9s9h6L+P8QLvlA2T2b5TS9l6lMaQU9f6hvUl5BX/YKga7KPJUWqcsuhlbFB 4VzM566yFNTHkGnrDGtzrVKqUJVTLjy/snQJ2w60jA+I2uSFGtQD8ZfgGCxT7IKTo8ma0zYyErI1 WUzKYXPYBKnPXIxNjzObxeIgdpbRILrfhKep5y+MGmTCZHbZNz63+zzGdPKssmjTtCibneA4JSfT 7EaDUM8y+9uryCnFdYu3scf/1PwMa4pmddjw2OEn2XMXVV0Q0N+/Krcc37/6m1hc1BDw/X97ZGdc C8OjQU6fekD0qh+aIgecVGXKYmQraUqFEks5Pb2bUtLULwg6hKZTiZHeAK6VRbckcto6A6vdmrCx xBoK6mMI709fnVvhE3wtK17EMn7duj4h08UzTvIbAGJQf3zwlOw/PDmdb9wIDjghSnAmuCBPTq16 NPIbPqi3mTx6WbvDib+/GVhqFi01ggQnumyu3elg3wEFFCjkaipuXnk9m5CNTI/jpbNvQJIkPHbo zzg73uF6jUKBG5Zs8z0xR542F/decQduW/8hXLtoK/vnXhUwWqfx+JG/pETrcsHSUoagXpumRcls TZFDcgodlYnUgdfTNxXU+s3OCl71FNTPW/gi2UQ53wCuyWUBd32fT9l6CupjSJeul23Xc41n3GSk adFUWM/2/WloLXYrjFZXS3qVUjWvOp2FS3VuBXMOsTisaB6W17Oe96iPtJtsMAQHnKnQghQd750f 4+JdnqiCek62Yp5OE557ZX83Jgzhu+mEglgsG52uXmfyNJ7K0+YIk/JsTRZuWfUetv/s6Zfx5xPP Yk+3x8by4xfcjKWca1MgNGoN3rVoKz67/kPs3+0bP8GeP9TfjHe4JlbJiFNyCu3V5WqQVy0Uy1IT qlSEl94s51areUqyPIYQIzPjKTGpTVaS+bPjV1Pr/MRI8WS+6uopqI8hfKY+0Bd2VZnnouZPV+/t ILLQGk95w2frD8oswYlVN9m5iKQB1aRJvuJdHl42YgozqBc65NrShedsdieeeXPuhmuREktbS7FA 3Vf2dk3T5aialYSY7GY83/Yqe+7Khkvw7iVXRvzeq8uW4eqmy9n+E0d2CitHyca0dYbVhGSmZcgm CRN09dRZNiVpDVIkC7hWetJVrhU+k83M6nOI8BiYGsZX/vkd/NfL9yedjE+SJAwYPf0mKnPL5jha fvigfj551S/siDEKnE4nXjv/Ft7pOcxubt4e9f5YWeoplvWnqx+f1eQDC1t644Z3wTk8cAJ2p0O2 95Kzm6ybSBxw+HHJK7/hNPVhug3xk1HJ6jrPtvWeie2/9nVBN2WJboB+qM2Pna3lhGnuAnWVUoVP rv2gz+PLSxbhtvUfZj0pIuVjF9yI4lm5yZR1Gr9JYhmO3Hp6N6JXPQX1qca0dQZds/dFhUKBZSX+ V7IUCgV51ceAv596CcPTY+jW9wtJh2RAb5mCabZWK0OtlfW6EQqFGSS/ITj+0fZvPHb4z3h432/x wz2/gM6kRy8XVATK1C8taoR6tntev2HIp1iSnzEWLuAiWTdNhXUsazptnUHrHFag0RIfTX348ptJ 7oIj17iA2GnqJasWGrUSX7hpDRqrXBdOq82B53bHPltfkV3KulFOmHRMuhYJ4m/P/+RpbcVKrC1f wfZLsoqw45LPxyRTnZmWgS9s+BjbP9h3PGijukQh2FnKKBGs4eRVfZSpTzlaR9uZpK0hv0a4xngj BvVkaxkuNodNaNS4t+cQHDImwcJlkOsKXZFTGnUSJFrmqwMOBfUR4HA68HL7LrZ/fOg0vvby92Bz utwZijIKkBNAY6pRa7CEc7845XXT5mUMxRTUQ6FQYEO1pxuvt51gLIlLUO8lvwklE8uPS64VBMA7 qA/T/WaGD+rTsX55GTK1afjQNZ6VqX++3Qm9MbbZepVSxSQxANCjizxbL3jU+5HfuLntoo+gPr8a dXlVuOvyL8U0qF1TvhxbZrvRAkDLcFvMzh1LDHHQ0wMQ/raDU8OyrtQRsYeflPKWzv4oFWwtJ+Y4 kvBH81Ary4QDri6+zUPy1qGFwyCXxKqQqYFiOMzXBlQU1EfAkYEWnww7rwH09qf3RvSrFyU4gqUe yW8AiBKcQ/3NsmUfdDJ2k3WTk57NtOsWhzUk3TT/XUvaQlk+U2/T4pI1rgzrxpXlqK9wTZDMVgee 39sRg5GKCLr6KIplx0PsD1GaVYQHr/02fnzdPUIhZ6xYV7GKbfOSvmRCb46P/CYjTcskSQ7JKWT7 iOTn1DAX1JfOHdSTV3107O896vPYHq4pHuCSsP3Xy/fjO6//JO51C2JQn1g9PUCFsgTHq+f3su0L K1Yhe9bqzk2wqm7Br37YO1NPHvXeLC9ZxFY+Jk16/Lt9jyzvI2c3WR4xWx9cghMPVx7ApXN0Y7Kb 4XSG1hzLwVlBAoDamYGLV7gu2kqlAtuv8XzfX9nfBZs9tPOGCq+rPzveGfF5xKZviZtQ885ZfIfq uZAkKa76e4OFl9/Il6kHgJo8KpZNRQzmKXTPTrJVCiWWBXGGKiX5TcTYHDYcGmj2efxQfzML3p2S E7/Y/3t06/vRNnZe6IIdD/igvjIZMvUkvyEAVwvrE7NLWgoo8Nn1H8KD196NJVxDjXWVqwK9HACw uLABGpXL9m94ekzISkwEceBYiKiUKrxnyVVs/6mTLwia3lgxyctcZMyIi7aWcxfLmu0WtqSqUqqY V7ocKJVKIbCfsYeWrdebp1ixuGRLw7olFcjUemwtN6+qQHGe67x6oxX7W2IbmPEZwEP9zTCHKR1y I0yoE/jbK88uZU4gk2Z90NWczslefOnFe3DPaw8Ky+9ywhfKyuFRz1MTo5UYIr6cGvWsQi8qagja PbSUMvURc2K4jf32S7OKWGLA5rRj32wG/82Od3Cea/7UMdnjeyIZ4VfZeMOIRMH3IdGZ9CF3eE92 KKgPk9c63mKFPxeUL0dpVhGKMwvx3Su/jq9f8jncu+1rQb2q1So1lhUvYvu8C06oEoCFxnuWXsWC 4WmbCU+2/COm5zfbzLDYXXrvNKV6zoKuaAnHAUfnJb2Ru7goEl29d5GsW3rjRqVS4l2b6tn+v/Z1 RTNEHxoKaplLisVuiaj7sMPpiJvLUDCUSqWw2hcsW//n5mcxNjOBcxNdeKv7kNzDAwAYzB5NfZ7M vTT4XgS9UTocEfGjJQzpDeBdKEte9eGwr/cI295Usx5b6zex/d1d+2G0TvvcM0NdBYwFTqdTuNcl g6Zeo9YwlYVDcsqSKEwEFNSHgd3pwJud+9g+7yutVqqwqWadIK2ZC1FX77r4We1WTLkbTymUCbd8 SibSVGn41IW3sP03O95B+3hXzM7vXSQrZ/DMZ+qDdckUbDZldL5xE4mtZXMf52pjy8DFK8t9jnnX xloola7PtOX8GHqHY3cBVSgUPjexcJk061kQkafNlc13PVQECQ7X1M6biRmdUEzLZ+LkxBDHTL3Y YIyC+mRjbHoCh/qbYXfYhccFPX2QIlnA1eDNvVJocViF5mZEYGwOGw73e1xvNtesw2V1G1iPmzNj 5/HLA3/w+Tz7DYOwOmxxGeOYaZIZieSl5wg9URKJu2M1EP+VC7mQNajv7u7GjTfe6PP43r178ZWv fEXOt5aFw/3N0M8GfwUZeVhfuTric/GZi1PDZyFJkm/jKSXNuXjWVa7GutnPXIKEJ47ujNmSWbx0 64BoazkcRH4jNp6Sd1wAkMldbEMtlj3Y28K2yzW1yM5I8zmmKC8DG7lg/+X9XcLzkiTB7oj8b3l5 3cVsInZq5CzGwnTP4N17ipNA9lZfwAf1gTNqe7oPsJVDAOiM040pXj71AFCZW84ClBHjGMz22Pc7 ICLDZDPjv/79ffz4rV/hl4f+yB4fm5lgCYs0VRoWc45vgSCv+sg4MdzGrtUlWUVoLKhFnjYXaytW smN4q0u3pbZDcqIvTpPkoSRzvnHDTzYPcROjVEa2qHFsbAxPP/00MjPFGdmBAwfQ09MDkyk8d41k gC+QvbLhUqiUqojP1VBQw7IS46ZJDBtHhY6W5FHvn0+t/SC7KLVPdGF3Z2yKfeJhZ+mmgpPfDEwN z1mQqjPHx/nGTbgOOHanAz3TnuLUlSXLAh573eZ6tv3GoV5YbC4Xo65BA77y0134xHdfRkt7ZAVy hZn5WFPmem8JEvZ0Hwjr9eJvL/GuU/X5NWy7O8AyuSRJ2NMl/j979AOwxSH7Fi9LSwDQqNLYb0aC RH71ScT5iW5WiPlW90Gcn3CtFJ0a9khKlxU3shqyYJRkeTKnFNSHBi+92VyzjiU3ruBWL92sLluK iyrXsP25EgaxZEDwqE+8842bDVUeu+zDAyfmha5etqC+uLgYO3bs8AnqN27ciI9+9KNBX79z507c dNNNwr8vfOELcg03KENTI2yZW6FQ4KrGS6M6n0qpwvJST8vskyNnhEw9dZP1T3lOKd679Gq2/2TL P3yWfSNBZ4pfUJ+rzWHvYXFYMTQdOFsv2FnGI1PPy29CCOrPjXfAAVcQ6bRosbqmPuCxaxeXoLzI dT0wmmx4u7kfJ8+P4c5H96Jr0ICpGZtPBj8cttR5bmJ7ug6EpcmdCNGjPl7U5FWym/PA1LDf7HTH ZI9Pl1WH0yG7Q4zD6YDR4mnyFagnRyypmUNXP2HS4ZnT/8LZsdjbpRJzMzYjrojtbHkegJc/fWng ib43pVnFbJuKZYPjLb3ZVL2Oba+rXI0sLkmjUijx6Qu3C6uAnZOBpX2xJNk86t0sKWpkSQm92RBT SW+ikF3fEejGGuyGu337djzzzDPCv1/96ldyDDEk3uo5zLYvLF+JYi6jECmrOP39yeEzVCQbIjeu uI4FxXqzAWfGo7+ZC9r1OATPoRZCxj+oDy9T3zzoaW7i1BezDrL+UCoVuI4rmP3zK2fwncf2Ydrs mZQZTZFnmS+uXgutOh2AKxBun+gK+bV8N9lk+O2lqzWonM1oSZD8FogGqh2QW4IzZZ1mkp8cTVZU K5ahwtuWeuvqf3ngD/hry/P4/u7/Dbu/AhEd/AoX4GrE2DbaHlbTKR5efjMcxESAcDWn46U3TYV1 7DmNKg2X1m1g+9ct3obqvAo0FHhWAeOVqffuJpssKJVKYeXiYL+vLWiqIXtQ78423X///bDb7T6P pwq8b+567ksQDYKufuQsBfUholWnCw2pjg+eivqc8ZTfAGJQP1eDIUHrn4TymyMDns9ePVOK8sK5 LTevvrgWapXrtz8yMePjWW+2RL7qkq7WYFONJ1MVTsHseJJ41PPM5Vdvd9jxNpdoWF3myYbKXfDF u0TIXSTrJlCmfspiZCuoJrsZA4bENKcKtafDfGPMTzb9V4f+xH5PGWotGgtqQz4fb2v5Ruc7+GuM VmLnK7xz3sbqC33iqo+s+QCuqN+M6xdvw4dXvw+Al7RP1xcXyYmQqU8CO0ueDdVcc8u+4ynvuiR7 UP/4448DAO655x6o1Wqfx1MFfrk5Vs1WavOrmKWS3jKF5mFP1pO6yc7N2ooVbPv40OmozxePbrI8 9SEG9bqEZurntrQ0WIzo1rsCSEkCqjMbmMNNIPKy03HJatHyMosrrDVbousWzOtI3+45HLK+fNzE d3JOjgk1f/P1dsA5NnSKuVkUZRYIkjS5l9TFxlPxCeoDdQ0+OXJGKBTmxxYvnj39Mj757Nfxy4N/ iEs9QzLhnakHRP308tLFYa3kLCtuYr04nJITz5x+GXe9+sO42i+mEvznX++n6WVmWgZu3/gJfHrd rdCoXb0vCjLykDebuDLbLUFtlaPF7rBjZMY1+VNAIbi/JQOrS5cifXaFd9A4gv6poQSPKDrIXiVE 3FaTAGLWAEipUGIFp6vnlxuLM6OX98xnVpYuZTeLbl1f1B3h4p2pF4P6wA11xIZY8bC05IL6IG3E W7hJqNOYj0WVoV2s37ulEe7Yf1FNPv77MxvZcyZrdFm5ZSWLmE3ZtHUGRwZagrzCheB+kySrZHM5 4PCrEFvqNqKRW3bv1vXB7oxucjQX8SySdVOWVcyKLXVmAxvDiaE24ThdnL2mJUnCM60vw2K3YFfn Pvzk7V/HzSYwGeA19Uu5BoxuQvGn58nV5uCBa+7EihLPfbFb34+7XvshDvQdi3yg85SJCFf3I+la HSnD02Ms+12UWcAmF8mCRq3B2nJPkvBQX2pLcCioDxE+U58dw66egS56yeDAkcxkpGmFtuPNg9Fl 64WgPkP+4LkipxRpsy4+46ZJv57MNocNxtnJpFKhjIvUIRz5jbeevqEytJWEZXWF+N5/XIL/vOUC PHD7pax4FgAsUQb1SoUSW7hsfSgaSYfTgQmzJ6iPx4pIKPA33h5dP5N4TFmMwmRlS/1G5KZns0SA zWlHvyFwsWzXoAE/+N1BfPWnuzz/HtqFJ144Bacz+NKz3hw/O0s3SqWSNRgDXBIcSZJwwmuVTh+k +26sMdstrGkdABwbPIUH9/4/WOzWuI4jEUiSJAT1n7voI+ya5ibcoB4ASrOL8Z1td+BTF96CtNmJ nMPpwGOHn2TXQ8LFmCmyoF7U1cu7spesenoe3gXnUIrr6imoD5EpqyfoiqXbg7+LnkqhRH66/IFl qrO23OPDG40Ex2QzM99tBRRx+exVSpWgE/YnweGz9HnanLj0LcjUhBbUS5KE5mHPZ+7QF6OhMvTP 7YLFJbh2Uz20GjW0Gk8gYIpSfgMAF1V5al5OjZwJqpHUmQ2exlPpOSyQSDR52lw2wbA4rMz3e0/X AThmM/GLCutRlevy/+dv1IEkOCfaR/GtR/diX8sgOgb0nn/9ejy7qx0HTgV3zhEy9XGS3wC+uvoh 4yhGvdxX9HGW30z5CTJPDLfih3t/Me/99KcsRrYqkZGmRW1+Fa7hGjLmpGcLBc7hoFQoccOSK/Hj a7/NJqtTFiOeankx+oHPE5xOp2CkEI5kV5D2ySzXG0hS5xuedZWrWC+M9omuqFf+EwkF9SEgSRKM nBQhVvIbAKjKLWf6NjcF1HgqJHhd/YnhVhbohMuZsQ4W1NXmVcatm6jggONHgiPo6eOg8wcgWKDN panv1Q+wG4pkTwNm8lBfHtlkSKvxaG7NVnvUhUoN+TVsxWHSpA/atTeZC9S9dfXjM5N46pQnsOE7 6TZwBYkdE77Fsm819+Pex/Zjxhx4NWT/yeB6Ur3QTTY+8hvAS1ev68eJoVafY+KdqTdyExw1l6U+ NXIWD+x5FKYgdSnJQiTFknyW3h14f4BzJttat5EFSpFSmVOGT174Qbb/yvndc9YgLSR0FgP7u+Wk Zx9D8C0AACAASURBVIfcCwAQpX2dMn+efJFsZRJ51PNka7KwkpNCH07hRlRBf3FDQ0N45ZVX8Le/ /Q2vvfYaxsYiaw6TyphsZvbj0arTYxr0KRQKrOSsLQHyqA+V2rwqlsmcts6wxifhcnrU4yDA9w6Q m2DFsvHscusmVPlNMxdQOfRFqCzOhjY9st+FSqWERu26FEkSWFOqSFEqlVhesojt841w/CEUySZd UM97Svfh14f+xALFiuxSXNGwmT3Pu4x421r+860OPPjHw6xrb2GuFt/7/GY8/LWt+ObHLmLHHWkb DirB4d1v8hKYqeeNBdzo46yp5zP1y4qb8JE1H2D7raPtLptNa/LabEqShEcP/A6ffmYH3uh4O6zX 8kWa7qA+X5uLH1/7bdx31TfwsbU3xWSMF1etZe5OkiThiaNPpbxDSSzgkxHhdsEuzy5hxaF6s0HI +MeaIWPyZ+oBYAPnqJfKEpyAQX1LSwu+9rWv4aGHHkJHhyuT2d3djR/96EfYsWMHTpxI3ZlMuAjS mxhm6d14S3CSLVuYrCgUCi8JTmTWlq0j59g2X6AlN2Km3k9Qn4BMfehBvUd64zQUoT5EPX0g0jkJ TrQOOICrkNrNqdG5g3o+qx3uzVFu+Izaa+f3MpmZAgp88eKPI50rOmv08p92a/D3HuvHr55tgTsO qirJxo+/fDkuXFqKpup8XHpBJfKzZ2/wRivO9fo6mvD0GzzZ/Hg26vL2qj/FeaG7ibv8hq+1Ss/C B5Zfi0+svZk9dna8A/fv/nnSasG7dH3Y03UAJrsZz5z+V1ivFTP1nu9BnjYXS4ubos7Su1EoFPj0 uluhmj1f6+g5vNN7OMir5j/jUXTBViqUqOdWvuTU1QvdZJPMzpKHl22eHDmT1JPxuQiYWmtra8OD Dz6ItDTfJR2r1YrnnnsOa9bExq892fG+cMeaVV6Z+mTLFiYzaytW4M3OdwAAxwdP49ZV7w3r9Ra7 Fe2Tngx/fIN6z0W1zzAIu8MurALp4twQCwgtqLfYrWgd9UyEnPpiNFwUXR1CRroKU7MKN7PVDiA9 qvPxv6lTI2chSZLf3hhmuwWvdbzleV0YjXLiAS+/4f8e1y/ZhmXcagTgWs0pyMjDpEkPi8OKgalh VOdV4KV9neyYpbUF+O/PbkRetufzVSoVWL+8FK8fct3YD50extI6/+5bMzYTu0mrFEq/NnpyUaDN Q5YmE9PWGZjsHllLhlrL9uMuv/HjivaepVdDrVTjiaM7Abg0uvftegT3bP1KXLrvhgPvcz42MwmH 0xGyBeXotK/8Ri6qcytw/eJtePHs6wCAPx5/BhnqDLh/0kUZBUIX5kQhSRLe7jkMs92MK+o3yyrl FDvQhx8z1BfUsMaNnZO9uLBiVczG5sZsM7PklEqhFJqLJRvFmYVoyK9Bp64XDqcDp0fP4iKugDZV CDiVvuWWW4SA3ul0Yvfu3fj6178OjUaDW2+9NS4DTAbEC3fsL8pl2SVCdp7kN6GzumwZu5Cfn+gW ivhC4ex4B9PiV+dWxLXwL0uTyewXHU6Hjz/uRAIy9dq0dCjg+jzNdovfpjqto+dgc7p02U5TFiRr RsjONwHfl5PumK3RZ+pr86uQpXG56ujNhoDew7s692F6tl6mLKtY6C6YDJRlF7Nlcs9jJfjw6vf7 PV7Q1U/2wGpz4Ey3J6N316c2CAG9mw3Ly9n2odbADZw6JnqYL3xNXmVc7ekUCgVq83wLLzdUe268 U5bpiGtrIkG4N3AJn+sWX4HPrf8I2++c7MX3dj0iSJeSgdP85FxyYjyMAkE+U18Sgw7rwfjgqnez +rMJkw4/3PsLPLDH9e8br9yPV9p3R/0eTqeEP73cikf/dhyG6fAdjI4OnsTP9z+Bxw4/iTdmk01y MRZlLVB9kJXiWDDI2XSXZZfEpft0NKwuX862Tw77rgSmAkHXx1pbW/HAAw/g6quvxmuvvYZbbrkl HuNKKoRMvSZzjiMjQ6FQCLNkPoNLzE22JgtLChsAABJ8Le6CcTpB0hs3dQV8dz+xWFZsPBUfNySl Qgltmifom7H7Zut5pyGnvhgA0BhlUJ8hyG+i7yCpVCiFv6c/Xb3T6cQ/z7zO9t+99KqkK1D3XiZX QIHbvWQ3PI1eDjhneyZZ197K4iwU5WX4fd2FS0ugmm0e0NGvx7je/ypN+0QX224qrA/nvxITavwE 9RdWrGRZcgmSX0cauZiaw+r4mkWX4wsbPs4myd26PvzPmz8T7HMTiVNyom20XXjMX4fYQPgrlJWT zLQMfJSrWfDm9TBrAvxx4NQQdr56Fq/s78bDfz0a9uuPcAWW58Y75zgyeiL1qHcj2FrK5ICTCnaW PLwU+uTI3LLNZCXgHey3v/0tPvaxj+H3v/89Nm/ejPr6etx3333YvHlzoJfMW3hNvRzyGwD40Or3 4Zqmy/GRNR8Q9MBEcC6o4HT1YfrV85mqFXEsknVTz03gvC+sk0JDrPh5p4sNqHyDuxNCkWwxcjLT UJSnjeo9temeDI4pBkE9AKEA/ZSfC/ShgWYMT7sK/7M0mULRaTKxuKiBbV+3+Aosn2Py2eiVqT/Z 4QnSVjUVB3xdpjYNKxs9S+OHA2Tr+WL0Jq7hVbzwztQroMDqsuXCCls8JTj8BMJf/5IrGy/BlzZ+ kq0m9hoG8T9v/EzWwsRQ6dUP+Gj9R8IK6n0LZeVma/0mfPyCm3FhxUqsLV+BteUrmHa/W9cX9kqt N61dnonKodPDAX8HgTjLBfJyT974VZVIOtBX51WyOoUh46gsTk2Dgp1lcjrf8CwraWKfSY++P+5y vlgQMKh//fXXUV5ejq1bt2Ljxo1QqZJ72URO5JbfAC5ruM9d9BF8YPm1CdcFphp8N7jmodMh27NZ HTa0cxfhhGTqeQccvbgEKmbqExTUe+nqx2Ym0Dfb2EhyKuGcKkRDZV7U31neq94cZQMqN6u8imW9 vxcvtL3Gtt/VtAVadXQ6frl437JrcEnNely7aOucmUpAlN90Tfai5bxn+XtV09x61g0rOAnO6eBB /aKEBPXiKmZ9QTVy07OFLtCxdsA5cHIQ33p0L17Z7+uuxVtaBtLLb6nfiC9v/DQLPvunhvDdNx4S Ch0TAb9K6WbMy/c/EFaHjQU8SoUybtcnhUKB9y67Gndt+U/cvfXLuHvrl7GYWzHyVzwdDp0D4mTr sedaYLOHJucy2czo1Q+wfdmDemFSFX6mXqNKQxXX0O22f3wTH3/6q/j401/FvW/8NOoJEuCaxLpJ 5iJZN1p1upBEOeXnN5LsBAzqn3zySdxxxx3o7e3Fpz/9abS2tuLFF1+E0Rj9HzrV4JdYc2TK1BOR 01hYy7JkessURoyh2a62j3cybXhFTmncbCN5vL3q3VZtdqdDaIjl3ctATuYK6vksvXOqAHCqUB9G 06lAxLoBFQBU51WwQGvKYkSf3nODOTN2Hmdni8TUSjWuW3xFTN5TDvIz8nDHJbfhs+s/FFTDXpiR z7zjTXYz2gY9kq5VjYEz9QBw8QpPJu34uVFYvaxF9WYDC/rSVGmo9iOFkZvqvAphf02ZSwPLd7aN dVD/2HMtON05gV/+vRmTBjGbOeWnUNYfl9VtwFc3f4ZlAQeNI/juGw9hNIzMeKzhVyndhJqpF5xX MvITqpVeNWt3CUSng5YkySeoHxybxnO7z4f0+vaJLlZvAsgb1LsaT0WXqQfElT2bwwaLwwqLw4rW 0Xb85shfohqj2W7BUa7zdWNh7RxHJw/C9ynKSWIimFNAWl1djc9//vP461//ij/84Q/o7OzERz/6 0XiNLWkItsRKJBalQokchSdg6QzRnkuQ3pQsmeNI+SjNKkKG2iVdmbIYmTc9v+yXm54NdRxvmnMF 9XLo6QFRfmOJUaZeqVBiJfd35S/QL5zxZOkvr7s4rishcqJQKIQbtSPdFYSXFWaipMC/nt5NZUk2 Kotd1zeL1YGW8+LkmM/SN+bXxPU76SZbkyU4fayZLWwT5DeW2AVTTqeEMZ2JbR/0WsEwhuGMtrlm Pb52yedYADw8PYbvvvFQyEmISOmY6MbfT70kBOKSJAkOVm7GpkPL1Aeys0wEvGNVNEHY5JQFeqNv cezO186y78BcnB3rEPYN5inZirb1lik43I2nNFkRF6y/e+mVAZ1z9vcexb7eIxGP8VBfM+uqXJFT KlyXkhlBVz/clsCRREbAoP65554T/p04cQLV1dX41Kc+FcfhJQdGytQnNTa7A/09ngDj7KhvN01/ tI4mtkgWcAWetYKu3iXB4TW38V5BCNRV1ul0ooW7yDlmg/ponW8AICM99pl6wL+uvmW4DYf6PM1F 3rP0qpi9XzKwiFs+Vua4Arlg0hs3c0lw2hOsp3dzw5IroYACy4qb2O+Wl9/oYpipN1vt4HtxHTwl uiiFmql3c3H1Wnzj0v9g3WdHZyZw7xsPYWhq7q7HkWK2mXHf7p9j58kX8IPd/8uCzH7DEJNX8NI5 fysHkiT51NaMxdHOMhiLixqQNttNdXBqJGJZE5+lX1yTj/oK13fKYnXg/14I3gPFuzBWghQTCYs/ YtUFuy6/Gr947/34w80Ps3/bGi5hz//2yF8jdmza3bWfbW+t35QysuLFRfWsO++QcTTkiW6yEDCo f/jhh/Hzn/8cJ0+exPT0NKanpzEzM4OZmZl4ji8piIemnoictu5J2Kc8f5fzY8E7y9oddpzhMiuJ KJJ1w7sduTvLCh71cZTeAIEz9e0TXcz+UbKmQzJlQ6VUoKYs+t+EHJp6AFhZ5gnqT4+ew++OPoX7 dj3ClskvrFjp11ElleEnqMoc1w0pmPTGzYblHgnOgVND2H9yEPtPDuLAyUG0jnh+L4lwvnHz3mVX 47c3/hj/c+UOlvXm5TextI00mmzC/vGzI+z76XA62O9DAQWy0kJzRltfuRrfvOyLLBAdN03i3jce woDBv+1qNHTqetlvttcwiLe6DwEQu2iv4eQGY6ZJwcbWKTnx3Td/hk8/uwPPt73qOY7P1MfBznIu NKo0LCtuZPv+iuJDoXPAs8KzqDofn79xNdvfc7wfpzoCS5MkSfLrdiOXBCeWXbCVCiW06nT275Nr P8iy9waLkfVbCIeJGR1LACmgwJa6jVGNMZ6kqdKwrNjTAyTVJDgBg/pdu3bh5z//OXJycnDo0CGM jIxg9erVJL+hTL0sOJ0SBsaMrI19OJw4NwbnjCfw7ZsamONoF+cnu2F1uG7YZVnFCe3iy/sFu4P6 SRPnfBPnTH2mxn9Qf2JYdL0BFKgpy0GaOnoZRoYM7jcAUJVTzrK409YZvHTuTfZcliYTH11zY8ze K1lYUtTAMsHKjGlAbQk5U7+isYitmozpTPj+/x3E9//vIO7/vwM4NejRFjcVJS5TD7hkOHzmL08m +c20V1BvtTtx4pxLLuMOlgHXdykcO9S1FStw5+W3s4zgpFmPe9/8mVD3EQu8bXL/dupF2J0OoUh2 bflKVofhcDqYBBBwSa5aR89BgoRnW19mmf7RJJLfAGIH6ZYIJRN8pr6hMherm4qxZa0n4fL6ocAr wIPGEb9WqnK5HAmZ+hj3tcnUZODzGzw9Ft7pPYL9veHZe+7pPsASJytLlyR84hcusZJ0JYI5r0Kr Vq3CV7/6VTz88MN4//vfj1/84hfYsmVLvMaWNAjyG9LUy8JvXziJ/3jgdXztZ7vDbvpxon0UkjkL ksMVGBrtU0EzJPxNbXkCs/SA2DX09Og5mGxmTJr5Iqg4B/UBMvXNg756+lgUyQJAuia2zafcKBQK rCj1rZe4sGIVfnrdfwvSp/mCRq1BVZbn/5VfPo2ywtCyyGlqJTauLPd5XKExAWrX7zIzLQPl2SWx GWyMyBPkN7EL6mfMvhPMA7MSHLHWKvz+JavLluHuLf/JmovpzQZ8982H2MQ+Fnjb5I5Mj+PNjne8 rHyXoCTTM+njO8Xyk4Jp6wzLRo8LQX3iu4SK/uJnmOFAOPCZ+oYq1zX3mo0eHXjvcOAVoHNj/j3p ZcvUx0h+E4gLK1YJFr+/OfIXH/vTQEiShD1dB9j+lvrUydK7EXX1rqD+Sy/egzc6fBuKtQy3YfvO 2+M2tmDMGdTrdDr84x//wI4dO/CjH/0IGzZswO9///t4jS0psDvsrAW5UqEUAh4iNpgsdrz0dhcA oGvQgAf/eAiOEDP2Jot9tmOmApLJIwNxa9PdnBhqxQN7HsW9b/wU977xU7x09g32XKL09G7q8quY S4vObMCfTzwrZurj6FEPAJlpHs95t5Z22jqDc1zjIYfBdSOPRZEsIGbqYym/AYB1XGO3DLUWX9jw Mdx5+e0RO0akAlkOT2CeX24MS8/6mfeuxPWX1GPjynJsXFmO1U3FUGR5vo+NBbXMnjFZ4IN6gzl2 OmbvTD0AHDw9BKdTEl3RIkz2rChdgm9v+TIrljdYjPjemw+jM0bNgLwz9QDw5IlnWbCZmZaBurwq lGTxQb1HZtKjF19/ZNbNZGw6OjvFWNNUWMc+w/GZSQxznUxDwWJzoH9k1m1MAdSXu75PVSWeFaD+ 0cDfK7eTFgC2SgaIMspYwnvUByp0jZZPrv0gu0YaLEahDmkuOiZ7mO1xukqDTdUXyjI+OWkoqEHG 7H1wIpQuy0lULhDwyvzhD38YH/rQh9DW1oZbb70V3/jGN3DFFVfA4YhfC+5kgJ+dZmkyU6bYI5U4 fnZUkN00nxvDEy8GL0wCgNOd43DMVrI5pz039i7OAcfudOCRfb/FscFTaB1tR+toO7OLBOA3kxtP 0lRp+NRaT6fmf7fvQTPnMhNvZxZ+4jo9m6lvGW5jPu9p1kLA7nJbaIhRpl4b446yPJfVbsDNK27A dYuuwE+uuwdXNl4673/H02Oev4s1PbwApyBXi9tvvgD3fGYj7vnMRnzvPzYjs9AT0GQ6Q9PnxxPB 0tIyFVGm1h/emnoA0E1ZcK53EkahKWHkdSXLSprw7a1fZkHElHUa33vzZ2gf74r4nIBLStNj8EgR 3ROPaW71bVnJIiiVSkEeMTrjCep533UAODp4EpIkJZWmHgBUSpWw4hquZKJnyMAKoiuKsqCdlaAV 5WmRrnElHKZmbNAbLX5fzzedWs3VKMQnUy9PciJLk4krGy9l+/1ToTXi4gtkN1ZfCG1adI0JE4FK qRKc01IJdaAn6v8/e2ceH1dZtv/rzL5PZrJvzdo23feNUgotYKkioEhFBMUXkVcF2VRAfiKKFtRX 5VXcUFG0QBVfkU2gQFu60JXubdI2W5t9nWT27ZzfHydzzvPMkswks2UyXz58PjPJmck0mTnnfq7n uq+7shKVlZWwWCx45ZVXqO9t3rw54S8sXYg13SBL7ISb2vfqB02oKjbiyuWjx2AF/K0AKF89qXTV 956PODp+UfEcFGhTv318acUyfHjxMA518GPGyYumKelKvVjUN/Q1Yu+FQ1SUpbtfvIjHI/kGgHAR BQBXHNNvAEAikWDTvGvj+pzpjJ/l0NooBTeHASPhMOjtxbDbJvimY0UmlcBY4MTAyJ+l6+L44vMS iVKmgEqmhMvnho/1we51xCV+OJxSD/AWnPK6+F0bZuRV47uX34sndjwNu9cJu9eJH+x8Gt+57G7M IJpAY6HT1gPvSN+QSW3E9XUfw3NH/k4dE9ilLNCG2m84jgtR+i8OdaBxoFWY76GRq9Nm93puwUwh F/1kdwOurFkT9WMp6w1xTpNIGJTm6dA04rfv6LXDqKOH1Dm9LmFHg2EYLC2ZjyOdJwEAFmdiivoB qqhP3KKqRC8OjOqMoqj3+X3YM9KMDQBrq1Ym5HUlg7mFM4XrcbTYPQ787di/cKjjODx+D5aUzMeX Ft8EnUKL0z1n8ct9f8amedfiheOvwMv68OnZ16DaNA3PHnoRA04LVpQvwleX3yY83z9PvYltjbvg 8rkxM68aty+6CUX60Yd4RSzqp1LhPhrx2GLNEhmO43DojJj6UFlsQEsnfyJ85uVj8PlZ6DR8M5lU IsHcmlzoNWJRcfy8qEKSRT2p1JMDMC4pX4Kra9cC4AuBKsLPnkoYhsGXl34OZ/5zjlLSgBQo9VJR 9RxwWvCLD/9Ifd87yF9EzAZlyAVuvKjJ4VNxtt9MNZo7huB0AkqHAYyOL0bqe89jednCcT0fy7Kw Q1w8n2vg0D/kRK4xPYq5AEaVAa4R28WwyxqXot7hEov68kK94Ks+cKoLOdXi4jMeAQo15gp894r7 8MSOp2H12OH0uvDDnb/Ew5d9DXX5tWM/QRCkBbEypxxX1lyKVxu2USpvoKgnYyn7RpT6QddQWB/1 O+c/EG7npzjOkiTYV89ybFQ2sfeb9uC9C/WAJAdgZSG7j6UFYlHf3mvFrCr639w40CrsDE0zlKCY KLoSYb9hOZayhCTSRlisF9OwOqOIXT3SdUoQ0HLVpkmrdgP0+2k0yF3Bn+z+Lbx+Lx5ew3vsnz30 In61/y94aOS+xT2MfW1H8L119+NQ+zFsOfYvVJrK8fWVX8SA04Kf7X0WK8sWYXHJPPzn7Hbsaj2A e1bejhy1EW+d24Ef7HgaP9/4PaHBPhzpZYxMQ2zZ5JuE0tg+hIFhfktTr5Hjya9diooivqj0+Vk8 8/IxPPX8ITz1/CH86M8H8MAvPhDSUWwODxrbxZMm59CB43hbRZe1F66RjPWPRlQTgFcOZhdMx+yC 6agxV8SUWJFoTGojbl+8KeTrOUmOtHRZNPB2VoJjQy0qcokCrJ2/iMRLpQfo4VPxtt9MNU428kWZ f1gsPk6PM+YPADqs3XD7+c8o51GC9Sjx3sH4eL7jCWnBiVdWPWm/WT2/BHIZf75o7bKia0gsrOIl +FSZyvHYFfdRU4F/+MGvxhXTSDbcVuSUQi6V48bZG4WvqWUqVJl4UYNU6gNTZS9YwqeI7bl4SLid mwbWmwDTckqEv8Nw0ATpSBztPIXfHvwbmtlDkJXy6U6BJtkAJfni37atJ9RXT/rpp+dWIUedmKbt AEMucfCUTqGFcpyDp6KhWCcuULptvVTcaThI682ayuVpdX2NlTJjccju5p8+egm3/fNe6v8f7/4N AOCCpR1nes/jayu/iGpzBarNFbh71e040nFS6DFgORa3LfgUSvSFuLrmMrAchw21l6PGXIFlpQtQ ZihG+zC/I/JqwzbcsuAGzC6YgRJ9IW5fdBMkjAT7Lx4Z9XWP+Rvv6Bg7HjCTsRLDI7IZ9fGHHHCz ZFYhtGo5vnP7CujU4Veinf12/P3dkSFCjf0ILJKrSgwAJwXn5E/AHDi0DrWj09qDjpFtQ6VUQUWf pSNrKpZjcYmYj6xTaIU862Rhd/vgu1gH17HL4W2vgU4uvu8LJFUAx5824lrUJyj9Zipy7ByvVrNW oqgPMz00Ws4TDdJ83wqDbQdawbLx8a3Hi0TEWpL2m1yjCgumi6k/Ld3i7kU8hxJOyynF9664X2j+ dfvc2PzBr3C868wYj6Qhi/pAbO7aqlWYNaLOb5yxTsj5J33xfY5BcByHC0Pi4xcWzRZuByw9QHo0 yQaQMBLq/B6Nr34vMTFVmsMr0VXF9HmtLF88/4VrliX99DPyqikRZjABRX2ik29INAq18D70sj70 OSMP9rK6bUIjNcAPnJrMSBgJbpl/A1QycTf6xjkfx08+9h3q/zuX8jHvbcNdUMtVKCF2N0r0hdAq NGgnZlAUaPmeJIWUX4yRnz2FVA4v64XL58aAw4L/3fecsHj4wv/dhz7nIDpto9ugItpvAjz99NPo 6+vDmjVrcM0116CwsHCsh2QU2Yz6xEJabwKDb4rztPjBXZfgtV1NcI8UeA6XF0fO8sXKKzvP48rl 0yjrzdJZheizOOFyGCDR8Cfe5sGL1JjuuYUzR922SgcYhsGdSz+Hb739Qwy7bSlJ5nEEChmvEr72 6fjMJTdAX9yPfocFh3YrAPC7I/FqkgWClPqs/WbcuDw+HBeKehMYMPwC19IOm8c+LktKIzFJVuYx wwOgq9+BE419VJGbasgEnKE4KfV2wn6jVcuxYk6R0APUOTQIjIikujgLPmXGYjx+xX14fMcvMOgc gsfvxVO7f4Nvrv4KFhbPieo5Wiilni/qZRIpHrviXtg8DkqF1MjV0Co0sHsc8Pq9GHINU0r94pJ5 6HdaQhpnUz1NNpi5hTOwr43PVK/vbcTGGesiHstyLI50iLu4ErUdWh2LvBy6sbO0IHJRHzx0akZu FbRyDeQSGbysD26fGy6vK67NogNU8k3iE7xK9AUYGlmcdFq7I/ag7b1wWLje1porUWoIjcadbFxR fQkV7WlQ6lEYFOcb2NmKVFuwHCuETAAI2b1gwkTnBHZE7lv1XyG/x7GG3I2p1D/11FP4zW9+g4qK Cnz/+9/HLbfcghdeeAFOp3Osh2YENmLASNZTH18GrS6cvcCfoCQSBotnilt9tWU5uO/mxXjoC8vw 0BeW4fE7V2FWJX8B8fk5PPvKCRwjmmTn1+Yh16gG5xDVuhZLG2W9WUIo4OmMWZ2DJ69+GPddcgfu Xnl70n++PSib+0yTBZdWLMd1s67GhQ6X8PV4KvWUpz7OjbJTiePn++Dx8ReE8nwTqk18ozkHDvW9 jaM9NCIXiEJufmmNcPud/WNPbk4mVAJOnIp6h1P8LGjVciybLYpaVhfRb5UAwafEUITHr7hfUGO9 fi9+vPu3lBoaiSHXsGD9UEjllI1CwkjCNk2T/vhexwBaiTjLipxSKho2QLoV9VUmMVihY4zGzqaB C1QKGgAUlDtDkrFKCaW+s89OxS23W7uE3XytQoMifQEYhqHU+nhbcMgQhYlOk42GIh3ZLBvZV09a byZjNn0kok1KKzUUwel1UZOh24Y64fS5KPU+GjQKNQwqPQacQyjU5aNQl498bS5eOP5varEejjGL +ra2Njz//PN47rnnoFKpcPvtt6OgoABf+tKXYnqRkxUbab/JKvVx5TCRejOr0gydJrI3kGEYEuiK 7wAAIABJREFU3HnDPAQ+X4fre4SmNZlUgrpKM8wGFRVrWd97nrIdLC6eHEU9wF8sV5UvSahfMhJk cyAAYTz6kM0t9D8o5FKU5MdPnVTIpcLf1uP1CzGlWWKDtLMtm1VIxfyN14JDpl5sWCQWdnuPd8Lq iG1QXCKh7DdxKqRspFKvkiHXqEZx3sh1QCb+2+PRlBuOIn0BHr/ifqHg9rE+/HTP73Cg7eiojyNT a6YZS6PyNpNZ9V3WXsoyUG4sCSuK5KeRpx6gPeCdth5KIQ3mo87QxZHcGJpJrlHJYTbwFgyfn0P3 oANtw534w6EX8fA7TwrHzcitEhpzE1nUk0p9MuxPxfqxi/r24S7BpieVSLF62tKEv650o1hfgMUl c/HM/r+gcaAV5/tb8MyBv2BWXq2wUxYLn5ixHltPvIqD7cfQZevFHw69iBPd9SgbYwdkTPvN5s2b 8fGPfxy/+93voFaLaQdDQ4kZqpBu0FMDs0V9PDlIFPXLZ4+9kq0ty8HVKyrw9j5aIayrNEGlkPFF /Xnxwk4qNZU5ZTAnKM8307AHFfU9g070DDjQ0ScucCuK9JBK4pf1LpEwUMqlgp/e7fFBo0pvq1S6 wXEcDp0m7GyzC+FS+fF6w7sAgDM9sRf1Dq9TKEpkEhkWVVagtqwV59uG4POzONM8gOVhJtCmArKQ ClZgxwvpqdeO9PmU5GnR2WcHIxO/l8hd3AJdHh5f9wAe3/5zdNv74Gf9+PneZ3HPqi9hVfmSsI8J Z70ZC1KpP959Br6R2MpctQk6hRbTc6sEi06AdFPqdUot9EodrG4bvH4vBhyWiDn64XY87NKuMEfy Q6gGht0A48dvDj2HhqHTIccsKhIXvDlEYtlgnBNwSE99MgbolVAJOOF3P0iVfknxPGGYYiYRzdXu ayu+gOc++jt+sONpSBgJlpUuwBcW3hj1k5JWnGvrroTb78GfDm+FzetAVU4ZHl17N/XeCseYRf1D Dz2EnTt34h//+Ac/dKKvDw888AA+/elPj/XQjIBMv8nEN2qq8PpYHGmgPfHRcOs1s7DnWAeVSjG/ lve4mY0qwK8A61ZBonRRj1s8Saw36QBpOQhwsqkPQzZRmYyn9SaASikTinqXx58t6mOkpXMYfUP8 +16rlmNWpRkuv0bw1TdZLsDhdcaUK95FKHNFunxIJBLUlOXgfBtfqPQOOiI9NOkYEmC/CVfUl+br cLi+GyCK+kT3W+Vpzfjeuvvx/e2/QKetB36OxdMf/gl+lsWlFctCjm8JSr6J7meISj1pW5w28nip RIpFRXOw+wKfQy5hJEmfoRENJboCNIzssHdYu8MW9QNOizjLhGPAcQAj4TDg7YXVbQu51pcW6HCi sQ+ykkY0DDVR32MdOvi6KuEqKgNGEhwppT7OWfXJbJQFxlbqWY7FrpYDwv3JnE0/Gr/6xBNhvz6v sA5bb/o1AF74jWSZnV0wQzgO4L315H0AeOLKb4rfZyS4ae4ncNPcT8T0Osfck3vggQcglUqxa9cu dHZ2oqmpaayHZBRkTr1OMXqDQpboOd3UL0RTFpo1KC/Uj/EIHqNOic9vqKO+Nr+W7yY3G/hmJM4R 2sAZzg+aJTzBSj3AxyQGspqB+DbJBlAncKrsVOAAodIvmVkAqVQCrUIjFHUcx+FsX3Okh4elgyzq Ry7u+TnioqBnMH16q3LibL/hOI6yomlHFpkl+TpA4gcjGZmwLJFBKU28TS5XY8L31t2PUj2/M8Jy LH65/znsbN4XciydfBPdLA6yAZJMfZtmLBFuLy4Rz6O56py0jCyMJludbJD1W03UNeNM7/mQ40vz dYDMA1mRuEu8uGQe5nAfh/vkavj7yvCvHefhHelnSaT9pp9slE1CUV+oyxcU5B5HP3x++tx8qucs +kdScfQKLRYVRdfInSUxjPmJ1Ov1uPnmm5Gbm4uHHnoIFkuo5yyToSfKZpX6eHHgDG0TiLYZBQA2 rKrEzAr+ZFZeqMOMafztXCNf1LMOeoFgUOpQa66c4CueOoSbonmyqR8tEaYuxgsyAceZLepj5hDh p19K2NkqTWJRFxgsFC1dNrEoCkyXzDeJRX2vJX2KemOc7Tdurx8+P9/bIZdJoJDz78/SfC1lvdEp tTGdvyaCSW3EY+vuQ/lIoc1xHH594Hm837RXOMbr91LNelEr9RGsNNOM4uMXl8xDrtok3E5HivRi OkmnLXxRT+5EsJZ8eqZDmN6TsgIdZMVNYKT8TmK5sQQPXvIVnK+XIeChGBh2Y9dRvpfBlCD7TfDg qcDfIpEopHLBu89xHLrtfdT3SevN6oplkEnHNIBkSSBj/vaNRiO2b98OhmGwZcsWDA5GzinNNDiO oxpls5GW8YNu6IvNkyuVSvDD/16Nj+p7MLPCJAyECSj1ZLMsACwsnpOWilK6EtwoC/CpD6SFPhFK fTarfvwM2dxouMCfmyUMqCQpMhVm2B2asz0apFIfaELMN4k7lulkv9HI1ZBJZPCxPrh8brh9ngk1 moez3gAjSj3lp0+u2JOjMuCxy+/FD3b+L1otbeDA4bcH/wo/68dVtWvQNtwlDCcq1OZBHWWcYqSo QnJRoJGrsfnqh9A21IHZaTottGQMpd7j9+J4d71w328pAKN0AOB3scL1nmj1fsgKLwj3N829Fi0d Vlisbuq4f3/QiCuWlNH9HXFU6oddViE2MtGDp0iK9YXoHUnd6bR2CzGLLq8L+4mm7cmeTZ8JjFnp PPnkk6itrcW3v/1teL1e/OxnP4v6yVtbW3HDDTdQX/vwww/x7W9/G9/+9rdx5Mjok7FSjdPnEk6O Sqki7TPOJwvtvTZ09vE7ICqFFHNrwl9MRkMpl2LVvGKhkAdEpT7YfjNZoizTBTLSkvz9BgJpCs2a hPjd1Uoy1jKr1MfC4foeYRDbzAozjDpxYArpNR+O0WtONsYFbA2k/SadlHqGYYJiLSdWTFFFPfF+ zzOqIVeK70+NLPoehXhhUOnx2OX3CpGlAPDs4Rfwn7Pb0TIoTvuNJXVDq9BQg3YAQMpIQuL4clQG zC2sS1uhhPaAhzZ2nu45B7ePL8Y1jBGcSwvWakJAcW+xtFHNwACwu2unYLdibQbMyZ1NBT0EaGof wsnGfuQQvQbx9NT3JzmjPgD5OyUX+vvbjgq/yzJDMfV+zJIaIir1Tz31VMiWIsdxePXVV1FXVxfh USJ9fX14+eWXodHQPvTnnnsOv/nNb+Dz+XDffffh17/+dYRnSD02d3bwVCI4SHh/F0zPF7a1J0qO TgmGATiPSmiWVUoVWFA4e+wHZxEglfrlc4rw1oct1PcTodIDgFIhvg/cWaV+VFq7hqGQSYV4xYNB qTckZCZ5LEo9x3GU0hmw3+Qa1fznjAMGhl3w+lhhtyzVGFV6wd875LaiQJc37udyEItbcsK1RMLA ZJIgUKpJOSVSgU6pxf+7/Bv44c5fCnGCzx35O4qI4TiVpuiLeoZhkK/NpQZMlRiKJp2dgsxV77H3 w8f6IZOI5xYyylLtHtmFYGUoUBahx93Jz3ToaxTEoB57P95v3iM8xts+He29diqSucCsQc8AvxD4 9weNuOuzYpRsPD31VPJNEqf5RmqWDTRNA3w2fbJsaFkiE/FMfMUVV+Dyyy9Hc3MzSktLsWHDBlRX V6OjoyPSQyjy8vLwwAMPhBT1ACCVSqFUKuHxpE/GcThoP322qI8XlPVmdvzi8KRSCXJ0SgAMvI3z saRoIe695A5oFMlX0iYzdiL9JlzUaCL89EBWqY+WN/c24+s/2Y47N7+L//fbvTh0phtHGsQLbfBn yqAaX1E/7LbC4eWVeJVMKXjW5TIJTPqRXTEO6B9KH7U+nln1YsIWB4l2CF6/uNg1GMTihfOlbgdX q9Dg0bX3YGZutfC1LpuYKhZrPnZ+kK++whidHz+dUMoUgtec5Vj0EB5wjuPwERFl6ekXd4ln5IqD 1c4QvvqXT70hWF78VhPYoTycaRnA2Yui3e2bnxejRQ+c7oLDKpZWFvewMCF0oiQ7+SYAWdQH+mys bhtOEDamS6eFpjBlST4Rl+DLly8HAPzyl7/ELbfcAgCYP38+XnnllZh+AMfRQ2SUSiV8Ph98Ph+U ysgKx9atW7F161bqa8leBJDJN9nBU/HB7vQKw4wAYOmsglGOjh2zUYVBqxuszYzrKtegriS9cpTT HY/XD9/IxESphMG82jzIpIzQMAgkrqhXEUq9y5Mt6sPR1mPFH/8tNvkdPdeLo+fEIi4vR42KouBG cdJTH739hlTkikcmZQbIN6kxMMzHZ/ZanCjKTY/zo1FJpo5MrFk2YL+RVx9Hi74Tj2+vx/fXPwAJ I4FGxwEjlyOPOz47jeNFo1DjkbV348ldz4Qkt8Rc1Af56qdF2WSbbhTrC4Qdm05rj2Ahard2ocfO X39UMiX6O0TRcUn5bOzu2A2At+hwHIddrQeoRlBf23QADN7Y3SzY3eoqzairMGPprEIcOtMNjgPe 3HMBOoUWNo8dHMdh2GMTfPZWhwcsy1EWuWgho0qTMXgqAJkoFJj/crD9mDDca7q5MuI8gCzJZcx9 tYqKCjz88MOYOXMmTp06hVmzZsX0AwIXgieeeAIPPfQQbrvtNnznO9+Bz+fDV7/61YiP27RpEzZt 2kR9ra2tDevXr4/p508EGzV4Kpt8Ew+OnO0RpoXWlBmRa4yvip5rUKMRfNrAwJBrjKOzBEPGWWrV cqgUMkwvN+FMiziaPFH2m6xSPzp+lsP/bj0Kjy+y6hcuSWq89hu6qKd3bApMGjS08kVTbxrFWpJK fSwLmHDwnwUOUjNvbTrb34Quaw9KDEVQqHxCUe+yp7aoBwC1XIWHL/s6ntr1a5zqOQuAV/GDlfex CJ4QS8ZZTiaK9QU42dMAIOCr5600xzrFoVEzTNOx389/VswGFRaUzBBnOgxewE/2/A6H2o8Jx5eq KnHeyv9+OvvF2iAwY+X6y2pwaMSS8+7BCyhfoxdqCItzGDkqA+pbB/D/frsXLMvhibtWY1ZV9H8f H+vHQeL1zClIXqNyvsYMqUQKP+vHoHMILq8LH178SPj+yghD0LIknzGL+ieeeAKnTp1Ca2srFi9e jPnz58f0A5599lkAwKOPPgoAWLZsGZYtmxzbNLas/SbuTCT1JhrMRrGxM6AkZoke0kccaA6cW5Mr FPUalQyF5sTMa1Aps+k3o/Haribh7yCVMHjk9uU4drYX7+xvFX5faxeFKrOGoPQbjuOi8r52homz DEA3y6ZPAg5Z1E/Uy2x3egG5G4xE3KU6P9CKEkMRJHLxc2KzcuEennRUMiUeWvM1/O7QFhzuOI5N c6+N2eOcOUo9qSyL7+MTI4U+ABQpKgHwf8fSfB10Ci2m5ZSi1dIGlmOpgj5fm4sbaz6FJz8InSQb KOrnT89DZbEBLZ3DcHv8cDtEW5bFNQS/vwTP/OOY8Fndfbw9pqL+VE+DUJOY1TmYnlsV9WMnilQi RaE2T1Dpzw204CRhvVlZvihpryXL6ETVATNnzhzMmTP1BgpYs3GWcYVlOX4S4wjBDX3xgExryRb1 sUMmfmjU/Olhfm0e/vEe7zGtLctJWDNU1n4TmfZeG/76plhQbLpqJpbPLsLy2UW4+eqZ+PBEJ8xG FeZUhyZJKWUKKKUKuP0e+FgfnD5XVFNlO8jkGx39WaWy6tNJqVeSUYITt99IlPS/7fxACy6rXAFW IlpBLRYu6oVSolHKFLhn5e1gORYSJvbm5XyN+P7RyNVJyUFPBCVhEnD8rJ+Kq1R5CgHwufIl+fz1 fVZ+LTW4CwCurFmDWxd8Cl6PBABd1OcaVags5t9zDMPghstr8PMX+VS/7h4/pCO/TotrGG/ubUFL p7jQjHUnmVLGyxaN6+87EYr1BcI54dX6bUIyYK25MmQxmCV1pEdkQZpipew32aJ+opy7OIghG38x zNEpUVsW/0gusqjvz9pvYiZcjN+C6fm4ZlUlasqMuPWa2Ox3sUDl1LuzSn0AP8vh6ZeOCLab6hIj PrNeTNfQaRS4akUFltRFXiSPx4IT7KknoZT6dCrq42q/8YEJKuobB/iJoi6/uDvhdkoxGJRXnmrG W/BV5JQKQ6hWlS+Jy0IleDJvMigiGzutfM9J40ArnD7+mpCrMWF4QDzflOTxn4/lpQuEr+WqTfjO 2rtx59LPQS1XwaBVQK+hc+GXzqLtbpcvLsfsEfWd9YjHdg0NYMvb9dRjY3nP+Fg/DhJ58Kmwu5C7 H8e6xMXNyvLFSX8tWSITUal/7LHHcM899yA3d+quwMhIy6z9ZuKQ1pslswogkcRf2col7TfZoj5m SPuNRsWfHhiGwVdvXBDpIXGDst9kPfUC2/a3Urabb3x2EWTS2Io2g1IvDI8Zdlmp2MNwsBxLpaiQ UzoBPsIvQCbbbxgFXdS3WNrgY/2UNZPzydHea6MEhcmKXCrHjz/2CFoG21CXVzP2A8bA72fx7V/t RmO7BV+7cSGuXJ6cHPMCbR4kjAQsx6LfOQiXzy147AFgXkEdOo+I79vSEaV+bmEdvrHqSxh0DuOK qlXQKmirYVmBjuovCl5ISyQMvrFpEe7+6XawXrERdn9DC+xO2hoXy07y6Z6zgshoVudgRl7yrDcB gi14AbJFfXoR8cqwb98+3Hvvvfj9738Pq3XiI7cnI1SkZdZ+M2ESFWVJQhb1/Vn7TcyQjbKJGDA1 GmrCfuPM2m8E3tzbLNz+zPoZqC6NPX0o1ljLAYdFiHA0KHUhO5XBSn1wylmqMKpC7Tcenwf9jsGY X6Pd5Q1R6r1+Ly4OdVDXBs6nQEevPfjhkxadQou5hTPjkk9/unkADRcG4fNzeH1PUxxeXXTIRjzg AbqsvVT84tzCmWjvEz8HJfni52P1tGX4xMz1IQU9f5z4OZBJGSycEbo4LsnX4daNs8ERRf2Fgb6Q 4waGXVG/J0nrzYoUWG8AOv8/QI25IuIk4iypIeKntrCwEH/+85/x+uuv45vf/CYUCgXmzp2LkpIS fOITn0jma0wZ1PCprFI/IfqHnGjq4FNpZFIGi8KcDONBLJ56juMQfE5NxO7BZMIRlH6TTGilPmu/ AfgJlc0dvOKskEtx/drxqaf6GO03HWEmyZJo1XKolVI43X64PH5YHV4YtMkZWT8aBoVOSDCxeez4 2mvfQZ9jEBw4zC2YiUfX3hP1JFS70wtGFWotOtffBIeH+LpPho7e6FOFMo1/7TiPo+d68fkNdZhe TnvwyZSYnoHk2rSK9QVCs3erpQ1n+8RFxQxzLfosfHylhEHUkaylRPE/tzqPSuwiuXZNNd47kwfh UyTjrTZLZxXi+Pk+eLx+uD1+ON2+McUTP+vHgXbRerMqRcp48GRhIHWvJUtkIhb1HMdBIpHgk5/8 JD75yU+iv78fBw8eRFtbW6SHZBxWj3iiJi+KWWKHVOnnVOcmTAXWaxRCrrrd6YXL46O82gFefKcB L793looHVMil2HTlDNx0ZfKiwtINcvBUwH6TLFRZpT6E9w5eEG5fMq943AutWLPqR/PTA7wlKy9H g4vd/HP1DjrSoqiXSCTQK7XCwiVgOQKAkz0NONvfjLr86BZGdqcXjCG0ED3eVQ8OvBrA+WQAJGif okV994ADf3rtFAB+CvSTX7s05PsBrA5PxPNxIijSFwCd/O0dLR/Cy44k3eiL4LbLBUGn0KyNeiLy pQtK8dK2s/B4/bh2TXXE46QSBl/42CL8+MD7AABG7oZMKsGXr5+Lx37/Ibr6+d/LwLBrzGvhqZ6z QmiHSW3EjLzIPzeRmNRGoeE+wMqybFGfbkR8J995553U/dzcXGzYsAF33HFHwl9UupCdKBs/Dp1J vPUGGBnhTqj1g8OhzUgdfTa8+E59SN63x+vHlrfrp7Sfm1Lqk2y/IZV69xQr6r0+Fn4/G/K1HR+J IsqVy8bvR461UbaTSr4J76WlEnAs6dMsW5dXG/F7R7tORvxeMDanB4wydLfvRI9o4whMk+3om5pF fQ9RtLd0DIXYSbr76X6LviS+T0gPeCC7Hxix3hCLsOL86K/txXla/OnRq/CnR6/G8jmjX8fqSoqF 24zCjU+vq0VJnk6YxgyEvz4Fsy8NrDcAv5AnF/g1pgoU6PJGeUSWVBDx3bF3714cPnw47PcOHjyI zZs3J+xFpQM+1g+nlz+hMwwDjSK+Q5KmEi63jx5jPyv+UZYkdAJO6EXktV1NlO2GDHhgWQ6tXRNr sJvMBA+fSiZqBTl8aurYb85dHMSt33sL//XDbdR779CZLgzbeVUsL0eNebXjv4DGrNTbRlfqAX4A VYB0SsD5+oov4OsrvogHV38FP9vwXXxj1ZeE7x3pOBX18zh8djASfqGlkCrAgD9RBK4LAAAfvzvR 2ecQhupNJcjzhd3lg9VBp9x0D9C9Bsl8n4SzjQHAvMI6qqgnLTXRYNQpqQVtJLQKDWSSkbABqR+f Wsc3t1LXpzAWUY7jwHIsWI6Fz+/D/jSw3gQoMYgLmWyDbHoScR/svvvuw0svvYRf/epX8Hq9MBqN sNlskEgkWLt2Le69995kvs6kYyfjLOWalK2OM4GPGnoEVby8UE81JSWC0Xz1NqcX7x4QLQ3fv3MV Fs0swE/+eggfHOUzi5s6hjGzYmqOvA43fCpZTNX0m/cPXYTd6YXd6cVTzx/Ez76xFiqlDO8dvCgc s35p+YT6PUil3hqVUk8OngpfHJHNsj2D6ZOAo5KrcFnlCuG+WZMDKSOBn2PRbLmIQecQTOrRm429 Pj+8EjsChrASfQG8fh/arV3UcVLwzZA+P4veQUfU3uxMITiqsrPPBgMxlZa03wDJ3dEJaxsDg9kF 0/HhblG5L81LzN+MYRjkqAzoG7GAWT1WaBQqmAxiA+1g0PXpgqUdP9nzO3QTyVMBTCojZsYhkWgi fHzGOpzuOYtcjQlX1axJ6WvJEp6IRb1CocBtt92G2267DU6nE1arFUajEUqlMtJDMgoqoz6bfDMh PjzZKdxeNa94lCPjQ+4oU2Xf2dciTPSrKNIL6QWVJQahqG8eaeidilDDp5LsqVcrp+bwKfI9erHb ht+/cgK3bpyFg4Rlbd2y8gn9DMp+4xq9qPf5feix9wv3I8Vfpqv9JhiNXI1aczUa+s8DAI52nsIV 1ZeM+hi700cNnsrX5kItU4UU9VqZBoGytaPXPuWKerIHBwA6++yCIOL2+kOy2JOp1JvVOVBI5fD4 xXNalakcOoWWskslUmQii3qLaxiFuvyIotOwy4qndv2a6gMhSaX1JsD03Cr87pNPpsWgtSzhieod olarUVBQMGUKeiA4oz7bJDtefH6WapJdNTfxRX2kAVR+P4vXdovxgNddViOcnMiYwJaOrP0GSL79 RiaVCGq0z8/BG9TzkCy8Pha/+7/j+OXfjwr2l0QSGMgWYNuBC/jp3w6DHbFzzK4yC8NxxoshhqFM PfY+sCPTInM1Jihk4RtgSaW+L43sNyR+lsOv/nEUJ4+IC8YjXWNbcOwuOqM+X2NGjbki5Dg9ERU6 FZtlQ5R6wkPfMxC6e5PMmQYSRhISwzi3sA4AqAjSWO03sZBD7AgNOnmxyBym58vr9+Kne35HFfQM 8d80Yymun/WxhL3OWMgW9OlNcqW4SQQ9TTY0rzZLdJw43yeov/kmNWrKYs/YjpVISv3e451Co1aO Tom1i8VhIFUlRFHfOQSW5aZkvKUjhek3DMNArZDCPmIBcnt8kEcoKBPJ2/ta8PoefvHXPWDH43de AmkC3wsWa6iv9vh5Mdd6Ig2yAWJplO2grDfh/fRAkKc+jQZQBeA4Dr9++Rje2d8KRp0HOfjhQ8e7 zsDP+iGVSCM+1u6kM+rztblhi/pcjR6BoMSpGGtpdwUr9eLvINh6AyS3URbgLTgXhtqF+/MKZ8Lm 9MJi44tpuUyCvJzE9cvlEHMTtjV+gPq+RvRYHZAVD8A/WIhBK59V/+zhF1Hf1wiAL+a/tea/saRk XsJeV5bMJaJS7/F44HQ68cgjj8DpdMLpdMLhcOCee+5J5utLGVZ31n4TD0jrzcq5xUlZ5YdT6jmO wysfnBe+fs0llVDIxYu6Sa+EUccXkE63H10DmTNMJhbsKUy/AWhffaqaZcmC+ti5Prz8/tlRjp44 FsKiQC5IAUCpkGL1gpIJ/wy1TCU07bn9Hrh9kXcgqDhLXeSmdrNRhcBaZ2DYDa8vfZqbOY7DH189 hXf2t/L3nTqwbv536/A6cbZ/9EFIfFEvLrbytbmoNJVDGmR/yDeIYkBH39Q7Z4R66sXfQXd/6O8j 2Q3VpK9eKpGiLq+WWnwV52kTKt6QRf2J7ga8efZ9HOrdB3n5Wajm70KT9jX8ct9z2NH8oXDcLQuu zxb0WcZNxKL+3XffxZ133olt27bhK1/5Cu68807cddddKC+fmLdzsmAjM+qz9ptxwbIc9pN++iRY b4CgRtkhF1iWw5mWAZy9YAHAqzPXXFJJPYZhGFQVixfo5iloweE4jrpIa5JsvwFAZVinwlfPcRzq W2hP6wtv1eNUU3+ER0wMr88vqJ0SCYNHb18BmVQ8LV8yrzguMx0YhglS6yNbcKJJvgF4uxT5Weuz pM8E5xfebsC/P2gkvsKAHRLTg450jm7BCbHfaHOhkMoxLaeUOq7EJA5bmor2G5sz2H4jFvJdYe03 yZ0+TDZ5z8ithlKmoIr6RFpvAGD+iN0nEn7lEHZfOCjcv6xyBa6deVVCX1OWzCbi/vrGjRuxceNG HD58GEuWLAEA2Gw26HRTo8AllXp9VqkfF2cvDmJgxDOo1ygwuyo5iTJmo7id2tlvx3XffJX6/uWL y6is4ABVpUYcPcenDjR3DGH1/IkrpJMJj4+Fz89fcGVSBoooB7LEE7JZ1pmCBJzeQWdIcx/LAT/9 2yH874NXQK+Jrx3IYhUVc6NWgdryHHzlhnn4zT+PQSaT4vq1kTPXY8Wg1GHAyS9sh92/O/pqAAAg AElEQVQ25EcY735xqEO4HSkWMEC+SYO+kd2wXosDxQlKEomFN3Y34aVtDcL9olwNuvod8FvyISvg c/+PdJ7C5+ZfH/E5bA4Pbb/R8OeuGnMlmgfFVKIysxkMMwiO4xOAugccKDRPHbumI6ioH7J54HB5 oVHJw9pvvD4WQzYPcvTJ6c9bXroQL2vfwIBzCNfV8cUyuaNSkuD3a11+LX6w/kGc628RvsZyLJ7f sQeMsVeITAX4RcdXlt6S9awnkK5+O17b1YS5NblYNS8zr+9jmmaPHTuGixcvoqenBzt27MDcuXPx yCOPJOO1pRS7VzyhZz3142PfCVGlXzGnCFJpcopErUoGrVpOJbmQfPKy8LFgVSXiVulUbJYlL9Ba tTwlFxcq1jIFSn19q6jSV5UY0Gdxwurwom/IhadfOoLv3L48rr8Xi01UtwOFzoZVlZhXmwelXBpX v280WfUsy6KFKFqrTKPvzOab1DjTwt9Oh6x6h8uL5/9zRri/uK4A/3XtHHztJ9vBDucCHAMwHFot bRhwWGDW5IR9nkGHFYyUtxNJIYd25BpQa67Au427hONMGj3mVufhRGMfOA7Yuq0B92xalMB/YXrh cIV+Rjv77Kgpy6GKegnDL44BfvGXrKJeo1Dj6Y2Pw+v3QiXnhZyJZNSPh5l5NSFRlK+8zKG30Qqp qQfLVwEGjRq3Lfg05NLk745OJf7w75PYf6oLb+5txh++cxVyjZk3f2jMKuudd97B9ddfjz179uCF F15AfX39WA/JCBwe8YSkkWfeHz7RcByHD08kN8oyAMMwuG3jrJHCFML/CrkUn1k/HZXFhrCPI5tl m6ZgrCXpp4+H5WM80Pab5Hu0G1oHhdvLZxfh3s+KA1b2n+rC3uOd4R42bsjkG6NOLHRK83Vxb+CL Jtayw9YtjIE3qYxj5rmTCTjpEGv57oELQqFZkqfFw19YhrICPb8DxMrgHxbtMkdHScHpc4rvA63E ICzkgptldUodPnv1DOH+e4cuTqnpsnZXqHASsOCQnvrqMnHxlOzFn1QiFQp6gG5oTvTMlEiY9Sr+ /dhfgusqbsLXV3yRSqjKkhjOt/E7lT4/l7EW2zGVeoZhsGXLFsydOxcnT56E3T41moFIpV4jzyr1 sXKh2ypsc6oUUiEPPllsvKQKGy+piukxZQU6yKSSkUEyTtgcHujibLdIZ8idDW2Sk28CqBREVn0K 7DekUj+zwoRls4uwYVUl3vqwBQBwqrk/Lo2rAcjkm0Srl9Ek4DQPRK/SA7z9JkC4CMNk4mc5vLpL bIC9fm2NsEisLDbiTMsA2KF8SI3833hX6wFh0SKTyATPNQAMusSiXi8XFzZlhmKoZSo4fS7IJDIY lXoU1Cowr4ZX61mWw9ZtZ3HfzVNj2mZwoyzAK/U2h0foFVHIpZheloPzF/mCKtkJOCQcx6GdiLMs yU+NXYwcQBU8SyVLYvCzHGWtDNfInQmMqdT/4Ac/AADcfffduHDhAn784x8n/EWlAw6iqNcqskp9 rJDWmyV1hVTSTLoik0owrUhUS5o7M3MlHwkyni5VSr06hek3Hq8fTe3iDk1giM6catF7Hu8LMHmR ydEluKiPIqu+aVCctlxlGjtKM50GUO0/2SlYPvQaOa5YKi5KKkesdX6LKC6c6jmLzR88g80fPIMf 7Hgaj773E/hY/j037LEIx+UoRZVZKpHii4s+g2J9AW6ed52wCLhlg9gQuePwRVzsHn0WQKYQHGkJ 8EU92SRbaFanzfvEYnULvToalSzhn7lImKis+mxRnwwsVpcw+wMI38idCYxZ1Ot0Opw5cwbf+ta3 4HQ6YbNNja1Fh4co6rNKfUycv2ihkidWJtF6M1FIX30sk2U5jsOQzT32gWmMI4WDpwKk0lN/vs0i NAqX5mth0PIFm3mUse4ThbTfJLyoj0apJ4r6anMURT1pv0mxp54852xYVUlZuQLWOs6lhYoLbylq tbThZDdvL7X7xQV9rppu8L+i+hI8vfFxXFt3pfC1OdW5WDSyG8lywEvvNCDT8flZuMNY5Dr77ZSf vtCspXZ0Uvk+oZpk83Upa0qNNFU2S+IgB1EC4ecoZAJjFvWPPPIIbrnlFlgsFqxevRpPPPFEMl5X yrF7s5768VDfMoBHf7sHVgdfIObolFg+e/QEjXSC9NU3t0en1HMch81/OYjPP/YWfv/KiUS9tIRj T+HgqQCptN+QfvqASg+ASkqK9wWYzKhPvP1mdKWe5Vg0W2Kz39ADqJIbV0hy9sIgTjfzthqZlMHH V9PWO3GxzkDZuRSXlC/BwqLZWFg0G6WGIuG4QLygkxM/+5FSgoL5/DWzhNu7jrWjNcN3+sI1yQK8 Ut/dTxb1mqDei9QVU8dH0s0AoCxFfnogaKqsdXKLQZOF/iF6MdkzOEWLerfbjVmz+JNVUVERVKrQ KMBMhPLUZ+03UXGysQ/f/f1eYUtWp5bjsTtWpszKMR4opb4zOqW+uWNYaAp+Y09zSlJb4oEjxYOn gNQ2ypJ++roKsaGSVtXccS1cw6XfJIqxlPpuWx+cXpdwbK7aFHJMMFq1XFgAerx+DNsjD7VKJKRK v2ZhaUiqRWWRAQFRtqddjv9edjseWXs3Hll7N+5e8UXhuANtR+HxeeBhiAFFhjxEw4xpJiwbETA4 DtjydmaHSpDni1yjShji1D/kouxHIUV9ipR6juOw/XCbcH/5nKJRjk4swbNUsiSe4Dka5MIzkxiz qF+xYgUefPBBdHV14fHHH8eCBQuS8bpSitfvhdfPn7CkjARK6dRplhwvp5r68diz+wQftFGnwI++ uhq15eEj49IVUqm/0GWF38+OcjTP7mPiGHKW5YSGsMlGWqTfKFOj1PNDp0Slvq5SVOo1KpnQE+Lx +iMqlOMhUvpNIhirqG8O8tNHa01IdcHWO+jE7mNitv51YSJrVUqZkEnOcqBU9CrTNBTr+CFbLp8b H3WehE8q2jRKjdE3+X/uY6K3/sMTnWhsm5zngmggB0/pNQoUErs2x86LinihWUNNHx60pmb6cH3L oJDMo1XJUlrUm4gF/IA1W9Qng2Cl3ub0Roy9nsyMWdTfc889uOOOO3Dvvffi05/+NO6///5kvK6U 4qBUek12GMQYcByH3/zzGDxe/kRtNiix+auXUgXyZEGvUQhRgl4fi7YxpkRyHIc9REEBAPWEjWMy QRarWnVq7DdqQql3JnHHo8/iEqw1KoUU0wpFqwrDMJSvPp4WHNJ+Y0qx/YZuko1+cjjll06BteKN PU1CA9y8mjzUlIUXEipLwk+MZhgGqyuWCfffPr8TkPLvPc4vQaFh7B2LALVlOVR87wtvZ663PrgH hxw8Ri7uCs2akOnDwf7mZLD9sGgtW72gFMoUhjeYIzTKerx+/PHVk/jTa6eE62mW+BDuPZeJvvqI Rf3Fixfx5JNP4plnnkF5eTk2btyIvr4+XH995Cl8mQIdZ5m13oxFS+cwWrv4IkGpkGLzVy9FeeHk zdylLDjto1twWjqHqeYrAGggbByTCTrSMg0aZZOYfkNab2ZMM4UMSiN99YNxUtb8LIdhu1jUG7SJ Leo1CjUkDP/vcnpdwm5kAKpJNorkmwBUskkKlPq9RNLWdZdVRzyumirq6c/1pdOWCrdP9ZwVbnMe dcy7Vp/7WJ1g9TlwugtnL0zORf5YBPfgFOWGD5QozOWL/VQ2y3p9fuw6Ku6orlsa/aI1ERh0SmHn wurwCjsXb+5twSs7G/GvHefxlzdOp/AVZh7hi/rMi7WMWNQ/+OCDWL58OcxmM5566ik8/PDD+Otf /4qf//znyXx9KYFOvskW9WNBnixXzC5K2UCPeFEVQdELx+4glR7glfpUNQxOBFJ506Qo/YaKtEyi Uh+cTx9MsK8+HljtHmHKpk4th1yW2InLEkYCPWHBsbrFCxrHcWgiJsnGVNSncACVz89SatvCmQUR jx0t2arEUBR2d0Li0whe8WipLDbg0gWlwv0tb2Wmtz64B6c4L/S8r1XLoRs5l6SyWfbg6W7BLlRg 1mBWpXmMRyQWqYShemgGR84ph850CV97c28zOvsyr+hMFX1Doeem7oHUD8yLNxGvInK5HOvWrcPN N9+MnTt3Yv78+fjjH/+ImppQv2Kmkc2ojx6O4/DBEbGov2xR6ShHTw6ijbXkrTftIV+3WN2TcluP VN5SNXxKSaTfhIvLSxRk8k1dmAu+KQGxlhZb8pJvAtC+etGC02vvh31kirZWoYk68QUIGkCV5ESJ nkGHYL3JNapGtVSQi/WWzuGQhffqacuCHwI5O77hRDdfPVNQYj9q6MHp5v5xPU86Q/fgiD0LJIVm 8b2Rl8Lei/cPiQvWK5aUxbxQSwTBsZZur19IcAL4qad/eTOr1scDjuOySr1EIn6rrKwMN998c1Je UDpAx1lmM+pH49xFi1DAalUyLK6LrJRNFqqjVOpbOoeF6YRqpZQaUjQZffXp0ChLeeqT1Cjr9fnR 2EYMnZo2llIfp6I+idNkA0Rqlm2irDflMfURpbJRtqtPPFcX5Y5egOcaVdBr+Pe1w+ULWXivnrYU DOh/txLjsxGWF+qxdnGZcD8T1Xq6B4f21Acgi/pUDaAasrlxuL5buL9uSWqtNwFMQeeUM8398Pro YIY9xzpQ3zI57ZzphN3pDdujMBnFt7GIWNR3d3djy5Yt2LJlC/r6+oTbW7ZsSebrSwl2T9ZTHy07 j4gRYavmlUAuS//JsWNRlKsVFGOLzU01M5KQDbLLZhVhXo0YfTcZffXpMXwq+ek3jW1D8I2kHBXn acOm0NCNbfGx31iSOHgqQKRm2VgnyZIEZ9Unk05i1Hs4pZiEYZggax29C5erMWFWfi31NQ1jwHj5 7NUzBUX4+Pk+HCcSYTIBsgdHo5Kj0KxB8FqQXGilyqa1+2i7MFRuZoUpbeyhwc2yR8+K7w8psZPw x1dPTko7ZzrRR6j05CbNlCrq77rrLmg0Gmg0Guq2RpP5yjVlv8kW9RHxsxx2E376NRlgvQEAiYSh 0k8udIeq9RzHUX761QtKUFcpKryTUqlPg+FT6hRMlD1GDKSpC+OnB4LGusepUZYaPJW0oj68Ut88 Tj89wKddBYpXi9Wd1NQO0nM8llIPjN0vE2zB0cvHn+BVkqfDeqIhc8tb9RlVnAUr9Qq5NGQ+AK3U p6ZRlsymT3WDLAk11M7qps5DX7p2DmQjzfr1rYPYe7wz5PFZooeMsyRTsLoHHBn1mQSAiFfuG264 IZmvI61wkPYbReYvYsbL6eZ+oWnQqFNgQW10Q1omAxVFBpwbyZtv7bRifi2dVc1bb/iiSKWQYsms QniJYqa5fQhurz+lsWmxwHFc2g2fcsYp/YZlOWw/fBF2lxcfv6SKSrZhWQ7vHhRV6sV14acfT9R+ M2z3QCZlKFtT6u03vFLPcVxIRn0sSKUS5BpVQqHWN+RESZimyUTQRSj14ewfwYzVL7OyfBH+cPgl cOB3bnKU0cdZhmPTVTOx/fBF+PwcTjcP4MjZXiwepZl3MkGnZfGf25I8LfosdJxlANJ+02fhi6lE x0W39VjRMJI+JJMyVANzqiFjcls7h9E4krQmkTBYv2waei1OvLKTH6r2lzdOY/mcooQ302cq5OCp ymIDOvvscLp9cHv8GLJ5knb+TQbZd0gY7Nn0m6jYRTTIrp5fEhIDOJmZViQq9a1doYoeZb2ZXQSl XAqdRoGyAr6Y8U+yIVRurx/+kYZDmVQiDFtKNiqqUdY3YRWF4zj88dWT+MVLR/DsKyfxtyBv88mm PnT1iz0hZMY4iUk//kbZhtYBfPH7b+PW771NTdokB08lr6gn7DcuflHa7xwUVHu1TIVCXeyLc8pa kcRECdJ+UxwHpV6v1GGObjk4DvD1FcOkntisjUKzBlctrxDub3nrTMYog+F6cIIXVmRRr1PLBVuj 0+1PyuCfN3Y3C7eXziqEQZs+gyRJoeBwfQ8Cb4sZ5TnQquW46coZQnJQZ78dHxBW1yyxMUAo9blG FfW+THZzf6JJWBXW3d2N+++/H9///vcpH/7WrVvx8MMP44knnsDJkycT9eMnRDanfmx8fpayn1y2 qGyUoycfFUWionehK3RQz57jtPUmQF2FmJwymXz16TB4CuBV34AaxXKAxzf2RN/R+Of283h1V5Nw /7XdTRgiUme27RcV6rWLyyLurBi0CsikvKpod/lisgZ9cKQdXh8Lj9eP94hdATL9JtHTZAMYVKH2 G9J6U2UqF7LsYyE/J34DqJxuH97e14qWztHjZFmWQxdpv4lCqS8v1At/x+4BB6UqB6iVrYDr8FXw Ni2Iiw3tpitnCFaKsxcsOHime4xHTA7C7ewFL6zI4olhmKT66m0OD7UL9/HVVQn9ebFCWvp8xOTy BTP4XWG9RoFr14hzFyaTSJRukJ76XKOael9292eL+qjYunUrbrvtNnz3u9/Fzp074ffzW+lvv/02 fvSjH+Hhhx/G73//+0T9+AmRjbQcm2PnemF18EpjnlGV8tzfeFNRTHjqu+j4uz6LE209fEGkkEux hEj8ITPOJ5OvPh0GTwUgLTgTaZZ97+CFkAEubo8f//6A39K2Ob3YSyzOrlpRgUgwDIMc/fiaZfsJ ZZ9Uh1NjvwltlG0aGL/1JkCBOX4JOD/52yH86h9H8a1ffkAtwIIZtLqERZ9eoxBUzdGQyySYSSy8 //7e2ZBj7E4vwPKLu2iecyzyctTYsIpU6zPDW0/14IwIAeTCymxQhuz4JTMp6e19rXCNxOJWFhuw YHr+GI9ILqRST7KQeJ2VxaK41JWBTZ3JgvTU5xlVKCQGpXVlWKxlwor6vr4+FBfzW9kGgwFWK38B ufPOO/Hwww/jmWeegcfjGe0pUobDk420HIudH4lbgZcuLE2L3N94YjaohAQYu8tHZdxSg4qmmagi lMw4r28ZmDQXb3saDJ4KoCYScMYba3noTDf+9+9HhfsFhDLz+u4mWB0e7PyoTSgKq0uMqC3LGfU5 SQ9sLL560q7TRPi4U5N+Qyv1do8D7zfvEb4Wa5NsgHgpsCca+3DwNK9kO91+nGjsi3gsOcm5OC/6 8/RN62cIt7ftb6V8+QCEIUVA/Ba4n1k/A4qRHaim9iHsOzn5Gx/DKfU1pUYhXaQmzOcpP0lJST4/ i9d3izt0111WnXD/fqzk6JUhaUFKhZRadJLN38Hv0yzR0z+aUp9hi6WEFfUlJSXo6uKnow0PD8Ng 4FecXV1dePLJJ3HHHXdALo98wty6dSs+9alPUf/fddddiXq5FPasUj8qXf32jBs4FQzDMKiI4Kuv byEHFdGNdOWFeiHBZdDqTnpudyScbh9ONPbh2Lle4X9yAI8jDQZPBVBRCTixN8v2WZx48vmDwlCi ymIDnr5vrdAn4XTzav22A63CY65aMXYxS6ZVxJKAQy4ALFY3BoZd4DguLdJv/nL0ZQw6+YWGUanH kpJ543reeAyg4jguJM+d/KwF0xVj8k2ARTPzMbuKL5x8fg4vbWugvp+IaFezQYWNhP1jy1v1wvtz smJ3haZlFeVq8Y3PLsJVy6fhjk/ODXkMlVWfQC/znmMdguUiR6dMS3uoTCoJ8fjPrc6lmmGDi8/J /p5JFf1Bnvois3i+yLSiPmFX7xtvvBGbN2+GTqfDVVddhR/96Ed46KGHoNfr8eCDD8Lv9+PLX/5y xMdv2rQJmzZtor7W1taG9evXJ+olCziyOfWj8uI7DUJT5Zzq3DEVzslKRZFBmPDX2mnFkpFkFNIr T3roAT5feOY0E46OxJPVtw5QKnEqcLi8uPt/dqAnzMnr5qtn4nMfq0uLwVMByAFU44m1PHC6S5hG W2BS43tfXgmdRoHPXjkTP/7bIQDAv7afF1R6uUyCyxePfdEfTwIOx3FCQlSApvYh1FWaBR+tSiGl FjKJRK/QgQEDDhxsHjt2NH8ofO+OpTdDM04RIx62iiNne3GqiZ68OlpfSmeMyTcBGIbBrdfMwsO/ 5ncoth+6iBvXTUdZAb/ooycrx++zcOO66Xjrwxa4PH60dlmx51jHpI0B9vlZIbpUwtBRtOuWTsO6 peEXyXnGxNtvOI4TLHYAsHF1Vcoa/8fCbFBRDfMLZ9AWIa1aDr1GAavDA6+PxaDVFRIbmmV03F4/ rA7++iaVMDDqlNQ1Odx1cTKTsCtJXl4e/ud//ifk6+vXr09KYT4R6Jz6rP2G5GK3FTsOi411n99Q l3bbmvEinFLv9flxnpg+OiPM9NGZFWRRP5hylei9gxcjnrje2NOMz141My3iLAMoFRMbQGVziP+W NQtLhYvgJQtKUPq2Du29NqoBd9W8Yug0Y6dimMYxgMrh8oXktjd3DFFFaDLj1CQSCXQKDaweeiv/ kvIlWFG2aNzPGzwtNNa4Qo7j8Nf/nAn5+vm2IXh9/rBD7ciM+miSb0jm1uRh4Yx8HD3bC5YDXny7 Ad+8dSmAoP6SOFrRjDolrl1TjX+8dw4A8MI79bhkQQk1aGiyEDx4Ktq/Nell3n+6C03tQ6gunVjC UDBnWgaEOGK5TIJrVlXG9fnjicmgovpswvn+i3I1Qv9aV78jW9THCKnSm40qSCRMUPqNEyzLZYyF OHMyCOOEn/XD6eNVOAYMVPLMyS+NBy++04DADuCiGfmYW5M52fTBTCsmE3D4E29jOzF9NFcbtiAj ffVnUjzim+M4vLlXjHWrLjFifm2eEB05bPegqWMobNNbqiBVv/Fk1Tsi7DpIJQw2XTUj5Pirl0du kCUZj6c+3HGN7UOU9SZZyTcByGZZ/r4OX1q8KcLR0aFRyYUC2OtjKfUxGvaf6hLSPeQyiRAh6vOz Qn53MLFm1Adz6zWzhNsfHG3H7mPtePGdBnT2i0O54j1Z+YbLa4X3d1uPjepNmkyMtwdnVqUZpSMT Xd0eP3743P5Rm6HHQyDbHQAuX1yW1hnkZsLSl6NTUqlrAbK++olB+ukDO0VqpUywPvn87Lhmj6Qr 2aI+CKdX/ONq5KpxxbtlKs0dQ9hFTJD9PHFRzEToqbI2sCxHeXxnVoYfTDOzwiQ0QJ2/aEFThKIk GRw/3yck9aiVMmz+2mr88L9XY+VcMY/9SENPWin1qgnabxzuyJNxL1tYShWAhWYN5kU5NC14rHs0 hPPeNwcV9cny0wcgYy0B4I4lN8Og0kc4OnpIC04svnqWpb30H19dRdkQwvnqOY6bkFIP8LtsK+YU Cfefev4QXni7XlhIShjEPddcr1HgustqhPsvvdMAv39isa2pYLw9ODKpBN+5fbnwuewZ5PtffHH6 HXT22bGfaEK+bm3NKEenHhMhFMyfnhdWLS4ik1oyLH4xGfRbaKU+QKY2y2Yr1iDs5DTZBPrpvT4/ dnzUhhPnI6c7pBvkhXfFnKKw1pNMwqhTCoqhx+tH94BjVD99AL1GQQ0x+vu7obF58ebZV07gjh9u owaCAaBU+nVLywXlehEx1fKjhp608tSrlBOz3zjDNPAFkEol+PyGOuH+tWuqo952pew31ujUxWA/ PcCntpB+8GQriSaVaHdYWb4YK8sXx+V5gy040bLnWIeQSa9SSPHpK6ZTCSDhfPVWh1do1FQppOP+ Hd5CvBdIpBIGn1k/I+5KPcAXmlpiqND7hy6O8Yj0YyLni/JCPR64ZYkgfJxs7Mcf/h2fmTUvbaN3 ksMp3+nEyrnFkEgYMAywIYJNqJBo6sy0+MVkQCffRCrqM+f3mtp99jTEQSr1isT56V/f3Yw/vXYK AN+sePPVM9Pam372wiD2n+oS7ke6GGYa04r0QgHX2jVMZc+TmfTB3LR+BvYe5xWjvSc6cKFrGNMS dIG52G0VBiz9zwuHUWBWY2aFGf1DTuw7Kf7NrrmkUri9iFBCzzQPQE94ylOdfjNx+41Y1KuVoQXH ZYvKoFLK4HT5YkpuGk+j7MBQ+OOOnu0Rbidbqb+69jKc6GlAgTYXdyz+bNyed7zNsv/5sEW4fe2a auTolagbY94DaUMoytWO+9xZVWLEp6+oxT+3n4dOLcfSWYVYPrsIi+oK4pJRHw6dWo4bLq/B3/7D iyQvbWvA5UvKqdSTdGeiO3vLZxfh1mtm4fk3+T6KN/Y0o67ChMuXlI/7NQX3e910ZajVLt2YMc2E Zx+5EuAQMVCBVOozbVBSMuijMurFc1SmDqCaPGeRJGEnMuq1CVTqyfzlF99pSPuBJP/cfk64vWZh KTVuPZMhlZ6PGnqECZRKhRRVxZGL9JqyHCybzaflcBzw93fPRTx2opATb/0shx//9RCsDg/e+rBV iECbV5NH/VtMBhWqSgzCY440iEVmItTJWCAbZd3jst+QKmL4Bcry2UVYu7gspmLQqFMKGdzDdj6N YiwiRV+eahLV52Qr9bMLZuCP1/8Em696KC62mwAFpvFNlW3vFT3sV430N1QWG4S+jz6Lk2p2A4Iz 6mO33pB84eOz8dITG/G3xzfggVuWYM2i0oQV9AGuvbRaWEj3DDrxLhGvOhmIRw/Ojeum41JiGvcb e5pHOXpsJmu/V4FJM2pCWtZTPzEiKvXE77U7gfGqySZb1AdBJt8k0n4TrPRtffcs/vqfM2lb2JMd +tenuU8xnpDqOtnUNr08B1Lp6B+fTYRStOtoGzqI4iWetAc9b8+gE7948Qje3tcifG3j6sqQxy0m LDhkHnyqPfVkpKVzHDn1jlHsNxMhEIcWwBKFBYf8nJPTIUkPcTo38sUCnUEenVIfiOkDAIYRn0Mq lWB6eWS1PlipnwgMw0Crlo/5eY4nGpUcN66rFe5vffdsSEpSOhOPHhyGYfDl68W5CK1dw+POYc/k fq88o0pISBq0usfVZzSVoTPqCaXelPXUTwlIpX68mc3R0B9mW/4f753Dn18/Hebo1MJnbYuvtyRf N8rRmUVFsahkksViJD89ycwKs9Dwx3IQouziTUdf6GLhwOkuwTZkNiipxtgApCeCO/oAACAASURB VK+eJNXpN9TwqQl76uO7QKF99WNbcMjoy6WzCsMek+z0m0SRn0Mo9VEqX/1DTgR0DLNBBRlRWJP2 tvqgFKnOOCr1qWLjJVWC9ap/yIW3900etT7c4KnxYNIrhWZkp9s/7sFlmdzvJZVKqF2wTCpAk0Fk pT4zf6fZoj6IZGTU+/ysEOPFMPTF/v92nB91NHoqsLt8wjAfpUKacs91MiETcEhG89OTfPaqmcLt 7YcvJuTk0dErFjgzpoUOAvvYykqqWAowu8pMWV0CpFypJxplyYVUtFD2mzgPdYrVV08es6Qu/CIq 2Z76RDGeRllS0ScLFwCUr74hSKmnk28m5ywRlVKGG9dPF+7/472zk0aFjVdaFsMw1A5WoGE6FqZC v1dh1lc/Lvx+lgo1IIv6ApNaaNbutzjjlsCUarJFfRB2sqhPkFI/OOwW1CmjTolHvrgci4kL/ocn OiM8MjUMkMMbDKq0buiNNxqVHAWm0PdBNEo9wE/cnVuTC4D3rv/z/fir9aT95sFblmJ6uVjYSyQM PrYyfA67XCbFvDC+01Sn3+QaxN/3eDykVKNsnBegJn1sWfXkMdOKDFThG+45JzMmg2gTGLJ54I7C TkJ678lGWwBUAs75NgvVw0Bn1E/encNrVlUKC8VBqxv/2duS2hcUJfEc0EUW9a3jKOr/Rgwty9R+ r6yvfnxYbG7B0mXUKaghdnKZVPjssRwSZo9NNtmiPgiHJ/GRlgPDpMdLBblMQmUXf1TfE+5hKSPS 9tVUITi1pihXE5MP+rNXimp9vBdsVocHw3Z+0I9CJkGhWYNv3bpUUH8/tqJi1AmEi2aGTjDUpth+ U15EzgewxtRn4vX5heJPImGgjPN4+FiUepfbB+eIfUgmlUCvkaM6qOCQSZmUNybHC6mEQS5RmPdF odaTSn3wgidHrxSSP7w+Fs0d/LwHp9snqG8yKYO8nMk7YVMhl1IpLS+/f054z6Qz9jjOtaggivrm GIv6pvYhHDnLT++WMHySXCZSRDTSdmWQVSTRULWLIfQ8UVsmCmDbD0/OQXDBZIv6IOxUo2xitnXJ N1qgSJhTnQvFSKRZe68NPWn0wSWLF7KomSpUFNEWnGhV+gBza/OE1BSLzR1Vakq0kOpCSb4OEgmD olwtfvXNK/Dk1y7FV26YN8qj6WZZgJ/mSaoZqcCkVwqFrtPtC9t/EgmqSVYpi/uuEuWpD5NBTzJg JT83SjAME6IiGnXKjNr5ogZQRXEOI206wUo9QH/WAr56UqksMGmE3YHJytUrpgkLmmG7B6/vbkrq z/f6WLR2Dse0eHbEcQL1RJT6wEIPAJbNLkJ5BLvkZCer1I8PUljIzQmtXa5eIe5ibzvQGtdrc6rI FvVBOJJgvwlXJCvlUiqC68jZ9FHraaV+8qpi46UiKLoyWj99gPGkpkQLGe1Xki+e+I06JeZU546Z 6FGar6PsRan20wO8z5ae5msd5Wga5yjTZOOB2RC9/YYs+gOLgepSuqjPlOSbALH66snCP98UKqKE y6unrTeTs0mWRC6TUklZ/7f9POVZTyQsy+H+X+zE13+6XZibEg3xVOqnFeoFb3NHry2mFCDyM5gJ 74VIFGanyo6LsWqXJXUFyBtxHwzZPNiXZtbn8ZAt6oOgG2UTU8BGeqMFT/lMF6a6Uh/cLBurUg/E npoSLaSfvnQcqUQMw1Dvu0QUwuNhGmnB6Yq+qHckMPkGiO3vGO5zE1zUZ0ryTQAqqz6KWEtKqQ/T b0D66s+0DMDnZ4OaZDOjkFu/bJpgNbI5vfj3B8lR69t7bUJz6gdHorcfOFxjz4KIFpVSJijRLBfb In6qCE6kUt/db09q9HVnnz2uQlQyoeMsQ2sXqVSCq1dWCvfJQXiTlWxRH4Q9KZ768EUy6W8+drYX /jTpxqY+GFOwqC8r1AspMVqVDJUlsU+GJZshB6OcRhoNZPJNyTgbBkkLjl6rGOXI5EFuo1+M4SJP FhvqOCffAIBZT9pvoi/qA3//ApOa8tBnSvJNAGqq7BgDqDiOCyrqQ5X6yhIDFHJxCNVt33ubuvBm ijork0qopKx/7zwPm8OT8J8b6McBAIvNE3VOPBlpGY+ekNEsOO8eaMXvXzkRMoAMoD9jmXxt0qnl wkA0j49OdEkk2w9fxJ2b38UdP9o2KW0/5KIvL0I/4NUrpkEyYuE70dgX0/UmHckW9UFQw6cUifHU D0RoPJ1WqBfu210+nL1gScjPjxVqETIFG2WVcim+fuMCzK3Jxd2bFoWNhxwLE1kMxvGE3E556sdX 4CybXYja8hxIJQw2REjKSTbjLuoTbL8xGWgblX+UImgwzOKdYRiqWTZTkm8CxDKAyurwClG5aqUs bFSuTCrBohn5xGM8lP2gKEOKegC4fHEZSkc+w3aXD//a2Zjwn0kW9SzLwRrlQsLhJJX6+Bb1ZKzl 6eZ+PL31KF7b1YS//ac+5HFkoZ/p16YiyoKT+ALb5fEJliy3x08N95os9FHvj/Aiba5RjRVzioT7 bxFDGycj2aI+CHsy7DfD4beEGIahVNN0seBM9fQbALh8STk2f/VSrJ5fMvbBYSCLwXgV9RzHUY2y 47HfALyn92ffuAwv/OAaXLk8PYr6YE99tNvNibbfyGVS6DX8bgbLAcO2yH/LSDtyZORo4Sjj4Scj lFI/RlFPDqjKN6kjNgzffdNCXL+2JqzSVl6QOY2RUqkEN18tZqy/tqtRmGeSKIKL+GhsFl4fCw+R MKUKM+siVioiFPXkFO/G9lCRK5JAlokUUs2yiffVv7mnhXo/1LcMjnJ0ekJa9cJFUwfYsKpSuP3e wYtRxfGmK9minoDlWFqpT5T9Jkz6TQDS33wkDYp6P8tRRehU9NTHA1MMto1o4UeG8ycfrVouTGYc DwzDpDyfniTXqBLsM3anN+qFkDOOXt9IRNssG65RFgCuX1uDBdPzsHx2EdYuLkvIa0wVpIWm1+Ic 1c7RM8rgKRKjTon/+uRc/PHRq/Hjr6/BtWuqUV1qxGfWT88Y+02ASxeWCv0kTrcf/9pxPqE/z2qn i/po+n0oP32cEqbC2W/8LEdFAAcvElmWw8AUujaRsZbdCVbqHS4v/rmdnqnScGEgqV7+ieJweQVB UiZlqL6EYBZOzxd2QuxOL3aPsSux86M2fPLBf+OVJOymxUp6dMWlCS6fW3jTKmVKSCXxj/ZzuX2C H1EmlYQUYgtn5EPC8CrguYuDsDo8gjKYCoaI4Q16jVzwt2aJDVqpj09RTzfJajMqGjGQgNNwgVeH LnZZo7poU4OnEuCpB/gCvXWkeXe0xQYdaSm+dpNBhSfuWp2Q15Zq1EoZ9Bo5rA6vMDnbFOHvNtrg qXBIJAxmVZkxqyr2RvXJglTC4HNX1+HJ5w8CAF7f04zr1tZQokA8GY9SH8/BUwGKcrVQyKXweP0Y tLoxZHOjrcdGfb5sTi8cLq8gPky1axMVa/n/27vz8KjKLH/g31pSlapUKpV9D5CQkJAQCER2ZF9E aGhBUbBttdtt2nGmW8d2phVt28GfjqjT9mPT093aoihpFRFUQMCIgGEnCRAIZIHs+77V/vujUjfv rVRlrSVVdT7Pw/Okkkry6k3VPffc854zSLtYo9E4qvPB1ydLeaVZgKk7TE1jl9tcSFfU9Z0fI0P8 BiybFQoFWDV7PP7xdQEA4B9fFeDwmTIApgsCy/fr47mViArxw3fnyrB+YUK/n+dKlKlnOKPzjWV9 uuULz18uQWKsqY2bwQjk3ah3yDqGqslLugs4miNq6i171HuauIjht7Xk19Q75s7DUAdQsa8d9qLO 04Wq+jKKdc22g4+BBk95szlTIjGhdzO+WqPHZ6OcQl1S2YrPv7thdaOpZeA2lPcme7azNBMJBbzX +83qNpzMr+r3PLbveGObd52bhlJTX93Qicf/3xH8+5vHRly61dmtxZ7svjtEbHnVtVtNI/qZrsAG 9TFDKNNbNjMOYpEpHmvpUONKSSOulDQi70YD73kd3VpcKKzDfSuScau6jTcrYSygoJ7RpXFyO0sb GaxpTBccV0+X9fZ2lvbiiJr6Sjt0vhnLRrJZ1p6t9mxhN7faCuo1Wj06ejOaQqEAAX5eFNQHsgOo bNfVDzZ4ylsJhQJsWdlXW3/gx5tWA/Kh6NHosPX/fsQ/vi7A259c7Pf1jm5+P/yhvDfZc/AUazwz ubu0qg0/Wgnq2ZKtgcpYPVHEEGrq/3nkOirrO1FS1TriCan7fijm/i4ig/140+4Lb7lPXX1FXd85 IyZs8PNjgEKKNfPjB33eybxKSMRCLJgWjcgQBY6cNWX0v/yhGP/25vfc83IuVeMnz3zJBf0GgxH3 Pf8Nrt1sgl5vwHv7r+Chlw/hp8/uwy9e+RYHfiwFABy/WIn7nv+G1/3w/LVabH7hwICNGcyo/IbR qWXaWTqo803jEDrJTJ8UhqzD1wGY6upHeyttNAbr80qGxrKmfqBjajQa8X97L+HUpWrcvSwJq+dO sPq8KovyG08TO4IBVJYTZR2Bfd022Zh2ywZHgf5SrmWaN+CXCdiu/eVvlPWsDcOjNTM1AomxKtwo b4FWZ8A/j1zHExumDvvnlNW0o7XDlI03l7KxLDP1LUMoDXREph4Ar1Xw4TO3rE6SrreRqfeGoD5E JYNQKDDtJWjrgVqrh5QpOTIYjDh3tZZ7PNBdMlvauzTY+0Nfnfi9K5KgYs5d7pqpH+qk4YfXpmLp bXG8drJiMT/3/cPFSsxIDodQKMDstAgcPVuOh9emYfqkMLy3/wo6urVQyHxwpaQRAoEABaVNmBAV gBvlzRAITMMr/3n0Os4W1OA/H5yJAIUU350tw1++uITZaZGYmRaBP32Wi4vX65GZEg4AOJlXhflT o4Y0PZsy9YxOjXM3ydrK1E+KC+TauzW09qCownWtLb3tjdNRZFIxdxtTqzPw+jxbuni9Hl+dKEVD aw/+/Hk+vjtXZvV5VQ0eXn4zgkx9txPKb9hb/bYy9exmaFs15Z6K7ehTO0DtL5Xf2CYQCLBlVV+2 /tvTt3jTd4eKvfDvVuv6dfWwrKkfUqbeQXfD2Ew9O3COjWPYC0FvSziJRULeHS3Lv4eiiha0MCU3 DUOY6GzJNM3Y9B4aHarAwumxSIrrm+pcWtWGHrXtc9dYwp4zhpKpB0yvu/GRSqQlhHD/2GGTTW09 uFzSiNlTIgGYSuXaOtU4f7UWsb0tya8Um8p1Lpc0YEZyGK6Wmi6Ecm/UY1pSmOl3RCjxr/dMQ1Jc IMKD5Ni4NBEGoxEV9R2Q+ogwMzUCJ/JMm3V1egNyLlUPuakCBfUMp0yTZdpZ2gqSRSIhpjFdcLbv Ot/vNqmzeFPLMEfjTSMdoBb706PXeY//mJXbrxOS3mDkteuKcpPNS8MRopJxF0JtnZohbeLjDZ9y UPkNezFuqyyCV7bmoE2OYxU70r7WRpmAVqfnAkihwLMHB43U9ElhSB5nCqh0eiP+afG+MBRsiR6A fnXWlt1vhrRRlh08ZccLZ7atJWsO00aYzdTzym+85Nw0UF392YJa3uPhlmzVN3djH5Ol37xyEkRC ARQyHy7TbTAYB0wyllS24sn/+Q6vvHcaOhcOz7ScPD2Umvqh+OFiBURCAWYkm+KzpLhABCp9cbQ3 8ZaRFIZLxY3o6tGisq4Da+bH4+rNRgBA7vV67vtmpUVCo9Xj7/su4/d/O4Vf/vdhCABu4/fCjBic vlwDvd6AC4V18JWIkBofPKQ1UlDP4A+eckKmfoA3onuXT+J281fWd+KNj84NqZ7K3ihTbz+8qbI2 bnNfu9mEy8WNvM/pDUa8+sFZlFT2bcipb+6CTm/6ewhSSsdUO0p7EQoFiBlmtp7fp94J5Tc2Ls54 02S9aJMswG+9Z6v8pqGFDchkEI1goJunEwgEuH9VCvf4yJmyYQ8dYu/mAfyg3mjsP2xqSBfO7OAp O3W/AQCVvxQqi2FsCpkPlt0Wxz1m7+54yzRZFlvaZvl+ePZqDe8x+xobio8OXuXmD0yMCcD8qdHc 18wXlwBwbYC6+j3ZRbhV047TV2pw+kqNzec5WnVDJxcvhTDtkUfrh4uV0OsN2PzCAaz/j3346bP7 0dyuxtmCWrR3aTB9UhguFTXgSkkjEmMDkRYfjOZ2Ncpr21F4q5mbQ/ThgavYvusCxCIhlmTG4o2n FoKN7jImhUEsEuLi9XpT6c20aOsLsoLeSRmdmr6skp+Pg2rqh5hdGB+pxL/fm8E9Pn+tDh9+U+CQ NQ3EG7MhjsKvq7d+8vz0aF+ni8yUcG7gTrdah5f+msPdcmXbWUZ64CZZM8shVINxRk09exxb2tW8 DU1m3hhwmIUxQX19c7fVZARb70ubZG1LTwxBWoIpQ6c3GPHJt4XD+n62/AYAV18PmN5TzIkB7uud 1v+eWfxMvX1fY2wJDgDMSovgtVDkl99437kpIbpvGvXhM2VcZrextRvFFfwuLM3tPUPOlhdVtCD7 fDn3+OG1abx9QJOYEpRrN23X1Vc39v29VQxjEri98TrfDLGefjBVDR0oqmjBL9dNwR+fXsT92/qL WdDpDfjhQgWmJoWirLYNpy7XYHJ8ECQ+IiREB2D34ULEhvtzd+sP5tzEo+un4Od3TsaCadHoVvde KPe+HEVCAeamR+LU5WpcLKzDwoyhzzOhoJ7R6YzBU8Now7VgWjTuXprIPf48u4g3Yc8ZGqmlpd0M 1gHnZnUbzhSYshsCgWnTzkuPzOFOnM3tarz0txy0d2lQxdxWH+kkWXcw3Lp67s0Rjqup9xELoVKY jqXBaP1Y2ho85Q18JWIu46o3GNFopba3foiDp7ydZbb++/PlvK4eAzEajf3Kb9hMfHtX/5JOo7H/ 5llL/Jp6+77G2M2yADAvPQohzEVfQ2sPd5E4nHOpp1g4PYbLOlfUdXBT589d7d8lz2i0nTziP8+I 9/dfgXmu1KzUCEyZGMJ7TvL4vkx9YVmzzSFU7Ou6qsGxA7IGMtzON0Nx7EIlFDIfrJozHnERSu7f jORwJI8LwtFz5VDIfDAxRoXvz5cjdYLpYjw1Phgnciu50hvA1Lr8zNUa1DR2oqC0EW99cgECAFrm Iuz2jBhkn6+ATCrGRGYK+WAoqGfwauodUH5jNBqH3SLy/lUp3A5oAHh790V8evS6U+rVNFo9d3tW KBQgQOFdZQT2xs/w9r81+hmTpZ+dFonYcH+Mi1Tidw/N4gZnlNd24L/fP8Mbpe6JnW/MYiOGG9Q7 vvwGGLxXva3BU95isBIcXjtL2iQ7oNT4YExLMrU5Nhgx5Gx9S7ua93oA+OU3lvX0ZoNtlu1wwPAp s3FMpl7uK8a0pFBIfUQIUJgGMBoMRjS39UCr03MXH950bpL7+mDFrHHc4y97J5qeu2q91GUodfXn rtYiv8i0uVMoFODnd07u95zYMH8uudTSrra6AZ7dJwOAV9PubCPpfDOY47kVWDg9Bj7i/mHz6rnj UVzRgrKaNkyfFAaD0YiU8aa7G2kJpguk6cw+yX+/NwO3qtvw5BvZeHv3RcyfGo1J44JQXNm3XyE1 PhhKP8mwp45TS0tGF6/7jf2zR+1dWmh7a9bkvuIh1XkJhQI8s2UGnv7fH1BZ3wGd3oCd31zFidwq /OumaZgYM/QruOHi1QX7S4fUTonYNlB/8+qGThzP7bsLw96hmTIxBL++LwP/89F5AOCGYph5Yucb s+GU3+gNRnSr+7p7+EocGNQH+KKkt/+w6cQZyPt6sxfX1ANAeJAfV3tb29gFTOR/nd/OkoL6wWxZ lYzc66ZBhMdzK3HPsiReAGxNpUXpDQBed5S2LltBfQ+AAKtfA/iZentulAVM5UZikRA6vQFLZsTC R2zaVxaqknGlQ3XNXbySLm87N61dEI/9x4thMJo6qtwob+b+NgBTEGtOgDQMEtTr9Qa8/1VfWe/K 2eOsBsFCoQBJcYG42Pt7rt1q5tX3A/1r+KuHuf/DnkbS+WYw7z671ObXFs2IxaIZsQCAuAgl7mPm TGSmhOPLN9bxnp88Pgh/fHox73MbliTyHvdodOjs1uL2jKHX0wOUqedh+9Q7IlM/0kFOfjIfvPTI bCTE9L3RllS14un//QEfH7pm81bYaDV62XAPR+N1v7HIhu35vgjm89S0pFBuqrDZ7RkxeHhtqtWf 68nlN6GBcm7DeEu7esDSALbVmkwqdmhv+OBBetWzt7298bXDdsCxNtKe186SauoHlTwuiLtjazQC nxwaPFtvrfxhKJn6wTbLsjX19hw+BZhKsf7nqQX49X3T8SDzfsfOMahv7uZloL3t9RUeJMecKX0d gbbvOo8ejSmZERnih6lM6Yy1zbI9Gh1OX67GO//MxUN/+JYLgGVSMTavSO73fDO2rr7QSr/6+hb+ 67ylXc27AHQWo9HIz9TbqfONM53Mq8K7n+UhPjpg2J17KKhndDm4T/1o+upGBPth+1O348E7J0PS e/vH0Ltx6kRe/8l79sCvWfSuN05HYDP17Imzq0eLo2f7etGzWXrW+oUJWLuAP/FOKOC3OfM0IqGA l2kZqATHGZ1vzHhtLS3uuuj0Bi4jKhCAq7/3Jmz5jbW2lmwAQIOnhoadMnsyv4rXDcsay02yAH+j rGXnG7PBym/Y7jf2ztQDwMQYFZZkxvIGK7F3c+pbur3+3MROeWX3Tdw2ORzBzEWyZflNUXkLHv7D Ybzy/hl8e/oW71hvWDKxX/chFltXb60DDnuhbuaKEpymth6u7MzPVzzgf9NY9eGBAly72YwnNqQP +3spqGc4uk/9aMdai0RCbFiSiHeeWczrWbrr4LVBOxaMxEjvLBDrAm3UYZdUtnJlWbHhCkxJCOn3 vYBp09wvfpKGuemR3OfCg/24W9SeaqibZbvUjhmKY01QAHvi5Af17AVbgELqle0aeb3qLWrqjUaj xUZZytQPxcRYFWanRXCPPz50bcDnD1Z+w26UlTB1woNl6p158WwWqmIz9V2jPpe6u+TxgZgUF9jv 8zNTIriOaUD/AVQHT93sdzGn9JPg7qWJ2LjYejLJjP19pZWt/QaZ1VvZEO+KEpyKWn7nG1uT28ey Hc8tw//917JBS+ys8b6zzQDY8hu5xP7ZI3v1fI8KVeB3D83k3lAr6zvwvQO64lDnG/sK8JPA/P7S 1qnhNjuXVvVtek2MDRzwTUgkFODpzTOwaHoMAhQSXvbOU8UOsa6+m9fO0rF9+wcqv/HmwVNmEUF9 9baW5TdtnRquH7afr9gjZyw4ymbm9X76Sg2ul9nuGW7Z+QawKL9hgjv2Fr+tGRpmnQ6sqbeFvfCr a+72+nOTQCDgZesBU/nM5Phgi0w9/1iyk3qXz4zDa0/Ox86XVuGB1ZMHTT4o5BLurqneYERROX8I lbUJtq7I1Dui8407cVhQX1tbi9/85jd4+eWXsWvXLu7zJ06cwCuvvIKtW7di7969jvr1w2Y0Gh3e 0rLJjm9E/nIJ1jMv6k++LeSyvfbi7dkQexOJhLwuDeYTbGlV3230CVG2N6iZSXxEeHrLDHz40qph 74x3R+wb80AnCTaD6KhpsmZsUM9OiQZokywABKtk3ObFlnY1ejR9x4bXo55Kb4ZlQlQA5k/tq6e2 la3XG4xWB1W1dqi5PVhsTT174TxQpl6r03PnGaFQAKnEOXcJ2fKbBovyG289N81Nj+T9f8mYFAof sRAhAWwLUP57E1trfu+KSZg8IXhYm4yT2Gx9Fb/8a6yU35S7eT39aDksqM/KysIDDzyArVu34tix Y9DrTbdqzp07h2vXrqGsrAyRkZGD/BTn0eq10BtMa/QRiiERDS8DodUZkHW4EAdybtrcuGrvYRnr FibAX25aZ21TF44wddn2wAYr3li36Ai8qbJt1oL6od9uc8fbiiMRFsi/9W6LU8tvlANk6tu9e5Ms YLqjxAYcdUy2nj35h9Am2WG7b8Uk7o7f+Wt1VocBNbR0c8G3yl8KmdQUfOv0Rm6jK9v9Jjai78J5 oJr6zm7+4ClnvQdZlt944+ApSyKREBsW9bWVWtSb4LG8i2juFNTaoebuzkglIl7wP1TjmBbD7AUC 0H+jLOCaXvXenql32JmvoaGBC9qVSiXa29uhUqkwd+5c/Mu//Au6u7vx29/+FrNmzbL6/VlZWcjK yuJ9TqMZeCjGaPCy9CMovfnHV1ew73gJ9/iOOeP7PafJzkGy3NcHGxYn4h9fm1pSZR0uxNLMWK5b yGjRNFn7C/T3RSlM5TZN7T3Q6w24xdwSHUqm3tuwE0rrmrtgNBqtBhNdTiy/UfpJIBYJuCCpR62D b2+LWm/uzMGKCPJDTe8m2ZqmLsT11oeytbdUTz98cRFKLMyI4UouPzp4Fa88Po/3HLaePjpUgcbW bnSrTceitUMNhcyHl6mPC+9LJliboWHW6cDBUwMJUEggEQuh0RnQ2aNDORO4eXPCafW8CVAqpBCL BJidZoq3JD4iKP0kaOvUQG8worVDjSClLy8Ijw5VjKg7GFumxQbPlvtkzKob+u/rcLTyWvv3qHcn DsvUR0VFoabGNBChra0NSqXpTeOdd96BWCyGQqEYsBXjpk2bsGfPHt6/HTt2OGq5/HaWwyy9ae/S 4NDpW9zj3d8W9ttEAjhm4+md8yZwu7sbW3twMOemXX6u0Wjk7QHwxrpFR+BNlW1To7K+g8uohQT4 QukncdXSxix/uQ98e2/zd6v1vOE3LGdu4BMIBDYHULEnT8tezt6Et1m20XqmnspvRua+FZO4oCzv RgMuFTfwvs52vokK8eOV/ZnLa9ia+uhQP5hjPHaeiiV26JAzu4oIBPw7P2yJULAXXzgLBAIsmBaN OVOieIkOXglO70U0+7400gw2+33sz+vo1nJtNaUSEcQi01qa2tS8VsOO1tWj5d6LxSIhwoO87/3F YUH9xo0bsXPnTrz44otYvnw5tm3bBp1Ohw0bNuA3v/kNnn/+eTz44IOOySia9wAAIABJREFU+vXD xrazHG5Qf+jULag1fUF8U1sPDvx4k/ccvd7AeyOyV1DvKxXjnqVJ3ONPj96wy4uoq0fH/TdJfETc NDkyOpZTZUuYTbLjKUtvlUAg4GXrrU0zBIBuJovo6Jp6gH+hy5YDlNX0HdO4CO/LFJmF25gqy6up p/KbEYkKVWBJ77AbwNQBjU2SWWbqVVb28rCZ+gCFFEorz7FUXNG3OTLeye9XbAmOmcRHZPeptp4g WMXs+Wk1B/VsWcrI3pfCg+RcwN7Y2sP1obfsZsW+9p3ZAYe90IgK9fPKzmMOO/OFhIRg+/bt/T6/ fv16rF+/3lG/dsS6eOU31k80Wp0eBiN4/XN1egO+OlHS77mffXcdK2eP46bGtnSoueFCKoUUYjv+ sa2aMw57vi9CQ0s3WjrUOJFXhWUz40b1M3k99ZW+XlO/7WiWU2XZMe7Dqaf3NmGBcq5zQ31zl9VJ yl1q55XfAPySNPPrRavT87qOxHnh7V8ztgOOOVNvNBp5/dXDKFM/YpuWJyH7fDn0BiOulDQi93o9 MnpH0bO1zFGhfrzAqrVDDb3ewNXWCwSmziaB/lIu8dTc3mN1v0NxRd+xS3DgNHNrrE0epnOTdfxM vSnhYI9MvUgkRGSIgmstXFnfgcTYQP6EaJUcQqGAex+sbuh0Wlmpt9fTA9TSksNrZ+nT/0RzvawZ 9z5/AI9uO8zbmHQir4rL0qn8pVyNaGuHBvuZGntHbuzxEYuwZt4E7vHxvMpR/0xeqZAX1yzaG5up b25X89pZUj29bWztdW2T9dHnzu6fHWyl/KayvhOG3qv38CA5V2fvjfi96k3vr8UVrdzHcl8xJsbS 3/xIRQT78ZI3u5jp4rzym1AFv/ymQ8PrUe/n6wORUGBxF9F6pr6IydSzE86dwdpdHTo3WWctU19p h6De8nvNFwpsO8vQQBkiQ/ou6J25WZZXT++FnW8ACuo5nYOU3+z5vggarR5NbWq8/PfTqKzvgNFo xJc/FHPPWT13Au5dPon3Peb630YHt4dcMC2a+zj3er3N26dDxesD7MU1i/bG1tS3tKtH3PnG2wyl A05Xj/O63wAWbS17Xy+3qvsu0kYyOMSThAfxB1AZjUaczO+bfj0zNcLjB6c52qZlk7i7voW3mnH+ Wh20Oj3XbUggACKD/RCg6Nurw3ZBAQD/3n08bI28tQ44HV0a7oJMLBI4/e/b2v4LOjdZZ5mp12j1 3BA4gcB0oTdS1oJ6dvN7qEqGSGYvkTPbWrLDCSlT7+W6Buh+ozcYkXe9nnvc3qXBi/+Xgx8vVXMD GHzEQqyeOx5LMmO5q9TObi32HisCADS1OrY9ZFiQHCnjgwAABoMRP16qHtXPo0y9Y7BTZctq2riT p1QiQmSId74JDcVQaup55TdO6MzBXpybN5Wzw7G8uZ4eMHUIMrdS7Fbr0dapwcm8vqB+fnqUrW8l QxQaKMOq2eO4x7sOXkV1QydX6hkaKIfER8SrqW+xCOqVclNQz2u3a6UDTjFTNjUuUgkfsXPDB2vl N3Russ6yVz37NxEWKOeVEA+XtQ44lm1qo0KdH9S3dqhxsbCOe+yte9QoqO+lM/QFBAqLoP5GeXO/ jhu1TV14bedZ7vHiGbHcSHh26t+nR67jvue/wXv7r3Cfc1R2gc3WH784uhIc/sQ+euO0F/bE2cmU i4yPUA5rCIi3YctvrLVOA/gTZWVOKHthN8o2Wc3Ue3dQLxAIEM7U1edcquZqu2VSMVf/TUbn7mVJ kPQG2EUVrfji+767x1G9CSbLoXfsJllrmXpr5TfsJtmEaOfW0wM2aurp3GSVZfmNPerprX2/1Uy9 RfmNs9paHsy5yU2qTogJ8Nr3Xwrqe82ISoefjwx+EjnmxWXyvnbxGnP1F6nkWn+xHTl/cns89/GC adFcls5gNLV70jAtwqy9OdnD/KlR3NoulzTwNrsOF5upD1ZShwp7kUnFVqcwjqfSmwHxMvVjpPzG 2kZZdgz7uEg6pmwJzhffF3Efz0qNsNs8DW8XpPTFamZPFTuEMLq3zMKy+w2v/KZ3gKHKYr+PJXaT 7EQn19MDsDosic5N1gVblN+U26HzTd/39wX1VfWd0OsN/TbKhgXKuZarDa09Vlt825NWp8fXJ0u5 x+tuT/DaDdQU1PeaEBiLd9duw19/8hpC/YJ5X7vA3NK5e2kiHt8wlff16ZPCePWFIqEA/7JhqtU2 kOMjlZjroNvOgUpfpCWEADBdcJxgbnUPh8Fg5N1qpVuc9iMQCHjZejPaJDswlULKZSM7u7XotNKr 3tnlN5YbZXvUOq51o1DQF1B5M3azLLthbt5UKr2xpw2LE60mC8xlEPw+9Rq0dfa9fvytlN9YzdRX sptknZ+pl/iI+r130rnJOplUzLX61OkNKChp5L422ky93NeHKz3U6Q2oaujkJQFDVL6mHvHMHoga B5fg/HCxkrsQDVL6Yv7U6EG+w3N5b2sGK2Q+/d8gOro0uF7WDMC0wWRaUhiUfhI0tnYj6/B1iEUC bFqe1O/7UuOD8dHLd/BaFgKAQubj0CvI2zNikF9kGkRy/GIl1t2eMOyfkXu9nttopZD5YGKs89/A PVmgvy83adPM2T2f3Y1p+Iyc679d19yFCTL+/zNnd7/xlYrh5ytGZ48OOr0RBaVN3N27yBAFZaIB q8NfZFIxplPpjV2p/KVYM28CPs8u4n3efGHp7yeBQGBK9rR3adDCNFKwXn7Dr6nv6tFyLQqFQoHL 7kKFBsp4dxG8eWLzYEICfLnkx5XSvo599thAGhOm4AL5/Bv1XL1+oL+U2/weGdLXSrWqodNhfzOW DUvWzJ/g9P0eY4n3/pcPUV5RA/cHOzFGxU38vH9VCrb/2+3449OLMXlCsNXvFYuE8JdLeP8cfUto bnokV5tdWNaMmhEMfjiQ03cba+ltcaPaVEP6YzvgmI2L9M76v+EYqK7eaDTyh085qZUkmym8eL3v jp63b5I1szZRd+ZkKr1xhLsWJ/b7uzcH9SKhgDetmm1v2Jept11+w84WiAv3d9k5wXIAFWXqbQtm WoBqmPKX0ZbfmH5G34XBRaaJCFtazK+rd1ymPr+ogWsNLZWIsGrOeIf9LndAQf0g2N3Ulhu7kuIC ETvGhsv4yyW8dR7PHd6G2cbWbpwpqOUer5ozboBnk5FgT56AqeWcM8pF3N1AHXDUGj138S3xEdl1 uNtA2JpetkzP29tZmlnL1FPpjWMo/SS8vV1ikYDX250twWFb/5m73yhkPlxCqKtHx6uDLuINnXLd XUU2aFTIfCjhNABrexAUMh9ee9ORYi8MzJUBAP+iK4oN6h04VZbN0i/JjOUuUr0VBfUDMBqNvBO1 u9wyvj2D6YIzzKD+29Nl3PCc9IkhdrmqJ3yWdaG0SXZo2F71dRabZfn19M6rKmQzhfxNsvS6AcCr qwUAmVSE6cnu8T7qjtYvnIig3juB6RNDIWIubtnNsuae5QDg72dKKAiFApsdcNh6emvTnJ2FDeqp 883AQqz8/4kJU9ilWoDN1LMlxuwUYmd0wKms78BZJgn5kwXxAzzbO1BN/QAq6jq42/wyqRiTxgW6 eEVDMys1AhKxEBqdAaVVbSivbR/SHQW93oBvT93kHnv7bSxHUVlk6mmT7NCwmfp+QT3b+caJU1xt BRZxY+wOnqv4SsVQ+Uu5APG2yRGUXXUghcwHr//r7SgobcTMyRG8r7GZegPTuY3NbAb6S7l2xs3t PdydFrbzjSvaWZpFMC1SrQ2jIn2CrUzgtVdlga1kn7PLb/YfL+E+vm1yOCUhQZn6AbGlN1MTQ5x2 S3+05L4+mJESzj1ma30Hcu5qLRp639BVCilmp0U6ZH3eLsiipj6eMvVDwtbU11nU1Dt7k6yZtY16 YpFgVBMbPQ3bBWg+ld44XHiQHItnxHLdT8xslV34M7X2bMLBfCHWo9ahsrclolDg2snXGZPCkDI+ CAqZD9ZSVnZA1spv7DVlNTjAF75Wui2x5V7hQXKuxXZ9Szevrt8edHoDfmDm8axbMPymIJ7IPaJU F3HH0huzaUmh3Mf5NxoGeGafAzk3uY+XzYzz6h3kjmRZU0+Z+qHhld9Y1NR39zi3naWZtUx9dKjC bRIAznD30kSEqGSYPzUKM1MpUeAqbPkNS2mRqTczb5YtrWrjMvvRYf7wdeKdMEs+YiFe/9cF+Oj3 q9zunOxs7AAqM3tlsoVCAaKtXCCwmXofsQghve/ZRqPtSeADMRqNuFXThg5mroLZpaIGbt5CcIAv pkwMGfbP90RUfmODVqfHpeK+3q7uNv0wnfkDv1zcAL3BOODE0prGTu4iRiAAVs6mDbKOwr7Z+st9 HDaMzNMEKn0hFgmg0xvR1qlBj1rHBRhdaud3vgGsZ+ppkyzfjORwvP/CClcvw+sFWAnqfcRCXn97 azX1/P70YyMBIaKL5kE5MlMPADGh/ryyLKB/d6KoED8uAVPd0Dns8p892UX4x9cFUPlL8cffLEIg 8357Mr9vDs+89Chu2JW3o1eGDQUlTdztoqgQP6ut2cay6FAFF3B09uh4I76t+fb0La7HdsakMLf7 73Ungf6++Mnt8fCX++Bnqyd77eS74RIJBbyNWGxdvavKb4KtnDipnSUZi6wF9ZZtllW8TL2pFLOI OXe4sp6eDI/cVwyZtO+CTSwSWO1GNVIx4fwLBB+xsF+JV/gAHcsGYzQa8dUJU818S7sa+0/01c/r 9QbkXKrmHlNHrT4U1NtwqbivZMUdb/MJBAJMTezL1rNtp6w5faWG+3jV7PGOWhbp9ci6Kdj18h24 gzYjDwu/A05fXX2Xi8pvAv2lsLwmi6NMPRmDrJXf+Mv5rxW2NLC+uRttnRoUlbOdb8ZGpp4MTiAQ 8JIOkSEKu97hsMz6h6pk/RJUA3UsG0xxZSu3xw8ADubcRE9vp51LxQ1o6+wrvUkeFzSsn+3JKKi3 ob6lL2CYEO2eb2TpE9m6+nqbz+vs1nJ9i4VCATKYenziOJShHz5bJwm2/MaZmXqRSNgvWKJ2lmQs CvDvv1GW3SQL8DP1567WYsvWA7jFtGqNd9NzobdiS3DsWXpj+nn897kQK912BupYNpgzTKIRANq7 tPjufDkA4EReX+nNXCq94aGg3ga2R69lX3F3wdbVXyltglZnsPq8wrJmrvRmfKTSpRuhCBkI7yTB 3M5lN8o6s6Ye4G+WlYiFCA+i0jUy9ljP1FuUSwzQJjI2XEFD8twMu3/L3kF9VIgf7y6ltb1hA3Us G8xpi6AeAPb9UAytzqL0Jp1Kb1gU1NtgricE+ncrcRdhQXJE9tbGa7R6XC9rtvq8wlt9n092k178 xDvZOkm4qvwGAIKYqbKxEf4DbkgnxFVkUnG/jmZKi0x9WJAcm5YlIdBfCn+5D/cvOtQPD69Nc+Zy iR1MS+y7657JtLm2B4mPiFczb7lJFuDX1Ft2LBtIXXMXSipNm3DFIgF397WyvhMffF3Ald4EKX2R Mp5Kb1iUkrWBzdSr3DRTDwDpiSHciOb8G/VIjQ/u95xrt5q4j5PpBULGMFu3c121URbgZ+pp6BQZ qwQCAQIUUjQwpaWWmXoAuP+OFNx/R4ozl0Yc5PaMGCj9pPCVijB5Qv9z/2jFhPmjptH0PmwtUx/o b7tj2UDOMln69ImhiIvwx95jxQCAL38o5r42Nz2SSm8sUKbeCr3BiNaOvqDeWtcAd8GW4ORZ2Sxr MBhxncnUu8vUXOKdbPWq59XUO7n8ht1z44gTJyH2orLoTmItqCeeQygUYHpymMPel5beFgsA8JP5 9JtgbP79bAZ/qHX1p5igflZaBNbOj4e12H3+1OhhrtjzUabeirZONTdsw18uceshTOxAhsJbTf2u lCvrO9DRbQqIlH4SrlyHkLEoJMAXQqEABoMRze1qaLR6SHxELi2/WZoZi6bWHggEpqFthIxVlgkq pR/VyJORmz81GskvBMFP5mNzL1NooIyrFqhr7h60O1hntxaXme6DMydHIEQlw9z0KN4GWSq9sc59 o1UH8pTSG8B0+2tcb99snd6IgptNvK8XsqU344KoIwsZ00QiIa/cxdylirdR1snlNxIfEbasSsbm lck0SZaMaZZBPWXqyWiFqGQDNicIH2YHnAvX6qDTm7KqE2MCuK466xYm8J5HpTfW0RnIimYP6HzD Sk+03dryGpXeEDdjrQTHVS0tCXEnlh1wLFtaEmJvoTZKJm1hu97MTI3kPk4eF8TLzC/MiLHTCj0L BfVWtDCdb9w9Uw/w6+oth1DxOt+Mp6CejH38Dji9QT1bfiOlkgJCrLE8n1GmnjhaeNDQ21rq9Aac u1bLPZ6dxq/T//V907FoRgwe++kUauphA6W0rOD3qHfPdpastIQQCAWAwQgUV7Sgo1sLhcwHXT1a 3KppAwAIBUBiLAX1ZOwLszJ63JXdbwhxF1R+Q5wtdBhTZa+UNKKzd49faKAM4yP59feRIX54evMM +y/Sg1Cm3gpPK79RyHwQH6MCYArsvz5RAgC4UdbCDZ0aF6l0+tAeQkaC3cz9w8VKdHZrodObBquJ RQK33thOiCP1K7+R010t4ljhwyi/YafIzpocQXv8RoDOflY0t3nORlmzFbPGcR9/+t0NNLR08/vT j6NbWcQ9zEyNgEJmCkZqm7rw8aFr3NdkUh86ERBiQwDT0tLPVwwRbewmDhbc27EMANexzBqj0div lSUZPnpFW9HS4f7TZC2tmDWOu5Wl1ujxj68KaJMscUv+cglvOM7+3jtPAJXeEDKQ8GA/SHxEAIBY GpRGnEAkEiLESscyS7dq2rlMvtxXjNT4EKvPIwOjoN6KZg9qaWkmEgrw6E+ncI+PXaxAHtMJhzad EHeyanbfRaq5hAygoJ6QgShkPnh683QsyYzFExumuno5xEsMpQPO6cvV3MeZyeFURjlC9H/NihYP q6k3m5IQgnlTo7jHWp2pDtlf7oOoEBo6RdyHSCTkXaSaOXvwFCHuZm56FH5933TEM5OQCXGkofSq 57eypNKbkaKg3oJOb0BbpwaAqSOMUuE5QT0APLwmFRKLK+BJNHSKuKEpCSFYMI0/Jpw2exNCyNgS GjhwW8vG1m7cKG8BYKoqmJES7rS1eRqHnQFra2vx2muvQaVSISEhAVu2bAEAvPLKK+js7ERtbS1C Q0Px2muvOWoJI9La0ZelV/pJIfKwiWVhQXLctTgRuw8Xcp9Lpnp64qYeWpOK01dquM1XVH5DCCFj y2AdcM4U9PWmT0sI5hohkOFzWKY+KysLDzzwALZu3Ypjx45BrzeddJ9//nm8/PLLCAwMxNatWx31 60fME+vpLW1YPJG3cWXyhGAXroaQkQsNlOGepYncY/Y2LyGEENcLG6RX/RkqvbEbh6W1GhoaEBlp GvGrVCrR3t4OlcrUK33Pnj1Ys2YN/Pxs13FnZWUhKyuL9zmNRuOo5XI8tZ6e5SsV49mf3Ya/7M1H Ymwg0hIoqCfua+OSRGh0BrR2qLHu9gRXL4cQQgiDHRhomanvVut4TTtmpUY6bV2eyGFBfVRUFGpq ahAeHo62tjYolX2TwbKzs7Fjx44Bv3/Tpk3YtGkT73MVFRVYunSpQ9Zr1tzW187SUzP1AJAyIQhv /3qRq5dByKiJREL8jGlxSQghZOwIUckgEJg6lTW19UCrM3DdbS4W1nFNO8ZHKulu6yg5rPxm48aN 2LlzJ1588UUsX74c27Ztg06nQ1tbG3x9x27v95YONlM/dtdJCCGEEDLW+YiFCFKa4imD0bQx1uw0 DZyyK4dl6kNCQrB9+/Z+n1cqlXj77bcd9WtHzRtq6gkhhBBCnCUsUI7GVlMlRF1zFyKC/aDXG3CW 2SQ7i+rpR41aWlpgy288taaeEEIIIcRZwqx0wLl6swntXaa9kkFKXyREq1yyNk9CQb0FKr8hhBBC CLGfsKD+vepP5FVxn5uVGgGhh7UQdwUK6i00t1H5DSGEEEKIvbCZ+tqmLlwva8aBnJvc52anUdcb e6Cg3gKbqaegnhBCCCFkdNigvrKuA2/vvgCDwQjANHBqWlKoq5bmUWj8IkOj1aOzWwsAEAoF8JdL XLwiQgghhBD3xpbfFJY1cx/7SkT4t00ZVHpjJ5SpZ7CDp1QKKf2REUIIIYSMUmig9f7zD69NRUSw 7UGkZHgoqGfwNskqqfSGEEIIIWS0pD6ifiXN05JCsWrOeNcsyENRUM/gTZNVUFBPCCGEEGIPYYF9 JThyXzGeuicDAgFVRNgTBfUMdvAUtbMkhBBCCLGPhJi+PvSPrJuCUCbIJ/ZBG2UZVH5DCCGEEGJ/ W1YmQy4VIybMH0tvi3X1cjwSBfUMKr8hhBBCCLG/AIUUD65JdfUyPBqV3zBomiwhhBBCCHFHFNQz aJosIYQQQghxRxTUM3h96imoJ4QQQgghboKCekZLR19NfaCSym8IIYQQQoh7oKC+V7dah261HgAg Fgnh50t7iAkhhBBCiHugoL4XW3oTqJTSQARCCCGEEOI2KKjvxaunp3aWhBBCCCHEjVBQ36u5namn p3aWhBBCCCHEjVBQ36u5nabJEkIIIYQQ90RBfa+2Diq/IYQQQggh7omC+l7jo5Tcx9OSQl24EkII IYQQQoaH+jb2mp0WiT88Ngc+YhFS44NdvRxCCCGEEEKGjIL6XgKBANOSwly9DEIIIYQQQoaNym8I IYQQQghxcxTUE0IIIYQQ4uYoqCeEEEIIIcTNUVBPCCGEEEKIm6OgnhBCCCGEEDdHQT0hhBBCCCFu joJ6QgghhBBC3BwF9YQQQgghhLg5hw2fqq2txWuvvQaVSoWEhARs2bIFAHD8+HEcPXoUer0eixYt wtKlSx21BEIIIYQQQryCw4L6rKwsPPDAA5g2bRoeffRR3HvvvRCJRPj0008RHx+P2tpapKamDutn 6vV6AEBNTY0jlkwIIYQQQghPREQExGKHhcx247AVNjQ0IDIyEgCgVCrR3t4OlUqFK1eu4I033kBt bS3eeustvPbaa1a/PysrC1lZWbzPdXZ2AgCX9SeEEEIIIcSRjh49ipiYGFcvY1AOC+qjoqJQU1OD 8PBwtLW1QalUAgCio6MhkUigUqkgEAhsfv+mTZuwadMm3ud6enpw+fJlhIaGQiQSjWhdjz/+OHbs 2DGi7yVjHx1f70HH2rvQ8fYcdCy9iycc74iICFcvYUgcFtRv3LgRr776KhQKBZYvX45t27bhueee w/33349nn30Wer0eTzzxxLB+pq+vLzIzM0e1LolE4hZXW2Rk6Ph6DzrW3oWOt+egY+ld6Hg7j8OC +pCQEGzfvr3f51esWIEVK1Y46tcSQgghhBDidailJSGEEEIIIW6OgnpCCCGEEELcnOill156ydWL cLa0tDRXL4E4EB1f70HH2rvQ8fYcdCy9Cx1v5xAYjUajqxdBCCGEEEIIGTkqvyGEEEIIIcTNUVBP CCGEEEKIm6OgnhBCCCGEEDdHQT0hhBBCCCFuzuODeq1W6+olEAei4+sdurq60N3d7eplECdob2/H kSNHXL0MYgft7e345ptv0NHR4eqlEOIVPDaob21txd69e3H27FlXL4U4AB1f7/Hjjz9i69atqK+v d/VSiIOYm7BlZ2fj3XffRXZ2Nh1vN2U+lnl5eXj33XexZ88e1NTUoKury8UrI47W0dGBL774AufO nXP1UryWRwb1hYWFeOaZZ/DJJ59Aq9WiuLjY1UsidkTH13t89913+PTTTyEQCJCTk4OcnBxXL4k4 gPmO2/Xr11FTU4PJkydjx44dqKiocPHKyHBpNBoAQFFREUpLS3HHHXfgxIkT+Pzzz6HX6128OuIo 5eXl+P3vf48jR45Aq9Wivb0dQN9FHnEOjwrq6+rqAAC1tbUQCoXYuHEjJBIJfve736Gnp8fFqyOj RcfXO1RWVmLv3r0AgPDwcHR2duLJJ59EYmIiLl26hKqqKhevkNiD0WiEwWDARx99hHfffRcA4Ofn h8TERGzZsgVJSUnIzc3lnkvGvo8//hhbt24FAEyePBkAsGHDBvzkJz+BWCyG0WikY+lhysrKAABN TU0IDw/HypUrUVRUBPNcU4FA4MLVeR+xqxdgL8eOHcNXX32FZ555BrNmzYJer8fixYsBAOfPn8et W7cwadIkF6+SjBQdX+9RVFSEP//5z1i0aBESExMRHByM0tJSTJ8+HceOHUNUVJSrl0hGSavVwsfH B93d3dDr9cjLy8PNmzeRnp6Oo0ePIicnB11dXWhtbQVAgcFYptFoIJFIAAA9PT0oKSlBYWEhUlJS kJKSgj//+c+QyWQoLy+HWOwxIQcBcPLkSRw8eBBbtmyBj48PiouL8atf/QoymQzXrl1DTU0NIiIi XL1MryJ6yXw55YbUajV0Oh3EYjFOnjyJ6upq+Pn5ISEhAVqtFocPH8a5c+dQVVWFVatWcW88xD3Q 8fUeR44cgVwuB2DK/HR2duLGjRuYP38+oqKisGfPHly4cAExMTFIT0+H0WikQM9NHT16FB9++CFC Q0PR0tKCyZMnIzQ0FPv27cO9994LlUqF/fv3IyoqClu2bIFQ6FE3lD3Kt99+ix07dkCv10Ov12PG jBkICwvDl19+iWXLliEjIwP5+fkICwvDQw89RMfSA2g0GrS0tEAul3PlkDU1NVi5ciUuXryImpoa nDx5Er6+vsjMzISvr6+LV+xdBEY3vRe2f/9+ZGdnIz4+HgsWLEBCQgKKiorw448/YsWKFZg4cSKO HDkCtVqNlStXUobAzdDx9Q5NTU3YuXMn1Go1wsPDYTQa8dBDDwEAnnzySTzyyCOYOnUqSkpKoFKp EBQU5OIVk9HYv38/Ll26hGXLliE3NxfJycm4/fbbAQBPPfUUli9fjrVr13KZfDI2GQwGXL58GV99 9RV++ctfIjc3F7m5uXj22WcBmI7l0qVLsW7dOuj1eohEIhevmNinwg/EAAAO0klEQVTDF198gcLC QqjVajz99NOoqqqCVCrF8ePHMXHiREyfPh1XrlxBYWEhNm7cSOdlF3C7TL1arUZnZyeOHTuG3/3u d5DL5dixYwfuuusuRERE4PLly6iursakSZOQmJiIpKQkyg64ETq+3qG2thZlZWVQKBTYv38//vCH PyAuLg7ff/89/P39ERERAYPBgNOnT2PevHkIDAyETCZz9bLJCJSXl+Orr75CbW0t4uLi0NPTgzvu uANtbW2oqqrChAkTIJFIkJycDKVSidDQUAoCx6iKigrs3r0bly9fxty5c/HFF19gw4YNGD9+PPLy 8iCTyRAeHo5JkyZBpVIhNDSU3p89gFarhUajwddff43HHnsMjY2NOHXqFO644w4EBASgo6MDp0+f xuTJkxEfH4+0tDQIhUK6o+oCbhPUV1dX4/3338eZM2cgFApx8OBBrF69GtHR0cjLy0NraysmTZqE mJgYxMTEICgoiP6Y3AgdX+9gMBjwwQcf4MSJEzhw4AAWL16MsrIytLe3Iy0tDbW1tYiKikJISAiS kpIwb948Vy+ZjEJubi4++OADLFiwAF9++SV8fX2h1+shl8sRHR2No0ePYtmyZQCAwMBAhIaGunjF xJby8nK89dZbWLFiBbKzs7mLsfz8fGRkZODYsWNYvXo1xGIxHUsPUVtbiz/96U8oLi5Gfn4+fH19 MW/ePKSnp+ODDz5AcnIygoKCoFAokJqa2u+Y0zna+dziErq5uRnbt2/HbbfdhpiYGMjlcqxcuZLr mBAaGork5GTu49jYWFculwwTHV/v0draCo1Gg+eeew4LFy7EqVOnsGbNGuzbtw9HjhzB0aNH4efn 5+plEjtpa2vDPffcg8zMTERERGD16tWIj4/H7t27sWPHDiQnJ8NgMFBHlDHI8pgIBAJs3rwZmZmZ SExMRFBQEH7605/ixo0b2LZtG1QqFXx8fOhYeoiKigr87W9/w7x58zB16lTExsaivb0dhw4dgk6n Q0pKCjdLIigoCOHh4S5eMQHcJFPv6+sLlUqF2bNno7CwECqVCkuXLsWFCxfw3XffQSgUYvny5XSb z03R8fVcBoOBl61Rq9WIiIhAUFAQCgsLsXz5ckRERCAwMBB1dXW477776KLNgwQFBSE0NBRlZWWQ SqUQi8WQy+WYM2cOpk+fjlmzZkEgEFBGbwwyH5PGxkbI5XKIxWKEh4ejqakJtbW1EAgEaGxsxOrV q5GZmYn58+dDKBTSsXRTlqUySqUSra2tWL58Ofbt24eZM2ciLS0N1dXV+Mtf/oL4+HisWLGCzstj zJjcKGv+46qqqkJUVBQ0Gg0EAgEMBgM+/PBDTJw4EZ2dnZg1axbkcjnXNYOMfewbR1tbG5RKJXQ6 Hdezmo6vZ2CPc3NzM+RyOaRSKff14uJi/PWvf4VCoYBcLsdTTz1Fm6rcWGdnJ2pqahAdHY39+/dj 9erVkMvl3N/An/70J5w9exaxsbG49957kZaW5uIVE2vY121XVxfefPNNSKVSPPPMMzAajRAKhdi7 dy/+/ve/Y/r06VizZg1uu+02F6+a2FNNTQ3kcjmUSiXXrvStt97CkiVLcO3aNaxZswYGgwH+/v6u XiqxYkyeRQUCAXp6evD888/jjTfe4DpenDt3Dh9++CHuuOMOLFmyBCEhIS5eKRkq88lCIBCgrq4O +/btg9FoxM9+9jOu5RUdX/fHHme9Xo/s7Gx88803SE9Px+zZs7kyqkuXLqGoqAiPPPIIVq5c6eJV k5FgA8BLly5h586dCAoKQlhYGHbv3o158+YhOTkZWq0W+fn52LhxI9auXeviVRNr2NetwWBASUkJ 1Go1ACAzM5M7zkajEQ0NDfj5z3+OjRs3unLJxA7Y17BGo8Gbb74JhUKBzZs3AwAkEgnOnz+PAwcO QKPRYOnSpVx5JG2CHZtcnqm3/MP49ttvIZFIkJKSgnPnzmHatGmIjo4GAOTn5yM/Px/333+/q5ZL hsnaC/+dd95BREQElixZgoaGBm5oFB1fz6HT6fDFF1/gs88+w86dO3H48GFoNBqsWrUKcrkcBQUF iIuLg0KhcPVSySiVlZWhubkZV65cQU9PDx5++GF89NFHmDJlCqZOnQqAP6CIjD3t7e3w9/fHhQsX 8Pnnn0OtViM2Nhbz5s1Dbm4uNmzYgMDAQACgFpUexmg04vvvv8fMmTPx+OOP47nnnkNqaio3IyY3 NxcnT57Er371K1cvlQyByzP15oDv4MGD6OnpQU1NDTIzM/H6669DpVJh5syZ3HPT09ORnp7uqqWS ETAf33PnzqGgoAChoaEICAjAxo0bIRAI8PXXXyMgIAARERF0fN2YwWCAUChEcXExDh8+jNbWVvz2 t7/FsWPHUFtbi7S0NBw4cAClpaVITU3lRsgT91NdXQ2ZTAYfHx+8//77KCkpgUQiwbp161BUVITj x4+jubkZjY2N3PdQQD92vfrqq7h+/TrefvttFBYWYt68eRCLxTh9+jSKi4sRGBiIq1evYu7cuQBA Ab0HMCfbsrOzkZ+fD5FIBLVajQkTJuCzzz5DamoqxGIxjEYjpk2bhmnTpvG+j4xdLtkoazQaUVdX h1OnTiEmJgaHDh1CXl4e5syZg08++QSrV69GSEgIfvzxRygUCiQlJTl7iWSUqqur0d3dDT8/P2Rn ZyMrKwvNzc3o6enhMnuffPIJfH19kZGRQVPn3JTBYMDJkydRUlICvV6P3bt3Q6FQ4Ny5c5BKpViw YAHeeecdbNmyBTExMYiPj3f1kskINTU14e9//ztOnz6NtLQ0XLp0CSdOnMC8efOQmJgItVoNo9GI ffv2YdOmTZg1a5arl0xs6Ozs5C60qqqqUFJSgoyMDMTGxqKkpATjxo1DQUEBmpubcc8999A52IM8 8cQTOHv2LORyOerq6lBaWorf/va3qKysREpKCk6fPo2goCDExMT0C+ApoB/7nJ6pV6vVkEqlMBqN OHjwICZOnIiCggIsXLgQqampWL9+PUpKSrB48WJMmTKF2iS5maamJmRlZeHmzZuQy+W45557cPLk SSgUCmzbtg3Xrl1Dc3MzYmJiEBsbi9mzZ7t6yWQUhEIhWltb0dXVhfDwcGzevBlGoxEZGRl4/vnn sW/fPtx9990AgMjISBevlozUpUuX8Prrr+Oee+7B2rVr0dbWBolEgsbGRtx99904dOgQ2trasGjR Iqq1HuPy8/Px2GOP4dVXX8WCBQsQFxcHAPjhhx+wYsUKfPzxx5gxYwbmz5+P5cuXu3i1xF7Md1Nv u+02hISE4P3338fjjz+Oq1evIi8vD+fPn8eUKVOwfft2urPmxpyaqc/Pz+d20aekpECv16OmpgYJ CQnYtWsX9Ho9zpw5g+XLl3MDDYj7uHTpEl544QWkpKTg6aefhlAoRFVVFZe59fPzw65duzB37lwk JiYiJibG1Usmo2C+Fevv74/S0lJ0dXUhJycHOTk5qKysxIQJE5CZmUlZPg+g0WhgMBjg6+uLf/7z n7h58ybWr1+PmzdvIjs7G5WVldi8eTPX1ICMbRUVFaiqqkJeXh4WL16MoKAgXLhwAeHh4bjzzjux YsUKpKamunqZxI7MWfbPP/8cCxYsQH19PbKzs3H48GEcPnwYGzZswMqVK7nyKiq1cU9O3Shr7m+q VqsREBAAsViMgoICPPXUU9BqtaipqcGcOXOo64mbKi8vx8GDB7Fw4UIukHvxxRfx6KOPorKyEuXl 5ViwYAHCwsJcvFJib1euXMGNGzcQExODy5cvY8GCBUhISHD1sogdHTp0CF9++SXuv/9+rr5ar9ej u7ubEjBu5sCBAxCJRDh16hT0ej38/f3x2GOPobGxEePHj3f18ogDmIP0PXv24K9//Ss2btyI++67 D++99x6qqqrw8MMPY+LEiRTMuzmnlt9ERkZi1qxZEIvFSElJQVlZGW7duoWdO3fijTfeoCEGbi42 NhYxMTEoKCjAuHHjoNVqodVq0dTUhJkzZ/I2PRPP0NbWhpycHOTm5qKxsRHbtm1DZmamq5dFHGDO nDmor6/ntTcUiUQU0Luh2bNn4/Dhw8jMzERCQgKuXr0Kf39/6j3uwdjWlXfddRd+8YtfAACefPJJ q88j7snpLS1bWlqwd+9ejB8/HosWLXLmryZOYD6++fn5kEqlWLJkCdVlericnByUl5dj/fr1VIvp 4U6cOAGZTIYZM2a4eilklI4fPw4/Pz9Mnz7d1UshTnT69Gl0d3dj0aJFlJX3QC7pU3/ixAn4+fkh IyOD/qg80JkzZ1BcXIwNGzZQkEeIB6H3a89Bx5IQz+OSoJ7eTAghhBBCCLEflxSxU0BPCCGEEEKI /dDOVEIIIYQQQtwcBfWEEEIIIYS4OQrqCSGEEEIIcXMU1BNCiIf5z//8TxQVFfX7/KlTp1BbW+uC FRFCCHE0CuoJIcRLfPnll2hra3P1MgghhDiAUyfKEkIIcYzy8nL8x3/8B+RyOdrb29Hc3IwHH3wQ Wq0WcXFxeOKJJ3D8+HFUVVXhgw8+wAsvvIBbt25BoVDg9ddfp8mwhBDi5ihTTwghHuCDDz7AM888 g/feew8CgQDnz5/Hm2++iV27dqG0tBQhISFYsGABXnjhBRw5cgRBQUHYuXMn7rrrLnz44YeuXj4h hJBRokw9IYR4gJs3byIpKQkAMHnyZPj5+eEPf/gDZDIZGhsbYTAYuOeWlpbiu+++w8WLF6HX6zF5 8mRXLZsQQoidUFBPCCEeIC4uDpcvX8bcuXNx/fp1fPbZZzh16hREIhHuvPNOmIeHGwwGxMXFYd26 dfjlL3+Ja9euoaqqysWrJ4QQMloCo/mdnhBCiNuqra3Fr3/9a0ilUmg0GsyfPx/ffPMNlEoldDod Xn31VeTk5GDfvn3YvXs3/uu//gsVFRXQ6XR47bXXEBcX5+r/BEIIIaNAQT0hhBBCCCFujjbKEkII IYQQ4uYoqCeEEEIIIcTNUVBPCCGEEEKIm6OgnhBCCCGEEDdHQT0hhBBCCCFujoJ6QgghhBBC3BwF 9YQQQgghhLg5CuoJIYQQQghxc/8fZSPiXu0NM9A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nvenient form will depend on exactly what you're doing.</w:t>
      </w:r>
      <w:r>
        <w:t xml:space="preserve"> </w:t>
      </w:r>
      <w:r>
        <w:t xml:space="preserve">When interacting with databases you'll often deal with long form data.</w:t>
      </w:r>
      <w:r>
        <w:t xml:space="preserve"> </w:t>
      </w:r>
      <w:r>
        <w:t xml:space="preserve">Pandas'</w:t>
      </w:r>
      <w:r>
        <w:t xml:space="preserve"> </w:t>
      </w:r>
      <w:r>
        <w:rPr>
          <w:rStyle w:val="VerbatimChar"/>
        </w:rPr>
        <w:t xml:space="preserve">DataFrame.plot</w:t>
      </w:r>
      <w:r>
        <w:t xml:space="preserve"> </w:t>
      </w:r>
      <w:r>
        <w:t xml:space="preserve">often expects wide-form data, whil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often expect long-form data. Regressions will expect wide-form data. Either way, it's good to be comfortable wi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tack</w:t>
      </w:r>
      <w:r>
        <w:t xml:space="preserve"> </w:t>
      </w:r>
      <w:r>
        <w:t xml:space="preserve">(and MultiIndexes) to quickly move between the two.</w:t>
      </w:r>
    </w:p>
    <w:p>
      <w:pPr>
        <w:pStyle w:val="Heading2"/>
      </w:pPr>
      <w:bookmarkStart w:id="32" w:name="mini-project-home-court-advantage"/>
      <w:bookmarkEnd w:id="32"/>
      <w:r>
        <w:t xml:space="preserve">Mini Project: Home Court Advantage?</w:t>
      </w:r>
    </w:p>
    <w:p>
      <w:pPr>
        <w:pStyle w:val="FirstParagraph"/>
      </w:pPr>
      <w:r>
        <w:t xml:space="preserve">We've gone to all that work tidying our dataset, let's put it to use.</w:t>
      </w:r>
      <w:r>
        <w:t xml:space="preserve"> </w:t>
      </w:r>
      <w:r>
        <w:t xml:space="preserve">What's the effect (in terms of probability to win) of being</w:t>
      </w:r>
      <w:r>
        <w:t xml:space="preserve"> </w:t>
      </w:r>
      <w:r>
        <w:t xml:space="preserve">the home team?</w:t>
      </w:r>
    </w:p>
    <w:p>
      <w:pPr>
        <w:pStyle w:val="Heading3"/>
      </w:pPr>
      <w:bookmarkStart w:id="33" w:name="step-1-create-an-outcome-variable"/>
      <w:bookmarkEnd w:id="33"/>
      <w:r>
        <w:t xml:space="preserve">Step 1: Create an outcome variable</w:t>
      </w:r>
    </w:p>
    <w:p>
      <w:pPr>
        <w:pStyle w:val="FirstParagraph"/>
      </w:pPr>
      <w:r>
        <w:t xml:space="preserve">We need to create an indicator for whether the home team won.</w:t>
      </w:r>
      <w:r>
        <w:t xml:space="preserve"> </w:t>
      </w:r>
      <w:r>
        <w:t xml:space="preserve">Add it as a column called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poin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points</w:t>
      </w:r>
    </w:p>
    <w:p>
      <w:pPr>
        <w:pStyle w:val="Heading3"/>
      </w:pPr>
      <w:bookmarkStart w:id="34" w:name="step-2-find-the-win-percent-for-each-team"/>
      <w:bookmarkEnd w:id="34"/>
      <w:r>
        <w:t xml:space="preserve">Step 2: Find the win percent for each team</w:t>
      </w:r>
    </w:p>
    <w:p>
      <w:pPr>
        <w:pStyle w:val="FirstParagraph"/>
      </w:pPr>
      <w:r>
        <w:t xml:space="preserve">In the 10-minute literature review I did on the topic, it seems like people include a team-strength variable in their regressions.</w:t>
      </w:r>
      <w:r>
        <w:t xml:space="preserve"> </w:t>
      </w:r>
      <w:r>
        <w:t xml:space="preserve">I suppose that makes sense; if stronger teams happened to play against weaker teams at home more often than away, it'd look like the home-effect is stronger than it actually is.</w:t>
      </w:r>
      <w:r>
        <w:t xml:space="preserve"> </w:t>
      </w:r>
      <w:r>
        <w:t xml:space="preserve">We'll do a terrible job of controlling for team strength by calculating each team's win percent and using that as a predictor.</w:t>
      </w:r>
      <w:r>
        <w:t xml:space="preserve"> </w:t>
      </w:r>
      <w:r>
        <w:t xml:space="preserve">It'd be better to use some kind of independent measure of team strength, but this will do for now.</w:t>
      </w:r>
    </w:p>
    <w:p>
      <w:pPr>
        <w:pStyle w:val="BodyText"/>
      </w:pPr>
      <w:r>
        <w:t xml:space="preserve">We'll use a simila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 </w:t>
      </w:r>
      <w:r>
        <w:t xml:space="preserve">operation as earlier, only now with the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variable we just created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: w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pd.melt(df.reset_index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ssign(wi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w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.is_ho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groupby([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w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gg({</w:t>
      </w:r>
      <w:r>
        <w:rPr>
          <w:rStyle w:val="StringTok"/>
        </w:rPr>
        <w:t xml:space="preserve">'n_wi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game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s.head()</w:t>
      </w:r>
    </w:p>
    <w:p>
      <w:pPr>
        <w:pStyle w:val="FirstParagraph"/>
      </w:pPr>
      <w:r>
        <w:t xml:space="preserve">Pause for visualization, because why not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3168202" cy="6387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YAAAHwCAYAAACVPJJhAAAABHNCSVQICAgIfAhkiAAAAAlwSFlz AAALEgAACxIB0t1+/AAAIABJREFUeJzsnXdUVFf39/fM0EHFLkYiKmjsXbF3ESSoYItSbKhPYhcF FY08KioqaowaS1TUPNh7jCVW7I2IYsResNC7MMPM3e8fvHN+c+ZORaZyP2udteDWfeF+72n77M1D RAQODg6zgm9oAzg4OMoeTtgcHGYIJ2wODjOEEzYHhxnCCZuDwwzhhM3BYYboVNhv376FIUOGUNtu 3rwJoaGhEBoaCvHx8bq8PQdHucVCVxdOT0+HQ4cOgZ2dHbV9586dsHnzZhCLxTBz5kzYtGmTrkzg 4Ci36KzGrlatGsyePZslbAAAgUAA1tbWIBKJtLqmWCyG5ORkEIvFZWUmB4dZorMaW4q8Y5u1tTWI xWIQi8VgbW2t9Lz9+/fD/v37qW0ikQieP38OFy5cgDp16ujEXg4Oc0DnwubxeAAAsHTpUggLC4PA wEBYsGABiMVi+PHHH5WeN2LECBgxYgS1LTk5Gfr06aNTezk4zAGeKfmKS4XN1dgcHKrhprs4OMwQ TtgcHGYIJ2wODjNE54NnHBzGhFAohKNHj8KTJ0+gVq1aMGLECKhataqhzSpzOGFzlBseP34MXl5e 8P79e7ItJCQEdu3aBcOHDzegZWUP1xTnKBcUFxeDt7c3JWoAgMLCQhg9ejQkJSUZyDLdwAmbo1xw 8uRJePv2rcJ9YrEYtmzZomeLdAsnbI5ygboa+enTp3qyRD9wwuYoF3zzzTcq95ubwxMnbI5yga+v L9jb2yvdP378eD1ao3s4YXOUCyQSiVJhL1u2DDp27Khni3QLN93FUS6YMWMGpKamAgBAv379oGLF iuDk5ARjxoyBtm3bGti6socTNofZc+zYMdi1axcAAPTs2RPOnDkDfL55N1bN++k4yj0pKSkQHBwM AAAVKlSAXbt2mb2oAbgam8OMQUQIDg6G9PR0AAD45ZdfwM7ODlatWkVcSoOCguC7774zsKVlDyds DrNl586dcPLkSQAAGDx4MNSrVw9cXV0hNzeXHLNy5UpYt24dTJs2zVBm6gQu0AKHWfL69Wto0aIF 5OfnQ40aNeDOnTvQrl07UnvLc//+fWjTpo2erdQd5t/Z4Ch3SCQSCAoKgvz8fAAA2LZtG1y/fl2p qKXHmBOcsDnMjrVr10JcXBwAAIwbNw58fHyU+olLUbff1OCEzWFWPHr0CBYsWAAAAC4uLrB27Vp4 9uwZHD16VOV5rq6u+jBPb3DC5jAbhEIhBAQEgEgkAh6PB+vXr4eFCxdC06ZN4e7du0rP4/P5MHHi RD1aqnu4UXEOsyEiIgIePnwIAADdu3eHwMBAyMnJIfs9PDzg3r17kJGRQbZZWlrC1q1boVmzZnq3 V5dwwuYwC27cuAErV64EgBKxXrlyhezr0qULrFmzBjp27Aj5+fmwb98+SExMBCcnJxg9erTalV+m CCdsDpMnPz8fhg0bBgzDAEBJtBSAkn7zypUrYciQISRxhYODA0yYMMFgtuoLro/NYdK8fPkSWrRo AR8/fiTbKleuDOvWrYPExETw9fUloi5PcMLmMEkyMzNh1qxZ0KhRI3j9+jUAlKSTmjFjBrx8+RKm T58OVlZWBrbScHBNcQ6TQiQSwcaNG2HJkiWQlZVFtgsEAjh//jz06tXLgNYZD5ywOUwCRIQjR45A aGgovHz5krV/06ZNnKhl4JriHEbP7du3oVu3bjB06FAi6urVq5P9Xl5eZGkmRwmcsDmMltevX8PI kSPB3d0drl+/DgAAjo6OEB4eDiKRCAAAqlatCtu3by+XA2Sq4ITNYXRkZ2fD3Llz4bvvvoP9+/cD AICFhQVMnz4dnj17Bjdv3iSOJ7/99hs4OTkZ0lyjhBM2h9FQXFwMGzZsAFdXV1i1ahWplX19feHJ kyewbt06iI2NhQsXLgAAgL+/PwwdOtSQJhsvaEK8f/8eGzZsiO/fvze0KRxlCMMwePToUXRzc0MA IKV9+/Z49epVcty///6LNjY2CABYp04dzMrKMqDVxg03Ks5hUO7duwezZ8+Gq1evkm1169aF5cuX w4gRI0h8suLiYggICICioiIAANi1axc4OjoaxGZTgBM2h0F49+4dzJ8/H/744w+yrWLFijB//nyY Pn062NjYUMcvW7YM7t27BwAA06ZNgz59+ujVXpPD0E0GbeCa4qZPTk4OhoWFobW1NWlyCwQC/Omn nzA1NVXhObdv30aBQIAAgI0aNcKCggI9W216cDU2h14Qi8Wwbds2+PnnnyEtLY1s9/HxgaioKGjU qJHC8758+QKBgYEgkUhAIBDAnj17wM7OTl9mmyycsDl0CiLCn3/+CXPmzKEyWrZp0wZWr16t1lss LCyMZMpcuHAhtG/fXqf2mg2GbjJoA9cUNy0ePHiAvXv3pka669Spg7t370aJRKL2/HPnzlEj5CKR SA9Wmwdcjc1R5iQnJ0N4eDjs3r0b8P9Ht3ZwcIB58+bBjBkzNGpKZ2VlwdixYwEAwMbGBnbv3g2W lpY6tduc4ITNUWbk5eVBVFQUrFmzBgoLCwGgJJ5YcHAwREREQM2aNTW+1tSpU+HDhw8AABAVFWWW 2Tp0iqGbDNrANcWNk+LiYty6dSvWrFmTanZ7eXlhYmKi1tc7cOAAuUbfvn01arZz0HA1NsdXcebM GQgJCYHExESyrWXLlrB69Wro27ev1tf79OkTTJ48GQAAKlWqBDt27CgXSfTKGu4vxlEqEhISwMPD Azw9PYmoa9euDTt27ID79++XStSICOPHj4fMzEwAANi4cSM4OzuXqd3lBa7G5tCKjx8/wqJFi2DH jh1kYMze3h7mzp0Ls2fPBnt7+1Jfe+vWrfDXX38BAMCwYcNg1KhRZWJzucTQfQFt4PrYhiM/Px8X L16MdnZ2pP/L5/NxwoQJ+PHjx6++/vPnz8m1a9Wqhenp6WVgdfmFq7E5VCKRSCAmJgbCw8Ph06dP ZHv//v1h9erV0Lx58zK5R2BgIHz58gUAAHbs2AFVq1b96uuWZzhhcyjl/PnzEBISAgkJCWRbs2bN YPXq1eDh4VFm94mKioKbN28CAMCkSZPA09OzzK5dbjF0k0EbuKa4fnj8+DF6enpSU1e1atXCbdu2 oVgsLtN7xcfHo6WlJQIANmjQAPPy8sr0+uUVrsbmIKSkpMCiRYtg+/btJKuGra0thISEwNy5c8HB waFM71dUVAT+/v5QXFwMfD4fdu/eXeb3KK9wwuaAL1++QHR0NKxcuZIki+fxeBAUFARLly7VWW6r hQsXkqmy0NBQ6Ny5s07uUy4xdJNBG7imeNkikUgwJiYG69SpQzW7e/fujfHx8Tq99+XLl5HH4yEA YKtWrVAoFOr0fuUNrsYup1y6dAlmz54N8fHxZFvjxo1h1apV4OXlpdNwvrm5uRAUFASICFZWVrBn z55ynY5HF3CeZ+WMp0+fgo+PD/Tu3ZuIunr16rB582ZISEiAgQMH6jxG98yZM+Ht27cAUBLyyNxy UxsFhm4yaAPXFC89qamp+OOPP5IQQwCANjY2OH/+fMzJydGbHceOHSP37969e5mPsnOUwDXFzZzC wkJYv349REZGQl5eHtnu7+8Py5Ytg2+//VZvtqSmppJUPBUqVICYmBgQCAR6u395ghO2mcIwDMTG xsL8+fPh3bt3ZHuPHj1gzZo10LZtW73ag4gwceJEEu9s/fr14OLiolcbyhOcsM2Qq1evQkhICNy9 e5dsa9iwIURFRYGPj49B8lzFxMTA8ePHAaAkgOGYMWP0bkO5wtB9AW3g+tiqSUpKwsGDB1NTV1Wr VsUNGzYYNF7Y69evsUKFCggAWL16dUxJSTGYLeUFrsY2A9LT02HJkiWwadMmEIvFAABgZWUFM2bM gPnz50OlSpUMZhvDMDBmzBjSv9+2bRvUqFHDYPaUFzhhmzBCoRA2bNgAS5cuJdknAQB++OEHiIyM NIo+7Lp16+DKlSsAADBmzBgYNGiQgS0qJxi6yaANXFO8BIZhcN++feji4kI1u7t06YK3bt0ytHmE x48fk4wfdevW1eu0WnmHq7FNjBs3bsCsWbPg9u3bZJurqyusXLkShgwZYjQJ4EUiEfj7+4NQKAQe jwcxMTFQsWJFQ5tVbuA8z0yEly9fwrBhw6BLly5E1JUrV4Z169ZBYmIi+Pr6Go2oAQAiIiLgn3/+ AQCAWbNmQY8ePQxsUTnD0E0GbSiPTfGMjAycOXMmWbMMAGhpaYmzZs3CzMxMQ5unkBs3biCfz0cA wKZNm2JhYaGhTSp3cE1xI0UkEsHGjRthyZIlkJWVRbYPGzYMVqxYAfXr1zegdcopKCiAwMBAYBgG LC0tYc+ePayUuBy6hxO2kYGIcOTIEQgNDYWXL1+S7e7u7rBmzRqjX7McEhICL168AACAxYsXQ+vW rQ1sUTnF0E0GbTD3pvitW7ewS5cu1Eh3vXr1cP/+/cgwjKHNU8vp06eJ3e7u7lhcXGxok8ot3OCZ HhGLxfDkyRN4/vw5ickNAPD69WsYOXIkuLu7w/Xr1wEAwNHREVavXg3//vsvDB8+3KgGxhSRkZEB 48ePBwAAOzs72LNnD1hYcA1Cg2HoL4s2mHKNvXXrVqxduzap0Zo0aYKHDx/GOXPmoJWVFdluYWGB 06dPN6m42gzD4PDhw8kzbN682dAmlXs4YeuBLVu2UM1rZcXX1xefPXtmaHO15o8//iDPMGDAAJPo Npg7XFtJx4jFYoiIiFB5TPv27WHNmjXQrVs3PVlVdiQnJ8NPP/0EAABVqlSB33//3ei7DeUBTtg6 JikpCT5+/Kh0P5/Ph5s3b5pkwAGGYWDcuHGQnZ0NAACbN2+G2rVrG9gqDgDO80znWFpaqtxvY2Nj smliN23aBOfPnwcAgFGjRsHw4cMNbBGHFNN8o0wINzc3aNKkidL9gwcPNsmma1JSEsydOxcAAL75 5hv49ddfDWwRhyycsHUMj8eD6OhohVM/VapUgcWLF+vfqK9ELBZDQEAAFBYWAgDAzp07oXLlyga2 ikMWTth6wMPDAy5dugT9+/cHCwsLsLW1hVGjRsGtW7fAzc3N0OZpTWRkJAm7NGXKFOjXr5+BLeKQ h4co4ylh5CQnJ0OfPn3gwoULUKdOHUObUyqkf25TbH4DANy7dw/c3d1BIpFAw4YNIT4+Huzs7Axt Focc3Ki4njFVQQOUhDIOCAgAiUQCAoEA9uzZw4naSOGEzaEx8+bNg6dPnwIAwIIFC6BDhw4Gtqh0 vHr1Cv7991+oVasWtGnTxqQ/tsrg+tgcGnHhwgVYv349AAC0a9cOwsPDDWyR9mRmZoKPjw80aNAA vL29oV27dtCqVStISEgwtGllDidsDrVkZ2eTOOA2Njawe/dutfPzxgYiwqBBg+DkyZPU9oSEBOjT pw9JZGAucMLmUMu0adMgOTkZAABWrFgBjRs3NrBF2hMXFwfXrl1TuC89PR22bdumZ4t0i8762Ckp KbBy5UpwdHSEBg0awOjRowEA4Nq1a3D58mUQiUTQpk0bGDx4sK5M4CgDDh8+DHv27AEAgD59+sDU qVMNbFHpuHnzpsr9N27c0JMl+kFnNfb+/fshMDAQFi1aBFeuXAGJRAIAJdMlT58+hXfv3oGTk5Ou bs9RBnz69AkmTZoEAACVKlWCnTt3mqz7a4UKFb5qv6mhsxo7PT2dCLdixYqQl5cHjo6O0LlzZ/jx xx+hsLAQQkNDoWPHjroygeMrQEQIDg6GjIwMAADYsGEDODs7G9iq0tOrVy+V+0eMGKEnS/SDzoRd u3Zt+Pz5M9SsWRNyc3NJTOkNGzZATEwMODg4gCrfmP3798P+/fupbSKRSFfmcsixfft2+PPPPwEA wM/PD/z9/Q1sUenJysqCgIAApft9fX3Bx8dHjxbpHp15nqWnp8Py5cvBwcEBmjVrBklJSRAWFgan Tp2Cy5cvg62tLfj4+ECnTp00vqY5eJ6ZAi9fvoSWLVtCQUEB1KxZEx4/fgzVqlUztFmlIisrC/r3 7w/37t0DgJKgkA4ODvD06VOoVasWjB07FiZOnGh+YZwMF+NBe0w1goopIRaLqYCKp06dMrRJpSYr KwvbtWtHnmXQoEEoFAoNbZZeMM2REA6dsXr1ahJQMTg4GAYOHGhgi0pHdnY29OvXj9TUPj4+cODA AbCysjKwZfrBzNofHF/Dw4cPYeHChQAAUL9+fYiOjjawRaUjOzuban77+PjAwYMHwcrKChiGgU2b NsHNmzehbt26EBYWZp45xQzdZNAGrimuO4qKirB58+YIAMjj8fDatWuGNqlUZGVlYYcOHUjz+/vv vyfN7xs3bqCtrS0VQJLP5+OaNWsMbHXZwwmbAxER586dS1720NBQQ5tTKrKzsylRe3t7Y1FRESIi CoVCktJXUblx44aBrS9bOGFz4NWrV5HH4yEAYIsWLYgYTAlVokZEXLJkicrQz507dzag9WUPN3hW zsnLy4OgoCBARLCysoK9e/eCtbW1oc3SipycHPDw8IA7d+4AAMDAgQPh0KFD1HMo8xOX8vz5c53a qG84YZdzZs6cCa9fvwYAgKVLl0Lz5s0NbJF25OTkwIABA0jO8IEDB8Lhw4dZH6eaNWuqvI65uZRy wi7HnDx5En7//XcAAOjWrRvMmjXLwBZpR25uLgwYMABu3boFAABeXl4KRQ0AUK9ePZXXmjx5sk5s NBiG7gtoA9fHLjtSU1OxRo0aCADo4OCAr169MrRJWpGTk4Pu7u6kj+zl5YWFhYUKj120aJHK/nXz 5s1RIpHo+Ql0CyfscgjDMDhkyBDyYm/fvt3QJmlFTk4OdurUidjv6empUNQSiQSDg4MpEbdq1Qrd 3NzQwcEBnZycMDw83OxEjcgJu1yya9cuap7XlJLoyYt6wIABCkVdVFSEPj4+rKSH5ihiRXDCLme8 efMGK1asiACA1apVw8+fPxvaJI3Jzc3Fzp07qxV1dnY2JX4AwJEjR5YbUSNy013lCoZhYOzYsZCb mwsAAFu3blU7Wmws5OXlwYABA0ikkwEDBsDRo0fBxsaGOu7Dhw/g7u5ORUwJCAiAP/74w2SDRJQK Q39ZtIGrsb+O6OhoUoMFBQUZ2hyNyc3NpVaceXh4KKypExMTsXbt2lRNPWbMmHJVU0vhhF1OSExM JC6V3377LWZnZxvaJI2QF3X//v0VijouLg4rVapEiXrcuHHlUtSInLDLBUKhENu0aUNe+IsXLxra JI3Izc3Frl27UqL+8uUL67jDhw+z/MDHjx9fbkWNyAm7XBAeHk5e+JkzZxraHI3Iy8ujRN2vXz+F ot6wYQPxc+dE/X9wwjZzbt68iXw+HwEAGzdurFAcxkZeXh5269ZNpagZhsGwsDCWswkn6hI4YZsx +fn56ObmhgCAFhYWeP/+fUObpBZ5Ufft25claqFQiAEBASxRl+c+tTycsM2YH3/8kbz0S5YsMbQ5 asnLy8Pu3btToi4oKKCOyc3Nxf79+7NEPXbsWE7UMnDCNlPOnDlDXvqOHTticXGxoU1SSX5+PiXq Pn36sET96dMnbN26NSdqDeCEbYZkZGSQ+VxbW1tMSkoytEkqyc/Pxx49ehCh9u7dmyXqpKQkdHFx YYm6vM5Tq4MTthkycuRI8uJv3LjR0OaoRBNR37x5E6tWrcoSdVBQEIrFYgNZbtxwwjYzYmNjKQ8t Y17gkZ+fjz179iT29urViyXq48ePswIQfo2oU1JScOXKlRgYGIhz587FJ0+elNXjGBWcsM2I5ORk dHR0RADAypUrY3JysqFNUkpBQQH26tVLpai3bNlCpupkS2BgYKlEffnyZaxQoQJ1LR6Ph2vXri2r xzIaOGGbCQzDUKPFsbGxhjZJKfKi7tmzJ+bn55P9DMNQwRFkHVACAgJKJeqCggKsVq2a0mAL9+7d K8tHNDicsM2EjRs3UksUjRV1oi4uLsbx48eT/bI1dmlFjYi4d+9epaIGAJw8eXJZPaJRwAnbDEhK SiL90Nq1a2NGRoahTVJIQUEB9u7dm4ipR48elKjz8/PRy8uL7Le0tCQ/+/v7f9VAWWRkpEphe3p6 lsUjGg1cih8TRywWQ2BgIBQWFgIAwI4dO6BKlSoGtorNly9fwMfHBy5evAgAAD169IA///wT7O3t AQAgNTUVvL294e7duwAAYG1tDUKhEAAA/P39YdeuXSAQCEp9f1dX16/ab3IY+suiDVyNzUY2EP6P P/5oaHMUUlBQgH379iV2du/enaqpX7x4ga6urmS/vb09+Xn06NFlMqVVVFREIsfIFz6fj48fP/7q exgTnLBNmHv37qGFhQUCALq5uVFiMRa+fPnCEnVeXh7Zf/fuXaxevTrZL7umetSoUWU2T3358mWF I+yWlpYYExNTJvcwJjhhmyhfvnzBxo0bkxrn1q1bhjaJhbyou3XrRon69OnTVO0s64QyatSoMnOD TUlJIZ54VlZWGB4ejrNmzcKoqCj88OFDmdzD2OCEbaLMnDmTiCA8PNzQ5rD48uUL9uvXT6mod+7c iQKBgExn1apVixz7ww8/lJmoJRIJNQ24YcOGMrmuscMJ2wS5ePEieVHbtGmDIpHI0CZRfPnyhRJT 165diagZhsGlS5eSfVZWVujs7ExN1ZXlghXZ0XBfX1+j9sQrSzhhmxjZ2dlECNbW1piYmGhokygU iTo3NxcREcViMU6ePJnsq1ixItarV09nor569SrpV9erVw+zsrIwMTERp0yZgr1798ZRo0bh+fPn zVLsnLBNjKCgICKE6OhoQ5tDUVhYiB4eHsS+Ll26EFEXFBTgoEGDyD4nJycSBAIAcMSIEWUq6tTU VPzmm2/IANndu3fx4MGDZLBRtoSEhJTZfY0FTtgmxJEjRyjfamNarqhK1Onp6VQA/0aNGuF3332n M1FLJBIcMGAAuf66deswKysLHRwclDqoXL58uczubwxwwjYRPn36RHydK1asiG/fvjW0SYTCwkJK SJ07dyaifv36NTZq1Ijsc3d3x6ZNm5Lfhw8fXuZBIFasWEGuP3jwYGQYBn///XeVnmdjxowpUxsM DSdsE4BhGPT29iYvoTHNuyoSdU5ODiIixsfHU6PdPj4+2Lx5c/L7sGHDylzUcXFxZLTdxcUFMzMz ERFx2bJlKoXt5eVVpnYYGk7YJsD27dvJCzhkyBCjGewpLCxET09PYlunTp2IqM+fP08tkQwODsaW LVtSoi7r0fz09HSsU6cO6Vffvn0bERGvXLlCebYpKqGhoWVqi6HhhG3kvHz5kvQNa9asiampqYY2 CRFLXDRlF2zIinrv3r3UINXPP/9MiXro0KFlLmqJRIIDBw6kBhaTkpJw8ODBKgUNAGhjY2Ny+cHV wQnbiBGLxVTQ/BMnThjaJERki9rd3R1zcnKQYRhcuXIl2W5hYYGbN2+mAhD6+fnpZN49KiqK3MPD wwOnTJlCfVysra1x0qRJVH8fALBKlSr4119/lbk9hoYTthEjK5Lx48cb2hxEVCzq7OxsFIvFOG3a NLLdwcEBDx06pBdRX79+nfSrHR0dWYs9Ro8ejW/evEHEkpr97NmzGB0djbGxsayoLeYCJ2wj5eHD h2hlZUWcK6SjzIakqKiIau527NgRs7OzsbCwEIcOHUq216pVCy9dukTlC/P19dWJqGX71fKlW7du eOfOnTK/pynACdsIKSoqwhYtWiBAiR/11atXDW0SFhUVUSPzUlFnZmZS8cAbNWqE8fHxehE1wzDY uXNnlqDd3Nzw6NGjRjPIaAg4YRshoaGh5CWdO3euoc3BoqIi/P7774lNHTp0wOzsbHz37h02adKE GkB78eIFJeohQ4boRNQvXrygps6k/eX169ejUChUet6kSZNIZk6BQIBdu3Y1iXxm2sIJ28iIi4sj wfuaN2+ORUVFBrVHmagTEhKIy6Z0jjo5ORnbtm1LOYeoEllpyMjIwBkzZrBcQ3/66SfMyspSea6i LCIAgHZ2dmYXn5wTthGRm5uL9evXJ/Ow//zzj0HtEQqFlKjbt2+PWVlZeOnSJSogwqRJkzA1NRXb tWunM1EXFRVhdHQ0Vq5cmRIlj8fDgwcPqj3/0qVLKqe8RowYUWa2GgOcsI2I4OBg8qKtWLHCoLYI hUL08fFhiXr//v1kUA+gJNlfZmYmJepBgwaVmagZhsGDBw+SD558iYqK0ug6si0JZbW2OcEJ20g4 efIkecm6dOli0KahUCikVmK1a9cOs7KycO3ataSbIBAIcMeOHZiVlaUzUd+8eZM1OCYbZcXLy0vj hTANGzZUKWwrK6sysdlY4IRtBKSlpWHNmjURoCSQ34sXLwxmiyJRZ2Rk4OzZs6na7fTp05iVlYXt 27en+tllIepXr17hiBEjKOFVrlyZ6lvXqVMH09LSNL7m2LFjVQrbxcXlq+02JjhhGxiGYdDPz4+8 YFu3bjWYLUKhkHLBbNu2LX769Al/+OEHsq169ep4584dlqi///77rxZ1VlYWhoSEUE19S0tLnDFj Br58+ZJk2xQIBHjt2jWNr/vq1StWah/5cuHCha+y3djghG1gdu/eTV6ugQMHGmzuVSQS4ZAhQyhR v3nzhgrw36BBA3zx4gVmZ2djhw4dykzUIpEI169fj1WqVKHE5ufnh8+fP0eGYagPjjbjD7du3SLT W8rK4sWLS227scIJ24C8e/eOuD9WrVoVP336ZBA75EXdpk0bTExMJE4y0iZ5SkoKS9Te3t6lnpJj GAaPHj1KRVIBKHF+ka2R169fT/Z5enpq3K8+cuQIK+Rw9erVcenSpejt7Y2zZ88u8+k4Y4ETtoGQ SCRUbXjo0CGD2KFI1Ddv3sRvv/2WElNeXh5mZ2djx44dqRZGaUV99+5dymMNALBu3boYGxtLtVru 3LlDUv188803Gq9uW7duHatm5vF4eP78+VLZa2pwwjYQsi9eQECAQWwQiUTo6+tL7GjdujWePn2a miseN27GAQzEAAAgAElEQVQcikSiMhP1mzdvcPTo0ZTgKlWqhFFRUVhYWEgdm5WVRYIdCgQCjV1r Z8yYobDJvXDhQq3tNVU4YeuJO3fuoI+PDzo4OGDFihXJaiRnZ2e1HlO6QCQSUYN2rVu3xpiYGLSx saGEwDAM5uTkoLu7+1eJOjs7G8PCwqj+roWFBU6dOlXh6DbDMNRHZ9myZRrdR7b1IVt69OiBxcXF uHv3bmzbti3a2Nigi4sL/ve//2V9UMwBTth64OLFi9RIr2zZs2eP3u0RiUTUaqzWrVtjVFQUmaPm 8/m4ZcsWRESWqL28vLQStUgkwo0bN1JpfABK5ruTkpKUnrdhwwZybP/+/dX2q4uLi6n5dOmHQ9qv /vDhA4aHhyv8H/Tp06fMQzQZGk7YOoZhGNZiBdmi72a4vKhbtmxJNV1tbW3x+PHjiFgiatnoop6e nhrXbgzD4IkTJ6hopNLRdnURQe/du0c+hE5OTpiSkqLy+Ly8PKxbty51HycnJ9KvPnv2LL5580Zh 7i5piY2N1ewPaCJwwtYxz58/VznVYm9vrzdbRCIRDhs2jBK1rCNI1apV8caNG4j4daJ+8OABldxe 2uXYu3ev2po3OzubuI/y+Xy1H4H3799TYwICgYDKF7ZgwQJEpEfWFZWhQ4dq9GymAidsHfPo0SOV L5SFhYVe5q6Li4spUTdr1owalXdxccGnT58iYsliFFlXzgEDBmgk6vfv32NgYCBp0gMAVqhQASMj IzVaGskwDGXjkiVLVB5///59akzAzs6OSivcrVs30sSWDZ2kqHh7e2vwVzQdOGHrGJFIRNxFlfXv dI28qJs0aULNUbdq1Qo/fvyIiKUTdW5uLi5YsABtbW2pmvM///mP2ma0LBs3biTn9+vXT6W//MmT J8kApLQfffnyZWJDtWrVMDk5GRFLlnrKhkhWVFavXq2xnaYAJ2w9IDsQJFsEAgFeunRJp/cuLi7G 4cOHk3s2atSI6o/269ePRBfNzc3FLl26kH0eHh4qRV1cXIxbtmxhfbi8vb3xyZMnWtn54MED0q+u VasWfv78WemxmzZtoloFbm5umJqaStIKAwAJUHj8+HEqtrmiYqiZCV3CCVsPMAyD69atI5k8AErc M3UddbS4uJjqQ7u6ulKro/z9/YnnlTaiZhgGT58+TWX0kNb8pfG5zsnJwQYNGpB+9cWLF5UeGxYW Rt2za9euKJFIqJxmYWFhmJGRgf7+/tSxvXv3xmHDhhGHF4CSVEmGXHSjKzhh65GioiK8e/cuPnz4 UOd5t4qLi3HkyJHkBa5bty7VVA4LCyN9+9zcXCrMcf/+/ZWK+p9//qEGpwBKPMJ27dpVqmdiGIb6 +ERERCg9VvZ5AEryaCMi7tq1i2zr0qULHj16lIyKS/v5W7duJc+blpaGt27dwtevX2ttr6nACdsM kRf1N998Q6Z6eDwelfw9Ly+PEnW/fv0UDnR9+PABx40bRzWB7e3tccmSJV8Vwnfz5s3UeIOifrVE ImGty543bx4iIiYmJqKdnR0ClMQ8k3W6AQDs27evUeU50xecsM2M4uJiaplljRo1yM/W1taUT7om os7Pz8eff/6ZiEfaXJ44ceJXL1qJj48nnmg1a9ZU2K8uKCggzXTph0nqPFNQUEB1B2RXhzk4OOCW LVsUzjjk5eXhuXPnDLboRh9wwjYjiouLcdSoUeTllp3fdXR0pHyt8/LysFu3blTNJitqsViM27dv p5q00lHyR48efbWtubm5ZFUXj8fDv//+m3XMhw8fqDEBgUCAp0+fJvvHjRuncDCsT58+JEGALHl5 eayloZaWlma3FhuRE7bZIBaLKVHLBhZwdnbGxMREcmxeXh61skpe1OfOnaOmwwBKIqaePXu2TGxl GIZqVfz888+sYx49ekS1EmxtbTE+Pp7sl13HLltLb968WalfgOygmXx5/vx5mTybscAJ2wyQF7Xs IFnz5s3JfC5iSdNaVtR9+vQhfeRHjx6x5ntr1aqF27dvL9MYbFu3bqVGpeWvfe7cOSq8cJUqVaj/ +a1bt1jhh3v37q1yMGzhwoVKRQ0AWL9+/TJ7PmOAE7aJIxaLqWWQsotNevbsidnZ2eRYZaL+9OkT BgcHU77UdnZ2+PPPP2NeXl6Z2vvw4UPiLVajRg3iGCNlx44d1ACdi4sLZcPRo0dZyfY2bdqkdkRe lZOQdNzAnOCEbcKIxWJqrlbWE2vEiBHUKqz8/Hzs0aMHVcOlpaXhkiVLSJpeaX933Lhx+OHDhzK3 Nzc3l0QLVRT0QL5W7dChA3EJzc7OZvWpnZ2dNU5/KzuIyAnbyOCE/X+IxWIMCAigBCn9eebMmVQN lp+fjz179qREvWXLFiqTh7SvraskBQzDUC0L+aAHgYGBlC1+fn5k35kzZ1iJ91xcXLRaPiq/KEW+ 1K1bt6we1SjghG2CyItatqxZs4Y6Nj8/n3qpW7VqxRoYa9KkCZ4+fVqni1G2b99O7tejRw/Sr5ZI JNRHBwBw1qxZiFjikTZhwgTWM1aqVEnhqLciioqKqGWqyop0AYy5wAnbxBCLxazaTdq3ll9TXFBQ QIladupI2sfdsmWLzoMMJCQkkH61NOgBImJhYSGViJ7H4+Evv/yCiIhnz55FZ2dnhS0S6Xpxdbx9 +5a1Hly+WFhY4MmTJ3X27IaCE7YJIRaLKZ9oaalYsSLLv1pe1LLFxsYGFyxYoJec23l5eURc0qAH iIgpKSlUv1cgEOCxY8cwJyeHSnUEANQiDmltro7z588rjCW+YMECTEtLw5iYGLOrpWXhhG0iiMVi HDNmDOtFrV27Nj58+JA6tqCggNW8lQorMDBQb38/hmGoLsP8+fMREfHJkydob29PtltbW+OdO3fw 3LlzVHRUW1tbqnXSoUMHteGCJRIJLlu2jKrhpSUwMFAfj20UcMI2AZSJunHjxiw/6Ly8PNaqK4CS +eL79+/r1e4dO3aQ+0uDHly6dIlyFKlUqRI+evQIJ06cSNnbrVs3PHfuHBmxd3R0VLtoIysri8oO Kv/85QlO2EaORCJRmHeqS5cumJGRQR179uxZVvPTzc0NT5w4ofcMI48fP2YFPdizZw9Vkzo7O+Ox Y8dYtfS6deuwoKAAW7ZsSbYfPXpU5f0ePnyoNCNn48aNdb6aztjghG3EKBO1r68v5QKalJTEqqks LCwwOjoaRSKR3u3Oz89nBT1YunQpZV+LFi1YtXTXrl3x2bNniIg4efJksn3GjBkq77dnzx7K2062 ODk5mW22D1VwwjZSJBKJwkUOP/30E5kqSktLw6lTp1KOKQAlmShl3Uj1jWy3ISwsjDUY5u7uThLs SQfz1q5dS55r3759ZF/79u2VClMoFOKUKVOUjnhXqFCB1aopL3DCNkKUiXrFihXIMAwWFhZiVFQU VqpUiXVMhw4dytwNVBtkgx507tyZFZShWbNm1O+dO3em4os/f/6cdCcqVaqk1LMsOTmZiqIqX6ys rMwyMoqmcMI2MhSJ2sLCAnfv3o0Mw2BsbCxV28k3ZQ0pavmgB7Jz1AD0MlIbGxtcs2YNtQCksLAQ W7duTY45fPiwwvtcvHhRpYson88nYZTLK5ywjQiJRILjx4+nXlJ7e3s8e/YsXrt2jcqdBQDUskZD i1o+6IGsiOWnnjp16qRwDvmnn34ix0ydOpW1n2EYjIqKUhn4HwDwyJEj+nhko0Znwv78+TPOnDkT IyIicO/evWT71atX8eeff8bw8HCFi+tVYc7CVjRQVr16dTx27Bgr3E/lypUpj6ouXbroxdlEFbKt DGXrnq2trXHVqlUKl4AePHiQHNe2bVuWH3hOTg6Vy0tZkXqulXd0Juz169eThfHBwcHknzl16lRc u3YthoWFaR2axlyFLZFIWG6iLi4uOHbsWEokVlZWOGPGDOzTp49RiVo26IEixxDpgNm///6r8PwX L16QPOEVK1bEly9fUvsTExNZzXrp30P295CQEH08rkmgM2EvXLiQxLCaPXs2idvcu3dvFAqF+O7d O5w7d67S8/ft24dDhgyhysCBA81O2BKJhAqSAFAyqi0/MDZixAj8999/0cPDgxp4MrSonzx5QnUJ FNXSUVFRSgM1FBUVYZs2bcjxBw8epPbv37+f8lKTlkqVKlFN8hEjRujjcU0GnQl78+bNZAlgcHAw cRCQJqHLzc3F0NBQra5pbjW2RCKhMnQAAGs+tnPnznjz5k0sLCykopsYg6gLCgpYo9yypWPHjmoT B0ydOpUc/9NPP5HtIpEIZ86cqfC6zs7OVDreLl266PpRTQ6dCTstLQ1nzZqFixYtwgMHDuCSJUuw uLgYz549i3PmzMFZs2ZpHWfK1IUdHx+P/v7+GBwcjB8+fEAfHx+loqhfvz4ePHiQTG95enpSg0/S 7B2GRNGSSmkfe+XKlWpXjR06dIic06ZNGxLL/OPHj1SgRdmauWXLlqTZDlDiWaetV9mLFy/w5MmT ePfuXb175OkLblRcDwiFQlagAGWlcuXKGB0dTQaPjFXUioIJApTMo8sGTlTGy5cvSXejQoUK5CMf FxdHreaSHWPo27cvFRyievXqWsU0T09PR29vb8reZs2a6Sy4hCHhhK0HZONiKyuWlpY4Y8YMylOq qKgIvby8qAEoYxD148ePWYNkfD4fly9frtHa7qKiIipJ/f79+0kaJNl4ZrKDY/7+/lSACHt7e60S /jEMQ6Uwki3VqlXT6lqmACdsHfPp0ye1ovbz82N1S4xV1C9evGDNI7u4uODjx481vsb06dPJuf/5 z38wLy+PSvMjEAiomnrevHlUq8XS0lLrtdRXrlxR+T9YunSptn8Ko4YTto5Zs2aNWmHLjxgXFRXh wIEDqUEo2WijhkK2Tywt48eP1yoCy5EjR8i5rVq1wocPH2KTJk3INkdHR9Ia4PF4+Ouvv+KkSZOo lsGVK1e0tn3FihUq/wcDBw7U+prGDB84dIqzs7PaYwQCAflZKBSCn58f/PnnnwAA0LFjRzh79ixU qlRJZzaqo7CwEEaNGgVDhw6lth86dAi2b98OFhYWGl3nzZs3MG7cOAAAcHBwgPHjx0PXrl3hyZMn AABQt25dyM7OBkQEa2trOHz4MGRnZ8OWLVvINfbu3Qvdu3fX+hkqVKjwVftNDkN/WbTBFGtsRFTp Auno6EiOKyoqogZ3OnToYPCa+saNG6w0PwCAN2/e1Oo6QqEQO3ToQM6XX2bavHlzagAxLi4OY2Ji qGOioqJK/Ryynm2KyrFjx0p9bWOEE7YeWLRokdIX6ty5c4hYImrZl93Qov7y5QuGhIQotHn//v1a X092Trp27drkZwcHB2rhhzQd0d9//00N0CnyHdeU2NhYlel9/Pz8zC4QAydsPbF161bKm6x27dqk rygUCilRt2/fnnjqGYKbN28qdOEsrcCOHTtGzpcd9W7YsCHl4NKiRQtMTk7GR48eUccNGjSo1M8i O8ZhYWGBs2bNwgEDBuC3336LHTp0wM2bN+s8Sqsh4IRtYIxJ1IWFhThnzhylXQdVQQ+U8ebNG3R0 dGRdy9PTkwpl1KtXL8zOzsYPHz5QLqrt2rUr1bNIJBKqlWBvb49nzpwp1bVMEU7YBkQoFFLeZ+3a tTOYqG/duqUyBreqoAfKEAqF2L59e+o6AoEAZ8yYgdWrVyfbRo4ciUVFRZiXl0fFPndxcSlVbVpU VERNn9WoUQPv3bun9XVMGU7YeuTZs2e4detW3LlzJ7579w4HDRpkcFEXFhZiaGio2jXOyoIeqEJ+ bXnNmjUxKiqKWtQxe/ZslEgkWFxcjPXq1SPbq1SpUqr15VlZWVToZTc3N2q1WHFxMQ4ZMoQ0xdVF PjVVOGHrAaFQyAr0Lzsw1LZtW8zMzNS7XXfu3KHmkJXZV5p+dXh4OHU9d3d3jI6OpuKzRUdHk+Nl R8xtbW1LlRQwOTmZGl3v0KEDpqamkv2bN29W+Kze3t5a38vY4YStB2bNmqW0JqxXr57eRV1UVIRh YWFULS0rZFlXTkVBD1QhFotZAQb9/f0xIiKCuv6+ffvIOYMHD6YGuB49eqT1Mz1+/JhKCeTt7Y35 +flkf15ensoWyebNm7W+pzHDCVvH5OXlKVxPLC3NmjXTqz3ytTSfz6dEXblyZRJMUFHQA1WkpaVR QSAAACdPnoz/+c9/yO/y6Yhkl23yeDwy/acNV69epQboJkyYwOqbq8u26eDgoPV9jRlO2Drmn3/+ UflC8Xg8vSwdLCoqwvnz51NN4dq1a1Oirl+/PrZq1Yr8Lh/0QBV3796lAv8DAPr4+FC1ce3atTEh IYGcs3r1aur4Xbt2af1chw4dotZmL168WOHfs0qVKmr/D+YEJ2wdk5ycrPKFql69us5tuHfvHjVf LBAIsHPnzpQdnTt3poIJygY9UAXDMLh161ZWmKKGDRtSwRebNGlCpSOSjR0OALhkyRKtn2vDhg3k wyQQCHDbtm2sY/Ly8nDNmjVqBwctLCy0vr8xwwlbD/Tu3VvpCzV79myd3beoqAgXLFhA1dLNmjWj wisBlIQVUhb0QBVfvnxRGP/c1taWCpHcrVs3ahwhLi6OElpwcLBWzyWRSDA0NJS6n3wq3Pfv3+Pc uXNVhm2SLV5eXlrZYOxwwtYDSUlJVPAAWQHpym30/v37rFp63rx5rCD7c+fOVRr0QBWvXr2iXEFl PcVkPez8/Pyoj8TTp08p984BAwZo9VxCoRD9/f3J+dWqVcNbt25Rzz169GhWdhRVxcbGxuy8zzhh 64mUlBSMiIjA7t27Y9++fXHjxo1aRf/QFKFQiOHh4dSL3bRpU4yLi0NXV1eqT7lp0yaFQQ/Ucfr0 aSpuuOwiEVmBT5kyhVqSmpKSQg0ktmjRQisf7dzcXOzXrx85v169epiUlIQSiQSPHz+OPXr0UChc Ozs7hTMAfD4fu3fvbnaiRuSEbVY8ePCAijLC5/Nx/vz5+ObNG6xWrRpVe0ubrvJBD1QhkUgwIiKC GnCTXTcuW1auXEkNYhUWFlLZO+rUqaOVe+qnT5+oFkKbNm3w5cuXuGnTJnRzc1Nog5WVFU6ZMgVr 1qxJfQzKQ5I+TthmgFAoxEWLFlG1ZZMmTfDOnTv4+PFjqp9pY2ND8mQfPXqUbG/VqpXKfnVGRgYV 0UWa7lb2gyGtsXfv3k2dK5FIKPE5Ojpq5WX39OlTqs/es2dPnD17tsqR7lGjRuGzZ8+ooIgCgUCj eGzmACdsEyc+Pp7KI83n8zEsLAwLCwvx77//psReuXJlMjL9+vVrMvfr4OBA0tcq4sGDB5S7Z/36 9fHevXusGGIODg4K56G7du1KfVhkR8fVcePGDcp/vEGDBtQzyZeuXbvi7du3ERFZjjKrV6/GwsJC 3Lt3L86bNw/Xr19PeaaZE5ywTRSRSISLFy+mXvLGjRuTl3rHjh1Uk7lu3brE91o+6EFsbKzS++zc uRNtbGzIsd7e3piZmYlz586lRFOzZk188OAB6/yRI0dSNaa0taAJx48fp+6tqri6uuKRI0dI83/b tm3U/m7duuGDBw+oKKfSD83//vc/bf70JgEnbBPkn3/+oRxJ+Hw+hoaGkqb0zz//TL287du3pwaI ZJczTpo0SeE9ioqKqFhjPB4PlyxZghKJhBWNxNXVVeHKrzlz5lDny09JqeKXX35Rmi5ItlSpUgXX r19P9Zvj4uKokXcHBwd8/vw5y4FGtvugLP2QqcIJ24QQiUQYERFB1dLfffcdNd0jv9hkyJAh1DVk gx60aNECv3z5wrrP27dvqeWWVapUIWuZ79y5Q424t2jRAtPS0ljX2LBhA2XHli1bNHpG+WQBsuKT Hdm2srLCkJAQlp/9u3fvWCl2d+3apTAQo2yZMWOGRvaZCpywTYSHDx9So8J8Ph/nzJlDammJRMLy h5Z/WWWDHjg4OCgM4Xv+/HmqT9u2bVuytDE+Pp7yMGvZsqXCKbtjx45RtW14eLja50tISMCgoCCW h5idnR2rOT58+HCFPuwFBQVUHjDphy0tLQ2HDBmiUtienp6a/BtMBk7YRo5IJML//ve/VNOyUaNG VDDBwsJCVpCEdevWUdcRCoWUi+cff/xB7ZdIJLhs2TKWR5j0w3H58mXKJ9vV1RVFIhHL3lu3blE1 emBgoNJnYxgGz5w5Q81Ny/bH5Ue9O3XqpDShPcMwVH9e+vHq2bOnRs4qEydO1Ph/YgpwwjZiEhIS qBqIx+NhSEgI1XxOS0uj5mn5fL7CxO+zZ88mx0yYMIHal5WVRUVysba2xu3bt5P9+/fvp5r/1apV U5gQ8NWrV5T4e/XqpfC5CgsLcfv27UrXgsvX0PXq1cMDBw6oXCyzfPlyteJV1WeXDjqaC5ywjZDi 4mJcunQpVUs3bNgQr1+/Th339OlTypPL2tqa6m9LOXnyJDmmefPm1IchISGB8kirW7cuFUZo3bp1 lAAsLS3x4cOHrHtkZGRQyfIaN27M8ipLSUnBxYsXU2GRVAnO0dER16xZo3I9eGZmJuVkI1+qVq2K EyZMwHPnzuFff/2lcAntypUrNf7fmApqhS3fpIuMjNSZMeooD8J+9OgRtm3blnrpZ82axRrkunLl CiV8ZTHJ3r59S5q09vb21Ojv3r17qbS9Hh4emJ6ejoglTXNF4Ye3bt3KuodQKKTcSp2cnKhR6sTE RJwwYQJVm0tFp2iRhqI8ZrJkZmbijh070NPTU+GcNp/Px8DAQDx79iyru/DhwweMiIjAESNG4PTp 0zE+Pl7zf44JoVTYR48eRV9fX2zdujX6+fmRMmvWLH3aR2HOwi4uLsbIyEhqcMrNzQ2vXbvGOnbv 3r1UX7hOnToKPblEIhG16GPPnj2IWCJEeeeNRYsWEb9uoVCIo0aNYglm1KhRrOawRCKhmtQVKlTA jIwMZBgGz58/T+X0lpYWLVrg9OnTWUs9ARTnMUMsEfPOnTvR09NTZYxwAKACOZRX1NbYf/31F5nO UOWdpA/MVdiJiYnU9BKPx8OZM2cqHHGOjIykXuKWLVsqXcQg60Qybtw4RCxZHy4rdkdHRzx16hQ5 JycnhxUFRdoVUNSvlj3WysoKExMTcefOnVTsMWnx8vLC8+fPU+u+paVDhw4YFxdHXTsrKwt37dqF Xl5eCsWsqLaeM2fO1/wrzAa1wg4LCyOeSevWrcOFCxfq3ChlmLKwi4qKcPfu3ThmzBicOHEinj59 GoVCIS5fvpyquVxdXVkvuBRZhxGpUJStjjp16hQ5rmnTplhQUICXLl2i5nhbtmxJTRt9+PCBck+V Csfa2lphDunAwECq+RscHEwN5AGUDIRNnDgRnzx5grdv38a6detS+6tVq4axsbHkObKysjAmJgYH DhyoUMyVK1fGsWPHoq+vL2tf8+bN1cZn+/z5My5fvhwDAgJwzpw5WmUJNSXUCnv48OHU7/7+/joz Rh2mKuzPnz9Ta6Nla0vZWnr69OkKa2mJRMIKjqBqJda7d+/IXLSdnR0mJibiqlWrqGmfoKAg6l5P njyhPLNk57J/++031j0WLlzI6hfL/l6jRg2MiIjA1NRUfPPmDWsqCqDE662wsBCzs7MxJiYGvb29 FYrZ0dERx44dSz6Gsjm9pMdbWlqqTWB/8eJFEs9NtshGSzUX1Ao7ODgYDxw4gE+ePMHDhw/j5MmT 9WGXQkxV2H5+fir7hA0aNMCrV68qPFcoFLKatapGcUUiEbU447fffqPub2lpib/99hvVV7527Rq1 vlrWEWbEiBGsfvXWrVuVPkvTpk3x999/J4INCwtj9aXt7e3x9OnTuHv3bvT29lbY165UqRKOGTMG //zzT2og7vbt22QQTva85cuXq/wfFBQUUB8r+XL37l1N/pUmg1ph5+bm4s6dOzEiIgJ///33UgVx LytMUdipqakq4205ODhQYXJlycjIoBLY8fl8KmyvIsLCwsjxgwcPphxX6tSpw5oOO3r0KDVvHBAQ QKafXF1dMScnhxwrFAqVhlL28PDAs2fPIsMwKBKJcOPGjawlnQAli0X69u2rVMxBQUEsMUv58OED GX2X/Zt26dKFlWNcnr1796r8uCrzmTdV1Ao7IyMDN2/ejHPmzMENGzZQ/2h9Y4rCLm2U0hcvXlDz wlZWVkr73lJOnz5Njv/mm2+oOds+ffqwlihu2rSJCITP52NUVBQJ4WRlZUVWa2VkZGBkZCRLqHw+ H8eNG0figDMMgydOnFCaKkjRfHWlSpUwMDAQT506pbJ/XFhYSK1Ic3BwILX/ixcv1P4f5Acd5Uu5 cykdPXo0njp1Cl+9eoWnTp0io6uGwBSFnZmZqXJ6xs3NjXXOjRs3qBqtQoUKamckkpOTifDkXSjn zZtH1WgMw+D8+fPJfhsbGzx8+DD27duXbNu0aRM+e/YMf/zxR4Vzzc7Ozvj582dyzQcPHqiN3S0t FStWxMDAQDx58qRGyQgYhqEG6mQH4BTNqytCXX7sadOmaXQdU0GtsOUHy4KCgnRli1pMUdiI7BVX smXt2rXUsQcPHqSambVq1VLqqCGluLhY4YqoihUrshK6i0Qiyp4qVargjRs3cMmSJWRbz5490cfH R6lHWIMGDcgo9vv37ynRqRJzQEAAnjhxQqvMIoiI0dHR1L2lPw8cOFDjmOxCoVDhwJm05WFukVXU CnvChAk4ceJE/PXXX3HatGno6+uLK1euNIgbnqkKOzs7G7t37856ocaNG0fVpPIB9Js0aaJRfC7Z 2ldamjVrxqrlc3NzqdF1FxcXfPr0KV6+fJl8TOS9w+S3Va9eHQsKCjA3NxdDQkLUOou0adMGjx8/ rrWYpZw9e5bYVqNGDSLOqlWr4qdPnzS+zqVLlxSOdVhZWbFCOZkDaoV9+/ZthcUQUSdMVdiIJVNW 586dw9DQUFy4cCErkohsqhsAwL59+2oUwfOvv/5ivayjRo1iDch9/vyZclVt1aoVfvz4EZOSkhTW ZJETznAAACAASURBVJaWlhgUFIQNGzYk2+zt7TEpKQnHjx+v8AMgWwQCAe7YseOr/mbPnj0jU4LW 1tZUNNVDhw5pfJ2UlBQy6GZlZYWLFi3CkJAQXL16NX78+PGrbDRWSr0IJCAgoCzt0AhTFrYqZFdW AQCOHz9eo/OePXtGCczCwgI3bNjAap4+e/aMilnWt29fjI+PxylTprD641WqVMEFCxbgx48f0dPT kxJqq1atFDbPbW1tsVGjRuT3ChUq4Pnz57/qb5KTk4ONGzcm1xw9ejT5WRtfColEQi0L3bBhw1fZ ZSqUWtiGcFQxN2EXFxezAgNomuomMTGRGtRydHRkrf5CLGlxyY5me3h44KBBg1gCdXBwwE2bNhGn FUUZPmQLj8dDd3d3jI2NpYIY1KpV66sXVojFYvT29ibXDAoKIlNyyvzilbF06VJyHT8/P73kSTMG uBpbTzx79gz79euHVapUwerVq+OwYcOowHo8Hg9jYmI0utaRI0eoUfMaNWoobFKePHmSEr/sCizZ UrNmTczMzMT8/Hzcv38/Nm3aVGUT+4cffsD09HTMzMykBu0aNWpUJonk582bR67Zr18/qgvx999/ a3ydK1eukH51vXr1dJZ1xRjhhK0HLly4oNJJxdLSEi9cuKD2OsXFxVTOKoAS32lFNdi2bduU3lMg EJDlmhYWFhgZGYlDhw6llnAqqqHHjh1LBqzevn1Lrerq1KkTWfL5NcTGxpJrurm5UQtZpk+frvF1 UlNTiXOPpaWl2XmWqaPUwjbEvJ+pCltVYHs+n6/RQoSUlBTWPLGioAcMwygNPODo6IihoaFULatu VBugJL+WbDL6hIQEqrUxaNAghUERteX+/fvk41KhQgXct28fGQP47rvvNL6HvG/9+vXrv9o2U0Ot sG/duoUhISE4bdo0UgyFKQr7/v37aoWjjps3b7LiYQOwnTPi4uKoQTJpcXV1xejoaNyzZ4/C5ZQA iqe5mjdvjmfPnqXucenSJcojbvLkyWrdOTXh8+fP6OzsTFoHhw4dIiPyFhYWWtW4sl5mQ4YMKTf9 alnUvlXe3t74zz//YHJyMimGwhSFvX//frXCVjatxTAMbty4UWGtKg16UFxcjAcPHqTcLaWldevW OHfuXBw2bJhC7zE7Ozv08PBg9aktLS1x+/btLMHu27eP6tsvXbq0TEQjFAqphSuRkZHU9F9ERITG 14qLiyO1vIuLi1YDbeaEWmFPnTrVaJKYmaKwP3z4oFLUNjY2Cs8rKCjAgIAAqsku/blhw4aYnJyM a9eupXJayQq2W7duCuN7SWvE+fPn49ixY1mj48ryaq1du5YcIxAIcOfOnWXy92EYBoODg8m1R44c iWfPniW/d+jQQeNsmGlpaaRlY2lpaXYBCrVBrbCHDBmCHTt2RF9fX/T19UU/Pz992KUQUxQ2IlJZ O+SLojnrFy9eUFkzq1evTpZVWllZYWBgINUcli2KBsxsbW2p/Nyenp5kEYW8qOVX70kkEirCqXTJ ZVnx66+/kmu3adMGk5OTiThtbW0Vxj5XhEQioebd5V11yxtclFI9kJOTw4ocAgDYvXt3VjP8xIkT VOL4zp07U81UVaPr8mIeOnQoHjhwgPIDV5YLy9bWFj98+EDZUlRURAVIqFGjRpmOLl+8eJE0m2vU qIHv3r2jHFG0cSZZuXIlOW/QoEHlsl8ti1JhL1q0CBFLYlrJBjPkauzSc/z4cRw2bBgGBASwXErF YjGGh4dTYps2bRoOHz5cq5rZz88P9+/fT1xKr1+/rvBY2RrbwsKCGvVGLPFvlx2Fd3V11Wh5pKa8 evWKBD6wtLTEa9eu4YEDB8j9+vXrp5FLLWJJoAjpB6Ju3bqstD/lEbU19pw5c3DcuHG4atUqvHPn TpmMgJYWUxe2MtLS0rB///5UHzkoKEipQ4l8adGiBe7bt4/VjL5x4warhq5RowYlWB6Px0p9++HD B6or0L59e0xJSSmz583Ly6NG57dt24YfP34k04KOjo4a/4/T09OxTp065AOlKK56eUTjpvj58+dx 8ODB2LZtW13aoxJzFPbdu3epWGOVK1dW2P9VVJQNYqWkpODkyZOpYy0sLHDBggWUiyVAScI6WeRj n3l5eSmN8FIaJBIJFYhwypQpyDAM1T+WTz+k6loDBw4k561Zs6bM7DR1NBoV9/f3x6VLl+KZM2fK xLuotJiysPfs2UMGwHg8Hjo7O+P8+fMVhghSVGxsbKg56ooVK7K81b58+YKRkZGs1Vp16tTBd+/e 4b59+6jt8n7pcXFxVOyzcePGaTwirSmLFy8m1+/VqxeKRCL87bffyLbhw4dr3D9etWoVOe/7778v 9/1qWdQK+9ixY7ho0SKcPn06LlmyhKRTNQSmKmzZwSttS+3atXHnzp1UzeTk5ERF5JRIJLh3716F +Z+lgRri4uJYCfdkOXz4MOWksmjRojIXyuHDh8n1XVxcMC0tDZ8/f07m2J2cnDSuOG7cuEH61d9+ +63aYBTlDY2a4o8fP8adO3diQEAAK6GbPjFVYWs6ki1tMkt/rlevHr5+/Ro7d+5MtjVu3BjfvHlD rn3lyhVqnbLsNSwsLPDGjRv49OlTysllwIABlH2//vormc/m8/kahxvShoSEBDKvbm9vjwkJCVhc XEwlL9B0Gi0jI4N8xKTPyEGjVtgjR47EFStW4PXr1w3uqGKKwlaXcF3aV+7Xrx9u2rSJBNy3srLC U6dOUYEBu3TpQmqmpKQkHDx4MHWdqlWrUoNSq1atwpSUFMpRpUWLFmS0mWEYaiWVra0tnjhxosz/ BmlpaZQjjTQb6LJly8g2TcNaMwyD33//PfWMHGy4eWwdIx/uSFHJzMxEiURCjYyHhoZSo+K+vr74 5csXTEtLw6lTp1I1u7W1NYaFhVFCGThwIBYUFFCZP+rUqUM+ziKRiIpVVrVqVSrndlkhEomwZ8+e 5D6LFy9GxJLgh9JnaNCggcYDdGvWrKGeUdMpsfIGJ2wdk5ycrFLUfD4fEenaq1u3btQA2E8//YT5 +fkYFRVFOa8AlEQWefPmDd66dYsIpU6dOpiamopubm7kOFlX0dzcXOojIo19pgtk83T5+fmhRCLB wsJC4p/O5/M1bkrLP6MhB3KNHU7YekCRP7fsy3716lXSD69evTrVH46MjMT//e9/rGt069YN79y5 g4glIY6lnm0CgQCvX7+OXbt2Jcfa2Njg27dvERHx06dPVNSW1q1baxUUUBtkM4a0aNGCzLPLuqjO nz9fo2spekYO5XDC1gPy+aOlxd3dnQoIIDvIJp137tixI3WOm5sbHj16lIxYMwyDgwYNIvtXrlxJ uYEKBALi5ZaUlER9IPr3768wg2ZZEBcXRz5QVatWJbm7L1++TAbqWrdurdG4jaJn5FANJ2w9cvPm TfTz80N/f398+/YtSiQShfmjbW1tqRoXoCTI4Pr161lCWLduHTnG09OTSlbP4/Hw5MmT5N6yuasC AgJ0Nhj69u1b0rcXCAQkX7Wsz7y1tbXGmS5lV5Z5enpy/WoN4IRtQJYvX84StZ2dHTUwZmVlhSEh IQqXUt65c4fUit988w3relu2bEHEkoUlsmGP5s2bpzNnjoKCAiqp36+//kr2jR07lmxfvXq1RteT f0ZprnYO1XDCNhDyDiPyTXGAkkyX0iasPFlZWaRZLRAIMDIyklpbHR4ejogl/VzpdXk8nk7D7zIM gyNGjCA2BAcHkw/IsWPHyPYePXpoVOvKP6O63GUc/wcnbD2hjfto586dVU49MQxD+Vv/5z//oeKD BwYGIsMwuGjRIrLN2toaDx8+rNNnlA1J1LVrV9LUT0lJwerVqyNASSwzTSKZMgxDhTWOjIz8avvE YjF2796d+gC6uLgYNCqQruCErQcmTZqkkaDr16+PBw8eVNtM/uWXX8g53bt3pz4YvXr1wuLiYhw/ fjzZ5ujoqPPa7sSJE0Qwzs7OZDWY/MCXptlBZJ/Rw8OjTPrViuLGSQcqzS00MSdsHSMWi5Umt5OW ypUrY3R0tEb5re7evUuEXKtWLWolWOPGjTE3Nxe9vLzINmdnZ50nnHvy5AmZd7e1tSXpdxERd+zY QWzRNADC3bt3Sb+6du3arPS/pUF2rbei4uHh8dX3MCY4YeuYmJgYtTW1pgsYsrOzsX79+qQ/LhvW 2MnJCZOTk7F9+/ZkW4sWLXTezMzMzERXV1dyz3379pF9r1+/JoKvUaOGRmu6s7KyyCo2Pp+PV65c KRM7ZdeXKyrKYs+ZKpywdYzsVI2yoknwCoZhcOjQoeQcaZ9V2m+9d+8eJbBevXrpvHlZXFxMebDN mzeP7JNIJFSGUfl0vopgGAb9/PzIOUuXLv1qG48dO8aaOlRUrKysvvpexgQnbB2TnZ2t8oWysLDQ 6DqyQf9ka2orKys8evQo5RM+cuTIUqet1YZZs2aRe3p7e1P9YFkf+bFjx2p0Pdln1CY0kjzHjx/H nj17ajxYCQDYtGnTUt3LWOGErQdk53Xly5QpU9Sef//+ffKSys5H8/l8jI6OplZvzZo1Sy8OHLJd jMaNG2NOTg7Z9+jRI2Kvi4sLtU8Zss/o5OSkdSimkydPYs+ePdWm91VW5DOqmDqcsPWAWCzGli1b sl6mESNGqD03JycHGzRogADAGoSTT4Orr9BAt27dIgJydHTEZ8+ekX1CoZCEW+bxeHj58mW115N9 Rj6fj5cuXdLIjj///BN79eqlVswNGzbEAwcO4LNnz1hhmy0sLDQOxWRKcMLWI6mpqbhkyRJcu3at xj7SyqKUykZUsbKywtjYWD08QUmgQ6nfO5/PZ6UAmj9/PrFr9uzZaq8n/4z//e9/VR7/559/Yu/e vdWKmcfj4dChQxWuHLt37x6Gh4eTdeHmCCdsI2bz5s0KX1rZ2r9ixYrEF1vXFBYWUqmEoqOjqf2y oY6bNWuGhYWFaq+5adMmcr0+ffooHEg8ffo09unTR2lMdNni4OCA06dPV+qxV17ghG2kxMfHK6yV ZJ0sateujQkJCXqxh2EYKjBDUFAQNSedl5dHmtOWlpYYHx+v9poPHjwgz1irVi38/Pkz2XfmzBmN xQxQMl+/atWqcpurSx5O2EZITk4OFSRBWmSDLzRp0oSssdYHspFLOnbsyKqNZcMda+L+mZOTQ6bn eDweXrhwAc+cOYN9+/ZVKmZFjj7t2rXD2NhYFIlEunp0k4QTtpHBMAy1nlpaZIMvdO3aVa9ROc+c OUOa2E5OTqxUQKdPnya2derUSW3IYvnFIvXr11cqZoFAwNrH4/FwyJAhGBcXx4UcVgInbCNjy5Yt rJdbdtWXr6+vRn3XsuLZs2fo6OiIACULSeQzWKanp5OEf/b29vj8+XO115w+fbrKZrWlpSU6Ozuz 4qPb29vj1KlTNbpHeYcTthHxzz//qBztnTJlil5TLGVnZ1NRUnfv3k3tZxgGhw0bRvb/9ttvSq/1 999/Y//+/ZU+n6WlJbZq1Qp79OjBygdeu3ZtXLFiBZeTSws4YRsJubm52LBhQ6WiXrlypV6bnWKx mJpSUzR19ccff5D9np6eLPsuXLiAHh4elFONfDO7c+fOGBYWhn369GHtb926Ne7du9fgYa9NEU7Y RgDDMDhq1CiFL7+FhQWrptQHsvHGPTw8WC2F9+/fkyZ6lSpV8OPHj4iIeOnSJRwwYIBSMUvLoEGD 8LfffsPGjRuz+s8+Pj54+fJlrv/8FXDCNgK2bdum8OV3cHBgZcLUB7GxscQGNzc3VhNYIpFg3759 yTGLFy9GT09PkqpHUTNbuioNoCTVbbVq1ahjbG1t8ccff8SkpCS9P685wgnbwCQkJLD6lACANWvW pNY164v79++T2rZChQr45MkT1jEbNmygmtPKWhqdOnXC//3vfxgfH690QUatWrVw2bJlXIzwMkZn wv78+TPOnDkTIyIicO/evdS+vLw89PLy0vqfaW7CzsvLQ2dnZ9bL3rBhQ4N4Tn3+/JnkmubxeHjq 1Clqf1xcHLUUU5GY3d3dce/evSiRSJBhGDx27JjCmrxly5YYExOjl1Vo5RGdCXv9+vXE+yg4OJj0 0RiGwYiICJw8eXK5FjbDMOjt7c164d3d3Q0SibOoqAi7dOlC7Fi+fDkiloh54MCB1AoyeTF37NiR iBmxxPX0999/J9k+ZMvAgQPxwoULXP9Zx1iAjkhPTwcnJycAAKhYsSLk5eWBo6Mj/PrrrzB8+HCI iYnR1a2NlvT0dFi+fDnY29tDhQoV4NSpU9R+Hx8fiI2NBTs7O73ahYgwZcoUuH79OgAA9O3bF65f vw4ODg5QUFCg8JyaNWvC6tWrYdSoUcDn8wEAIC0tDf5fe2ceH9PZ9vHfZN+MEJqI2AmilhBLHrFU KS1aggaxpIpoKEkUbbV4Wh707ZM0RIglSKokjRQt2pJQqS2WNJoiIbaERFayTZaZud4/vM6bY2aS CXNmJpP7+/mcDznnPvd9nZnzm3u/rm3btiE0NBS5ubm89A4ODjhx4gRef/11YR+GAQAQTNiOjo7I ycmBvb09iouLIRaLUVhYiJSUFBQUFCA5ORk7d+7EihUrlN4fHR2N6Oho3rmqqiqhzBWcdu3a4cGD Byqvz507F1u3boWJiWBfiUq2bNmCnTt3AgCMjIxw8uRJhTTGxsaQyWQAAGdnZyQnJ3M/QDdu3MB3 332HyMhIVFRUKNzbvHlzXL58Ga1btxbwKRg8hGoK5OXlUWBgIK1atYpiYmLo66+/5i01/PTTTxtN U1xZQPqaxxdffKGTpum5c+d4sbdfPIyNjal///4UHh5OXbt25c4lJSWRXC6nkydP8hwnPj9cXFy4 1WgA6Ndff9X6szV22Ki4wOTl5dUqagF/W5Vy4cIFeu+993jeTV8Us5ubG+3Zs4frMy9evJi7vnLl StqzZ49S54Bjxoyh33//nWbOnMmdq+kHjaE9mLAFpuZCD1VHXZsmXpW6xIz/m1uOiIhQcKt08uRJ Lo2jo6NCcEFzc3OaO3cuF4dr9+7d3DUPDw/Bn42hHCZsgVEWn0sbwk5KSqIJEyYobKR4ftTcAunn 56c0j6KiIrK3t1d6f8uWLWn16tU832SpqancHLidnV2D+p4MDSZsgamurq5V1MbGxhor69KlSzRx 4kSVYjY2NqZ+/frR+PHjuXNvvPGGwl5muVxOp06dUho5o3v37rRjxw4qLy/n3VNaWkouLi5cumPH jmnsuRj1hwlbC4wePVqlsL/55ptXyvvSpUvk6elZq5j79u1LO3bsoOrqaoqNjeWudejQgTeAWVlZ SVFRUUq9qo4cOZKOHz+u0gNqzUiaK1aseKVnYrw6TNhaYvr06bzmr4mJyUuL+sqVK+Tp6angcfNF MYeHh/Oa+SkpKdwqMGtra86tUmFhIa1fv54cHR0V8jI1Na1zvXpNV8SDBw9m3kz0ACbsBsKVK1do 0qRJKsVsZGRErq6utG3bNqV99ry8PC4kLQCKi4ujW7du0aJFixSWfNZcux4VFVWrXdevX+fub968 OT148ECoj4BRD5iw9Zjk5GSaPHlyrWLu06ePSjE/p6qqioYPH87dN2fOHJowYYKCD7GuXbuSt7c3 9/fkyZNrnV8vKyvjLRt9cW05Q3cwYWuRy5cv07Rp02jOnDkqg+WlpKTQlClTqGnTpirF3Lt3bwoL C1N7NH3hwoXc/c2aNVPIc8SIEfTLL79Qeno6tybcwcGhzjXrNUP1Llu2rN6fB0M4mLC1QGVlpdIR Zg8PDyJSX8xbtmyp99TYd999pzRPU1NTmjVrFrdRRyqV8lah1VX7RkVFcWnd3d1Zv1rPYMLWAjWd DCgTmCox9+rVizZv3vxS89wZGRm86Jw1a+zPPvtMocVQc759/vz5teZ948YNrmZv1qyZVt0gM9SD CVtgsrOzVYpamZh79uz50mKWy+V09uxZmjRpkkL/2dHRkbZs2UKlpaUK9yUnJ3M/MJ06daKSkhKV ZZSXl1PPnj25fI8cOVJvOxnCo/2tRI2Mffv2qZXOzs4O3bt3R7t27ZCVlYXw8HC0adMGTk5OaNOm DVq0aAGRSKT0XqlUiri4OAQFBeHixYsK1319fREWFsZtr6xJZWUlZs6cierqahgZGWHv3r2wsbFR aeeSJUvw999/AwCWLl2K8ePHq/V8DO3ChC0wbdu2VStdQUEB/vzzT/z5559Kr5ubm8PJyYkTupOT E1q0aIHr16/j2LFjyMnJ4dKKRCIQEQBg/vz52Lp1q8ofhS+//BKpqakAgOXLl2Pw4MEqbfzhhx+w Y8cOAMDAgQOxfv16tZ6NoX1E9PwNaABkZWXhzTffRHx8PJycnHRtjtoYGxtDLpcrvWZhYQFfX19k ZWUhMzMTWVlZyM7Oxst+LRYWFtyeaCcnJyxfvhzt27fnfgzs7Ow4kZ85cwbDhw8HEaF3795ISkqC mZmZ0nzT09PRr18/lJaWwtbWFn/99RfatWv3UjYyhIfV2Fpg1apVWLNmjdJrR48exYgRI3jnqqur 8ejRI57YMzMzce3aNaSkpKCoqEhlWTUdHWRlZWHx4sW86xYWFnByckKrVq1w9epVEBGMjY0xd+5c 3LhxA05OTmjevDmvhpdIJHj//fdRWloKANizZw8Ttb6jyw5+fWmIg2fP2b17N+eHG3gWNfPPP/+s 8z6pVEqxsbFKHSL079+f1q1bR/v27aOlS5dyA2BGRkZkZ2enNIidOoelpSV16dKFRowYQbNmzeKt HZ8xYwYVFBQwn2V6DmuK6yklJSWIiIhASEgI7t69y503NjbGlClTEBAQgAEDBgAAioqKMGDAANy+ fRsAcODAAXh5eaGqqgqPHj3i1fpZWVlISkpSOshWH6ysrHh9/poDfc//tbW1Vdm3ZwgLa4rrGQ8e PMDmzZuxfft2FBcXc+fFYjHmzZuHxYsX8wbkpFIpvLy8OFF//vnn8PLyAgCYmZmhffv2aN++PZc+ Ly+PcyhoY2ODy5cvw8zMTEH8mZmZuH37Nq5fv660v19eXo709HSkp6erfBYrKyulgq/5LxO/MDBh a5H09HScOnUKpqameOedd+Dg4MBdu3z5MoKCghATE8M5DQSA9u3bY8mSJZgzZw7EYrFCnsuXL8eJ EycAAOPHj8fXX3+tsnwigq+vL+dBNCQkBF27dgUAdOjQgZe2oqIC7u7unKi3bt0KFxcXpT8AWVlZ Cl5JgWfiT0tLQ1pamkqbrK2ta631nZyc0LRpU42Jv6qqCv7+/rhw4QLatGmD8PBw3vdgMOi0I1BP Gmofu7KykucHDHi2bXPNmjUUFxdHQ4YMUejnuru7048//ljrQpU9e/Zw6V1cXOjp06e12lEz/fjx 42vtJ/v5+XFpFy9eXOczSiQSun37Np0+fZqioqJo/fr15OfnR++++y65urpSy5YtX6q/DzwLddSt WzcaNWoUffDBB7Rq1Sravn07HT9+nP7++2968uRJnfYREcXExCgdd5g7d65a9zckWB9bCwQGBiI4 OLjOdEZGRpg0aRICAgLg7u5ea9qLFy9i2LBhqKyshK2tLS5duoTOnTurTH///n307NkTJSUlaNmy Jf7++2/Y29srTRsTE8M1593c3PDnn3/C3Ny8TvvroqKiAg8fPlRa6z//f35+/kvl3aRJk1qb/C1a tKi1Zo6NjcWkSZNe9tH0D13/stSHhlhjl5SUqIyi8fxo0qQJBQQEqB3W5+HDh5xTQSMjI/rtt99q TS+TyXjbNn/66SeVaW/dusV5YxGLxZSRkVGv531VysvL6datW5SQkECRkZG0bt06+uijj2jcuHHU p08fsrOze+mav7ajdevWWn1OoWF9bIHJyMhQGU3jOQ8ePICtra1a+VVUVGDixInIzs4GAHz77bd4 6623ar0nJCQEp0+fBgD4+PhgwoQJStNVVlbCy8sLJSUlAICIiAh07NhRLbs0haWlJTp37lxr60Mi kSArK0tlrZ+ZmYnCwsJ6lZuXl/eqpusXuv5lqQ8NscbOysqqtaZ47bXX1M5LLpfz+uqzZ8+ucz45 NTWVzM3NCQC1bdu21v7ookWLuLwXLVqktl36SFlZGaWlpVF8fDyFh4er3BL7/GjSpImuTdYoTNha 4M0331T5Qn3yySdq5/Ptt99y9w0cOJAkEkmt6SsrK7nFJSKRiE6dOqUy7Y8//sjl3bdvX4OIgimT ySgyMlKpL7cXD19fX12bq1GYsLVAenq6gqN9ANSvXz+1R3R//fVXMjIyIuDZFsxHjx7Vec/KlSu5 sgIDA1Wmy8jI4NwvicViun37ttrPpq+cOnWK+vbtq1b/ukWLFlw0WEOBCVtL5Obm0ldffUXDhw+n t956i8LCwqisrEyte9PS0rimpLm5OSUlJdV5z/nz57kfAhcXF5W1e0VFBfXr1497yWNiYur1XPrG jRs3eH7Tax5jx46lr7/+mmxtbcnY2JgsLS1pxowZBidqIiZsvefJkyfUrVs37uWMjIys857S0lLq 3LkzN19+9epVlWlrxuVSFRGkIZCbm0sLFy4kY2NjpaJeu3atSp/ohggTth4jlUpp7Nix3Mu5dOlS te776KOPeC+0KuLi4rh0rq6udfbZ9RGJREIbNmxQ6cnVzs6uzulAQ4QJW4/59NNPuRd09OjRajUZ f/31V+6eQYMGqVy5dufOHa5536RJE7p165amzRcUmUxG+/btUwhRbGJiwv3fzc2N7t27p2tTdQIT tp7yww8/cC9oly5dqLCwsM57CgoKuEE6KysrSk9PV5qusrKS+vfvz+V/4MABTZsvKGfOnOHZ/3wA rOZy0fnz5zfIFoimYMLWQy5fvkwWFhbcKPWNGzfUus/Ly4t7scPCwlSm8/f359ItWLBAU2YLTnp6 Ok2cOJEn6ObNm9Prr7/O/W1ubk67du3Stak6hwlbz8jOziYnJydu7vno0aNq3Vezhh89erTK4H6h BwAAIABJREFUhSuHDh3i0vXu3btB1Gr5+fm0ePFiXjPbzMyMfHx8eGGL2rdvT1euXNG1uXoBE7Ye UVFRwfOUsmHDBrXuy8rK4ryzNGvWjB4+fKg03d27d7l0NjY2lJaWpknzNU5FRQV9++23PM8zAGjq 1KkUFBTExeIGQGPGjKGCggJdm6w3MGHrCXK5nBcyZ/r06Wq5H5LL5fTWW2/V2V+urKykgQMHcul+ +OEHTT+CxpDL5RQdHU0dOnTgCXrw4MGUmJjIW/oqEolo9erVjWoqSx2YsPWEzZs385Z0vhhYXhWh oaHcfdOmTVOZLjAwkDewpK+cPXuWBg0axBN0p06dKDY2ljIzM8nd3Z07b2trq3ZXpbHBhK0HxMfH cwsr7O3t1Q5Fm5aWxjVHHR0dVY6cHzlyhBNDr1691P7R0Ca3b9+mKVOm8ATdrFkzCg4OpsrKSkpI SKDXXnuNu9anTx+tbyltSDBh65iMjAxq3rw5Ac/ieKnjuZSIqLq6mgYMGMC96KoWYdy/f5+LsGlt bU03b97UpPmvTGFhIQUGBvJimJmamlJAQADnDfWbb77hlscCIB8fH738cdInmLB1SHFxMW+qZufO nWrf+9VXX3H3LVy4UGmaqqoqXrP2+++/15Tpr0xlZSUFBwcrhPWdPHkytwnl6dOn5OnpyRsJDw8P Z66P1YAJW0fIZDKaMGEC99J+/PHHat97+fJlburH2dlZ5WaSZcuWcfnri18vuVxOsbGx1KlTJ56g Bw0aRGfPnuXS/fPPP9S1a1fueps2bdTa/MJ4BhO2lpBIJLRnzx6aPXs2zZ07l6ZNm8a9tCNGjFA7 vnR5eTl1796dAJCxsTFduHBBabpffvmFy//1119XeyeZkFy8eJE8PDx4gm7fvj0dOHCAVwtHR0fz 3EmNHDmS8vLyNGJDdnY2rVu3jry9vWnp0qV07do1jeSrbzBha4GcnBzq0aOH0k0KHTp0oPz8fLXz qrlq7Msvv1Sa5sGDB1y/3crKiq5fv66pR3kp7t69S1OnTuU9d9OmTel//ud/eA4dqqqqeM8HgD7/ /HONbauMj48nGxsbhe/g22+/1Uj++gQTthao2U988VDVP1ZGfHw8d1+/fv2U1vJVVVW8RS579+7V 5KPUi6KiIlq2bBmZmZlx9piYmNDixYsVauBHjx7xanOxWEyHDh3SmC1lZWXcj52y49KlSxorSx9g whaY3Nxc3ojui0ebNm3UyqeoqIjatGlDwLP10Kpq4RUrVnB5f/DBB5p8FLWpqqqizZs3K3gUnThx otLVbomJieTg4MCl69mzp8oNLC9LVFSUyu8AYK6RdEpDFPZff/1V6wslEonUGuWdNWsWd09wcLDS NEePHuXS9OjRQ+v9arlcTocOHSJnZ2feM7q5udEff/yhNP13333HWwPu7e1NpaWlGrftP//5T63f w9tvv63xMnUJE7bAFBYW8uZoXzy6dOlSZx4HDx7kDbQpWz6ZmZnJ1ZBWVlb0zz//CPE4Krl06RIN GzaM92xt27alffv2KbW3pKSEtxvNxMSEQkNDBZvKioiIqFXYS5YsEaRcXcGErQV8fHxUvlDfffdd rfdmZ2dzghWLxXT//n2FNNXV1bz+6Z49e4R6FAUePHhAM2bM4D2TWCymDRs2qFxEcvPmTXJxceHS Ozo68qa6NM2VK1eoXbt2Kr8DY2Njrf8QCg0TthZ4+vSpQm0GgD788MNaNy/I5XIaN25cnQNhn332 GZdm9uzZAj0Fn6dPn9Jnn33G7Rt/LhA/Pz/Kzc1Ved/Bgwe5SCMAaPjw4ZSTkyOYnbt27eL8qj8f n6j5HZiZmVFUVJRg5esKJmwtIZfL6eTJk/TZZ5/R6tWrKTk5uc57duzYwb2Anp6eSpupNV0hde/e XZD+aU2qq6spLCxMIcje+PHja3UIUV1dTcuXL+fds2zZslqDDr4KEomE5s2bxxvLWLduHZWUlNCe PXto2bJlFBQURNnZ2YKUr2uYsPWUjIwMbs7V3t5e6QKNrKwsatGiBQEgS0tLSk1NFcweuVxOv/zy C7c45vnh6upKCQkJtd77+PFjeuONN7h7bGxsKDY2VjBb7927x3OpbGdnR7///rtg5ekjTNh6iFQq pcGDB3Mv5s8//6yQprq6moYOHcqliYiIEMye5ORkGjFiBE/QrVu3pr1799a5D/rcuXPUunVrXqtC XVdPL8Nvv/3Gm692c3NTOi5h6DBh6yEbN27kXkxVa7xrRvmYOXOmIKPJWVlZ5OPjw3MSaGNjQ2vX rq1zKk0ul1NoaChvRuD999+nkpISjdtJ9Gzt/dq1a5lDw/+DCVvPSElJ4VZqdejQgYqLixXS/Pbb b9wL3K1bN42LpaSkhL788kue6yEjIyPy9fVVq09aVlbGGyk3NjamoKAgwaayioqKeNE/zM3NBW3B NASYsPWIiooK6tmzJzfYk5iYqJDm4cOH3MCVhYWFRjcxSKVS2r59O9nb2yss3lC3/37r1i3q1asX d6+DgwOdOXNGYza+yF9//cXbKcYcGj6DCVuPqDlqvGLFCoXrUqmUF8B+x44dGiv7119/5e0NB555 W6nPoNORI0d44Wo9PDzUCh74skRGRvJaFW+//TZzaPh/MGHrCYmJiVzzulevXkrD2K5atYp7ib29 vTXStL127RrPGSIAatWqFUVERKi9q0oqlfL6/ADI399f7a2o9aWyspL8/Px4U1lr1qxhDg1rwISt BxQXF3MeOc3MzCglJUUhzYkTJzjhOzs7K+1714dHjx7R3LlzeRtUrKysaM2aNfWaC8/Ly6NRo0bx 8ti/f/8r2VYbmZmZPK8wzZo1o2PHjglWXkOFCVsPmDt3Lveibty4UeF6dnY21++1sLBQKnx1KS0t pX//+988RwYikYg+/PDDejebk5KSeLGznJ2dBZ1Lj4+P5y2McXV1pTt37ghWXkOGCVvH/Pzzz7w+ 6YvNX6lUylvcER4e/lLlSKVSioiIIEdHR16TedSoUfX+oZDL5bR9+3bePuuJEyfS06dPX8o2dcrb uHEjc2hYD5iwdUhubi5XE9vY2Ch1p7tmzRruZZ42bdpL9atPnDhBvXv35gm6R48edPz48XrnVV5e TnPmzOFNg33zzTeCTWU9ffqUF6+LOTRUDyZsHSGXy3meVZSNcMfHx3P96i5dutS7X52amkrvvPMO T9D29va0ffv2l1qjfefOHXJ1deXyatmyJcXHx9c7H3VJTU3l7e1mDg3VhwlbR+zdu5d7YceNG6dQ A+Xk5HBeRczNzdXaNFLzXl9fX17T1dLSkr788suXHnQ7duwYz1XwwIEDBf0e9u/fT1ZWVrwug6Yc GjYGmLC1xK1bt8jX15e6dOlCXbp04bYP2tnZKazmkkqlNHLkSO6l3rp1q1pllJWV0dq1a3kO+0Qi Efn4+Lz0ZyaTyWjNmjW8pZp+fn5Kp+M0QVVVFS1ZsoTXyli5cqXGHBo2FpiwtcCVK1dILBbzXtbn h7JYzjWDAXh5edXZn5TJZBQZGcmF331+jBgxgq5evfrSdhcUFPCa8paWlhQZGfnS+dXFo0ePeJtf xGIxHT58WLDyDBkmbC3wYpC5mseLgedPnTrFNaE7d+5c50jzqVOnqG/fvrw8u3XrRj///PMrDTBd vXqVF+2yU6dOrzTNVhd//PEHbylrz5496datW4KVZ+gwYQvM3bt3VYoaeBYx8jmPHz+mVq1acaO/ tdW2N27c4G18eD6YFRYW9srOCyIiInieUcaPH09FRUWvlKcq5HI5BQUFcUEJAdCMGTP0IsBBQ4YJ W2BSUlJqFbaRkRHJ5XKSyWS8FVxbtmxRml9ubi4tXLiQJwRzc3P67LPPXnkeuaKigubPn8/rn69d u1awpZolJSX0/vvvc+WZmpoK6tCwMcGELTASiUQh8FzNw93dnYiI1q5dy52bPHmywsstkUhow4YN Cn31GTNmaMSRwP3796l///5cvnZ2diojeGqCGzdu8LyxODo60rlz5wQrr7HBhK0Fag6GvXgcPnyY /vjjD65f3bFjR3ry5Al3r0wmo3379vGWbgKgoUOHaix6xYkTJ3jO/d3c3OjevXsayVsZsbGxvJF7 oR0aNkaYsLWATCajFStW8DxkNmvWjHbu3Em5ubncMk8zMzO6fPkyd9+ZM2d4tSjwbD32oUOHNNJc lclktG7dOt58t5BeR6qrq+mTTz7hPY+QDg0bM0zYWiQ/P5+OHDlCv/76K5WXl5NMJqPRo0dzL/nm zZuJiCg9PZ23jPJ503jTpk0a2wpZVFRE7777Lq+frmzqTVPk5OTw9pI3adJEUIeGjR0mbB2yfv16 7kX39PSkvLw8Wrx4MS/kjZmZGS1btkyjo9IpKSla9Tpy7tw53uYTFxcXunnzpmDlMZiwdUZiYiI3 st2+fXv6+uuvydbWlldLT506le7evavRcqOionheR8aMGSOY1xG5XE6bN2/mOTT08vISzKEh4/9h wtYSO3bsoNdee417wZ+L2tjYWGEr5eDBg1UGtH9ZKisradGiRbyprNWrVws2lVVaWkre3t685w0O DmZTWVqCCVsLfPPNN7XOZddc3RUbG6vxlz8rK4vc3d15i2KOHj2q0TJqkp6ezvOfJrRDQ4YiTNgC I5PJFOJFvXg0a9aMgoODqbKyUuPlJyQk8FoKffr0UbrvW1McOnSIN9cutENDhnKYsAXm999/r7Om FmI7olwup2+++YY3lTV79mzBvI5IpVL6/PPPec8VEBAgmENDRu2YgCEopaWldaZp3ry5RsssLi7G Bx98gLi4OACAmZkZNm3ahPnz50MkEmm0LADIz8/HtGnTcPLkSQCAtbU1du3aBS8vL42XxVAPJmyB GT16NIyMjCCXy5Veb968OYyMjDRW3vXr1+Hp6Ym0tDQAQJs2bXDw4EH0799fY2XUJCkpCZMnT0Zm ZiYAwNnZGXFxcejRo4cg5THUQ3NvFEMpVlZWmDJlisrra9as0VhZMTExGDBgACfqkSNH4urVq4KI mogQHh6OIUOGcKL29PTEpUuXmKj1AV33BepDQ+xjEz0bQJsyZQrPC4mpqSmtXr1aI/lXVVWRv78/ r3/7+eefC+Z1pLy8nHx8fHg71IR0aMioP0zYWqSkpIQOHDhAhw8f1tj88aNHj8jDw4MTmVgspkOH Dmkkb2VkZGRQnz59uPJatmxZZ3xshvZhwm7AJCYmcg4PgWdeR9LT0wUr7+jRo7wtqIMGDWLfhZ4i 2ODZ48ePsXHjRtja2qJTp07w9vYGAOzfvx/p6emQSCQYPXo03njjDaFMMFiICJs2bcInn3wCqVQK APD29kZ4eDisra01Xp5cLsdXX32Fr776CkQEAFi4cCGCgoJgZmam8fIYGkCoX4yQkBDOZe68efO4 /t7zFU9FRUUUGBhYrzxZjf2sOe/l5cXVmiYmJoJ6HSkoKKAxY8Zw5VlaWlJUVJQgZTE0h2A1dn5+ Plq1agUAEIvFKCkpga2tLd555x2Ul5dj48aNWLBggVDFGyRpaWnw9PTE9evXAQCOjo748ccf8a9/ /UuQ8q5evYpJkybh3r17AIBOnTohLi4OvXr1EqQ8huYQTNiOjo7IycmBvb09iouLIRaLAQAZGRnY tm0b/P390bp1a5X3R0dHIzo6mneuqqpKKHP1nri4OPj4+KCkpAQAMGzYMERHR8Pe3l6Q8nbv3o2P PvoIlZWVAIDx48cjMjIStra2gpTH0DBCNQXy8vIoMDCQVq1aRTExMfT1119TZWUljRo1ij7++GNa tmwZbd++vV55NsameHV1NS1fvlxrXkckEgnNmzePtwts3bp1LPZ0A4ONiusxjx8/5kXatLGxEdTr yL1798jNzU1rDg0ZwsGWlOopFy5cwOTJk/Hw4UMAQPfu3REXF4du3boJUt7vv/+O6dOno6CgAADg 5uaG2NhYtGvXTpDyGMLClpTqGUSELVu2YOjQoZyo33//fSQlJQkiarlcjnXr1mHMmDGcqOfPn4/E xEQm6oaMrpsM9cHQm+JlZWU0Y8YMnteRoKAgwaayioqKeNFEzM3NKSIiQpCyGNqFNcX1hNu3b2PS pEm4du0aAMDBwQHR0dEYOnSoIOVdu3YNnp6eyMjIAAC0b98eBw8eRN++fQUpj6FdWFNcD/j555/h 5ubGidrDwwNXr14VTNTff/89Bg0axIl6zJgxuHLlChO1AcGErUWqqqrw119/4fr16yAiyGQyfPHF F3j33Xfx9OlTAIC/vz8SEhK4xT2aLn/hwoWYOXMmJBIJRCIRVq9ejaNHj2rc2YM+U1RUhCtXriAr K0vXpgiHrvsC9aGh9rHlcjmFhobyfI916tSJXF1dub+trKxo//79gtmQmZnJC+fbrFkzOnbsmGDl 6SNlZWU0b948MjMz4z6HUaNG0Z07d3RtmsZhwtYCYWFhtfo8c3Z2ptTUVMHKT0hIoJYtW3Llubq6 GuTLXBfjxo1T+vm3bduWFy/NEGDCFpiqqire1soXj9dee+2Vw9+qQi6X08aNG3kODX18fARzaKjP JCUl1frjGhQUpGsTNQrrYwtMWloacnJyVF4vKChAkyZNNF5ucXExJk+ejBUrVkAul8PMzAzh4eGI iIiApaWlxsvTd06fPl3r9VOnTmnHEC3BprsExtzcvNbrFhYWGi/zn3/+gaenJ9LT0wEI79BQ30lK SsL+/ftrTWNo+8pZjS0wnTt3rtW538SJEzXqEjg6OhoDBw7kRD1q1CjBHBrqMzKZDHFxcfDw8MDA gQORnJxca/pJkyZpyTItoeu+QH1oiH1someB5WsGpnt+tGjRgm7fvq2RMpQ5NFy5cqVgDg31leLi YgoJCaEOHTrwPgtjY2Pq3r270v718OHDDS6wARO2ljh//jyNHTuWLCwsSCwW0+zZszUWakeZQ8PD hw9rJO+GwoMHD2jZsmXUtGlTnmjFYjEtXbqU7t27R3K5nCIiIqh3795kYmJCbdq0oVWrVhnkYCIT dgPnzJkzWnVoqG9cunSJpk2bxkUvfX60a9eOgoODBZtx0HeYsBsocrmcgoODeS/0jBkzqLS0VNem CY5UKqVDhw7R0KFDFZrVgwYNopiYGMEcUTQUmLAbIC86NDQ1NRXUoaG+UFpaSqGhodS5c2eemI2M jGjy5Ml07tw5XZuoN7DprgbGzZs34enpiRs3bgB45lsuNjYW7u7uOrZMOB4+fIjQ0FCEh4ejqKiI O29jY4O5c+di8eLF6NChgw4t1D+YsBsQBw8ehI+PDxfBc/jw4Thw4IBgDg11TXJyMoKDg7F//37O fzrwbF5+yZIlmDt3Lpo2bapDC/UYXTcZ6kNjbYpXV1fTsmXLtObQUJfIZDL6+eefeb7enh/9+/en AwcOGNzUlBCwGlvPefz4MaZOncotiWzSpAl2795tcAsqysvLERkZieDgYG5xDQCIRCJMmDABgYGB GDx4sCDxvQ0RJmw95vz585g8eTIePXoEAHBxcUFcXBy6du2qY8s0R3Z2NrZs2YKtW7eisLCQO29t bY05c+ZgyZIl6NSpkw4tbKDouslQHxpLU1wul9PmzZt5q9W8vLyopKRE16ZpjL/++otmz56tsCKv devWtHHjRiosLNS1iQ0aJmw9o7S0lLy9vXlLIYODgw1iKksmk9GxY8do5MiRCv3nvn370vfff8/6 zxqCNcX1iNu3b8PT0xN///03gGcODWNiYjBkyBAdW/ZqSCQSfP/99wgODuam6YBn/efx48cjMDAQ Q4cOZf1nDcKErSccOXIEs2bN4nyfeXh4ICYmRhDfZ9ri8ePHCAsLQ1hYGPLz87nzlpaW+OCDD7Bk yRI4Ozvr0EIDRtdNhvpgiE1xqVRKK1eu5DVLAwICGnST9O+//6Y5c+bwfIsBoFatWtF//vMfys/P 17WJBg+rsbXIzZs3cerUKZiammLs2LEwNTXF9OnTceLECQDPRoJ37doFLy8vHVtaf4gIJ06cQFBQ EH777Tfetd69e2Pp0qXw8vIyOIcGeouuf1nqQ0OtsSsqKngDYvi/QTGxWKw1h4ZCIZFIaNeuXdSj Rw+FAbGxY8dSfHy8QQz8NTRYja0FPv30U+zbt493TiaTobi4GMAzLyp79uzhYog3BPLy8rB161Zs 2bIFubm53HkLCwvMnj0b/v7+ggUQZNQNE7bAlJaWYvv27Sqvt2rVCgcPHmwwI8I3btxAcHAwoqKi UFFRwZ23t7fHokWLsGDBArRo0UKHFjIAJmzBycjIQHl5ucrrtXkw1ReICAkJCfjvf/+L48eP8671 7NkTgYGBmDZtWp2OGxnagwlbYOqqvVq2bKm3tXVlZSUOHDiAoKAgLq7Yc8aMGYPAwECMHDlSb+1v zDBhC0zr1q0xcuRInDx5Uun1WbNmadmiuikoKMC2bdsQGhrKa1GYm5tj5syZ8Pf3r9XzKkMP0PXo XX1oqKPit27dIkdHR4VRYzc3N73yyXXz5k1asGABWVpa8uxs2bIlrVmzhh4/fqxrExlqwmpsLdC5 c2ekpKQgPDwc8fHxMDMzw8SJEzFr1iydR+UgIpw+fRpBQUH45ZdfeNdcXFwQGBgIb29vQQIbMIRD RESkayPUJSsrC2+++Sbi4+Ph5OSka3MaNFVVVYiJiUFQUJCCM/1Ro0YhMDAQo0ePZv3nBgqrsRsZ hYWF2L59OzZv3szt8waehbjx9vZGQEAAevbsqUMLGZqACbuRcOvWLYSEhGD37t286Tc7Ozv4+fnB z88PDg4OOrSQoUmYsA0YIkJiYiKCgoJw5MgR1Ox1de3aFYGBgZgxYwasrKx0aCVDCJiwDZDq6mrE xsYiKCgIly9f5l0bMWIEAgMD8fbbb8PIiMVkNFSYsA2IJ0+eYMeOHdi0aROysrK486amppg2bRoC AgLQp08fHVrI0BZM2AbAnTt3EBISgl27dqGsrIw736xZM3z00UdYuHAhHB0ddWghQ9swYTdQiAjn zp1DUFAQDh06BLlczl3r0qULAgICMGvWLFhbW+vQSoauYMJuYEilUhw8eBBBQUFISkriXRs2bBgC AwMxbtw41n9u5DBhNxCePn2KXbt2ISQkBA8ePODOm5iYwMvLCwEBAejXr58OLWToE0zYes69e/ew adMm7Ny5EyUlJdx5W1tb+Pr6YtGiRWwVHkMBJmw95cKFCwgKCsLBgwd5/eeOHTsiICAAPj4+sLGx 0aGFDH2GCVuPkMlk+OmnnxAUFITz58/zrnl4eCAwMBDvvvsujI2NdWQho6HAhK0lJBIJoqOjkZCQ AFNTU0yYMAFjx46FkZERSkpKEBERgZCQENy9e5e7x9jYGFOmTEFAQAAGDBigQ+sZDQ0mbC2Qk5OD N998E9evX+fORUREYPjw4XB1dcWuXbs4x4YAIBaLMX/+fHz88cdo27atLkxmNHCYsLWAn58fT9TP OX36NBceFwDat28Pf39/zJkzB02aNNGihQxDgwlbYHJzc3H48OFa07i7u2Pp0qV47733YGLCvhLG q8PeIoHJzs7mjWor4+zZs8yhAUOjsOVJAtO2bdtaw9o4OzszUTM0DhO2wDRr1gzTp09XeX3hwoVa tIbRWGDC1gIhISF44403FM7PmzcPixYt0oFFDEOH9bG1gFgsRnx8PE6dOoWEhASYmZlhwoQJ6NWr l65NYxgoTNhaQiQSYcSIERgxYoSuTWE0AlhTnMEwQJiwGQwDhAmbwTBAmLAZDAOECZvBMECYsBkM A4QJm8EwQJiwGQwDhAmbwTBAmLAZDAOECZvBMECYsBkMA4QJm8EwQJiwGQwDhAmbwTBAmLAZDAOE CZvBMECYsBkMA4QJm8EwQJiwGQwDhAmbwTBAmLAZDAOECZvBMECYsBkMA4QJm8EwQASLBPL48WNs 3LgRtra26NSpE7y9vQEA58+fx6FDhwAAU6dOhaurq1AmMBiNFsGEHR0djVmzZqFPnz6YP38+pk6d CmNjY+zevRtbt26FVCpFQEAAwsLC1M5TJpMBAHJycoQym8FoUDg4OMDERFHGggk7Pz8frVq1AvAs KF1JSQlsbW1BRDA2NoaxsTGqqqpU3h8dHY3o6GjeubKyMgDgan8Go7ETHx8PJycnhfOCCdvR0RE5 OTmwt7dHcXExxGIxAMDCwgJSqRRSqRTm5uYq7/fy8oKXlxfvXEVFBVJTU9GyZUsYGxsLZbrgLFiw ANu2bdO1GY0eQ/geHBwclJ4XEREJUWB+fj7Wr18PGxsbvP7660hLS8Onn36K5ORkxMbGQiqVYs6c OejRo4cQxes1np6eiIuL07UZjR5D/h4Eq7FbtGiB//73vwrn+/fvj/79+wtVLIPBAJvuYjAMEiZs BsMAYcLWAS8OCjJ0gyF/D4INnjEYDN3BamwGwwBhwmYwDBAmbAbDAGHC1jFs3bt+kJ2drWsTNAoT tg559OgRtm7dqmszGgShoaFISUkRLP9Vq1YJlrcuEGzlmSGRnJyMn376CSYmJvjzzz/h6+sLDw8P TJs2DQkJCVi1ahX8/f3x7bffQiwWIzMzEyEhIfD19cWuXbtw5coVJCcnY+7cubx8z549i9TUVNy5 cwfHjx/HkydP8PTpUyxatAjp6ek4d+4cJBIJunXrhpEjR8Lf3x/Dhg3DzZs34eLigszMTIwaNQoj RozQ0SejXfbs2QMLCwvY29sjPz8fFhYWePr0KVavXo3ly5fD2dkZ9+7dg5OTE6ysrPDw4UOsW7cO W7Zs4T7bjz/+GG3atOHle/78edy/fx8pKSlITU3FvXv3UFJSgunTp0Mmk3HfvYWFBZYvX463334b 48aNQ2pqKnr27InCwkJ06NBBrzYnsRpbDezs7PDee++hb9++sLa2xuXLl3HmzBk4OzsjIyMDFRUV MDExgaenJ9zc3JCbm4u8vDx4eHjg7Nmz+PHHH/H+++8r5Puvf/0LPXv2BBEhMTERlpZ/ZvP3AAAE qklEQVSWsLGxQVJSEpycnDB+/Hj069cPp0+fBgB07NgRixYtgrW1NSZMmAA/Pz8kJiZq+dPQHZMm TcL69euxc+dOODs744svvsDo0aNx+PBhSCQSLFq0CFOnToWFhQX8/PyQm5uLjIwM3md78eJFhXzd 3d3Rrl07ODs748CBA7C0tIStrS3OnTvHffeurq64cOECgGfvw8KFC9G9e3f0798fK1euxB9//KHt j6NWmLDVIDIyEnfu3EH37t1hbm4OkUiElJQU+Pr6YsuWLXBzc8OFCxdw/PhxODg4oFWrViAiTJky BVFRUbCxseF2t9VEJBKBiEBEaN++PQIDA+Hl5YUuXbogLCwMubm56N27N4gIIpEIlpaWAAAjIyOY m5vDyMgIjWkZQs3PUCQS8a6ZmJjAxMSE+2wAcJ9Nzc/W2dlZad5EBLlcDltbWwQGBmL27NlwcXHh vnsXFxeYmZkBeLZDEfj/70EkEkEul2v8eV8FJmw1cHR0xNWrV7Fv3z5UVVVhwIABkEgk6N27N86f P4+RI0fC1tYWDx8+xNGjR/H48WM8efIENjY2sLa2xrRp05TmKxaLkZ6eDolEArFYjH//+9/YsmUL WrVqBQcHB1y8eBH79u1rVOJVhwEDBiA9PR0bN27EmTNn8N577ylNJxKJ0KlTJzRp0oT7bFVtc6yq qsKVK1cwZMgQrFy5Ehs2bICDg4PCdy+XyxV+VJ6XpU+wlWcCEhoaColEgmXLlunaFEYjgwlbS6Sl pSEhIYFrfotEIowdO1ZhIIchLI8ePcLhw4d538OQIUMMzi8AEzaDYYCwPjaDYYAwYTMYBggTNoNh gDBhMxgGCBM2g2GAMGE3UhITE3Hy5Mk60z18+BCLFy/WgkUMTcI2gTRShgwZonZafVtVxagbJuxG yk8//YSysjL88ssvICLMmjULY8eOVZr2/v37mDdvHgoKCvDVV1+hR48e+PTTT/Hw4UOYm5tjw4YN uHv3LiIiIiCVSkFEGDhwIBISEuDq6ooVK1bg5MmT2LVrFwBg8eLFcHd31+bjNjpYU7wRExoaigUL FiAqKgpGRqpfBZlMhvDwcKxYsQKxsbE4efIkXnvtNXz//ffw8fFBeHg4gGcbKXbu3InWrVujefPm OHDgAC5evAgiwrZt2xAZGYndu3cjNDRUW4/YaGHCbsTMmjULf/zxB+bNmweJRKIyXceOHWFkZITm zZujsrIS9+/fR69evQAAr7/+Ou7duweRSISOHTsCAKytrdGuXTsAgJmZGQoLC5GVlYUPP/wQ8+bN w5MnT1BdXS38AzZiWFO8EdO0aVNMnDgRrVq1woQJE+Dp6ak03Yurjtu1a4dr165h1KhRuHbtGpyc nLh118po3rw5OnbsiL1790Iul2Pnzp0wNTXV+PMw/h8m7EbMkydP8NFHH6FJkyYYN26cynQvCnbk yJE4efIkvL29YWZmhuDgYKSnp6tMLxKJMHPmTHh7e6OiogJTp07V7IMwFGCbQBgMA4TV2AyOtWvX Ii0tjbelceHChRg4cKCuTWPUE1ZjMxgGCBsVZzAMECZsBsMAYcJmMAwQJmwGwwBhwmYwDJD/BSi6 DehZMUw1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02" cy="638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It'd be great if there was a library built on top of matplotlib that auto-labeled each point decently well. Apparently this is a difficult problem to do in general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64097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NaCAYAAACQh2q3AAAABHNCSVQICAgIfAhkiAAAAAlwSFlz AAALEgAACxIB0t1+/AAAIABJREFUeJzs3Xl4TGf7B/Dvmckmsq+yEBJBJFFbKF6qtbVB2xetEElb +0tFU0pSirYqUrS2txTlR1Kk1F61i5cWCVqxJCIkIUFkEtmX2e7fH2mGkckiTCaR+3NdLslZ7zPn zjP3PPOccwQiIjDGGGOMMcbUiHQdAGOMMcYYY/URF8qMMcYYY4xpwIUyY4wxxhhjGnChzBhjjDHG mAZcKDPGGGOMMaYBF8qMMcYYY4xp0CgL5ZycHERHR+tk36dOnULPnj0hk8lU0/bs2QMACA0NRVJS Uo23dfDgQUil0mqXGz58eJW/18Tq1atx6tSpZ16vIdJVfgwaNAiBgYEYM2YMxo8fj7y8vBqvW9Nc 0OTs2bP44IMPEBAQgIkTJyIrK0vjcjExMQgPD4dUKsXBgwcBAGFhYbXeb0PWEHPkSbt378bPP/+s Nq027cLu3bsxZswY1e/lOaLJk3nT0Onq/Ofm5mLGjBkICAiAn58fjh8/DuDZ3zuAqs93+XtSeno6 YmNjq93W0/sPDw+v0Xo1de7cOWRkZLyw7elaQ8if9evXIz09XStxxMTEoG/fvggMDMTIkSOxdu3a Spctz9PatE8vSqMslBMTE3H+/Hmd7Pv333/Hm2++iRMnTqimRURE1Gpb27Ztg0KhqHY5QRCq/J2p 01V+mJqaYsuWLYiMjMSgQYOwffv2Gq9b01x4mkQiwapVq7B27VpERETA398f33zzTaXLC4KAzMxM HDp0CEBZA2tgYPDM+23oGmKOVKe27UJSUhL2799f7XaezJuGTlfnf/78+fDz80NERAQ2bNiA5cuX 1/rDUlXnu/w9KSYmBomJibXa/ou0d+/eWh9nfdQQ8mfChAlwcnLSWiy+vr7YsmULoqKicObMGWRm ZmpcrjxPdVm36OlszzoUGRmJK1euYMCAAXj06BE2bNgAAAgKCkKPHj2wevVqXLp0CTk5OZg2bRra tGmDOXPmwMDAAHl5efD19cXx48dhZWWF77//XrXdnTt3Yt++farfe/fujQkTJqh+l0qlSElJwdKl S7Fo0SIMGjQIhw8fRkpKClasWKFaLi4uDt999x1kMhlatGiBsLAwjBs3Di1btsTly5cxaNAgdO7c GQkJCfj666/x2Wef4fPPP0dJSQlkMhnWrFkDU1NT1fYqe6ZMdHQ0Nm7ciNLSUvTo0QPt2rXD/fv3 8dFHH2HgwIH473//CyMjI6xbtw729vYAynouT58+jXnz5iEoKAglJSWws7PDsmXLXszJqQd0lR9P nqfCwkLY2dmBiBASEoL09HQYGhpi8eLFyM3NxRdffAEiwsCBA/HKK6+ociE4OBifffYZFAoFnJ2d sWjRIvz3v//F3bt3cf/+fZibm2PVqlWq/Zw8eRJvvfUWmjRpAgB47bXX0KVLFwBAVFQU9uzZA7FY jLlz56pijIyMxIULF3DkyBFERERg3bp1uHjxIlasWAGFQoEpU6bA1NQU33//PYgIgYGBGDx4sBbO lO7UpxxJT0/H1KlTYWxsjLlz52Lz5s1q+WJiYoLg4GAUFhbCwsJCrcf3woUL2LBhA1auXAkiwrFj xxAfH49p06bh7NmzuHjxompbCQkJ8PLyUuVCucDAQPz0009444031KavXLkS58+fh6GhIb755hu1 vLl48SKuXbsGkUiEpUuXws7O7sWcmDqii/MvlUpx7949+Pj4AABMTEywbds2mJiYAABWrVqFrKws uLi44Jtvvqn0faRp06bw8PBQ7WPLli04cOAAxGIxZsyYgaysLNV70v/+9z8UFBSgT58++PPPP1Xt wRdffIG2bduqvSaa3mcyMzM1tkd///03mjZtCnd39wptU0pKCubPnw+5XI433ngDAwYMwOnTp3Hv 3j188cUXam3f2LFjX9AZrVsNIX9CQ0Mxbtw4yGQyfPnll5BKpRg+fDjee+89hISEIDc3F/n5+fju u++gp6eH4OBg6OvrQywW48MPP4STkxPmzZsHQRDQtWtXBAcHq70G5fkik8kgCALMzMxU+2zdujUC AgLw448/qq1TUlKCadOm1X3dQY3Q+fPnKTw8nJRKJQ0fPpykUikVFxfT6NGjSaFQ0JYtW4iIKCkp iaZNm0ZpaWk0dOhQUiqVtHbtWlq+fDkREY0ePZoKCwtrvN+jR4/SypUriYho5MiR9OjRIyIiGj58 OBERhYSE0M2bN2nfvn2UlZWlWq6goIDGjBlDV65cIalUSr6+vkREFBAQQEVFRXT58mW6ePEiEREt WbKETp48qbbfTp06UUBAAAUEBNCYMWNo4MCBREQUGRlJUqmUFAoFDR06lPLz82nq1KmUkZFBvr6+ tH37dtq+fTsdPXqUVq1aRYsXL6Zp06aRQqGgGzdu0KeffkpyuZyOHDlCBQUFtTkV9ZKu8mPgwIEU EBBAI0eOpF69etH9+/fpyJEjtHTpUiIi+t///kdff/01RUZGUmRkJBER7d69m4ge58LXX39Np0+f JiKipUuX0uHDh2nVqlW0YcMGIiIaN24c3blzR7XPtWvX0qFDhyrEkpWVRYGBgURElJmZSRMnTqSY mBgKDw+n9PR0CgoKUu23sLCQRo0aRXl5eVRaWko//vgjLV68mE6ePEmlpaV08ODBmr/4DUR9ypG0 tDR65513iIg05sumTZto27ZtRES0bds22rhxI+3atYvmz59PH374IRUXFxMRqY5j5MiRREQ0b948 unXrFoWEhNDvv/9ORES+vr4kk8lU8ezatYsiIyNp586dFBYWpnpd4uPjacaMGUREdP36dZozZ45a 3owYMYLy8/MpLi6OkpKSancSdEgX5z8jI4MmTZqkcV5ISAgdOHCAiIjGjBlDWVlZtHfvXo3vI/Hx 8URUdr6zsrJo9OjRRFT2N19+7svfk8rPr6b24On9jxgxQvUe07dvX4qJiam0Pfq///s/IiK1tmn8 +PGUmppKU6dOpZSUFCIi+vjjjyk9PV313hgREVGh7WuI6nv+SCQSCgkJocTERJoyZYrqPWPVqlV0 584dOnHiBBERbd26lSIiIigsLIzOnTtHREQfffQRRUdH0+TJk+n27dtERPTJJ5/QtWvX1I7/tdde o4CAABo4cCAFBwer4rh58yYRPX5vKc/FYcOGUWJiok7qjkbZo1wuOzsbaWlpGDduHIgIOTk5UCgU kEgkmDVrFsRiMZRKJQCgZcuWEAQBJiYmqt5VU1NTSKVSGBsbAyj7NLd3714AZV8TPN0b9Ntvv+Hh w4e4fPky8vLy8Ntvv8Hf379CXFZWVvjqq69gbGyMrKwsVQyurq7Q19dX9f7RP5/ILC0tsWLFCuzY sQN37txBp06d1Lbn6uqKLVu2qH4fMWIEAMDc3ByzZs2CqakpSkpKYGJiAqlUinPnzuGjjz5CbGws 5HI5vvrqKyQkJODSpUto2rQpRCIR2rRpgy5dumDChAlwdHTEv/71r+c/IfVMXedH+dfqAHDp0iUs WrQIHTp0QIcOHQAAXl5e2LJlC2bOnIlVq1bhgw8+QK9evdRiTk1Nhbe3t2r5lJQUAICbmxsAwNbW FqWlparl7e3tcf/+fbVtHD58GA4ODkhJSUFgYCCISG1MPWnoOZLL5apvMSZOnIjs7GysXLkSmzZt wjvvvFPj17yhqQ85Mnv2bLRo0QIAkJKSopYvmzdvhkKhwHvvvaeatmPHDnTs2BEXL15EkyZNIBaL VdvX19dHq1atkJiYiLt378LV1RXA4/yxtraGTCaDnp76W8fw4cPh7++P5s2bAwBu376NuLg4BAYG AgAsLCzU8ubTTz/FrFmzAACzZ89+jjOgW3V5/i0tLSGRSNT2f+HCBbRq1QoAVD28VlZWKCkpgbW1 tcb3kfJzRERIS0tT9S5bWVlBLper5j0pLS2t0vagXFhYGFq3bg0A+Pbbb0FEuHPnjsb2qDxfgce5 ZWNjg9LSUqSmpqp6jQsKCnDv3j3VssOHD8fq1as1tn0NUX3On3ISiUSVMx9//DFycnJw5MgRHD58 GNnZ2ejVqxeSk5MxZcoUAGXnmYiQlZWl2ra3tzdSUlLQvn171XZ9fX1VbcC8efNw8uRJtdiezkFB EODu7q6TuqNRFsqCIICIYGlpCVdXV2zevBlKpRIbNmxAUlISkpOTsXLlSpw4cQK//vprjbc7YsQI VRH6tOLiYqSkpGD37t0AgAcPHiAoKKhCoUxEWLJkCSIjIyEWizF48GBVwjw9RkckEkGpVGLLli0Y MmQI+vbti6CgoAoJpqmwAYAVK1bg6NGjkEgkqjHTHTp0wNatW7F27VocOXIERkZGaNq0KQBgypQp OHfuHPbs2YP27dvD2NgYGzduxPLly3H+/Hn07du3xq9VfaaL/ADUz5OtrS3kcjlcXFwQFxeHAQMG IC4uDk5OTqrhEp999hlGjx6N0aNHQxAEKJVK1fK9e/dGXFwcPD09cfv27UrHd/Xp0wfTp0/HyJEj 0aRJExw7dgwHDx7EvHnz0L59e6xZswaFhYXYsWOHWh6W/1z+v0gkQkFBAfT19REaGoouXbpg0qRJ cHBwwLvvvothw4bV+HVqCOpTjjzp6XxxdnZWTWvfvr1qGgD4+fkBANatW4epU6eqtv3WW29h+fLl 6N69u9rxPr3/p33++eeYMGEC3n33Xbi4uKBXr16YP38+Hjx4gD/++EP1mpV/GP/hhx9w9uxZbN++ vcEVy7o4//r6+nBxccHFixfRpUsX5Obm4ssvv1TrBAHKzlFV7yMi0eNLk5ydnXHjxg0AZUWbpuKE iODo6FihPahK+XZatGihsT16Moan26YWLVpgwYIFsLW1xS+//AIXFxdV+/Z02+fv7696f2pI6nv+ PMnS0hJpaWlwcnLC9OnT0blzZ3h5ecHf3x+LFy8GEaF58+a4du0aevTogevXr6Nz586wtrbG7du3 4erqiitXrqBr166V7sfW1hYKhQKGhoaQSCRwdnZGWlqa2nJEhJs3b+qk7miUhXLz5s1x5swZ9OnT B4GBgfD390dJSQn8/Pzg4uKChw8fws/PD82aNVMNdH/egeQnT55U+/TTrFkzGBgY4Pbt23BxcUFY WJhqP4MGDcKoUaNgZmYGOzs7ZGZmaty/l5cXQkND8f7772PhwoVYv349jI2NK3xqrCz2V199FcOG DYOpqSlsbGxQXFyM3r1749ChQ7CwsICjo2OFwfxTp07FmDFjsH79ehw4cAC//PILzM3NMX78+Od6 feoTXeQHABQUFCAwMBAikQhyuRyff/452rVrh2PHjsHf3x8GBgb4/vvvkZWVhVmzZqFp06bw8vKC iYmJKhfmzp2LkJAQrFmzBq1bt4avry9Wr15d6T6trKwwYcIEjB07Fnp6emjatCkWLVoEKysr9OzZ E/7+/iguLsbHH3+sts7du3exf/9+CIIAQRAwffp0VQ785z//gbGxMf7zn//A1NQUQ4YMee7Xpr6p LzkSGhqqtu3+/fvj+PHjavmir6+Pzz77DPv374eVlRWWLVuG3377DQAwatQo+Pn54e2331Zto1ev Xpg9e7Zq20+q6hg8PT0xcOBA1c+///47AgICUFJSgrlz56ry5vDhw5DL5Rg+fDiMjY0xZ86c535d 6pquzv+cOXMwZ84cLF++HKWlpZg5cyYsLS3Vlin/m6zufUQQBFhZWWHAgAHw8/ODQqHAggULAJT1 XoaFhWHo0KEIDQ1F9+7dK20PNCmPYcKECQgNDa1xeyQIAoKDgzFz5kyUlJSgbdu2eP/99+Hp6Ykv vvgCixYtUrV9np6eDbJIBhpG/pT//OmnnyIkJET1N+vl5YUZM2bg4MGDsLCwgL6+PsaPH4/PPvsM 69atQ1FREfT09DBjxgzMmzcPcrkcvXr1Un3TVe7QoUOq6xSsrKwwZcoUWFtbY968eWjRogUcHBzU jlsQBLRo0QLh4eF1XncIVFUXAWOMsUZFKpUiKCioyls2McZYuZMnT6JNmzZwcnLC2LFjERISgjZt 2ug6rBemUfYoM8YYq0gikWD8+PEVrlBnjLHK2NnZYfr06dDT04OXl9dLVSQDWu5RTk1NxSeffKIa lwuU3e81MTERxcXFGDRoEF5//XVt7Z4xxhhjjLFa09oDRyQSCXbu3Km6GrOcubk55s+fj5CQEBw4 cEBbu2eMMcYYY+y5aK1QtrGxwYwZMyoUyr6+vigqKkJ4eDgmT578TNuUy+VIS0urcKU3YwDnB6sa 5werDOcGqwrnR+Om9THKT4/suHXrFtauXYtPPvmkyscjRkVFISoqSm2aVCrFzZs3cfz4cdUtjljj xPnBqsL5wSrDucGqwvnBnqb1u15MmDAB69evx8KFCzFr1iwMGTIE7dq1g5GREdzd3dVupl+dtLQ0 9OvXj5OVacT5warC+cEqw7nBqsL50bhpvUd5/fr1AIC5c+cCAI4cOaLtXTLGGGOMMfbctDZGmTHG GGOMsYaMC2XGGGOMMcY04EKZMcYYY4wxDbhQZowxxhhjTAMulBljjDHGGNOAC2XGGGOMMcY04EKZ McYYY4wxDbhQZowxxhhjTAMulBljjDHGGNOAC2XGGGOMMcY04EKZMcYYY4wxDbhQZowxxhhjTAMu lBljjDHGGNNAq4Vyamoq/v3vf6tNO3v2LGbPno3Zs2fjr7/+0ubuGWOMMcYYqzU9bW1YIpFg586d MDY2Vpu+adMmrFmzBnK5HMHBwfjhhx+0FQJjjDHGGGO1prUeZRsbG8yYMaNCoQwAYrEYhoaGkEql 2to9Y4wxxhhjz0VrPcrliEjtd0NDQ8jlcsjlchgaGla6XlRUFKKiotSmcWHNynF+sKpwfrDKcG6w qnB+sKcJ9HQl+4JNmDAB69evx8KFCxESEoK//voLO3fuhFwux9ixY+Hp6VnjbaWlpaFfv344fvw4 nJ2dtRg1a4g4P1hVOD9YZTg3WFU4Pxo3rfcor1+/HgAwd+5cAICPjw98fHy0vVvGGGOMMcaeC98e jjHGGGOMMQ24UGaMMcYYY0wDLpQZY4wxxhjTgAtlxhhjjDHGNOBCmTHGGGOMMQ24UGaMMcYYY0wD LpQZY4wxxhjTgAtlxhhjjDHGNOBCmTHGGGOMMQ24UGaMMcYYY0wDLpQZY4wxxhjTgAtlxhhjjDHG NNDT1oYzMjIQHh4OCwsLuLm5wd/fHwBw5swZREdHQyqVonPnznj33Xe1FQJjjDHGGGO1prUe5aio KAQGBmLevHk4deoUFAoFAODChQtISEjAnTt34ODgoK3dM8YYY4wx9ly01qMskUhUhbCZmRny8/Nh YWGBnj17YsqUKSguLsbs2bPRvXt3bYXAGGOMMcZYrWmtUHZ0dMSDBw9gb2+PvLw8mJmZAQBWrVqF zZs3w8TEBERU6fpRUVGIiopSmyaVSrUVLmtgOD9YVTg/WGU4N1hVOD/Y0wSqqlp9DhKJBGFhYTAx MYGXlxdu3LiBkJAQHDhwANHR0WjSpAnefvtt9OjRo8bbTEtLQ79+/XD8+HE4OztrI2zWgHF+sKpw frDKcG6wqnB+NG5a61G2sbHBsmXLKkx/9913+QI+xhhjrBFRyopRcOMYZFnJEDe1gYnHm9BraqXr sBirltYKZcYYY4yx0owE3N8ZBEVhlmpa1qmVsHtrAUzbv6nDyBirHt9HmTHGGGNaQXIp7v/6iVqR DABQyPDwty8gzUrWTWCM1RAXyowxxhjTisKkaCgKMjXPJCXyLu+u24AYe0bVFsorVqxQ+z0sLExr wTDGGGPs5SGV3K5yvuzRnTqKhLHaqXSM8p49exAREYHk5GScPn1aNd3FxaVOAmOM1S9KyUPIj/wG 5bW/AYUCotZtodffF6KWbroOjTFWz8gLs5B3KQo5F7ZWuZyeqV0dRcRY7VRaKJffneLQoUPo2rUr bGxscPPmTbi7u9dlfIyxekCZ+RDS1d8CRYWPp924DunNG9AfNxXiNh46jI4xVl9IJbeRExuJ/OsH AYWs2uXNOvy7DqJirPaqvevFqVOnkJOTAz8/Pxw8eBBZWVn46quv6iI2VseICMqbqVDEXgUKiiE4 2kLcsyNE1ha6Do3pmPzoAbUiWUWpgHz/Tog+nQtBEOo+MMaYzhERSu5eRE5MBIpun1GbZ2DfDsat eiLnws+AvFRtnvXrwTBsxh+yWf1WbaF8+/Zt1bjk6dOnIyAgQOtBsbpHRJDvPg7FmUuPJ95IhuLM JeiP/TfEbVvpLjimU0QE5ZW/Kp//4B4oKxOCDX+FylhjQko5Cm4cR25MBEoz4tXmGbv+CxbdAmDU vAsEQYB55/eRH7cX0qxkiE1sYOo1FIa2rXUUOWM1V22hbG5ujh07dsDLywvx8fEwMTGpi7hYHVPG 31YvksvJ5JBFHoBo3n8g6PNttxsLUipBqclQxMdBef0KIJdXvYJCUTeBMcZ0TllaiLwre5F7YSvk efcfzxDrw7S9Lyx8xsDAxlVtHT0TW1j2HF/HkbKGQiEtQk5yNGRF2Whi5Qqz5t0hiMS6DgtADQrl ZcuW4ddff8WOHTvg7OyMJUuW1EVcrI7Jz12ufGZhMZTXb0H8Stu6C4jVOSopgTLxOhTXr0CZcBUo LKjZimbm3JvMWCMgz3+I3Evbkff3r1CWPm4fREZmMOv0Hsw7vQ89ExsdRsgaopzk07h95AsopPmq aUaWreA+9HsYmTfXYWRlqi2UZTIZSkpKUFBQgKKiIiiVyrqIi2kREYEyH0GZkg5KSYcy5R7ogaTq dfI0jE9lDR49yobielmvsfJWIqCo2HMsODWHyMEZigvnAFCF+XoDBkMQ149P/oyxF6808yZyYyOR f/0QoHzcRuiZO8HCxx+mXm9DZNBEhxGyhqok5y6Sfv8M9NSFnyWPknFzfzC8RkfpvGe52kI5KCgI o0aNwqBBg3D9+nUEBwfjp59+qovY2AtCUhno7gMoU9L/+XcPKCx+pm0IDtxL8DIgpRKUdkdVHNP9 tIoL6elB1LodRO07QNzeG4J52cWcole6QL5/J+jhg7LlzMyh138w9F7tXYdHwBirC0SE4tQY5MRG oDj5rNo8QwdPWHQLRFP313VexLCGLfPqrxWK5HIlj5KRe+ccLFr2quOo1FVbKAuCgMGDBwMAWrVq hR07dmg9KPZ8KCe/rCBOLiuMKf0hUNk3AXp6EFo0g2BjCWXMFY2LCI52ELnp/usPVjsklUJ5Mx7K 61egiL8C5OdVXMjEFGIPb4jad4CoTTsIBoYVFhG384SobXtQZgagUECwa8Y9yYy9ZEghQ0HCEeTE RECaefOJOQKMW/cpu0DPqSPf5YY9NyIl8tIvVrlMcfat+l8oGxkZYdKkSejQoQMSExORn5+Pb7/9 FgAwa9asStfLyMhAeHg4LCws4ObmBn9/fwDA6dOncfz4cSgUCvTt2xf9+vV7QYfSOJFCAbr3EMrk e6oeY+TkV76CuQlELZ1U/wQnOwh6ZcWOol0ryLb/Dkgff7oTmtnAYOy/uVFsYCg3B4r4K2VDKm4m APKKn9iFZk4QeXpD3L4DBGcXCKLqn2gvCAIEu2baCJkxpkOK0nzk/b0buRe3QVHwUDVd0DOEqecQ mHcdDQPrlroLkL00SvPuQ5KwH1nxB1Cal17lsvpNLOsoqspVWyhPmDBB9bOPj4/q51u3blW5XlRU FAIDA9GxY0dMnDgRfn5+EIvF2LFjB1xdXZGRkQFPT8/nCL1xooIiKFPvQZlSVhjTnfuArJI7EogE CE72/xTFjmWFsaVZpdsWd2wHUdtWUFxJBAqKynqS27SEIOIiub4jItC9NCivx0Fx/QooLbXiQmIx RK5tIPLsAJGHN0RW1nUfKGOsXpHl3UfuhW3Ii9sDkj6+FkXUxALmnUfCvNN7EBvrvlhhDZtCVoxH t04iK34/8tJioel6l6eJ9I1h6faG9oOrRrWFcrdu3TROX716NUaNGlXpehKJBA4ODgAAMzMz5Ofn w8LCAteuXcPSpUuRkZGB77//HuHh4bUM/eVHSgI9zIIy+Z+L7lLvgR5mV76CsdETvcWOEJo3g2Bo 8Ez7FJoYQq+b93NGzuoCyWRQ3rpRNqTi+hUg91HFhYybQtTOC2LPDhC18YBgxBfcMMaA0gfxyImN REHCUYAe395R37IFzH3GwNRzMET6RjqMkDV0RISCB3GQXN+H7JtHoZSp3xSgiZUbrD2GoiT3LiRX f1WbJ4j04DrgK4gNmtZlyBrV+sa4RFV/GnB0dMSDBw9gb2+PvLw8mJmV9WQ6OTnBwMAAFhYWVX6d HxUVhaioKLVpUqm0tuE2CFRSCuWdB//ciaKsMEZxaaXLC/bWZb3Erf4pjG2tGs0QicaYHwBABXlQ xF8tG1KRGA9IK+aHYNcMIg9viD07QHBxrdGQipdNY80PVr3GnBtEhKLkP5EbE4HiO7Fq84ycO8LC JwDGrftAEBpfm1GuMefHiyIteAhJwgFkxR9ASY76t5tiQ1NYt3kTNh5vw9jOA4IggIhg3bo/MuP3 QV6YhSbWbrD1HoEmli11cwBPEai6ircSgYGB2LJlS6XzJRIJwsLCYGJiAi8vL9y4cQMhISE4ceIE jh07BoVCgf/85z9o3brmT+ZJS0tDv379cPz4cTg7O9cm7HqDiEDZuarbsylT0kH3MoHKToeBPkQu DhDKe4xdHCEY86f9J71M+VGOiEAZ98p6ja/Fge6mVMwRkQiiVq3LLsRr7w0R39NYo5cxP9iL8bLn BsmlyI8/hJyYCMiybj+eIYjQtM3rsPAJgJEjf5NYmZc9P14EpbwUj26fgiR+H/LungfoiRsICCKY N38VNu2HwqLVaxDpVbxYvD7T2qPWbGxssGzZsgrTBw4ciIEDB2prt/UWyeWgtIx/7kZRVhgjv/J7 EwtW5hD+GVcsaukEwcEWgrjxfspvTEguh/L2TSjjr0B5LQ70KKviQkZNIGrnCXF7b4jaekIw1v3X U4yx+kUL4ewQAAAgAElEQVRRnIu8y78i9+J2KAoftyOCvhFMvd+BRZdR0LfkOxqx2iEiFD68Dkn8 PmQnHoaiVP1GAkYWLrDxGArrdoNhYNJwO3BqXShbWjaewf1UUgrIFUDTJjUe2kB5BaqeYmXKPdDd B5U/5lcsguDcTHXBnailIwRz0xd4BKy+o8ICKBOuld3fOPE6UFJSYRnB2rasx7h9B4hateZbszHG NJLlpCP34lbkxe0FyR7fM1/c1BrmnUfCrONwiJtY6DBC1pDJCiWQ3DiIrPgDKM5Wv7GD2KAprNwH wsbjbTRt5v1SDAettlA+f/48du7cqTZGZ8WKFVixYoVWA6sPlPceQr7/FJQ3kgGUjQnWG9gT4k4e asuRUgm6L1Hdno1S7oGycirfsIkxRK3Khk+IWjlBcG4GQV9rnfusnlI+fPDPhXhxoJRbFYdUCAIE F9eyXuP2HcruW/wSNDqMMe0ouX8VOTERKEw8ofbVt751K1j4jIFJ+7ca3NferH5QKmTIST4NSfw+ 5Kb+qXYBKCDArHk32HgMgYXr6xDrv1wXjVdbnS1cuBALFy6EjU3jejKb8mEWpKu2AqWPPyBQRhZk EfuhLCyGyMby8SOgU+8BpZqfLAMBEBzsHt+erZVT2bAKLngaHVIoQCm3oLh+BcrrcSDJw4oLGRpC 1KZ9WXHczguCCX+zwBirHJESRUmnkRMbgZK0v9TmGTXvAotuATB27dWoL9BjtVeUeQOZ8fuQfeN3 yEty1eYZmjn9M7RiCAzNHHQUofZVWyi3atUKHh4eMDB4ttuMNXTyo2fViuQnKXYdQyWDKAAjA4hc /hk+0coJohYOEIz4E/zLiHKyIT99EspbNwCxGGLPjhD37KN2CzYqLobyxrWy4jjhKlBcVHFDFlaq XmORmzsEPf06PArGWEOklJWg4NpB5MRGQvboiTsLCGKYtO0Pc58xMHJor7sAWYMlK36ErBu/QxK/ H8WSRLV5Iv0msGrdHzYeb8PEsVOj6PSrtlBOS0tDnz594OTkBKDsyVw7d+7UemC6pkxIrtFygq0l hCcf6GFv3Shvx9XYKB+kQ/rDd2qFr/xOChSXzkN/5AdQptyC8noclLdvanx8uNC85eMhFQ5OjaKx YYw9P0XRI+T+tQO5f/0CZdHje6cL+k1g1uHfMO86CvrmjjqMkDVESoUMeXfOIvP6PuSmnAYp1R9k ZurYGTbth8LSrT/EBsY6ilI3qi2Ud+3aVRdxNDh6Q/tC7OMFwaRxJQwrI9u1TWPvMGXch3Tl4oor 6OtD5O4BUXtviD28IZiZ10GUjLGXhTT7DnIv/Iz8q/tB8sf3Txc3tYF511Ewe2UYxEaVP3mVMU2K s24hM34fsm78DnmR+h2WDEybwabdEFh7DIGReeO9O0qlhfL8+fPx5Zdfon///rCwUL86tjH0KIva tYLy4nXNM02bQtynC991oJGiR9mg5Kof4Q4AMDOH2OOfIRXubSHoN67hS4yx51eSfrnsAr2b0Xjy sb8GNm4w7xYAU483IYh5uBarOXlJLrITDyMzfj+KHqrXOYLYEJat34Ctx9swde7KY9tRRaH85Zdf AgA6d+6MrKwseHh44LXXXkPnzp3rLDhd0hvQA9KrSRrHKev59uYiuREjTeOMn6IfFAKRU3MehsMY q5RUcgvy/IfQt2wBfQsn1XRSKlB4Mxo5sREovXdFbZ0mLbvDwmcMmrTswUO2WI2RUoG8u+eReX0f cm5Hg5TqNyBo2qwDbD2GwtJ9APQM+SLyJ1U79OLbb78FABw7dgyLFi3C3bt3ceHCBa0HpmsiO2sY TBtdo9vDscZFsLEFDA2BUs2PFxeau0Dc3KWOo2KMNRTS7FQ8PDhfrQg2dusNm/6zUHTrDHIu/Ax5 TtrjFURimHi8CQufMTC0a6ODiFlDVfwoBZL4/chK+A2ywky1efpNbWHdbjBsPIbWm8dF10fVFspB QUF49OgR2rVrh8mTJ6Nr1651EVe9IHK0g8Gk92r1wBH28hIMDCHu9ToUJw5pnK/Xt/E9eZIxVjOK 0nzci5oMRb767SGLbp3Gndvq96cVGTSFWcfhMO/iBz1T+7oOlTVQ8tJ8PLp5FJnx+1H4IE5tniDS h4VrX9i2fxtmzbtDEPG349WptlDu168fLl26hMzMTMTGxgIABg0apPXA6hO+vRt7mt7AIUBJMRRn Tz++sb+BAfTeegfiDo1jeBJj7NnlXz1QoUhW+adI1jO1h3nX0TDr8C5EhiZ1GB1rqIiUyE+7gMz4 fci5dQJKufo3nsZ27WHrMRRWbQZBz4gvJn8W1RbK77zzDlq3bo3Y2FicOHECqampja5QZuxpglgM /X/7Qe+NN8tuAScWQ+TuAaHJy/VEIsbYi1WSdrnK+U3dX4f922F8gR6rkZLcu8iKPwBJwgFI8x+o zdNrYgXrdr6w8RgKY+vWOoqw4au2UB41ahQ6duyI3r17Y/To0Y3uwSOMVUUwt4C4k4+uw2CMNRCi au5Ba+jozUVyI0dKObKTjiP75lEo5cUwcXgFdl7DoW9sDQBQSIvw6NYxSK7vR/69S2rrCiIxzFv2 KRta0aIHRJxLz63aQnnbtm212nBGRgbCw8NhYWEBNzc3+Pv7q+YVFBRg5MiR2LJlC6ytrWu1fcYY Y6yhMWnXH/lX9lYyV4BJ2351Gg+rX5QKGZJ+m4Hc1D9U0/LunEPG39vRvNd0FNz/C9lJx6CUFaut 18SmTdnjpNu+Bf0mlnUd9kut2kK5tqKiohAYGIiOHTti4sSJ8PPzg1gsBhHhu+++Q4sWLbS1a8YY Y6xeatKyB0zaDURBwpEK8yx7joe+hbMOomL1xcO4X9SK5HKK0lyknPhKbZqekTms2r4FG4+haGrb rq5CbHS0VihLJBI4ODgAAMzMzJCfnw8LCwusXr0a77//PjZv3lzl+lFRUYiKilKbJpVWvKcxa5w4 P1hVOD9YZXSdG4IgwG7IQhg174z8uL2QFzyEvqULzLuMhEnb/nUWB9NM1/khid9f9QKCCOYuvWDj 8TYsWv0LIjEPh9U2gYio+sWe3dq1a9GjRw+88sormDhxItauXYucnBzMmjULzs7OOHfuHF5//XXM nj27xttMS0tDv379cPz4cTg786dupo7zg1WF80P7SC6DUpICQd8IgpVzg7mdJucGq0pd5sdfPw2s 8CjpJ7kOWgTrNnxDhbqktR7lESNGICwsDCYmJhgwYAAWLVqEkJAQbNiwAQAQGhqK8ePHa2v3jDHG 6ggRQfbnVkhPbQIKHwEARM3awHDITIhbddFxdIw1HMbWrZFXaaEswMThlTqNh2mxULaxscGyZcsq nR8WFqatXTPGGKtDsjMRkB5aoTZN+SARxZumosmkTRA78dNMGasJ+1f8kHf3vMZ5lq37w9C0WR1H xES6DoAxxljDRdJiSKM3ap6pkEH6v011GxBjDZhFqz5o/q9PIYjU+zHNmndHyzfm6Ciqxk1rPcqM McZebiQrheziPqAkv9JlFLcu1GFEjDV8zTr5w7rtm8i5fQoKWdl9lJvaezaYMf8vGy6UGWOM1Qgp FVDeT4Ti1nkobsVAkfI38NSjcp8miPlthrFnpW9sDVuvYboOg4ELZcYYY5UgIlB2GhRJ5yG/FQPF 7QtAce4zbUPP8w0tRccYY9rHhTJjjDEVZUEWFLdiy3qMb50H5TzQuJxgbg+xW3eI3XwAuRSle74B SKm+jKkN9Pt8WAdRM8aYdnChzBhjjRiVFkKRfAmK27FQJJ2HMiNJ84JNzCB27Qo9t24Qu3WHYN1c bcykYOkIWfRGKFIuAfqG0PPsD4N+EyGy4Kv0GWMNFxfKjDHWiJBCBuXdq2VDKW7FQHn3CqBUVFxQ zwBil04Qu/lA7NYdIse2EETiSrer59YNem7dQER80RFj7KXBhTJjjL3EiAjKjKSyoRRJ56FI+QuQ FlVcUBBB5OgBcetuELt1g7hFBwj6Rs+8Py6SGWMvEy6UGWPsJaN8dP/xnSluxYIKszUuJ9i4/DOU ohvErl0hNDGr40gZY6x+40KZMcYaOCrKgeL2BciTYqC4HQPKuqtxOcHEGuLWZRfgiV278fhhxhir BhfKjDHWwJC0GIrUv/+5O8V5KO/fAIgqLmjYFOJWXSB26wa91t0h2LbioRGMMfYMuFBmjLF6jhRy KO/FQ/FPj7Ei9TKgkFVcUKwHUfMOZcMpWneHyMkDgli/7gNmjLGXhNYK5YyMDISHh8PCwgJubm7w 9/cHAGzbtg2JiYkoLi7GoEGD8Prrr2srBMYYa5CICCRJKRtKces8FMkXgZICjcuKHNqWjTF26wZx y04QDJrUcbSMMfby0lqhHBUVhcDAQHTs2BETJ06En58fxGIxzM3NMX/+fOTk5ODrr7/mQpkx9tJS 5tyHMuM2hKaWZb27VQx7UOZlqh7yoUiKAeVnalxOsHQqK4pbd4Oeqw+EppbaCp8xxho9rRXKEokE Dg4OAAAzMzPk5+fDwsICvr6+KCoqQnh4OCZPnqyt3TPGmM5QSQFK9yyE/MoxAGVjh0V2bjAcvgBi 5/b/LJMPxe2LUNyKgfxWDCgzWfPGjC2g5+aj6jUWWTnX0VEwxhjTWqHs6OiIBw8ewN7eHnl5eTAz K7vt0K1bt7B27Vp88skncHJyqnT9qKgoREVFqU2TSqXaCpc1MJwfrCq6zo+SqM+hSPxDbZry4S0U b5gAva7vQJl2Dcq06xUe+QwA0DeCuGXnsvsZu3aDqJk7BJGojiJ/+ek6N1j9xvnBniYQabpU+vlJ JBKEhYXBxMQEXl5euHHjBmbNmoUhQ4agXbt2MDIygru7OyZMmFDjbaalpaFfv344fvw4nJ25V4Wp 4/xgVamr/FDcS0Dxf/1rvoJIDJGzZ9mdKdy6Q9TcG4IeX4BXl7jtYFXh/GjctNajbGNjg2XLllWY fuTIEW3tkjHGdE5xJ67aZUR2bqoeY3GrzhCMTOogMsYYY8+Kbw/HGGMvUHV3nRC5dYfx2B/qKBrG GGPPgwe+McbYC6TXrg+gZ1DpfP3OQ+owGsYYY8+DC2XGGHuBBGNzGPp+qnGe2L0H9LwH1nFEjDHG aouHXjDG2Aum3/09CNbNIftjK5T3EyGYWEGv05Cy6WJudhljrKHgFpsxxrRAr/Wr0Gv9qq7DYIwx 9hx46AVjjDHGGGMacKHMGGOMMcaYBlwoM8YYY4wxpgEXyowxxhhjjGnAhTJjjDHGGGMacKHMGGOM McaYBlwoM8YYY4wxpgEXyowxxhhjjGmgtQeOZGRkIDw8HBYWFnBzc4O/vz8A4OzZs9izZw8AwM/P D506ddJWCIwxxhhjjNWa1nqUo6KiEBgYiHnz5uHUqVNQKBQAgE2bNmHRokX46quvsH79em3tnjHG GGOMseeitR5liUQCBwcHAICZmRny8/NhYWEBIoJYLIZYLIZUKn2mbZYX2w8ePHjh8bL6o1mzZtDT e/bU5PxoHDg/WFVqkx+cG40H5werTGW5obVC2dHREQ8ePIC9vT3y8vJgZmYGADAyMoJcLodcLoeh oWGl60dFRSEqKkptWmFhIQCohnGwl9Px48fh7Oxc5TKcH40X5werSnX5wbnRuHF+sMpUlhsCEZE2 diiRSBAWFgYTExN4eXnhxo0bCAkJwV9//YWdO3dCLpdj7Nix8PT0rPE2S0pKcPXqVdja2kIsFmsj 7EpNnjwZa9eurdN96pIuj7e2PYacH3WH8+PZcH7UndrkB+dG3eL8qLnGlh/1MTe01qNsY2ODZcuW VZju4+MDHx+fWm3TyMgIXbt2fd7QasXAwKDaXqyXSUM8Xs6PutMQj5fzo+40tOPl3KhbDe2YOT/q Tn08Xr49HGOMMcYYYxpwocwYY4wxxpgGXCgzxhhjjDGmgXjBggULdB1EQ+Hl5aXrEOpUYzve59XY Xq/GdrzPq7G9Xo3teJ9HY3ytGuMx11Zje63q2/Fq7a4XjDHGGGOMNWQ89IIxxhhjjDENuFBmjDHG GGNMAy6UGWOMMcYY04ALZcYYY4wxxjTgQpkxxhhjjDENuFBmjDHGGGNMg5eqUM7JyUF0dHSd7zc3 NxczZsxAQEAA/Pz8cPz4cQBAQEAAiouLa73d2q4fExOD8PDwGsVYW6GhoUhKSsL69euRnp7+XNvS JV3lzKBBgxAYGIiAgAB8+OGHuHLlSqXLDh8+XO3/Z7F79254e3ur5dHMmTMRGhr67EFXYv78+Rqn l+dIQ9cQcuRFiomJwcCBAyGTyQAA6enpCAoKeuH7SUhIwI0bN174dnWpIeTKuXPnkJGRUe02T58+ jWPHjmk8ptWrV2Po0KH44IMPMGbMGNX7TVhYGKRSaYVt6ep10QZdHYtCocCyZcswcuRIBAYGIiQk BAUFBRqX1VQDrF69GqdOnarVfufMmYOxY8fCz88PW7duBVDWLsTGxla63p49e6rd9qhRo1TH8OOP P8LPz081b/To0c9U/yQkJGD79u01Xv5ZvFSFcmJiIs6fP1/n+50/fz78/PwQERGBDRs2YPny5cjL y4MgCM+13edZ/+l1K4vxeU2YMAFOTk7PvR1d0VXOmJqaYsuWLYiIiMCSJUuwYMECVHZL8/JzWdt8 cHR0xB9//AGgrNG7efNm7YKuxJdffvlCt1ffNIQcedHy8vLw008/qX5/3rZMk2PHjuH+/fsvfLu6 1BByZe/evTVq+3v37o3+/ftXekwzZ87E5s2bERkZidTUVNy+fRuhoaEwMDCosKyuXhdt0NWx/Pjj jzA1NUVUVBS2bNmCf/3rX4iMjKx0+Rf1N3v69GlYWVlh48aN2L59O/bt24fs7GzExMQgMTGx0vUi IiKq3XbXrl1x9epVAMCVK1dgbm6OoqIiSKVSiMViNGnSpMZxtmvXTq3QfpH0tLJVHYmMjMSVK1cw YMAAPHr0CBs2bAAABAUFoUePHli9ejUuXbqEnJwcTJs2DW3atMGcOXNgYGCAvLw8+Pr64vjx47Cy ssL333+v2u7OnTuxb98+1e+9e/fGhAkTAABSqRT37t2Dj48PAMDExATbtm2DiYmJqqH6+++/sWTJ EigUCowePRouLi7Yu3cv5s2bh4SEBGzduhXTp09HaGgoiouL4eHhgc8//1y1fnR0NDZu3IjS0lL0 7NkT06dPR0BAABwdHXHjxg2MGzcOQ4cOxdy5c5GamgoTExO0atVKFW9VMcbFxeG7776DTCZDixYt EBwcjPnz52PNmjXIycnBrFmzEB4ejs8//xwlJSWQyWT44YcfAABEhNDQUIwbNw56enqYP38+5HI5 3njjDYwbNw7jxo1D06ZN0b59ezx69AjXrl2DSCTC0qVLYWdnp600eCa6yJmn2drawtPTEwkJCZDJ ZGrnIywsrMLyT8fk7e2N4OBgKJVKeHl5VegtfuONN3Dy5En0798fMTEx8PHxQWFhIYCyD1BpaWl4 9OgRFixYgF9//RXvvfcevLy8EBYWhjfffBPZ2dkVXpc333wTtra2GD9+PFauXIlff/0V69atw9Gj RyEIglpvxvr161FUVAR/f/8q46yv6luONGnSROPfWsuWLXH58mUMGjQI3bp1q1EbExoairy8PDg4 OGDu3Lmq/Q0dOhTHjh3DO++8o5qWnp6O8PBwrFy5EjExMTh58iSmTp2K6dOnQy6Xw8jICH369EG/ fv0QHBwMfX19iMVifPjhh6rzXb7vTz75BLt27cKRI0fg4eGBmTNnNri80KS+58qAAQNw+vRp3Lt3 D1OnTsWyZcsgEomwbNkyfPXVVygsLISFhQXCw8Nx+PBhFBUV4fz586pj6ty5s2o/5e9PcrkcpaWl MDQ0REBAANatW4fvv/8e169fh0gkwpIlS9Rel2vXrmH//v0Qi8WYOXMmunTpgmHDhsHZ2RnJycmY O3cu3Nzc6m1boatzfPjwYezdu1f1+5AhQ1Q/L126FBcuXIC+vj6efNhybm4ugoKCIBKJIJfL4e3t jaysLI3tgKGhIRISEuDl5aXWFtjb2+PPP/9Ez5490bVrV0RGRkJPTw+RkZEoKChAnz59sHfvXtUx f/zxx7h//z5SUlLw888/o1evXhXaq3KdO3fGlStX0LVrVwCAj48PLly4ADMzM7zyyisAKr5HlZSU qPI2MDAQ//d//6f6OS4uDkFBQQgODq6Qy7t27YJIJMKkSZOwcuVKEBECAwMxePDg6k86vUTOnz9P 4eHhpFQqafjw4SSVSqm4uJhGjx5NCoWCtmzZQkRESUlJNG3aNEpLS6OhQ4eSUqmktWvX0vLly4mI aPTo0VRYWFijfWZkZNCkSZM0zgsICKDCwkLy9/ennJwcUigUNGbMGCopKaFRo0YREdHy5cvp7Nmz 9M0339Aff/xBREQLFy6kCxcuUEBAABUVFdHPP/9MUqmUFAoFvf3220RE1K9fP8rKyqLMzEwaNWoU Xb16lUJCQoiIKDIyksLDw2sU4759+ygrK4uIiEaOHEmFhYU0fvx4ys/Ppx07dtDOnTspLi6OLl68 SERES5YsoRMnTlBISAglJiaq/p86dSqlpKQQEdHHH39M6enpNGbMGIqPjyciohEjRlB+fj7FxcVR UlJSjV7buqCLnCEiGj58uNrvy5Ytoz///LPC+SgoKFAtO3z4cI0xnTx5kr799lsiItq7d6/adnft 2kWRkZH00UcfEVFZbv35558UEhJCubm5tHv3biIiOnXqFC1evJhiY2Np6dKlqmPS9LoQEb366quk UChUcT169IjGjBlDRESJiYl06NAhCgkJoWXLltH8+fOJiOjEiROVxlmf1acc+eOPPyr9W7ty5QpJ pVLy9fUlIqpRGxMSEkJHjx7VeLxnz55VHU9QUJDq//JlFi9eTFu2bKGdO3cSEdGcOXMoMjKSwsLC 6Ny5c0RE9NFHH1F0dLTGfa9atYqio6MbbF5o0hByJSQkhG7evEnnz5+nKVOmEBHRpk2baNu2bURE tG3bNtq4cSPt3r2bIiMjKSYmRu39hIho1apVNGTIEAoMDKQPPviAtm7dSkSP3/Oebu/LX5esrCzy 9/cnIqKsrCwaOXIkERF1796dSktL6e+//6aZM2dW2abpmq7O8bBhw1Q/BwcH05gxY2jy5Ml07do1 Cg4OVu1z0qRJFBMTQ4sXL1adRyKi6dOnV/q3GBISQr///jsREfn6+pJMJlPbd3R0NI0dO5ZeffVV 1Xkpf2/RdMxEj3Py6Ry8d++earu5ubk0bdo0io2NpR9//JEuX75MS5cupU2bNlF0dDTl5ORUeI96 Mm+f/nnx4sUac3nXrl30zTffEBHR4sWL6eTJk1RaWkoHDx6s0Wv/UvUol8vOzkZaWhrGjRsHIkJO Tg4UCgUkEglmzZoFsVgMpVIJAGjZsiUEQYCJiQns7e0BlH2NJZVKYWxsDKDsk175JzlBENQ+6Vla WkIikajt/8KFC2o9urdu3cK0adNUsWRmZsLHxweXLl3CxYsXERQUhJ9++gnXrl3DmjVrUFxcrPo0 BQBmZmaYNWsWTE1NVWN2zMzMYGVlBQAoLS1Famoq2rZtCwDw9vZWGzdcWYyurq6wsrLCV199BWNj Y2RlZUGpVGLgwIE4efIkTpw4gfDwcOTk5GDFihX45ZdfcPfuXXTq1KnCa56amoovvvgCRISCggLc u3cPgiCgefPmAIBPP/0Us2bNAgDMnj275iezjtRlzmjy4MED2NnZQalUVjgfTxKJRBVi6tOnDxIS EvDRRx+hXbt2GDp0aIWv3Tp06IDLly8jOzsbNjY2AAAjIyPExcXh7NmzKCkpQbNmzdClSxesXLkS ly9fRseOHTW+LlKpFA4ODhCJykZuERHu3r2Ldu3aAQDc3d3h7u6O6OhoXLp0Cc7OzgCAPn364MaN G1XGWZ/Vhxyxt7ev9G/N1dUV+vr6qq8rq2tjOnbsCABo0aKFxv29+uqriIqKUg3beRL905uYnJyM 9957D0BZuyOXy5GcnIwpU6YAALy8vEBESE5O1rhvoOHnhSb1OVeeVH7uU1JS8P777wMoO2c7duyA paUlAFQ6hGPmzJl47bXXKkwXBKHS9j4tLU3VTlhZWUEulwMAnJycYGBgABsbG0il0hq1abpW1+f4 yeP/7rvvAJRdt5KamooOHToAANzc3JCZmalaLjU1Fa+++ioAwNPTs8q/RTc3NwCAtbU1ZDIZ9PTK ysObN2+iY8eOeO2111BUVITp06fjzJkzqn1oek960tM5mJ6eDgcHBwBldUxxcTFiY2PRo0cPeHp6 4scff8SDBw8wYsQIGBgYVHiPAtTbrKfbr9TUVFWbVJ7LnTp1Ui03YcIErFy5Eps2bVL7xqwqL1Wh LAgCiAiWlpZwdXXF5s2boVQqsWHDBiQlJSE5ORkrV67EiRMn8Ouvv9Z4uyNGjMCIESM0ztPX14eL iwsuXryILl26IDc3F19++SW2bNmiamDc3d2xbt06GBkZ4aeffoKdnR0GDx6M7777Dm3atIEgCHBx ccHbb7+NDh064NChQ2jdujWAskZqxYoVOHr0KCQSCU6cOKE61ic1b95cNe/pC2SqirH8azGxWAxf X18QEQYOHIjZs2fDwMAApqamWLlyJYYMGYK+ffsiKChIY8PZokULLFiwALa2tvjll1/g4uICIoJI JIJUKsW5c+fwww8/4OzZs9i+fXu9KZZ1kTOA+ptPRkYGbt++DTc3N8yYMUN1PgYPHgwiUi1LREhI SFCLaefOnYiNjYWHhwcmT56Mzz77DElJSXB3d1fbX79+/bB69WrV8BsA+N///gdDQ0PMmzcPERER uHv3LgRBgKenJ9asWYOgoCCNr4uBgUGF/HN0dFRduJeQkIBjx44BABYsWIBVq1YhNjYWCoWi2jjr o/qWI5X9rZWfk/L1atLGnDlzRvWBR5OQkBCMGjUK3t7eMDQ0RFZWFgCoxrm3aNEC165dg4eHB65d u3odRUMAACAASURBVIa2bduiefPmuHbtGnr06IHr16+jS5cuFfbt7u6O5ORkKJXKGuVvQ9EQcgWA qpgpzxkXFxfExcWhffv2iIuLg7Ozs2qb5cdUE0QEhUJRob1/4403QERwcnJSvT9lZ2dr3C4R1euc 0NU57tu3LzZu3IixY8cCKBvSKRKJ4OLiompvk5KSVB1oQFldcPXqVXh4eCAxMRFt2rSptB14uv0o 9+effyI7OxvBwcEwNjaGk5MT9PX1Va9DfHy8xmMu386TORgVFYWWLVuqbd/JyQlnz57FxIkTIRaL YWhoCJlMBhMTExw7dqzCe1T5OXjyfDypslwuX+7gwYOYNGkSHBwc8O6772LYsGHVnpuXqlBu3rw5 zpw5gz59+iAwMBD+/v4oKSmBn58fXFxc8PDhQ/j5+aFZs2aqixlexKfUOXPmYM6cOVi+fDlKS0sx c+ZMWFpaQhAECIKAadOmYdy4cSgtLUXfvn1hYGCANm3aID09HZMmTQJQ9iln7ty5KCgogK2tLZYs WaKKr0ePHhg2bBhMTU1hY2ODoqKiConi7e0NCwsL+Pv7w9bWFo6OjjWKcdCgQRg1ahTMzMxgZ2eH zMxMuLq6AgAGDhwIoKzH55tvvsH69ethbGys6p1+8iKz4OBgzJw5EyUlJWjbti3ee+891XwDAwPI ZDIMHz4cxsbGmDNnznO/5i+KrnKmoKAAgYGBEAQBIpEICxcuBACN5+PJ1/npmPLz8+Hu7o6pU6di w4YNsLe3V/UMPMnb2xvx8fEIDQ1V3c3A29sbq1atwujRo2Fvb6/az+DBgzFjxgy0/3/27jwuqnr/ H/hrGGBYhmGQQVZFQMWFzMzlalfTKP3esrLl5oJwy9K0xeVaipXZYvnDG5lLqy03897uXC3rptbN UEm95V65ggKCICCDwsywDTPz+f2BTIwMAwIzA/J6Ph4+nDnr+8x5z8ybz3zO5wwYAKBu9JWGr8vV r4FEIkFgYCDGjBmDqVOnwt3dHStWrMDbb78NAFi0aBHmz5+P999/v9k4O6KOkiOvvvoqAGD+/PlN vtca7ru5z5g33nij2RiCg4MxdepUHD9+HCqVCiEhIUhISEB0dDT8/Pzw4IMPYsGCBdi2bRuMRiMG DhyIxx57DM8++yw++OADVFZWQiqVYtasWXj++eet9t2vXz+sXr0aH3/8cafMC1s6eq489NBDiIuL w9KlS7Fw4ULL+g899BCeffZZfPPNN+jWrRtSU1Oxbdu2Rsc0cuRIu3FIJBJIpdJGn/dKpdKyjfHj x2PKlCkwmUyW/rRX529LPtNcxVXneM6cOVizZg0SEhJgNpvh5+eHV199Ff369UNISAimTp0KAFi5 ciUKCwshkUgwZcoUzJ07F9u2bbP8QWzrvdjQ1bFOnToVy5Ytw/333w9PT0/cfPPNGDFiBI4fP44l S5ZgxIgRjb6TAMDHxwcff/xxo9pg8uTJVtsfOnQozp8/D6lUCqDuc6u8vByA7e8oe6+lRCLBQw89 hGeeecZmLgNAbGws5syZAz8/P6t+3vZIREv/VCQiImrg8OHD8PX1Rb9+/bB06VLcdtttAOq+7MLD wzFjxgwkJyejb9++Lo6UiKh1rqsWZSIicp7Q0FD89a9/hZubG0JCQix9S+fNmwd3d3fExcWxSCai Ts2hLcq5ubmYP38+tmzZYpn2+eefIzMzE1VVVZgwYQLGjRvnqN0TEREREbWaw244otFosHnzZssV nfX8/f2xbNkyJCcnY+vWrde0TaPRiPz8fMuVskQNMT/IHuYHNYW5QfYwP7o2h/dRnjlzJtavX281 rbKyEq+++ipmzJjR5JWsarUaarXaaprBYMCZM2eQlpZmGXKKuibmB9nD/KCmMDfIHuYHXc3hhfJj jz1muXMNUDem8HvvvYf58+df862P8/PzER8fz2Qlm5gfZA/zg5rC3CB7mB9dm8O6XtSrH8pj+fLl MBgMmDNnDmpqarB69epGLc1ERERERB2Fw0e9qC+G6+8d/v333zt6l0REREREbebwFmUiIiIios6I hTIRERERkQ0slImIiIiIbGChTERERERkAwtlIiIiIiIbWCgTEREREdnAQpmIiIiIyAYWykRERERE NrBQJiIiIiKygYUyEREREZENLJSJiIiIiGxgoUxEREREZINDC+Xc3Fzcd999VtN++uknLF68GIsX L8bRo0cduXsiIiIiolZzd9SGNRoNNm/eDB8fH6vpn3zyCd59910YjUYsWLAA77zzjqNCICIiIiJq NYe1KKtUKixcuLBRoQwAUqkUMpkMBoPBUbsnIiIiImoTh7Uo1xNCWD2XyWQwGo0wGo2QyWRNrqdW q6FWq62msbCmeswPsof5QU1hbpA9zA/XqDSU47fzO6CvKUWwIgb9w26Fu5uHq8MCAEjE1ZVsO5s5 cybWr1+P5cuXIzk5GUePHsXmzZthNBoxY8YMDBw4sMXbys/PR3x8PNLS0hAREeHAqKkzYn6QPcwP agpzg+xhfjjWb/k7sOngMtSaqi3TAnzC8Mgf16C7ItqFkdVxeIvy+vXrAQAvvPACAGDYsGEYNmyY o3dLRERERB3YRW0O/rX/OZiFyWr65coL+Pu+eVg4YQukbg4vVe3i8HBERERE5HQ/Z21qVCTXu1RR gIyifU6OqDHXlulEREREdN2rNVWjqDwLhWUZuFCegQuXM3D+8nG765TocgDc6pwAm8BCmYiIiIja TUVNWV1BfKUoLizLRInuXJOtx01ReHd3UIQtx0KZiIiIiK6ZEAKXKgpQWJ6BC2WZuFB2GoVlmSiv Kra7nrubJ0L8e0PuFYjThXtsLuPt4YeBYeMcEfY1YaFMRERERHYZzbW4qM2uayUuy7jSYpyJGqPe 7no+nv4I9e+LMGU/hCn7IlQZiyC/XpaL9H44+T5+OPm+1TruUhmmjlgBT3dvhx1PS7FQJiIiIiKL 6lrdlRbiDEsXiovabJiE0e563XzDEepfVwyHXfnn7x0MiUTS5Dq3D3gcsSG34NC5/0BXXYoQRQyG R98HpU9oex9Wq7BQJiIiIuqChBAoryq+UhBf6TpRnolLFQV213OTuCNYEW1VEIf694W3p1+r4ujR LQ49usW1al1HY6FMREREdJ0zmY3Q6HJxoew0LpRlWvoVVxrK7K4nc5dbukyEKfsi1D8WwYpouEs9 nRS5a7FQJiIiIupgdNWlMBiroPQJueabbtQYK1FUdubKiBN1XSeKys/CaLZ/O25/72CEKvsizD8W YQGxCPWPRYBvGNwkXfe2GyyUiYiIiDqIgsunsfXXN5CjOQKgboi0cbGP4A8xD9ns66ur1jS6wK5U nwcB0eQ+JHBDkKJXXbcJ/1hLa7GvLMBhx9VZsVAmIiIi6gBKdLn4IH0maowVlmnaqov4+pcU1Bir MDB8bIP+xHXFsb6m1O42PaReV0adiK1rLVb2Q4h/DDykXo4+nOsCC2WyMJtqUXB6Cwozt6K2qgzy wD7oecM0BITd7OrQiIiIrnu7Mz6xKpIb+u74Gnx3fI3d9eWyblcurut3pSiORaC8B9wkUkeE2yWw UCYAgNlsxG/fPwNN3l7LtCpdAUrO7Ub/W19EeL97XRgdERHR9e9s8f4WLSeBBIHyHldaiWMtfYr9 vFQOjrDrcVihXFxcjJSUFCiVSsTExCAhIQEAsHfvXuzevRsGgwFDhgzBpEmTHBUCXYPirO+tiuSG MvatRHDUbXCXtW7YFyIiImqepJmL5m7pPQ2DIu5AiH9vyDx8nRRV1+awyxjVajWSkpLw4osvIj09 HSZT3f29Dx06hNOnTyMvLw+hoR1jMGkCis9+3+Q8s7EaJbm2bzFJRERE7aN/6Jgm5/nKAvCnG+Yi UnUji2QnclihrNFoLIWwQqGATqcDAIwaNQoff/wxVq9ejU8++cRRu6cWqtTm49zRT3D5wiG7yxkN 9m9RSURERG0zNvZhyGWBNuf9X9zTXWbs4o7EYV0vwsLCUFRUhODgYGi1WigUCgDA2rVr8emnn0Iu l0OIpocuUavVUKvVVtMMBvvj/1HLVOuLUJy1A8VZO6AtOdGidfyDb3BwVNeG+UH2MD+oKcwNssfV +eHvE4wnbvs7/nt8HY4X7ITJXItwZT+M6/8o4sLjnRYH/U4i7FWrbaDRaLBixQrI5XLExcUhIyMD ycnJ2Lp1K3bv3g1vb2/cc889GDlyZIu3mZ+fj/j4eKSlpSEiIsIRYV+3aipKUJxdVxyXF//WaL6X XxhqKi5CmBvfx71bxB8w5K63nRFmmzA/yB7mBzWFuUH2uCo/TGYjzMLIYdxczGEtyiqVCqmpqY2m T5o0iRfwOYmh6hKKs39AcdYOlBUeBa4afNzLLwzBMXcgOGY8/AJjUV58DCd2vYgq7XnLMkG9xmLA 2JecGzgREVEXJ3Vzh5SDk7kcz8B1xlBdhpKcnSjO2oFLFw4Bwmw1X+YbjOCY2xEcMx6KoIFWd/lR hgzCqClforz4GAxVlyAP7AMfBVtXiIiIqGtioXwdqK3RoeTcrrriuGA/hNlkNd/TJxDB0XXFsX/w ILvDz0gkblCG3OjokImIiIg6vGYL5dWrV2PevHmW5ytWrMCSJUscGhQ1z2ioQEluOoqzdqD0/E8Q 5lqr+R5eAegefRuCY8YjIOQmSNx4Vx4iIiKia9FkofzVV1/hs88+Q05ODvbs+X0M3cjISKcERo2Z aqtQkrsHxdk7UJq3D2ZTjdV8D5k/gqLGITjmDgSEDYWbG38wICIiImqtJiup+ovuvvvuOwwdOhQq lQpnzpxBnz59nBlfl2cyVqM0738ozvoeJXl7YDZWW82Xevqie69xCI4Zj27hw+Em9XBRpERERETX l2abHNPT01FWVoYpU6Zg+/btKC0txSuvvOKM2Loss8mA0vM/1xXHuekw1VZazZd6+CAocgyCY8Yj sMdIuHEAciIiIqJ212yhnJ2djRUrVgAA5s2bh8TERIcH1RWZTbW4VHCwrjg+t6vRnfDc3GVQ9RyN 4JjxUPW8BVJ3jqtIRERE5EjNFsr+/v7YtGkT4uLicOrUKcjlcmfE1SWYzUaUXTiC4qzvcfHcTtRW l1vNd5N6IrDHqLriOHI03D18XBQpERERUdfTbKGcmpqKL774Aps2bUJERAT+9re/OSOu65YQZpQV /lJXHOekwVB1yWq+xM0dgRF/QHDMeAT1uhXunvzDhIiIOi8hBE7mbMUvmZ+jVJsDX69ADIy+F0P7 J8FdKnN1eER2NVso19bWorq6Gnq9HpWVlTCbzc2tQlcRQqC8+FhdcZz9A2oqS6zmSyRSBIQPQ3DM eHSPGgcPmcJFkRIREbWvfb+tw8GTn1ieaysu4Kdj76Lg4hHcN3YtR2iiDq3Z7Jw7dy6mTp2KCRMm 4OTJk1iwYAE++ugjZ8TWqQkhoC05iYtZO1CcvQPV+iLrBSRuCAgdcqU4vg2e3gGuCZSIiMhByvUF OHjy7zbn5RXvx5n8nYjtOd65QRFdg2YLZYlEgrvuugsAEBUVhU2bNjk8qM5KCAF9aSaKs75HcfYO VGkLGi2jDBlcVxxHx0Pmo3JBlERERM5x5nwaANHk/LPn01goU4fWbKHs5eWFxx9/HIMGDUJmZiZ0 Oh1WrlwJAFi0aJHDA3Q1Q9VlaHL3wGSqRkDoEMi79W60jP5SVl1xnLUDleW5jeYruschOGY8gqNv h5c82BlhExERuUS1QYtzF/Yhu+BHnM3fZXdZk6nW7nwiV2u2UJ45c6bl8bBhwyyPs7Ky7K5XXFyM lJQUKJVKxMTEICEhAQCwZ88epKWlwWQyYezYsYiPj29t7A6X++tnOHvgbavbQwdF3Ya4ca+guuKi pTiuuNz4tfBT9a8rjmNuh7dfmDPDJiIicqrLujxkF/yI7IIfUVByFEKYWrReRPchDo6MqG2aLZSH Dx9uc/q6deswderUJtdTq9VISkrC4MGDMWvWLEyZMgVSqRSbNm1CdHQ0iouLMXDgwNZH7mAXs3fi zM9vNZpekrMTey4chrGmvNE8ebc+V4rjO+Dj38MZYRI5lRACVRVFMJuN8PULh0Ti5uqQiMgFzGYj Lmh+Q3bBj8i58CMuac81WsbD3Rs9Q/6AMt15lJafbTTfzycEA6PvdUK0RK3X6ktNhWi6zxEAaDQa hIaGAgAUCgV0Oh2USiVOnDiBN954A8XFxVi1ahVSUlJsrq9Wq6FWq62mGQyG1oZ7zXKPbWxyXsMi 2VcZZSmOfQOinBEawfX50RWVFB7CsQNvorz0NADARx6O/jc9jp59Jro4ssaYH9QU5kbr1dTqkVv4 05XieC+qDTYajHyCER02BjHhYxARPBTuUhkMtZXYfXglTp3bDrMwAgB6Bo/A7cNfgMzTz9mHYRfz g67W6kJZIpHYnR8WFoaioiIEBwdDq9VCoagb8iw8PByenp5QKpV2tzF58mRMnjzZalp+fr7Tumro Sxv/9dtQaN+7EDkoEb7dejf7WlD7c3V+dDWXLv6Gff99AsJstEyr1Bfg8J4XIWBGZJ97XBhdY8wP agpz49qU6y8g+0Jdl4r8i4dgbvAZUC+42wBEh49BdPitCFL2bfSd6Onhg/F/eAmjb5qPMt15+HoH QuHbMbskMj/oag4bvPDBBx/EihUrIJfLcccdd+D1119HcnIypk+fjkWLFsFkMmHOnDmO2n2beXor UVVb0eT8Xjc9Cl9lpBMjInKd07+styqSGzp15F30iLmTY6ESXQeEMKOo9Lilv7HGRpcJqVSGnsHD 64rjsDGQ+wS1aNveMiW8Zcr2DpnIoVr9zRYQYH/cX5VKhdTU1EbTx48fj/HjO/5QMKF9JiL78Ps2 5/l3v4FFMl23jLWV0JfnQleeC702F/rycyjO39fk8lUVxdBr86BQRjsxSiJqL7XGKuQW/VzXpaJg DyprLjVaxsdLhejw0YgOH4OewcPh4e7tgkiJnK/ZQnn//v3YvHmzVR+d1atXY/Xq1Q4NzNUib0zE pYIDKCs6ajXdwysA/W99wUVREbUPs9mISn0h9OV1hbBemwdd+Tnoy3NRfdWdI1tCIpE6IEoichRd ZTGyC/Yg58KPyCs6AJO5cT/cIGVfS5eK4G79efEudUnNFsrLly/H8uXLoVJ1rZtjSD28MWTiOyg8 8y0uZqfBbKqGMvRmRAx4gDcKoU5BCAFDdRn02lxLEawvz4Neew4V2nyYzS0bv1TmrYIwG2GoKbM5 X+7fC3JFz/YMnYjamRACFy+fsnSpuHj5dKNlpG4eiOg+9EpxPLrD9iMmcqZmC+WoqCj0798fnp6e zoinQ3GTeiK8370I78fha6jjMhmrodeeryuEtVe6TFz5V2vQtmgbUncvyBWRkPv3hNy/F/z8Iy3P PTz9oC3LRvo3D8NYq7daTyJxww3DF/CCVqIOyGisRl7xQcvFeBVVjX8t8pYpERVW16UiMuQP8PTw dUGkRB1Xs4Vyfn4+xowZg/DwcAB1o11s3rzZ4YER0e+EMNf1BS6/0jqszavrMlGei0p9EezdIvZ3 EvjIw+qK4Ib/FJHw9u1u92dVhTIat078O04deQeFeekQwoTAkCHoP3gWgsJsj7VORM5XUaVBzoW9 yCpIR17RfhhN1Y2W6aaIRnT4GMSE34qQwDi4ubHrFFFTmi2Uv/zyS2fEQdRp1dZWQCJxg3s7XNxi qNFd6TOca+kqoSs/hwrteZhsfOHZ4ilTXmkZjoRc0Qty/57w8+8FX78ISN1lrY5NERCNEfFvQJhN EDDDzc2j1dsiovYhhICm7Iyl1bio9HijZdwk7gjvfhOiw8YgOnwMlH68IRZRSzVZKC9btgwvv/wy br/9diiV1sO5sEWZCCg6vwenjr6PMs1JABIEh4/EgKFPQxkYa3c9s6kWFbr8BqNKXLmgrjwPNdWN rza3xc3NA76KnpYiWG7pKhEJmZdjh1+SuEkhAVugiFzFaDKg4OJhZBWkI7vgR+gqixotI/PwQ1TY H+u6VISOglcHu7EHUWfRZKH88ssvAwCGDBmC0tJS9O/fH7feeiuGDOF92YkKzqXhwM5F+L3Lg0Bx wf+gKT6KWyf+HYqA3qip0lzpL1xXBOu0V7pK6C5ACFOL9uPtG2wpgOX+kVe6TfSCj28IJPy5lKjL qKq5jJwL+5BVkI7cwp9Qa6xstIzSr6el1Tgs6EZI+asPUZs12/Vi5cqVAIAffvgBr7/+Os6fP49D hw45PDCijkoIM04cXA1b/YJNxirs2f4YhDDDaOeGNQ25e/haFcFyRU/L/+4eHKuUOge9vhCnTv8L xRePwl3qhcjI29Cn9yS4u3u5OrQORwiBnAt7cDzrK+irLiLALxI39nkIYUE3Wi1zSZtjGaWisPQ3 CGG22o5E4oYw1Y2WIdy6KXo5+UiIrn/NFspz587F5cuX0a9fP8yePRtDhw51RlxEHZau/BwqdPlN zq816BpNk0jc4esXbnURXf3IEjLvQI4aQZ1aaekp/Pf72TDU/p77RcWHkJW9HRPueA8eHj4ujK7j +fHomziS8Q/L8+JLJ3E691uMHbIYKmW0pUtFub7x54ynuy8iQ0chOnw0osL+yDvdETlYs4VyfHw8 jhw5gpKSEhw8eBAAMGHCBIcHRtRhNTvAhASRfSc1GF2iF3z9wnjxG12XhBDY99OrVkVyPY3mOI6f 2ICbBs92QWQdU0HJL1ZFckO7j6TYnK7wDbPcLjqi+82QSvlZQuQszRbK9957L3r37o2DBw9i586d yM3NZaFMXZqffyS85aGo0hfanB/ScwyG/HGpk6Micg6jsRqVlRdRUVGEispilJaewqVLjW9eUS87 ezsL5QZOn9vegqUkCA2Mu9KlYgwC/XvzVyciF2m2UJ46dSoGDx6M0aNHY9q0aV3yxiNEDUncpBh4 81M4lP58o3luUhn6D57lgqiI2s5srkVFZQkqK4pQUVGMisriuoK4weOaJu7Q2JTqa1z+eldVU253 flTYaNwx/EX4egc6KSIisqfZQvnzzz9v1YaLi4uRkpICpVKJmJgYJCQkWObp9XpMnjwZGzZsQGAg Pwyo8+kR8ydIJFKcOvoe9OXnAACBwYMRN2w+lKr+rg2OyAaz2YSq6lJUVBShsokiuKqqFC27eU3L BQb2a9ftdXbdA2Jx5vyOJufHRd/LIpmoA2m2UG4ttVqNpKQkDB48GLNmzcKUKVMglUohhMCbb76J nj17OmrXRE4RET0e4VF3oLpKAzc3d8i8AlwdEnVRQghUV19GRWVd4VtXCF8pgq88rqzUQAjjNW9b KvWCr28wfH2C6/73DYGvTzB8Gjw+fGQNMjJtj68/cEBiWw/vuhIXMwmHTn2KGht9ugP8IhEVPtoF URFRUxxWKGs0GoSGhgIAFAoFdDodlEol1q1bh4ceegiffvqpo3ZN5DQSiQTePkGuDoM6GCEEcnK+ w4lTG3H58hnIZAHoHTMRg2549JpHgBBCwGDQWRW+lVcVwRUVF2E2G645Tjc3d/jUF8A+vxe+vr7B 8LnyWCbzb7Z/7LBhC1FbW4HsnG8t09zdvTH05vnoEcHCryEfr264b+w6bNuXDF3l79c5BCljMXH0 3zj2MVEH47BCOSwsDEVFRQgODoZWq4VCocClS5fw66+/orS0FEePHsWHH36IxYsX21xfrVZDrVZb TTMYrv2LgK5PzA+yx9X58duxj3D0l3csz6uqSnDs+CcoLDqI/5uwHu7S328lXltbabkwrq74LUJl ZcMiuBhGY9U1xyCRuMHbO8i6CG7w2Mc3GN5e3SCRuLX5eN2lMowZ/RoG3/g4ii/+AnepDOHho+DZ Ae8G5+rcAIBQ1Q2YcffXyCs+AH3lRQQoIhGmGswL9jqAjpAf1LFIhBDt2yHtCo1GgxUrVkAulyMu Lg4ZGRlITk6Gu3tdbb5kyRI888wz19RHOT8/H/Hx8UhLS0NERIQjwqZOjPlB9jgrPyqrNNi0+U9N 3n0xuPsQeHj4WIpjg41xt1vCyyvwSleIYPj6hDQqiL29VXBzc1hbyHWFnx1kD/Oja3PYp6hKpUJq amqT81esWOGoXRMRuUx+/l67tygvvnik2W3IPP2v9AFuUAQ3eOzj0x1SKUcgIiJyNDY3EBG1I7PJ /s+0Eokb/BW96gphm0VwMDx463Iiog6BhTIRUTsKCRlqd/7gG2fjxkGPOSkaIiJqi7ZfxUFERBZK ZTSietm+e6m3twqxfR9wckRERNRaLJSJiNrZLbe8hH6xkyFtMLpFSPBQ/N+E9fDieNtERJ0Gu14Q EbUzd6kMfxixGENuegJa3Xl4yQIgl4e6OiwiIrpGLJSJiBzE09MPqsABrg6DiIhaiV0viIiIiIhs YKFMRERERGQDC2UiIiIiIhtYKBMRERER2cBCmYiIiIjIBhbKREREREQ2sFAmIiIiIrLBYeMoFxcX IyUlBUqlEjExMUhISAAAfP7558jMzERVVRUmTJiAcePGOSoEIiIiIqJWc1iLslqtRlJSEl588UWk p6fDZDIBAPz9/bFs2TIkJydj69atjto9EREREVGbOKxQ1mg0CA2tu2WrQqGATqcDANx5552orKxE SkoKZs+e7ajdExERERG1icO6XoSFhaGoqAjBwcHQarVQKBQAgKysLLz33nuYP38+wsPDm1xfrVZD rVZbTTMYDI4KlzoZ5gfZw/ygpjA3yB7mB11NIoQQjtiwRqPBihUrIJfLERcXh4yMDCxatAgTJ05E v3794OXlhT59+mDmzJkt3mZ+fj7i4+ORlpaGiIgIR4RNnRjzg+xhflBTmBtkD/Oja3NYi7JKpUJq amqj6d9//72jdklERERE1G44PBwRERERkQ0slImIiIiIbGChTERERERkAwtlIiIiIiIbWCgTERER EdnAQpmIiIiIyAYWykRERERENrBQJiIiIiKygYUyEREREZENLJSJiIiIiGxgoUxEREREZAMLZuLP ZAAAIABJREFUZSIiIiIiG9wdteHi4mKkpKRAqVQiJiYGCQkJAICffvoJX331FQBgypQpuOmmmxwV AhERERFRqzmsRVmtViMpKQkvvvgi0tPTYTKZAACffPIJXn/9dbzyyitYv369o3ZPRERERNQmDmtR 1mg0CA0NBQAoFArodDoolUoIISCVSiGVSmEwGK5pm/XFdlFRUbvHSx1HSEgI3N2vPTWZH10D84Ps aU1+MDe6DuYHNaWp3HBYoRwWFoaioiIEBwdDq9VCoVAAALy8vGA0GmE0GiGTyZpcX61WQ61WW02r qKgAAEs3Dro+paWlISIiwu4yzI+ui/lB9jSXH8yNro35QU1pKjckQgjhiB1qNBqsWLECcrkccXFx yMjIQHJyMo4ePYrNmzfDaDRixowZGDhwYIu3WV1djePHjyMoKAhSqdQRYTdp9uzZeO+995y6T1dy 5fG2tsWQ+eE8zI9rw/xwntbkB3PDuZgfLdfV8qMj5obDWpRVKhVSU1MbTR82bBiGDRvWqm16eXlh 6NChbQ2tVTw9PZttxbqedMbjZX44T2c8XuaH83S242VuOFdnO2bmh/N0xOPl8HBERERERDawUCYi IiIisoGFMhERERGRDdKXXnrpJVcH0VnExcW5OgSn6mrH21Zd7fXqasfbVl3t9epqx9sWXfG16orH 3Fpd7bXqaMfrsFEviIiIiIg6M3a9ICIiIiKygYUyEREREZENLJSJiIiIiGxgoUxEREREZAMLZSIi IiIiG1goExERERHZcN0XymVlZdi9e7fT95uYmIiqqirL87lz5+LChQut3l5BQQEOHjzYqnUnTJiA pKQkJCUl4f7778e6detavO6WLVvwj3/8o9nlvvrqq1bF1tG4Kl+WLFmCs2fPNrtcfV6tWLECBoOh XfadmJiI6dOnIykpCVOnTsU333zTLtvtDFx1vh944IF22c60adPw0Ucftcu2WhvT9u3bMX36dCQm JmLBggWoqqrCgQMHkJKSgtOnT+Nf//pXu8TnSsyT37UmppZ+j7T0c7Ajc1Wu3HbbbXjrrbcsz3Nz c9GvX7821R0NrVu3Dunp6VbTtmzZgl9//bXZdT/++GNMnjwZiYmJePrpp3Hx4sVGyyxbtqxFcbji s+W6L5QzMzOxf/9+p+9XIpHYfX6tDhw4gMzMzFat6+fnhw0bNmDDhg348ssv8eOPP0Kv17cpnqt9 9tln7bo9V3FVvrRUfR4tWbIEnp6e7bbNDz/8EBs2bMCnn36KDz74oF222xl0lM+H1sjPz0dYWBh2 7drVDhG1LqaMjAx8/fXX2LBhAz777DMMHToU77zzjmV7/fr1w5QpU9olPldinvyuPWK6nrkqV/z9 /XH06FHL87S0NISFhTl0n/fddx9uvPFGu8t8/fXXyM/Ph1qtxmeffYZHHnnEZmPdyy+/3OL9Ovuz xd0pe3GhjRs34tixY7jjjjtw+fJlfPjhhwDqWnhHjhyJdevW4ciRIygrK8PTTz+Nvn374vnnn4en pye0Wi3uvPNOpKWloVu3bli1apVlu5s3b8Z//vMfy/PRo0dj5syZludCCDS8l0v947Nnz+LFF1+E RCLB0KFDsWDBAiQmJuKDDz6At7c3HnjgAXzxxRdYsGABNBoNvL298dZbb2Hjxo3Q6/UYM2YM1Go1 Dh06BA8PD7z00kvw8vLCc889B29vbxQWFiI1NRW9e/dutG8A0Ov1qKmpgaenJw4cOIDU1FRIJBLc fffdSEhIwN69e7F69WqYTCbMmTPHst6hQ4fw4YcfYu3atUhPT7e0TsydOxdarRY5OTlYvXo1YmJi sHHjRpjNZixcuBAjRoxor1PpFK7Kl3pbtmzB7t27odPpYDQasX79emRkZODll1+GSqVCSUkJhBCW nNm/fz8+/vhj1NTUYNSoUZg3bx4SExMRFhaGjIwMPProo7j77rsbxT1u3DjLPoUQMJvNAICKigrI ZDIAsLnOa6+9hl9//RUymQxr1qxBbm4u/va3v8FkMiEhIQF33303pkyZAl9fX9x5553Yt28fSkpK 4O3tjdWrV8Pb29sh5621XH2+G3rjjTes3tf+/v5YsGABzGYz4uLisGTJEqvlt2/fjvj4eKSnp+PU qVPo378/1q1bh/Pnz6OwsBD+/v5Yu3Yt9u7dizfffBMqlQqFhYX497//jYyMjEbnrZ5arcZXX30F qVSKpUuXIjAwsMk4vv32W0yePBlubnVtLlOnTkVNTQ2OHTsGoO4P/F27dmHcuHFYv349qqurIYTA mjVrkJ6ejh07dkCn08Hb2xvr1q2DTqfDkiVLUFVVhf79++O5557DkiVLoNVqERoairCwMPzwww8w m8149dVX0adPn1ae+WvDPGlbntiSl5eHl19+GbW1tfDy8sK7775rmbd+/XpUVlZi3rx5WLNmDfbv 3w+ZTIbXX38deXl5SE1NhZubG/7617/izTffhBAC48ePx4wZM5o/mQ7mqlxxc3NDaGgoCgsLERoa imPHjlnucHfu3DksW7YMRqMRt912Gx599FHMmjULYWFhOHnyJO68804cOXIEOTk5ePvtt3H48GGr 9+batWsBAJ9//jk++ugjyOVyrF69Gu+//z5uuOEG6HS6Jr/3v/rqK6SmplqeDxkyBEOGDAEAy3fF n/70J3z++edITU3F0qVLAdS1iD/66KM4ffo0CgoKoNfrYTab8fzzzwP4/bNl8eLFWLp0KXJzcyGX y7Fy5UqcOHECq1atghACSUlJuOuuu9p2UsV1bv/+/SIlJUWYzWbxwAMPCIPBIKqqqsS0adOEyWQS GzZsEEIIcfbsWfH000+L/Px8cffddwuz2Szee+898dZbbwkhhJg2bZqoqKho8X6nT58uEhISRGJi opg+fboYOXKkKCgoELNnzxbZ2dlCCCEWLFggjh8/LhITE0VlZaUQQogHHnhA6HQ6MX36dFFTUyP+ 97//iaKiIrFlyxaxceNGceLECbFgwQJLzI8//rjIz88XEydOFEIIsW3bNkvM9caPHy8SExPFxIkT xaRJk8Tu3buFEEJMnjxZXL58WZjNZjF9+nSh0WjE1KlThVarFTU1NeL9998XW7ZsEcuWLRMPP/yw qKqqsvk61scthBBPP/20yMjIEBqNRuzZs6dV58yVXJUvycnJ4syZM+LLL78UL7/8shBCiGXLlon/ /e9/Yvbs2eLChQuipqZGjB07VlRWVlpy5h//+IcwGAzCZDKJe+65RwghRHx8vCgtLRUlJSVi6tSp NuNuqGGuzpgxQxw8eFAYjcZG65w8eVI888wzQgghfv75Z3HgwAGRkJAgysrKhMlkEtOnTxfV1dXi tttuE1qt1mYedzSuOt/175d6tt7Xu3btEitXrhRCCPH111832sbkyZNFZWWl2LVrl3j99deFEEKs XbtWfPjhh0IIIR577DGRm5srpk+fLnQ6ndDpdGL48OGisrLS5nl74IEHRGlpqUhKShJCCFFSUiJm zZplN46lS5eKY8eONfm6Nvx/1qxZQgghtm7dKt59913x5ZdfipdeekkIIcT7778v/vOf/4jXXntN 7Nu3TwghxPLly8WhQ4dEcnKy2LFjhxCiLldLSkpETk6O+OWXX1r8ercV86RtefLll1+KjRs3Wk1L T08XZ8+eFULUfRdmZGSI5ORkkZqaKpYtWyaEEOLUqVNi4cKFQgghTp48KZ5//nmxf/9+8cQTTwgh hPjss88s292yZUuLX1dHclWu3H///eL7778XGzduFKWlpeKVV14Rc+fOFfn5+eLJJ58U586dE0II 8dRTT4mCggIxffp0cezYMVFcXCzGjRsnTCaT2Lx5s9i4caPN9+batWvF+++/L4So+7769ddfxdq1 a8WuXbvsfu/ff//9lsevvfaamD59uvjzn/8shBCW7wohrHM9OztbPProo6K2tlYIIYTZbBZPPfWU +O233yyv74EDB0RKSorYsWOHePPNN4UQQuzYsUO888474v/9v/8ndu3aJWpqasT27dtb/Bo25bpv Ua536dIl5Ofn49FHH4UQAmVlZTCZTNBoNFi0aBGkUqmlVa1Xr16QSCSQy+UIDg4GUNd9wWAwwMfH B0DdX3dff/01gLqfAa7+604ikWD9+vXw8vICAMybNw9CCGg0GkRFRQGou595bm6uVZxCCMjlckyb Ng1PPvkk/Pz88Pzzz1tahc+dO4dBgwYBAGJiYqDRaCCRSCzbVKlUOH78uNU267teaLVaPPzwwwgP DwcAmEwmKJVKAEDfvn2Rn58Pk8kEPz8/AMCsWbOwZcsWHD58GN7e3pBKpTZfR4PBYInv2Wefxdtv v42LFy8iKSmpbSfNhZydLw3FxMQAqDuXNTU1KC0tRWhoKACgT58+Vr8QKBQKLFq0CH5+fpY+8QqF At26dQMAGAwGuLm52Yy73tW5Wu/qdXJzczFw4EAAsLQYZGVl4emnn7a8RhcvXoS/v78lhxrm8Qsv vHDN58FZXHm+Advv6zFjxuD06dN45JFH0K9fP9x9992Wn72zs7ORn5+PuXPnwmQy4dy5c1i8eLFl feD3/KmtrYVcLgcAREVFQQhh87wBdT/Tnzt3DklJSRBCoLa21m4cwcHBKCoqsrRcGQwG/O9//7O8 Dg3VH9+AAQOQnp6OkJAQy8+2AwYMwOHDh5GTk4MTJ07g3XffRVVVFQYPHgwA6NmzJwAgOTkZy5cv R2VlJZ588slrOcXtgnnSujyxJTAwEG+//TZkMhlycnIsr9uRI0cQERFhif+3336zfJfUf1/V58MD DzyAdevW4S9/+QtuueWWFp5F53BFzfHHP/4RzzzzDLy9vTFu3Dhs2rQJQF3r7NKlSyGEgF6vx4UL FyCRSBAdHQ0AiIiIgJubG+RyObRaLXx8fBq9N6VSKWJjYwHUnYeamhrLfu197/v5+UGv10Mul+O5 554DADz44IMAYPVdUU+n02Hp0qVYtWoV3N3rStTU1FTceuutuOGGG3DgwAHLskII5OTkYOfOnTh6 9ChMJhMGDBiAOXPmYM2aNfjkk09w7733tv4kXnHdF8oSiQRCCAQEBCA6OhqffvopzGYzPvzwQ5w9 exY5OTlYs2YNdu7ciS+++KLF233wwQctJ9sW0UTXC5VKhezsbERHR+PYsWMYOnQoZDIZNBoNfH19 UVpaCo1Gg6KiIqxfvx6bNm3Cd999B19fXwghEBkZibS0NAB13TgCAgKs9tNULEBdAfXCCy9gyZIl 2LRpE6RSKcrKyqBQKHDq1CnMnj0bEokEer0eHh4eWLJkCcaMGWPpB/TBBx9gzpw5jV5HT09Pywfi 119/bemU/8gjj2Ds2LEtfk07Alfliz3dunVDbm4uwsLCkJ2dbYlRCIHVq1djx44d0Gg02Llzp+UY 6gkhcPr0abtxX52rAHDq1KlG60RERFguUtm9ezc0Gg369OmDDz74AF5eXvjoo4/QvXt3y/5LSkqs 8vjbb79FQkJCq14DR3Hl50NDtt7XBw8eRP/+/TF79mw8++yzOHv2rKWrwbZt25CcnIyJEycCAJYu XYo9e/ZYjunqY9Tr9ZBIJMjNzYVEIrF53oQQCA8Px4ABA/Duu++ioqICmzZtwoEDB5qMY8KECUhN TcW4ceMglUrx+eefo7i4GGPHjrUcY/3/GRkZAICTJ0+iZ8+eEEJYrrs4efIkIiMjodPpcM8992DQ oEH47rvv0Lt3b+zdu9fStWPbtm146623kJeXhzfeeANr1qxp8TlpC+ZJ2/LElrfffhsLFixATEwM Jk+ebDnWl156CWvXrsXBgwfRs2dP3HLLLVi2bBmKioqwb98+q9h37dqFP/3pT3j22Wcxbdo0JCQk wNfXt8WvvyO48jvE29sbEokEu3fvxptvvol///vfAOr+sHjppZcQFBSEf//734iMjIQQwuq7pJ6t 92tkZCTy8/Nt7lMIYfd7/95778Vbb71laSjJzs6GTqezvFZXb2vRokWYP38+goKCAADffPMNtFpt o2OvjzMyMhL33nsvHnvsMZw+fRoXLlzA9u3b8fjjjyM0NBSTJk3C/fffb/d1a851Xyj36NEDe/fu xZgxY5CUlISEhARUV1djypQpiIyMxMWLFzFlyhSEhIRAq9UCaJ+LFWx9CEkkEvz1r3/Fiy++CKPR iFtuuQWDBg3CQw89hCeffBJ9+vRBREQEVCoVTpw4gcmTJ8PX1xevv/46NBoNlixZghEjRiA0NBRT p04FAKxcubLZmBvOGzJkCCIjI/HNN99g4cKFmD17NkwmEx566CEEBQVh3rx5eOyxxwAAc+bMweXL lwHU9T2cMmUK7r33XiQmJlq9jkBdsq5YsQI33XQTJk+eDIVCgWnTprX5dXQ2V+VLUyQSCRYsWICF CxciICAACoXC8gEnkUgwcuRI3H///fDz84NKpUJlZaVVPBKJpMm4Gy5zNVvrxMXFwd/fH9OnT4dM JsOqVasQGRmJRx99FDU1NRg7dixkMplle7byuKNx1fnW6/V48MEHLedy8+bNCAkJsXpf+/j44Kmn nsKHH36I4OBgSwsgAPzwww9Wowjceeed2LRpk6WFqJ5EIsHcuXPxyCOPICgoCDKZDFKpFE8//bTN 8xYYGIhRo0YhISEBVVVVeOqpp9CnT58m4+jduzfGjx+PhIQESKVShISE4PXXX8evv/5qydH616ug oAAPP/wwpFIpVq1ahbS0NPzyyy/4y1/+AqVSiRkzZmDkyJF44YUXoNfrERQUhDfeeMPqeIKDgzFp 0iTI5XKntigzT9qWJwDw0UcfYcuWLQCAyZMn4/bbb8fcuXMREBAAb29vaDQay7L1xdK//vUv+Pr6 IjExEdXV1XjhhRcsLZkAEBsbi0WLFsHX1xcDBw50eZEMuP47ZPTo0Thw4ADc3d0t77/58+fjmWee QXV1NWJjY/HnP/+50ffE1Y+vfm++9957TS7fu3fvJr/377vvPpSXl1saSdzc3PDqq6/aPO7vvvsO v/32G9atWwez2YxRo0ZZ+kEnJiZCIpHgiSeesKwrkUhwxx134LnnnkNiYiKMRiNSUlLg5+eHOXPm wM/Pz/JHYltIRHPNkURE1Gn985//xJQpU1BVVYX77rsP33//vdNjOHDgAHbv3o1FixZZpm3ZsgWV lZUd7leGrqoj5Al1DHxvWrvuW5SJiLoymUyGBx98EFKp1CX9eqlzYJ4Q2ebQFuXc3FzMnz/f8nML UDe8SGZmJqqqqjBhwgSrYaqIiIiIiDoKh91wRKPRYPPmzY2ufvb398eyZcuQnJyMrVu3Omr3RERE RERt4rBCWaVSYeHChY0K5TvvvBOVlZVISUnB7Nmzr2mbRqMR+fn5MBqN7RkqXSeYH2QP84Oawtwg e5gfXZvD+yhf3bMjKysL7733HubPn28Zz9cWtVoNtVptNc1gMODMmTNIS0uzjLNIXRPzg+xhflBT mBtkD/ODrubwUS9mzpyJ9evXY/ny5Vi0aBEmTpyIfv36wcvLC3369Gn2dp0N5efnIz4+nslKNjE/ yB7mBzWFuUH2MD+6Noe3KK9fvx4ALINNc8gZIiIiIuoMHNZHmYiIiIioM2OhTERERERkAwtlIiIi IiIbWCgTEREREdnAQpmIiIiIyAYWykRERERENrBQJiIiIiKygYUyEREREZENLJSJiIiIiGxgoUxE REREZAMLZSIiIiIiG1goExERERHZwEKZiIiIiMgGhxbKubm5uO+++6ym/fTTT1i8eDEWL16Mo0eP OnL3RERERESt5u6oDWs0GmzevBk+Pj5W0z/55BO8++67MBqNWLBgAd555x1HhUBERERE1GoOa1FW qVRYuHBho0IZAKRSKWQyGQwGg6N2T0RERETUJg5rUa4nhLB6LpPJYDQaYTQaIZPJmlxPrVZDrVZb TWNhTfWYH2QP84Oawtwge5gfdDWJuLqSbWczZ87E+vXrsXz5ciQnJ+Po0aPYvHkzjEYjZsyYgYED B7Z4W/n5+YiPj0daWhoiIiIcGDV1RswPsof5QU1hbpA9zI+uzeEtyuvXrwcAvPDCCwCAYcOGYdiw YY7eLRERERFRm3B4OCIiIiIiG1goExERERHZwEKZiIiIiMgGFspERERERDawUCYiIiIisoGFMhER ERGRDSyUiYiIiIhsYKFMRERERGQDC2UiIiIiIhtYKBMRERER2cBCmYiIiIjIBhbKREREREQ2uDtq w8XFxUhJSYFSqURMTAwSEhIAAHv37sXu3bthMBgwZMgQTJo0yVEhEBERERG1msNalNVqNZKSkvDi iy8iPT0dJpMJAHDo0CGcPn0aeXl5CA0NddTuiYiIiIjaxGEtyhqNxlIIKxQK6HQ6KJVKjBo1Ck88 8QSqqqqwePFijBgxwlEhEBERERG1msMK5bCwMBQVFSE4OBharRYKhQIAsHbtWnz66aeQy+UQQjS5 vlqthlqttppmMBgcFS51MswPsof5QU1hbpA9zA+6mkTYq1bbQKPRYMWKFZDL5YiLi0NGRgaSk5Ox detW7N69G97e3rjnnnswcuTIFm8zPz8f8fHxSEtLQ0REhCPCpk6M+UH2MD+oKcwNsof50bU5rEVZ pVIhNTW10fRJkybxAj4iIiIi6vA4PBwRERERkQ0Oa1EmIqKupaymAsfL8uHl5oEbA3vCw41fMUTU ufFTjIiI2sRoNmHNyf9iU87PqDXXDQXaTSbHszdMxB3hN7g4OiKi1mu268Xq1autnq9YscJhwRAR Uefzzqkd+GfWPkuRDACXavR4/pAahzU5LoyMiKhtmmxR/uqrr/DZZ58hJycHe/bssUyPjIx0SmBE RNTx6Wur8e+cn23OM0Pg0zM/4mZVlJOjIiJqH00WyvWjU3z33XcYOnQoVCoVzpw5gz59+jgzPiIi 6kCEELhYrUVmeSEyyi/gQEkWqk21TS5/7HKeE6MjImpfzfZRTk9PR1lZGaZMmYLt27ejtLQUr7zy ijNiIyIiFzKaTcjTlyKj/AIytYXIKC9EZnkhygyVLd6Gj7vMgRESETlWs4Vydna2pV/yvHnzkJiY 6PCgiIjIuaqMBpzRFl1pKa5rLc7SFqPGbLS7XncvBXS11agy2b572fjwQY4Il4jIKZotlP39/bFp 0ybExcXh1KlTkMvlzoiLiDqgPH0R0ouPoNZsxHDVQAxURkMikbg6LLpGpdV6SwtxRvkFZJYXIk9f CoGmb9TqBgki5SrEKsPQVxGKvv6hiPUPRYDMF4c1OZj7098bFdVR8iA83GeMow+HiDo5naEGaQXZ KK2pQrQiAKNDIuHu1jFu9dFsoZyamoovvvgCmzZtQkREBP72t785Iy4i6kCEEHjzxD/wz5z/Wqa9 jU0YHTwYK4Y8BW/+vN4hmYUZ+RWXLF0m6v/X1Ojsrucl9UAfRQj6+v9eEPf2C4aXu6fN5W9WReHT W5/AxrN7cLT0HGRSD8SHDcTU6Fug8PR2xKER0XViZ0E2Xjq8G9Wm3//QDvfxw6pRf0IvP6ULI6vT bKFcW1uL6upq6PV6VFZWwmw2OyMuIupAvsjdaVUk19tT/AtWnfwnnhv0iAuiooZqTLXI0hY3aCku xJnyoia7RNQL8PRFrKUgDkOsfyh6yAMhlVxba05vRTBeGvJgWw6BiLqYXF0ZXji4E0ZhXVsWVOrw 15++w79vf8jlLcvNFspz587F1KlTMWHCBJw8eRILFizARx995IzYiKiD+Dzn+ybnfXN+D57uPxl+ Hj5OjKhrKzdUNuhLXNdKfE5fApOw35DRwzfQ0kLc1z8UsYpQqLz82H2GiFzii5yTjYrkevkVWvxU fB6jQ107LHGzhbJEIsFdd90FAIiKisKmTZscHhQRuZ7RbMLJsmzsLzmOc/oLTS5nMNeiqEoDP4+e ToyuaxBCoLCqDBllF6xaiouryu2u5+EmRW+/4AZdJ8LQRxECXw92kSGijsEkzDiqKbS7TI7ucscv lL28vPD4449j0KBByMzMhE6nw8qVKwEAixYtanK94uJipKSkQKlUIiYmBgkJCQCAPXv2IC0tDSaT CWPHjkV8fHw7HQoRtYUQAtn6AuwvOYGDmhM4XHoKFcbqZteTQIJuMn8nRNi57LxwAv/M2ocz2iIE yHwxscdNmB7zxyb7+RrNJmTrLjZqKdY3cw4UHt5WfYlj/UPRSx4EdzepIw6LiKhNzunKsDU3A9+e P4OSavtDTQZ5+TopqqY1WyjPnDnT8njYsGGWx1lZWXbXU6vVSEpKwuDBgzFr1ixMmTIFUqkUmzZt QnR0NIqLizFw4MA2hE5EbVVUVYoDmhM4UHICBzQnUFpju6VS4eELbW2FzXmjgwcjkIWylY1n9+Kt E99anlcYa/De6TQcKMnC26MeQY3JiDPaIqtRJ7J1F61uAW1LqLfS0m2ivjAO8Vay6wQRdWj6WgN2 5Gfhm9wMHL98sUXryD08MTasl2MDa4FmC+Xhw4fbnL5u3TpMnTq1yfU0Gg1CQ0MBAAqFAjqdDkql EidOnMAbb7yB4uJirFq1CikpKa0MnRwh49Jv2HV+K7SGy+il6IvbIyehm1eQq8OidqI1VOBQ6UlL cZxbUWRzuW6eCgwPGojhqrp/Sk8/zDvwBg6XnrZaLsKnO5JveNgJkXcel2r0ePuk7T7dR0rP4c7/ rsRlg+0/OupJJW6I9utuVRD3VYRyBAki6jTMQuBQSQG+yc3E7gs5qLmqIWBgQBDu6hmLCxVabDz7 m9U8Tzcplg+9Dd7uHs4M2aZmC+WmCNH0eJsAEBYWhqKiIgQHB0Or1UKhUAAAwsPD4enpCaXSfiuI Wq2GWq22mmYw2L96m9rms5Nr8eXZTyzPfypMw1dZn+L5EasxMPBmF0bWGPOjZWpMBvx66Qz2a47j oOYkTpXlwGxjrFwfqReGBPbDiKCBGKYaiN5+EY3en2//YTF2FR7CrqJDqDWbMFw1AHfBKFe6AAAg AElEQVT1+CN83Tte8ebK/NhblIFa0XTL8NVFsq+7zDIUW33XiSi/7pBJXf8FcT3iZwfZw/xou3y9 FlvzMrAtLxPFVdafd91k3rizRx/cFdkXMYpululjw6KwNS8DpdWViFF0w6Re/RHm6+fs0G2SiOYq 3iYkJSVhw4YNTc7XaDRYsWIF5HI54uLikJGRgeTkZOzcuRM//PADTCYT5syZg969e7d4n/n5+YiP j0daWhoiIiJaEzY14ZeLP+Pln5+wOU8pC8QHt2+Dh9R238qOgvlRd3HE6fJzlq4Uv1zKhMFc22g5 qUSKQQG9MVw1AMOD4jBQGQ0Pt1b/3dwpOCs/NuX8jJTfvmlyvr+HNx6IGmEZdSLcNwBu1zgUG7Uv fnaQPcyP5lUaa5FWkI1vcjPwS6n1L5XuEjeMCY3EXT37YmRwD5cP93atHPbNqFKpkJqa2mj6+PHj MX78eEftllrBLMzYmv2PJueX1ZTi8MW9+EPobU6MilpCCIG8iiLs15zAwZITOFh6Erpa2xdH9FH0 wHBVHIarBmBIYD/4uHs5Odqu4abAXnbnPxQ9Eo/340XMRNS5mYXAL6WF+CY3EzsLslFlsr4zZ6x/ ICZGxmJCRG8oZZ33+6bVhXJAQEB7xkFOYjDV4LwuC9nlGcgpz0CONhPnyjNRbbJ/5eml6pZ1vifH 01SX1fUxvtLPuLj6ks3lQr1VGB40ECNUAzFMNYAjUzhJb0UIxoUOwK7Ck43mKT198UAv29d9EBF1 BoWVOmzLy8S2vEwUVFjf5VPp6YX/69EbEyNj0dc/0EURtq9mC+X9+/dj8+bNVn10Vq9ejdWrVzs0 MGo7naG8QTGcgezyDOTrc2C203+yKeHyKAdESC2hr63CkdJTOKA5iQOa48jSFdhczt9DjmGqAXUX 4AUNRIRPd46G4CKvDvkz/nZsK7adP2oZTD8uoAdeGHwfVF4do98dEVFLVRuN2HUhB9/kZeBQifW4 +lKJBKOCe2BiZCz+GNITHtfZ0JTNFsrLly/H8uXLoVKpnBEPtYIQAiVVhXVFcXkGsrUZOFeegZIq 2yMa1HN380BPvxhE+/eD3MMfX2VtAGxc6BUhj8INqmGNN0AOUWs24tjls9hfcgIHNMdxoizb5h3X ZG6euCkw9kqL8UDE+vdkX9cOwsvdE0tvuh9PDZiAc/oSBHj6opcfR48hos5DCIFjl4rxTW4mfijI QoXR+nqXaL8A3B0Zi//r0RuBXtfvnVmbLZSjoqLQv39/eHp27Au5ugqjuRb5uhxkl2fgnDYDOeWZ yNFmoKJWZ3c9Xw8/RPnHIkoRi2j/WET5xyJc3gvubr9fWd/DLwrv/fYaahtc/BXiE4Elw1exAHMg szDjjPZ83cgUJSdx5NJpVJsaX2XtBgkGBsTUXYCnisOggN7w5MgIHVqAzBcBMtcPmE9E1FLFVXp8 m3cGW/Mykae3Hlvfz8MTEyLqulb0V6q6xK+WzRbK+fn5GDNmDMLDwwHU3dJ68+bNDg+MgMpaPc5p My3FcE55BvJ0WTDaGMWgoSDvUET51xXEvRSxiPLviyDv0GYT+rae92BI8B+xr+B7lBsuI0rRF8NC xlgV09Q+CiovXmkxPoGDmpMoM9j+QydKHmYZz/jmwH7w82DRRURE7avGZMSPhbn4JjcDBy4WWA0j 6gYJRgRHYGLPvhgTGgmZ9PoeIelqzR7tl19+6Yw4ujQhBC5Vl1iK4fp/RZX5dtdzk0jx/9m784Co yv1/4O9h2BmGAYcdQUEWE01NNBdMU/Nq2qYpStDN7drv3kxbFMpyqSsXE7vezCzNSuvqpKVWt8XE r6ZlakqZiuCC7CDDIjvDDOf3BzIyMgMKzoK8X//onPVz5nzmzIdnnvOc7pKe6OkShp4uIdoWY4mt tN2xyOzc8HBgVLvX70rUDRocLkzBieJzsBFZY5TXfejvFqL3D5LSunKcUJ7T3oSXW12kd5vu9q4Y LL9xA56Hg5ve5YiIiDpCEASklhXh68x07Mu5iIp63V8y/SUumOwfign+wfBw6LqNNAYL5WXLlmHF ihUYO3YsZDKZzjy2KLefRtAgrzLzRkFcno6Ma2koV5W2up692FGnGO7pEoruzoGwFduZKHJq7pqq Es8dewtnyy5rp316+TuM97kfKwfMR31DPVJK0nGsqPFBH2nlmXq3I7F2xCB5b+0T8HpI2m75JyIi ai9lbTW+z76AbzLTcblCt/ZwsrbBOL8gTPIPRV833hAOtFIor1ixAgAwcOBAFBcXo3fv3njggQcw cOBAkwVnCVSaOpwrTkF9Qx2CXftCZnfrLXx16hpcKb+gLYYzrqUhs+IiVJraVtdzs3fXFsONhXEI PJ382E/YgiSe2apTJDf5Ie9XnCm7hMKaEqj1jC5iY2WNe12DMcQ9HBHye9DbpSes77I7hImIyLLU N2hwJD8LX2el4WhhNjTNnjUnAjDI3ReTA0Iwyrsn7K27VteKtrT5bqxevRoAsH//fqxatQrZ2dn4 7bffjB6YJTic8z02n1mNclUZAEAsssaEnk/ir/csgvimp5iV1ZXgSrNRJzKupSG/MgsNaDlaQRMR RPCRBCDQJQw9pY2txT1cQm+rGCfTK62rwP68YwbnN+9WIYIIoS4BGHJ9yLZ7XUPgYM1fAYiIyPjS y5T4Oisd32dfwDVVnc48XydnTPIPxUT/YHg7cthKQ9oslBcsWIDS0lKEhYVh/vz5GDRokCniMrvT Rcfw9qlXITTr0K4R1Pjm8nbUqWvR32MoLl87jyvXb7QrqdXf57SJrdgePaS9rt9c13ijnb9zL9hb Oxj7UOgOu1pbone4tuae8B+NIe7hGCTvDZktL0BERGQaZXW1+D77Ar7OSseFa8U68xzE1hjjG4hJ AaEY0M2LXStuQZuF8pgxY3Dq1CkUFRXhxIkTAIDx48cbPTBz+/LiJzpFcnM/Zu3Gj1m7Da4rtZU1 3mAnDUGgSxh6uITAx8m/RSs0dU4e9m6wElmhwUCx7OvojlfvnWXiqIiIqKtSNzTgaGE2vs5Mw5GC LO2DjpoM6OaNyQEheNA3EI7WHMnqdrRZuT366KPo1asXTpw4gQMHDiAzM7NLFMoXSv+8peW8HP10 Rp0IdAmDq13XGFuwq3K1c8Y478H4Ie9XvfOnBDxo4oiIiKgrulRegm8y0/Fd9gWU1NXozPNykOBh /xA87B8CP0n7R8Pq6toslGfMmIH+/fsjMjISM2fO7DIPHnGwlqBaXWVw/oL+KzHEexQcbSQmjIos xeK+sciqKkTqtQyd6eN8hiA6cIKZoiIios6uvkGD77IuYH/uZdRo1Ojn5olpgX3g6dhYb1xT1eLH nEv4OjMdqWW63T7trMQY7dsTk/xDMcjdB1ZstOuwNgvl7du3t2vDhYWFSExMhEwmQ1BQEKKjo7Xz KisrMX36dGzduhXdunVr1/aNbYTvQ9h7aZveef7OvTCq+8NsNe7CZLbO+GjE6/ipIAUnis/CRmSN 0d6DMMAtlHlBRETtUqdRY+Ev3+OkMk877Y/iAnx5+Rz+dk8ETpcU4FD+FdQ36Hat6Ovmicn+IRjr FwSJTddo0DQVo3WaVSgUiI2NRf/+/TFv3jxERUVBLBZDEASsXbsW/v7+xtr1HTEleBZOFf6M7Erd IcDsxPb4W794FkMEGytrjPGJwBifCHOHQkREdwHFpTM6RXKTKk091v75i840d3tHTPQPwST/EAQ4 y1qsQ3eG0QplpVIJb29vAIBUKkVFRQVkMhnWr1+PadOm4ZNPPml1fYVCAYVCoTNNpVIZWPrOc7Z1 QULkR/jm8nYczdsPVUMd+nS7D48EPYXuzoEmi4P0M3d+kGVjfpAhzA1qjbnz47vsC63OtxZZYZRP D0wOCMVgD1+I+XwFoxMJgqB/aIcO2rhxI4YOHYp7770X8+bNw8aNG1FWVobFixfDz88Pv/76K0aP Ho0lS5bc8jZzcnIwZswYJCcnw8/PzxhhUyfG/KDWMD/IEOYGtcaU+fGXb7e1uCmvuX8NHosHfdlY Z0pGa1GeOnUqEhISIJFIMG7cOKxatQpxcXHYvHkzACA+Ph5z5swx1u6JiIiIOpUQl2749WqO3nlW EKGvm6eJIyKjFcpyuRxJSUkG5yckJBhr10RERESdzsxe/QwWyuO7B8HdwcnEERE7txARERFZgPs9 /bCk/wjYWYl1po/0DsCS/pFmiqpr46PiiIiIiCzElJ73YJxvEH4pzEK1uh73dvNCkNTN3GF1WSyU iYiIyKjyqq5hT+afyKgoRjd7J0z2D0cfVy9zh2WxpLZ2+Ev3YHOHQWChTEREREZ0pOAylhz/CqoG jXbaFxl/4NnewzEr9H4zRkbUNvZRJiIiIqOorK/D0t/+p1MkN3kv9WecKck3Q1REt46FMhERERnF gbwLqFIbfmDHV1lnTBgN0e1j1wsiIiK6Y6rVKqQU5+L41Uz8kJPa6rJFNZUmioqofVgoExERUbup GzQ4W1qA40VZOFGUidMl+dAIDbe0bg9njuZAlo2FMhEREd0yQRBwqaIYx69m4kRRFk4VZ6NaXd9i ORGAUJknsitL9Xa/sBZZ4Yke/UwQMVH7sVAmIiKiVhVUl+N4URaOFzUWxyV11XqX83dyRYSHPwbL /XGfe3e42DrgYrkSi45+iYKaCu1yDmIbrLhvArpLXE11CETtwkKZiIiIdFxT1eBkUTaOK7Nw4moW sqpK9S7nZueICHd/DHYPwGB3f3g5Slss00sqx5fjZuNQ/sXr4yhLMM4nBM629sY+DKIOY6FMRETU xdVq6vFHcZ62xfh8WSEEPcs5WttgYLfujcWxRwCCnLtBJBK1uX0bKzHG+obe+cCJjMxohXJhYSES ExMhk8kQFBSE6OhoAMD27duRnp6OmpoajB8/HqNHjzZWCERERKSHRmjA+bLCxu4UV7NwuiRX71jH YpEV+rl5I+J6i3EfVy9YW4nNEDGReRitUFYoFIiNjUX//v0xb948REVFQSwWw8XFBcuWLUNZWRne eOMNFspERERGJggCMitLtS3GJ5XZqKiv07tssNRd22I8oJsvHK1tTRwtkeUwWqGsVCrh7e0NAJBK paioqIBMJsPEiRNRXV2NxMREzJ8/31i7JyIi6tKUtZXaFuMTykxcNTBmsbeDFIM9GvsZD3L3h5ud o4kjJbJcRiuUfXx8UFBQAE9PT5SXl0Mqbezgf+nSJWzcuBELFy6Er6+vwfUVCgUUCoXONJXK8NN9 qGthflBrmB9kyN2cG5X1dTipzMaJoiwcL8pCRkWx3uVcbOwR4e6PCI/G7hS+ji631M+4K7ib84Pa RyQIgr7++h2mVCqRkJAAiUSC8PBwpKWlYfHixZg0aRLCwsJgb2+P4OBgzJ0795a3mZOTgzFjxiA5 ORl+fn7GCJs6MeYHtYb5QYZ01txQadT4szRf22J8rrQAGj1f6XZiawzo5qsdmSLYxQNWLIxvWWfN D7ozjNaiLJfLkZSU1GL6vn37jLVLIiKiu1aDIODCtavXxzPOwu/FOajVqFssZwUR+rh6aYdt6+vm DVsxB7kiag9+coiIiExIEAT8UpiBPZl/oqi2EgESNzzZsz/C3bxbLJtTVaZ9NPRvRdkoU9Xo3WZP ZzcMdg9AhLs/7pN3h8TGztiHQdQlsFAmIiIyof+c/QmfXvxN+/psaQG+yz6HuP7jMNq7l7aP8Ymi LORVX9O7DQ97ibbFOMLdH+4OElOFT9SlsFAmIiIykT+Kc3WK5CYCgITff0TC7z/qXU9ibYdB7tcf 9OHujwCJG2/AIzIBFspEREQm8l126i0tZ2Mlxr1uPo034Hn4I9TFE9ZWVkaOjohuxkKZiIjIRK4Z 6GPcpK+rN/7WexjudfOFvbWNiaIiIkP45ykREZGJhLh4tDr/qeAIDPHowSKZyEKwUCYiIjKRRwLC ITHwSOjuTjKM9Ao0cURE1BoWykRERCbSzd4J64ZNgaeDs870YKk7/jNsCqytxGaKjIj0YR9lIiIi E+rn5oM942bj2NVMFNZWoofEDQO6+XIUCyILxEKZiIjIxKytxBjObhZEFo9dL4iIiIiI9GChTERE RESkBwtlIiIiIiI9jNZHubCwEImJiZDJZAgKCkJ0dDQA4OjRo9izZw8AICoqCgMGDDBWCERERERE 7Wa0FmWFQoHY2Fi8/vrrOHToEDQaDQDgo48+wqpVq7By5Ups2rTJWLsnIiIiIuoQo7UoK5VKeHt7 AwCkUikqKiogk8kgCALEYjHEYjFUKtVtbbOp2C4oKLjj8ZLl8PLygrX17acm86NrYH5Qa9qTH8yN roP5QYYYyg2jFco+Pj4oKCiAp6cnysvLIZVKAQD29vZQq9VQq9Wws7MzuL5CoYBCodCZVlVVBQDa bhx0d0pOToafn1+ryzA/ui7mB7WmrfxgbnRtzA8yxFBuiARBEIyxQ6VSiYSEBEgkEoSHhyMtLQ1x cXFISUnBrl27oFarMWvWLPTp0+eWt1lbW4szZ87A3d0dYrFpn140f/58bNy40aT7NCdzHm97WwyZ H6bD/Lg9zA/TaU9+MDdMi/lx67paflhibhitRVkulyMpKanF9IiICERERLRrm/b29hg0aFBHQ2sX W1vbNlux7iad8XiZH6bTGY+X+WE6ne14mRum1dmOmflhOpZ4vBwejoiIiIhIDxbKRERERER6sFAm IiIiItJDvHz58uXmDqKzCA8PN3cIJtXVjrejutr71dWOt6O62vvV1Y63I7rie9UVj7m9utp7ZWnH a7RRL4iIiIiIOjN2vSAiIiIi0oOFMhERERGRHiyUiYiIiIj0YKFMRERERKQHC2UiIiIiIj1YKBMR ERER6cFCuZmysjIcPHjQ5Pt98MEH8e9//1v7OjMzE2FhYcjLy8MHH3yA3Nzc297m4cOHsX//fp1p U6ZMafV1W7799luoVKrbjsVSWeL53rRpE3JychATE4OampoO76uj28nNzcXQoUMRGxuLqKgorFy5 8pbXPX78OBITE9u97zvFEs9zez/Xt+vXX39FYWFhq8v88MMPiImJwYQJEzB+/HjExsbiq6++QkJC Qpuf9927d+Ozzz67kyHrWL9+PQ4dOmS07RtirpwZM2YMjh49qn3d0c9vSUkJFi1ahJiYGDz11FPY t29fi2WM+R43v37ExsbimWeeMZiP8fHxuHjxIjZt2mSSz4ax3Q059NtvvyE2Nlb7Ojc3F0888QQ0 Gk2r67V27W9+zSgtLcUTTzyBlJQUvcsaugYZ+7pzMxbKzaSnp+PYsWMm36+Li4tOoiQnJ8PHxwcA MG/ePPj6+t72NiMjIzF27FidaSKRqNXXbdm+fXubH5DOxBLP99y5c+Hn53fb58aQO7GdwYMHY+vW rdixYwcqKirw+++/m3T/HWWJ57m9n+vbtXfvXpSXl7e6zPjx47Ft2zb87W9/Q2xsLLZu3YpHHnkE 8fHxsLW1NXqMlshcOWNnZ4ekpCTtdbajn5/4+HjExsZi27Zt2LJlCxQKBc6fP38nQr1lTdePrVu3 Ijo6Gtu2bWt1+blz55rks2Fsd0MODRo0CN7e3vjhhx8AAKtXr8arr74KsVjc5rpt7beurg4LFizA Cy+8gAEDBuhdxlKuQdbmDsCSfPrpp/jzzz8xbtw4lJaWYvPmzQCABQsWYOjQoVi/fj1OnTqFsrIy PPfccwgJCcGrr74KW1tblJeXY+LEiUhOToabmxvefvtt7XZ37dqFr776Svs6MjISc+fO1b62srKC t7c38vPz4e3tjT///BPh4eEQBAHx8fGYPXs2qqursXbtWtTX18Pf3x8JCQmYN28efHx8cO7cOUyc OBGnTp1CRkYG3n33XZw8eRLV1dWIjo7W7ufmZ8s0vb5y5QqWLVsGtVqNBx98ELNnz8bBgwexZcsW 1NXVYejQoYiMjMT58+fxxhtvYNWqVUZ5/03NUs/3rFmzIAgCzp07h++++w5Lly7FM888g6effhpD hw7F888/j4SEBLzyyiuora1FfX09NmzYgISEBMyePRu9evVCTEwM3n//fQCN53nlypW45557MHXq VLz22mvIzMyERCLB6tWrYW1tjSVLlqC0tBSenp7417/+pXMhbMoTQRBQV1cHuVyO9evXo2/fvnjg gQe0OVpfX48VK1ZApVJhypQpCA4OBgBcvnwZy5cvx7vvvot33nkH586dg5WVFdasWQMPDw/jneDr LPk8b9myBXZ2djh//jzCw8OxdOlSzJ49Gz169MDvv/+OCRMmYM6cOUhOTtaJe8CAAXjuuedQW1sL Dw8PJCUl4fjx40hKSoJIJMLkyZMRGRmJw4cPa3+piIuLw7Vr11BRUYG1a9fCz89P5326+foQExOD Dz74AM8//7zB6wzQ2CK9b98+uLi4YM2aNaioqEB8fDxqamrQu3dvvPLKK4iPj0d5eTk8PDxQWFiI DRs2YOnSpejduzeio6Px17/+Fe+99x4WLVqEqqoqyGQybYuUIAiIiorCZ599BrFYjJiYGHz44YfY uHEjjh07Bjs7O6xatQqVlZV47bXXIAgCHnroIcyaNavT5YyDgwPGjRuHjz/+GLNnzzZ4jR48eDD2 7t2r99qwceNGAEBRURGsrKy0RYitrS3mzJmDr776Cqmpqfjyyy9hZWWFgQMHAgCKi4tbnLfTp0+3 +N7Rl5+LFi2CUqmEg4MD1q1bBwcHB715VVlZCXt7e9TW1upccxISErTLGrqePPnkky1y+MSJEzh4 8CAqKiqgVquxadMm7Nu3D5999hkaGhrw4osvYsiQIe3Og464G3IIAF5++WXMmTMHUqkUEokE9913 HwRBQFxcHHJzc2FnZ4d//etfyMjIQFJSEqysrPD0008DaLz2L1u2DBs2bICzs7N2mxqNBgsXLkRU VBRGjBgBoLEovvla2HQNOnnyJNatWweNRoNnn31Wu53ffvsNmzdvxjvvvIPFixcbzMGOYqHczFNP PYWDBw9iwIABePLJJ7UtqLNnz8aQIUPg4uKCLVu24NKlS1i3bh2WLFmCkpIS7N27Fx988AFKS0vx ySefIDo6GtXV1XB0dAQATJ06FVOnTm1132PGjMGBAwcwYcIEuLm5QalU6szPzMzE2rVr4ebmhqio KFRVVaGmpgZTp06Fh4cHoqKisH//fuzevRuHDx/W7ru5yspK7c8ogiDgypUrAIA1a9Zg5cqVCAgI wHPPPYe8vDzk5eXhww8/hFgsxuOPP46FCxeid+/eeO211+7AO20ZLPl8i0QihIWF4Z133oFarUZ5 eTlOnToFa2tr3H///cjJycHcuXMxcOBArFmzBidPnmyxvkgkgiAI2LhxI7y8vDB16lTs378fbm5u eOONN7B//35s27YNjo6OGDFiBJ588kl8/PHH+PbbbzF58mTttk6cOIHY2FiUlZXB2dkZnp6eLY5H EASsX78eb731Frp3747169dDJBLh6tWrWLZsGf7973/D2dkZKSkp+Oijj5CRkYGKigqTFMqWep6b Wlzuv/9+LF++HJMmTYJarYZKpcLjjz+OuLg4PPbYY5g9ezbee+89nbiXL18OqVSKjRs34v/+7/9Q WVmJtWvX4v3334eLiwtiY2MxYcIEREZGYvbs2SgoKMDkyZMxevRobN++HYcOHdL5I1qfpvxp6zoT GBiI5cuXY9OmTfjf//6H1NRU/PWvf8WwYcPwz3/+U5ubjz/+OMaOHYtnnnkGgiBAqVQiJSUFw4YN Q3BwMBQKBUaNGoWoqCjs2LEDCoVCG0tkZCSOHj2KgIAA+Pr64vLly8jKysJnn32G1NRUrF+/Hr17 98akSZMQHR2NPXv2tCtXmpgrZ0QiEWbNmoXp06dj8uTJ2hy5+Ro9YcIEXLx4Ue+1oUleXl6Lllkv Ly9cvXoVISEh2mJ4/fr1EAQB77//fovzlpeX1+J7p3l+Pvroo4iKioJSqcSHH36IkydPory8XKdI abp+iEQieHt749VXX4VCoWhxzWlO3/WksLBQJ4cPHjwIJycndOvWDevWrcPy5ctx6tQp/Pjjj1i5 ciW6deuG1NTUDuVBR9wNOQQAcrkcjz32GF577TV8+eWXAID9+/fDw8MDiYmJOHz4MN5//3089NBD kMvlePfdd3H8+PEW1/7mNm3aBD8/PxQVFelMb34trK+v116DNmzYoG1U+Pjjj+Hh4YELFy4gOTkZ GzZsQF1dXas52FEslPUoKSlBTk6O9q+xsrIyaDQaKJVKLF68GGKxGA0NDQCAHj16QCQSQSKRaAsI Z2dnqFQqbWLv2rULe/fuBdCYxDf/BSgSiTBixAi89NJLcHBwwOjRo7Fz506dmNzc3LBy5Uo4Ojqi uLhYu//AwEAAgJ+fH6ysrCCRSFBeXq63UHZ2dsbWrVu1r5s+bJmZmdqWmMrKSuTl5UEqlWLx4sVw dnbW9m+6W592bonnG2hskZTL5Th8+DAmT56MX3/9FWq1GlOnToWNjQ3WrVuHzz//HNnZ2S1+ump+ rlJSUhAREQEAyMjIwIEDB5CSkgKNRoN77rkHhYWFOHPmDL7++muoVCqMGzdOZ1uDBw/GunXrAAAb N27UKWCa70upVKJ79+4AgH/84x84fvw4Tpw4AQ8PD1hZNfbyeuGFF7B48WIAwJIlS27tBN0hlnae m963oKAgAI2f8ab+eIGBgbCxsYGDg4PeuHv06IH77rsPc+fOhY+PD4YNGwaNRgOZTAYACAkJQXZ2 tnZfUqkU+/btww8//IDi4mJERkbe1nvX2nXm3nvvBQD07t1b29p89uxZvPfee6ipqUH//v0BAP7+ /gCAfv364dChQ/D390dWVhZ++eUXjBw5EsnJyZg2bRoAIDw8HDt37oS7uztEIhEmTZqEzZs3o3v3 7pgwYQIuX76M06dPa//wl8lkmDJlCt555x08/fTTGD58+G0dnyGmzhkAsLGxwblMPDYAACAASURB VMKFC3Va1PVdo93d3fVeG5p069YNBQUFOtvOy8uDl5eXzvloou+8tfa9Y2NjA0dHR0gkEsycORN/ //vf4ezsjKVLl+pst/n1o/m+WrvmAC2vJ2VlZdocLikp0bZENn1+5HI5VCoVXn75Zbz77ru4evWq Tv9ac+nMOdRk3LhxSElJgVQqBdDYOt2vXz8AjZ/VTz75BCKRSCenbr72N/eXv/wFL7/8MqZMmYIH H3xQu17za2F9fb12ebVarS22582bh927d+PkyZNwcHCAWCyGvb19qznYUSyUm2n668XV1RWBgYH4 5JNP0NDQgM2bN+PixYvIyMjAf/7zHxw4cABffPHFLW/3VlqeHBwcIBKJcPDgQaxduxaff/65dp4g CHjrrbfw6aefQiwW4+GHH9Z+yTbF3LwwMlTQGpru7++P5cuXw93dHZ9//jkCAgIQHx+PH3/8EUql EgcOHNDZ193CUs83cONcjRgxAhs3bsSyZctw6tQpXLhwAYGBgfjnP/+JSZMmYdSoUViwYAEEQYCd nR2USiX8/Px0iqT3338f8+bNQ2ZmJvz9/fHoo49izpw5OH/+PPLy8pCZmYkhQ4ZgwoQJOHr0aIs+ Yc3PuYeHB8rLy7X7EgQBly5dgkgkgqurK3JycuDr64vnn38e0dHRePjhhzF48GC89dZbWL58OX79 9Vds2LABR48exY4dO0xSLFvyeW6KD9B9n5v373Nzc2sR95UrV+Do6IgtW7bg3//+N44dOwaxWIyy sjJIpVKkpqZi/vz5AICGhgbs2bMH4eHhiI6Oxr/+9a/b/hy3dp1JTU3F448/jjNnziAwMBDl5eV4 5JFH0K9fP3z//ffo1asXjhw5ov3CHDFiBNasWYM5c+ZAo9Hg66+/xtatW3Hx4kWcPn0a99xzD06f Pg0/Pz/U1dUBAAICAlBYWIj8/HzMnj0bqampGD58OJYtW4aCggL8/PPP2pb7l19+GTNnzkR0dDSc nJxu6zhvPl5T50zTezpy5EgoFAqkp6drC5Dm1+gePXpg+PDheq8NTfz8/FBVVYWUlBQMGDAANTU1 2Lx5M+Li4nDu3LkWfUgDAgJanLeXXnrJ4PdOU7xKpRIFBQXYtGkTdu7cie+++67VLn9N+2p+zbGx scHFixd1lrn5ejJw4MA2c1gQBOzduxfLli0DADzzzDMYNWpUa6fEaO6GHNK3XaDx/J0+fRrjxo3T flYFQdDJqebX/pu7a/bo0QO2traIi4tDfHw8Pv30U+171nxfTf9aWVmhsrISNjY2iI+Px8iRIxEV FQUA+OCDDzBt2rRWc7CjWCg30717dxw5cgQjR45EbGwsoqOjUVtbi6ioKAQEBODq1auIioqCl5eX 9gaZO3mzUmRkJI4fPw5ra2vtT+dN+xg/fjxmzJgBqVQKDw8PFBUV6ez75v/ri8tQrAsXLsRLL72E 2tpahIaGYtq0aRg6dCieeOIJODs7Qy6Xo6amBn379kVcXBz+85//3LFjNidLPd/N9zNixAi8+eab 6N27N/r27au9G3zkyJH45z//iU2bNsHR0RFKpVL785i/vz98fHy0Fy6RSISXX34Zb775Jj744AO8 8soriImJgVqtRmJiIoYMGYK4uDh89tlnsLW1RVJSkk6cTXc+i8ViWFtb4+2330ZxcTGef/55fP/9 93B1dQUALFq0CHFxcVCr1ZgyZYr2GEaNGoUdO3bg7NmzqK+vx5QpU+Do6IhXX331jr2XrbHU82zo 5lp902NiYnTi7t69OxITE/H555/DxcUFc+bMgZOTE+bPnw+NRoNp06bB3d0d4eHheO2117BixQq8 8MIL+PbbbyGTyWBjY3PL8bd1ncnMzERsbCzkcjnmzp2LiIgILF26FJWVlXB3d8eaNWt0tjdgwABc vnwZ9913H+rr65GVlQVbW1tMmzYNL7/8Mr7++mu4ubkhKSkJH3zwgXa9+++/H1euXIFYLEZ4eDi+ //57xMTEoLa2FkuXLoVEIsHixYvh5OSEPn36tLtIBsyXM823ER8fj0mTJgHQf402dG1obs2aNXj9 9ddRUlICQRDwzDPPIDQ0FOfOnWux33nz5uHVV1/VOW8PPfRQm987crkcZ8+exfTp0+Hk5NSiKNL3 vkybNk3vNaf5Z+CFF17QuZ6Eh4fjxRdf1MlhFxeXFvvq1asXpk+fDqlUipkzZ97O239H3S05pG+7 Y8eORXJyMqKjo2Fra4u3334b6enpLdZpuvY3/bF2s+HDh2PPnj3aQvnmfTVdY55//nnMmTMHAPDs s8+itLQUADBjxgxERUXh0UcfbTUHO0ok3E1NhEREREREdwiHhyMiIiIi0sOoXS8yMzOxcOFC7N69 Wztt+/btSE9PR01NDcaPH4/Ro0cbMwQiIiIionYxWouyUqnErl27Woy+4OLigmXLliEuLg7ffPPN bW1TrVYjJycHarX6ToZKdwnmB7WG+UGGMDeoNcyPrs3ofZTnzp2LTZs26Uyrrq7GG2+8gVmzZmkf SnAzhULRYhgqlUqlHTvv5sHyqWthflBrmB9kCHODWsP8oJsZvVCeM2eO9ok0AHDp0iVs3LgRCxcu vO3HVObk5GDMmDFMVtKL+UGtYX6QIcwNag3zo2sz+s18TcN8vPnmm1CpVHj22WdRV1eHdevWtWhp JiIiIiKyFEYfR7mpGG56Usq+ffuMvUsiIiIiog7j8HBERERERHqwUCYiIiIi0oOFMhERERGRHiyU iYiIiIj0YKFMRERERKQHC2UiIiIiIj1YKBMRERER6cFCmYiIiIhIDxbKRERERER6sFAmIiIiItKD hTIRERERkR4slImIiIiI9DBqoZyZmYnHH39cZ9rRo0exZMkSLFmyBCkpKcbcPRERERFRu1kba8NK pRK7du2Co6OjzvSPPvoI7733HtRqNRYtWoQNGzYYKwQiIiIionYzWouyXC7Hiy++2KJQBgCxWAw7 OzuoVCpj7Z6IiIiIqEOM1qLcRBAEndd2dnZQq9VQq9Wws7MzuJ5CoYBCodCZxsKamjA/qDXMDzKE uUGtYX7QzUTCzZXsHTZ37lxs2rQJb775JuLi4pCSkoJdu3ZBrVZj1qxZ6NOnzy1vKycnB2PGjEFy cjL8/PyMGDV1RswPag3zgwxhblBrmB9dm9FblDdt2gQAWLp0KQAgIiICERERxt4tEREREVGHcHg4 IiIiIiI9WCgTEREREenBQpmIiIiISA8WykREREREerBQJiIiIiLSg4UyEREREZEeLJSJiIiIiPRg oUxEREREpAcLZSIiIiIiPVgoExERERHpwUKZiIiIiEgPFspERERERHqwUCYiIiIi0sPaWBsuLCxE YmIiZDIZgoKCEB0dDQA4cuQIDh48CJVKhYEDB+Kxxx4zVghERERERO1mtBZlhUKB2NhYvP766zh0 6BA0Gg0A4LfffsP58+eRlZUFb29vY+2eiIiIiKhDjNairFQqtYWwVCpFRUUFZDIZhg0bhv/3//4f ampqsGTJEgwZMsRYIRARERERtZvRCmUfHx8UFBTA09MT5eXlkEqlAIB33nkHn3zyCSQSCQRBMLi+ QqGAQqHQmaZSqYwVLnUyzA9qDfODDGFuUGuYH3QzkdBatdoBSqUSCQkJkEgkCA8PR1paGuLi4vDN N9/g4MGDcHBwwCOPPIKhQ4fe8jZzcnIwZswYJCcnw8/PzxhhUyfG/KDWMD/IEOYGtYb50bUZrUVZ LpcjKSmpxfTHHnuMN/ARERERkcXj8HBERERERHqwUCYiIiIi0qPNQnndunU6rxMSEowWDBERERGR pTDYR3nPnj3Ytm0bMjIycPjwYe30gIAAkwRG5lFQXYV92VdQqqpDsFSGB/38YS82Wld2IiIiIotl sAJquunu+++/x6BBgyCXy3HhwgUEBwebMj4yoS8up2PNH7+hodlAKO+d+wPrho9GoFRmxsiIiIiI TK/NrheHDh3C/v37AQDffvstXn/9daMHRaZ3tkSJ1b+f0CmSAeBqTTUWH/0JGqHBTJERERERmUeb hfLly5cRFRUFAHj++eeRkZFh9KDI9L64fMHgvOyqCpy4WmDCaIiIiIjMr83Opy4uLti5cyfCw8OR mpoKiURiirjIRKrV9ThWmI9fCnNbXS67sgL3e5ooKCIiIiIL0GahnJSUhC+++AI7d+6En58f3nrr LVPERUZUWF2Fw/m5OFKQg9+KClHf0Ha3Ck8HJxNERkRERGQ52iyU6+vrUVtbi8rKSlRXV6PhFooq siwNgoDzpSU4XJCDI/m5SL9W2mIZa5EV1Ab6IXs4OGKYl4+xwyQiIiKyKG0WygsWLMCMGTMwfvx4 nDt3DosWLcKHH35oitioA2rVapwoKsDh/Fz8XJALZW1Ni2Vc7ewx3MsHI739EOHhhR0Xz+P9c6d1 lnG2sUXCkEhYW/HZNERERNS1tFkoi0QiPPzwwwCAnj17YufOnUYPitpHWVODIwW5OJKfg+NFBajT aFosEyR1wQgvP0T6+KGPazdYiUTaebPC+iLS2w/fZmWgrK4WvVxcMck/EC52dqY8DCIiIiKL0Gah bG9vj7/97W/o168f0tPTUVFRgdWrVwMAFi9ebPQAyTBBEHDhWikO5+ficH4OUstKWixjLbLCQHcP RHr7YYSXL3ycWr8ZM9jFFc/3dTVWyERERESdRpuF8ty5c7X/j4iI0P7/0qVLra5XWFiIxMREyGQy BAUFITo6GgBw+PBhJCcnQ6PRYNSoURgzZkx7Y++SVBoNThYVavsbF9ZUt1hGamuLYZ6NXSqGePpA YmNjhkiJiIiIOrc2C+XBgwfrnb5+/XrMmDHD4HoKhQKxsbHo378/5s2bh6ioKIjFYuzcuROBgYEo LCxEnz592h95F1JaV4ufC3JxOD8XxwrzUaNRt1gmQCLFCG9fRHr7oa+bnH2KySgEQUBmRSXUQgN6 ODszz4iI6K7WZqFsiHDTE9xuplQq4e3tDQCQSqWoqKiATCbD2bNnsWbNGhQWFuLtt99GYmKi3vUV CgUUCoXONJVK1d5wOxVBEJBRcU3bpeJMiRI3v9tikQj3dnPHCG8/RHr5wt9ZapZYzaUr54e5/FJQ gHWn/8SVikoAgNzeHrN7h+GJwJ5mjqwl5gcZwtyg1jA/6GbtLpRFzW4C08fHxwcFBQXw9PREeXk5 pNLGQs7X1xe2traQyWStbmP69OmYPn26zrScnJy7tqtGfYMGvyuL8FN+Y5eKvOrKFstIbGxwv6cP Rnr74n5PH7jYdt2b7LpafphbilKJF3/5VecR58raWiSm/A4AFlcsMz/IEOYGtYb5QTdrd6HclqlT pyIhIQESiQTjxo3DqlWrEBcXh6eeegqLFy+GRqPBs88+a6zddwrXVHU4WpCHw/k5OFqYjyp1fYtl fJ0kGOHli5Hefugv9+BP3WQWW1LP6xTJzX2Yeh6P9AhgbhIR0V2n3YWyq2vrIyPI5XIkJSW1mP7Q Qw/hoYceau9uO72sinIcLmjsUnG6uAiam4oPEYC+bvLGLhXefujpLG2z9Z7ImARBwMkipcH5ytpa ZFVWIlDatbr/EBHR3a/NQvnYsWPYtWuXTh+ddevWYd26dUYN7G6hbmjAnyVF2v7GWZUVLZZxEFtj iKc3Ir19MczTF2729maIlKilxiK5yGBrchMbtiYTUSuUNSp8nVGIjPIayO1tMLGHB3rJnMwdFlGb 2iyU33zzTbz55puQy+WmiOeuUFmvwq+F+Ticn4NfCvNQrudGAE8HR4zwbuxSMVDuCVux2AyREukn CAKOXb2KLalp+KO4uNVlg6RS+DnxC4+I9DteWIYlR86jVtOgnbY9PR8L7u2BGaE+ZoyMqG1tFso9 e/ZE7969YWtra4p4LE5lvQrHCvNRp9HgXrk7fJ2c9S6XV1WJw/k5OJyfi1PKwhZdKgDgHtduGOHl i0hvXwS7uLJLBVkcQRDwc0Ehtpw/j7MlpdrpNlZWEAFQNTToLG8tEmFhv77MZSLSq7peg6W/pOkU yU3+88cVDHCXIsyt9QdhEZlTm4VyTk4ORo4cCV9fXwCNo13s2rXL6IFZgi8vp+M/f6Zoxy0WAZjo H4i4AYMhthLhXElx4ygVBbm4XH6txfp2YjEGu3thxPWn4skdHEx8BES3pkEQcDgvHx+eT0NaWZl2 up1YjCd69sBTISGo0aixOfU8DuXmQS0IGOTujlm9Q9GvWzfzBU5EFu1gbjEq6jUG53+VUchCmSxa m4Xyl19+aYo4LM6R/Fwk/n5CZ5oA4H9Zl3G2RIlr9XUoratrsZ7c3gHDr7caR7h7wd7aaAOLEHVY gyDg/3LzsOX8eVy8Vq6d7iAWY2pQIGYGB8PN/sYwhCsiBgER+rZERNRSxrWWT49t7mo1xygmy2aw ilu2bBlWrFiBsWPHQiaT6czrCi3Kn104Z3DelcpyndchLq7a/sahMjdY8WdosnAaQcD+nBx8lJqG jIobN5g6Wltjeq8gRPUKgsyu647TTUQdc7GsCv9Ny8MPWUWtLtfdmTevk2UzWCivWLECADBw4EAU Fxejd+/eeOCBBzBw4ECTBWdO58tKWp3fx7UbJvoHYoS3L7wceSMTdQ7qhgbsy87BR+fTkFV546E2 zjY2iOoVhGm9giDtovcjEFHHCIKA44XX8N+0XBwvbNkd8WZWIuDRQE8TREbUfm32C1i9ejUAYP/+ /Vi1ahWys7Px22+/GT0wc3OxtUO1Wm1w/mv3DUVPqYsJIyJqv/qGBnyXmYWP09KRW1WlnS61tUF0 cDCmBgVCYmNjxgiJqLOq1zTgx2wl/puWh0vNulqIAET6uiHSxxXvnc5ESd2N71QbKxFeGxyMHlJH M0RMlqRBEPDDlWv4X0YZSms16OlihydD3HCvu2XkRpuF8oIFC1BaWoqwsDDMnz8fgwYNMkVcZveX 7j3wUdpZvfNCZW7o4cyHK5DlU2k0+CYzC1vT0pFffeMLzNXOFtHBwXgisCecWCATUTtUqNTYe7kQ igv5UNbc6GtsK7bCwz3cERXiA3/nxpvYx3aX40BOMa6U16CbvQ3G+cvhZs9fr7o6QRCw8tc87Mu8 8QtERnkdDmSXIy7CG48Etf5wO1Nos1AeM2YMTp06haKiIpw40Xhz2/jx440emLnFhPTBr4X5SL2p C4bExgavDBjC4bDIotVqNPgq4wq2pqejqKZWO72bvR1iQkLwWM8ecOCNpkTUDvlVtfj8Qj6+ulyI avWNYd9kdtaY2ssbTwR5wdVe9w9we2sxJvbwMHWoZOF+zqvUKZKbSzpZgAf8nOFiZ97vqjb3/uij j6JXr144ceIEDhw4gMzMzC5RKDvZ2GDjyHHYe+UiDuRmoU6jwQB3T0wLCoG3I4eyIctUo1Zj9+UM fHrhAoprb4zK4u5gj6dDQjC5Zw/Y8+E2RNQOaaWV+CwtDweyldA0e1RAd4k9ZoT6YEKAO+yteX2h 1mkaBBRU1yOrvA6b/7xqcLn6BgEHcyrwqJlbldsslGfMmIH+/fsjMjISM2fO7FIPHrG3tsb0XmGY 3ivM3KEQtaparcYXly7jswsXUFp34ydQL0cHPB0aikkB/nz6IxHdtgZBwK8FZfhvWi5OXtUd8ele uTNmhvpihI8rR3uiFsrq1MiuUCGzXIWsijpkV6iQVa5CTqUK9Q0tH8qmT6XK8BjcptJmobx9+/Z2 bbiwsBCJiYmQyWQICgpCdHS0dl5lZSWmT5+OrVu3ohsfVkDUbpX19dh56TK2X7iIa80ele7r5IS/ hoZgQoA/bKyszBghEXVGKk0Dfsgswvb0PGSU12inW4mAUb7dMDPUB3266X9SLXUddZoG5FSoGovg ChWyyusa/61QofwOFLm93cz/oDajdfxQKBSIjY1F//79MW/ePERFRUEsFkMQBKxduxb+/v7G2jXR Xa9cpYLi4iUoLl5CRX29drq/RIJnwkLxUHc/WLNAtgjqhgaIRSLe10CdwrW6euy+VIidF/NRUnvj 2mIvtsLknh6YHuIDXwnHPu5KGgQBRdVqZFXcKIKbCuKCqnrcStuwCICXkw38nW3hL7Vr/NfZFk7W Vnju/zJRo2m5lXvc7DHAw/wjXxitUFYqlfD29gYASKVSVFRUQCaTYf369Zg2bRo++eQTY+2a6K5V VleH7Rcu4vNLl3WGL+zp7IxneodirJ8fxCzIzE4QBHyVkYvt6Zm4UlEFiY01Hu7hgzn3BMHZlqOM kOXJrayFIj0PX2dcRa3mxg16bvY2eLKXNx4P8oSLHXP3blap0lwvhOuQVd7UStzYZaJWTyGrj7Ot Ffyd7RBwvSDufr0g9nO2hZ1Yf+PNv0cHYMXRXORV3fjD7D4PR6wY5mcRDQxGK5R9fHxQUFAAT09P lJeXQyqVoqSkBH/88QeKi4uRkpKCzZs3Y8mSJXrXVygUUCgUOtNUKj7qkhp1tfworq3Ffy9cxBeX LqNGc+PnrF4uUswKC8NoXx/2EWzG3Pnx/tmL+Dg1Q/u6sl4NxYUspBSV4oPRg3nDkxmZOzcszdni Cvw3LQ8Hc4vRvNtoD6kDZob44KEAd4MFzt3obs8PdYOA3MrGVuHsirrr/Ycb/19Se2tdJWysRPCT 2DYWwVJb+DtfbyGW2kLWjhEq+sodoXi4F34vqkZxrRpBLnYIklnOrxYiQRBu7c+E26RUKpGQkACJ RILw8HCkpaUhLi4O1teHpIqPj8dLL710W32Uc3JyMGbMGCQnJ8PPz88YYVMndjfmh7KmFp+mp+PL jCuoa1Ygh8pkmB0WikgfbxbIt8hU+XG1phaP/e8nGLpX5fl7QzEt2P+ua/kvrq3Dl5ey8YeyDHZi K4z288R4f+9O0Uf+brx2tKZBEHAkrxT/TcvFH8oKnXn3eUgxM9QX93vJeG25ztT5oW4QsD/rGg5k laNG3YC+ckc8HuwKd4dba9EXBAEltRpkXS+Es5t1mcirVOEWG4fh7mDdoqtEd2c7eDvZQGzVdXLD aC3KcrkcSUlJBucnJCQYa9dEnV5hdQ22padjb8YVqBpu/Azax80Vs8LCMNzL0yJ+kqKWjuYrDRbJ ALDujzSs+yMNNlYi2IvFsBeLYSe2gp31jf/bi8Wwt77xf7um6S2WsYJd821cX89efGO6jZXx+0df vlaJ/3foBMrqbvx0+nO+Et9eycPayIEcktBC1Ko1+C6zCDvS85BVcWN8dbEIeLC7HDNDfBDmxuFP zUmlacDiw9k4XnDjCaonr1bjy4slWDc6AKGuN25uq1E36IwmkdWsq0RVfYO+zbfgaG2lbQ32d7bT thJ3l9jB0cby/8g1BT5xgMiC5FVVYWtaOr7JzEJ9swK5Xzc3zO4dhiEeHiyQLZz6Fn+kq28QUN+g RkW9uu2FO8AKuF5AW10vuBsL6cZC/Pr/m4pxayuDxXprBf3KE2d0iuQmp4pKsT09E8/0DjTqMVLr Smvr8eWlAuy6mI+yZo+RdrS2wiOBnpgW7A1vJ8v5qbsr23WhVKdIblKuasDLP2Uh0sf5elcJFa7W 3Nq1QywCfCRNLcK6XSW62VvzO6UNLJSJLEBOZSU+TkvHt5lZ0DQrtAa6yzE7LAz3uct5MeskIjzc Wp0/2MMN93RzQZ2mAbVqDeo0msb/azTXX1//v6ahcZ668f/Nf1m4HQ0AajSa633bWxazxvbtlTwW ymaSVVGDHel5+N+VIqia3aDn7mCLacHeeDTQE862LAMsyXcZZQbnKWs02H3J8HxXO7FON4mm//s4 2cJGzO+P9uInhMiMMisq8NH5NOzLztEpkAd7eGBW71AMkMvNGB21h7+zEyYG+ODbzLwW8zwd7PHG 0Hvh0o6RLzSCAFWzArpW3VhQ1zVNU9/4v3a6uqHFtLqb1qtttl7d9WK9fSW5fiW1d8+NUJ2BIAg4 ff0GvcO5JTpDd/VyccTMUB+M7S6HTRe6Qa8zKa1rvZXYxkqEgGY30HV3tkXA9dElnG3ZxckYWCgT mcHl8nJ8dD4NP2bn6HyRDfPyxKywMPTt1nqrJFm2VwbdAzd7W+y+lI0qtQYiAEO95HhpYFi7imQA EItEcLC2hoORr9qCIEAtCDe1bmt0WsC1rd2aBpTU1mHT2UsGx1LtJWOfV1PQNAj4Ka8E/03LxZni Sp15QzxlmBnqgwhPF/4yZeGCXOxRUtuy6wXQOBax4uEgeDl1nSckWwIWykQmlF52DR+dP48Dubqt jSO9vTGrdyh6u5r3mfZ0Z1hbWeEf/UIw554g5FfXwMXWBm72duYO65aIRCLYiESwsbXCrT53La+q Bt9cadmCDgAzQgLuXHDUQo1ag/9lXMWO9DzkVtVpp4tFIjzkL8eMUB8Ey5zMGCHdjumhbjhRqL9Q HuMvZZFsBiyUiUwgtbQUW1LT8FN+vs700b4+mBUWihCZzEyRkTHZW4vRU3r3t6i+OCAM5ap6/JRX pJ1mLRJhft9eGOXracbI7l4ltSrsvFCALy8VoFx14+d6JxsxHg/0xJPB3vBw7Bx/nNENw3ycsWig F9b/Xoj6ZsPnDPWWYEmEtxkj67pYKBMZ0Z/FJdhy/jx+KSjUThMBGOvnh2fCQhHkIjVfcER3iIO1 NVYPH4ALZRX4XVkKO7EVRni7d5pW9M7kSnk1tqfl4bvMIp1CysvRFtOCffBIoAecbPjV3pk9GeKG cQFSHMmtRI26Af3kDgh1c2h7RTIKfpqI2qlWrcYP2Tk4WVQEaysrPODjjRHe3hCLRPhdqcSHqWk4 fvWqdnkrAOP9u+OvoaHoIb3VH7WJOo9gmTOCZcztO00QBKQUleO/aXn4Ob9UZ16oqxNmhvrgQb9u sO4ED3ehWyOzs8akQP7SaAlYKBO1Q1FNDf7+0xFkVt64aeZ/mVno7SqDvViMFGWxdrpYJMLEAH88 HRqC7pK7/2d4Iroz1A0CDuYU479puUgt1e23OsxbhpmhvhjoLuUNekRGrd66rwAAIABJREFUxEKZ qB1Wp/yhUyQ3SS29McaltUiEyT0CEBsaAh8n3kxDRDeoGwScKCxDUY0K/s4OuFfurC14q+o1+Dqj EIr0fBRU37hBz8ZKhPEB7pgR4oNAF0dzhU7UpbBQJrpNxbW1OHzTTXk3mxoYiNjQYHg68suMiHSd Ka7A0qNpKKy+McZ0sMwRLw0MxJG8Uuy+VIDKeo12nrOtNZ4I8sTUXt6QO3DUAyJTYqFMdJuKa2sN jhnb5KX+/fhzKBG1UFKrwqKfzukUwgBwoawafztwRmeaj5MdokJ8MKmnBxys+TAJInNgoUx0m7wc HWFjZYV6A48UDpBIWCQTkV5fZ1xtUSTf7B43CaJDffCAbzeIrXgtITInoxXKhYWFSExMhEwmQ1BQ EKKjowEA27dvR3p6OmpqajB+/HiMHj3aWCEQGYXU1hZ/8e+Or69k6p3/ZFCgiSMios4ivVT/wySa TAhwx2uDe/GPbSILYbSxZBQKBWJjY/H666/j0KFD0Gga/4J2cXHBsmXLEBcXh2+++cZYuycyqkX9 +iLC3b3F9CmBPTGFhTIRGeBi13r7VIirE4tkIgtitBZlpVIJb+/Gp8hIpVJUVFRAJpNh4sSJqK6u RmJiIubPn2+s3RMZlZONDd6JHI4UZTF+KyqCzfVxlAOlfIAIERn2lwB37L5UqHeetUiEsd3lJo6I iFpjtELZx8cHBQUF8PT0RHl5OaTXC4hLly5h48aNWLhwIXx9fQ2ur1AooFAodKapVCoDS1NXYwn5 IRKJMNBdjoHu/GKzNJaQH2SZzJ0b/eRSzAjxxvb0liPnLBrQk6NamJm584Msj0gQhLZu4G8XpVKJ hIQESCQShIeHIy0tDYsXL8akSZMQFhYGe3t7BAcHY+7cube8zZycHIwZMwbJycnw8/MzRtjUiTE/ qDXMDzLE1LkhCAJ+yS/FVxlXG8dRlthjSi9v9JXzqYaWiNeOrs1oLcpyuRxJSUktpu/bt89YuyQi IrJ4IpEIw33cMNzHzdyhEFEb+GB4IiIiIiI9WCgTEREREenBQpmIiIiISA8WykREREREerBQJiIi IiLSg4UyEREREZEeLJSJiIiIiPRgoUxEREREpAcLZSIiIiIiPVgoExERERHpwUKZiIiIiEgPFspE RERERHpYG2vDhYWFSExMhEwmQ1BQEKKjowEAR48exZ49ewAAUVFRGDBggLFCICIiIiJqN6O1KCsU CsTGxuL111/HoUOHoNFoAAAfffQRVq1ahZUrV2LTpk3G2j0RERERUYcYrUVZqVTC29sbACCVSlFR UQGZTAZBECAWiyEWi6FSqW5rm03FdkFBwR2PlyyHl5cXrK1vPzWZH10D84Na0578YG50HcwPMsRQ bhitUPbx8UFBQQE8PT1RXl4OqVQKALC3t4darYZarYadnZ3B9RUKBRQKhc60qqoqANB246C7U3Jy Mvz8/FpdhvnRdTE/qDVt5Qdzo2tjfpAhhnJDJAiCYIwdKpVKJCQkQCKRIDw8HGlpaYiLi0NKSgp2 7doFtVqNWbNmoU+fPre8zdraWpw5cwbu7u4Qi8XGCNug+fPnY+PGjSbdpzmZ83jb22LI/DAd5sft YX6YTnvyg7lhWsyPW9fV8sMSc8NoLcpyuRxJSUktpkdERCAiIqJd27S3t8egQYM6Glq72NrattmK dTfpjMfL/DCdzni8zA/T6WzHy9wwrc52zMwP07HE4+XwcEREREREerBQJiIiIiLSg4UyEREREZEe 4uXLly83dxCdRXh4uLlDMKmudrwd1dXer652vB3V1d6vrna8HdEV36uueMzt1dXeK0s7XqONekFE RERE1Jmx6wURERERkR4slImIiIiI9GChTERERESkBwtlIiIiIiI9WCgTEREREenBQpmIiIiISI9O VSiXlZXh4MGDJt9vdXU1XnvtNcTExGDmzJnYsWMHAOD48eNITEzUWXbKlCkGt9PavDvl008/RXR0 NGbOnIkVK1agoaEB58+fx44dO6BSqfDtt9+2uv4PP/yAmJgYTJgwAePHj0dsbCz27t2LmJgY1NTU dCi23bt347PPPuvQNkzB0vKsuY68h7eSf/Hx8ZgxY4bOtFGjRmHPnj23vJ9NmzYhNzf3tuOzFOY6 /02ft9jYWMycORNHjx5Fbm4uFixYoLOcUqnE+vXr9V5/9ImPj8fFixf1zrvd69WyZcva3F9MTAxi Y2MRHR2NgQMHQqPR4KeffkJUVBSefPJJHDt2rM1tdHaWnkMdsXv3bvzxxx+tLnPhwgXMnj0bTz/9 NJ5++mlcunTpju3fUljSOW5L8+/+9tYhN3/36KsVvvrqqza303QNuTmO+Ph4TJ06FTExMZg2bRpS U1M7FO+dZG3uAG5Heno6jh07hlGjRpl0v4mJiRg6dCjeeOMNCIKAuLg4eHp6wsnJCSKRSGfZm1/f 6rw74dChQzh//rw2mVevXo3PP/8cUVFRCAsLQ25uLr7//ntMnDjR4DbGjx+P8ePHY8+ePaiqqkJ0 dDQA4IsvvjBq7JbEUvJsyZIl8PLyumNx3Gr+lZaWoqysDDKZDGfOnIGV1e39PT137tz2hGcxzHX+ nZ2dsXXrVgBASUkJ/v73vyMpKanFeZPL5fjHP/6B48ePd/iacrvXqxUrVrS5zW3btgEAtmzZgsmT J0MkEmHDhg34+OOPUVlZiUOHDmHIkCHtD7oTsPQc6ojHH3+8zWXeeecdvPrqqwgMDMSFCxfw1ltv YePGjXcsBktgSed46NChra5z9epV7Xf/ncoFQ7VCW5quIfriSExMRFBQELKysrBixQp8+OGHRq+b bkWnKpQ//fRT/Pnnnxg3bhxKS0uxefNmAMCCBQswdOhQ/H/27jsgimv9G/h3ttGXDqIUu6jEa4wl tkRFTa7RFM1PiAi+sccEa1Rs1xiNirFcQ4pRrxpLlMRoTGISC6ixl1iwgQ2BRSlLkb71ef8grKws xbI0n88/4tQzM8/OPHv2nDNffvklzp8/j+zsbISGhqJly5aYM2cOZDIZcnJyMGDAAERFRcHJyQmr Vq0ybHfnzp1G34R69uxp9LC/fv260cUtufkMHz4cAHDnzh188skn+PLLLw3r/Pjjj9i7dy9yc3Mx dOhQBAQEICsrCx9++CFSUlIQGhqKXr16Yfny5Th37hykUik++eQTWFpaVljmw4cPY8OGDVCpVOja tSsmT55s2Odvv/2G0aNHG/4/efJkCIKAM2fO4NChQwCAc+fOYf/+/fj++++xadMmFBQUYPLkyVi7 dq3RuX70PTREhPnz5yMxMRHdu3dHaGgohgwZYkigS/4ePHgwPD09ER8fj7lz56JDhw6YPHky8vPz IRKJ4O/vj6KiIsycORNZWVlwd3fHkiVLsGbNGly8eBE2NjZYvXr1E0THs1Nb4uyjjz7CihUrYG1t jRUrVkAkEqFv376wtLREVlYWZs+ejaKiImg0Gnz99dfYvHkzkpKScP/+fdjb2yMiIgKHDh1CREQE PD09UVRUBADYvHkzfvvtN4jFYkybNg0dO3Y0Ov7evXvjyJEjeOuttxAVFYU+ffoAQJl9fvPNN0hO TsbcuXNha2uLoqIiLFy4EBs2bMCoUaOg0WiwYMECqNVqDBkypMo30ppWU9e/9GcuPz8fVlZWICIk JCRgzJgxyMjIwKeffgpHR0eEh4cjODgYQHFtUVhYGB48eIDc3FysXLkSRITp06fD2toaubm5AIC7 d+9i/vz50Gq16NOnD0aNGmXY3/Dhw+Hk5ASFQoHx48ejf//+Ju9XJZ/zR89B7969jc5hfn4+Dh48 iG3btuHOnTtwc3PDrFmzkJOTg08//RQA8MUXX+D06dOwsLDA4sWLkZiYaIjzqVOnGo6jf//+GDly 5LO6vNWitsdQ27ZtERYWhuTkZFhYWGDp0qVwdXXFvHnzkJCQAFtbW4SHh+PgwYM4fPgwcnNzodVq sXbtWqxfvx5+fn7Yt28f+vTpAy8vL/z3v/81SoQbNmyI77//HkFBQWjRooXh2VgSP8nJyQgPD8fM mTMxe/ZsWFlZ4f79+1ixYgUAYN68ebX+2te2a/zo9YyPjzd8npo0aYJz585h3759hnVN5SgVPb/F YrHhWVDao7nCqFGjYGNjgzZt2sDX19eQr3Tr1g2TJk0yxICpd93p9XoAQF5eHtzd3Y3mlT6fH330 EYqKirB9+3YAwJUrV/D9999DpVLh888/h06nQ1BQEAYNGoTAwEDY2NhgwIABOH78ONLT02FlZYXV q1fDysqq8gv9z0HWGadPn6bw8HDS6/U0ZMgQUqvVVFhYSMOGDSOdTkebN28mIqJbt25RaGgoKRQK GjRoEOn1elqzZg3997//JSKiYcOGUX5+fpX2mZ6eTuPGjTOaplKpKDAwkM6cOUPTpk2j4cOHk1Kp JCKiIUOGEBHRxo0biYgoLy+PAgICiIioS5culJ+fT0lJSTR69Gi6evUqTZkyxVDmcePGlVvmoKAg ys/Pp23btpFarSadTkeDBg0yKtfIkSMpMzOz3POWnJxMEydOJCKisWPHklKppL1799L27dvLrLNr 1y7aunWr4f/Dhw+nixcvEhHRgAEDjI619N9dunQhlUpFFy9epI8//pj27dtHERERRES0bNky2rp1 K23atIl++OEHw3nas2cPRURE0KZNmyq4EtWnNsbZhAkTiOjhdYmJiaG///6biIg+//xzio6OpoiI CFq/fj0REY0ePZoSEhLovffeo/z8fMrIyKDevXtTRkYGDRs2jIiIMjIyDLFZIiwsjE6dOkVTp04l IqJJkybR1q1baffu3Sb3GRoaSomJiaTRaGjAgAF08+ZNCgsLoxs3btCECRMoMTGRiMgQA3VBTVx/ IqL+/ftTcHAwBQcH07hx4yguLo4UCgUNHDiQdDodnTp1iubPn08KhYImTpxIZ86cofDwcEpMTKTo 6GgiIvr+++9py5YttHDhQjp79iwREQ0dOpRu3rxJH374Id29e5eIiD766CNKTk42fG779+9PKSkp lJeXR0OHDiUi4/vVmDFjiKj4c27qHDzq559/ph07dhAR0blz5+jVV1+l3NxcunTpEoWGhtL169dp 2rRpRER07do1mjNnDp0+fdoQ51u2bDHcf3bv3l3lc1hb1PYY2r9/Py1fvpyIiP766y9auHAhHThw gFauXElERAcOHKCvv/6adu3aRQsWLCAiovnz59OJEycoIiKCDh8+TA8ePKChQ4dSSEgI3b9/36gc arWavvjiCxowYAC99tprdPz4cSJ6+JwoieGSshER7d27l1atWkVbt26tE9e+Nl1jU9ez9Oep5HwT VZ6jlPf8Dg8PN8oJSpjKFa5fv05EZJSvvPnmm0b7Hzx4sNF2wsLC6N1336WgoCDq3LkzHT582LB8 RfecvXv30tKlS4moOE/Kzs4mnU5Hw4cPp6KiIurTpw/l5ORQbm4uDR8+nFQqFZ04cYJSUlKqfM7r VI1yiczMTCgUCowaNQpEhOzsbOh0OiiVSsyYMQNisdjwzaRx48YQBAG2traGbyh2dnZQq9WwtrYG UPwNbs+ePQCKa/JKf4OTy+XIzMw02v+9e/fQoEEDEBHOnj0LNzc3kz9PT5s2DXK5HBqNBgDg6elp 2GdRURESEhLQrl07AECzZs2gVCohCILJMtva2kKtVkMul2PGjBmws7Mz1BCWcHd3R0pKChwdHQEA GRkZiI+PN8ynUt/gXn/9dezbtw9nz57FvHnzqnTeW7ZsCQCGb2Fk4htho0aNIJPJ4OLiApVKhYSE BPj6+gIA2rZti6ysLMTHx+PKlSv49ddfoVar0a9fPwCAt7d3lcpRXWpLnAFlz42DgwNWr16NH374 AUlJSXjxxRcBFMcRAMP512q1sLa2hrW1NTw8PKBQKNC6dWsAgJOTkyE2S3NyckJeXh7u3LkDHx+f cvfZvn17pKWlwcvLCwDg6+trFBNKpdIw76OPPnq8k18LVOf1L1m+5CfVEsnJyWjatClEIhGcnJyg UqkAGH/27OzssH//fuzbtw+ZmZno3r07EhISDJ/XNm3aGGoVS2rq8vLycO/ePcM23N3dDeUWiUTQ 6XRl7lclRCKRyXNQ2r59+7B48WIAgL29Pdq0aQNbW1u0a9cOycnJiI+PR0xMDEJCQgAUxxbwMM6H DBmCL7/8EiNGjED37t2reslqndoaQ6WfPX5+fvjuu+/g7u6O6OhoXLhwATqdDm3atEGDBg2M7ilq tdqwXblcjhdeeAHp6emG+1SJixcvIjQ0FKGhoYiNjcXEiROxf/9+Q9yWjt8mTZoYtn/lyhUMGTIE ERERdeba14ZrfOTIkTLXUxCESp+pj+YoFT2//fz8kJWVVaVzUnLfL52vVKWP09KlS9GsWTM8ePAA QUFBePXVVwGUf8+5evUqfv75Z3z77bcAgNu3byM0NNRwHdLS0mBvbw87OzsAwLBhw/Dhhx/Czs4O c+fOrdKxAHWs6YUgCCAiODo6omnTpvjuu++g1+uxfv163Lp1C/Hx8fjiiy8QHR39WG1q3333Xbz7 7rsm58lkMjRt2hR//vknXn/9dWi1WkRERODtt98GALzxxhvo3LkzPv/8cyxevBhEhJycHPzyyy/Y tWsX4uLicOHCBQBlE0sfHx8cPHgQAHDr1i04OjqaTD5LEBFWr16NAwcOICMjA9HR0UbzX3/9dWzf vt3w0+batWvh7e2NFi1aGJ0/AOjXrx+mTp0KCwsLODk5VflclabX6w0Jf3m8vLxw+fJl9O3bFzdu 3ICrqyt8fHzQpUsX/Pvf/8bJkychk8lw8uTJx24Lay61Lc6IqEw7rc2bN2PgwIHo1asXJk6caLiu ptrM5+bmgoiQkpICT09PxMXFAUCZxLz0Op06dUJ4eDg+/PBDXL58GURUZp8A4OjoiKSkJDRs2BBx cXFG+3d0dERycjIaNmyISZMm4YsvvqjyuapJNXH9AdNfPCuaXjLv559/hp+fH4KCgrB06VIQEby8 vHDlyhV07doVN27cAFCchH7yySdwdXXFDz/8YPQlSKlUIjs7G1KpFGq1GmKx2OR+iQixsbGVnoOU lBSj5PfevXsoLCzEvXv34ObmBm9vb3Tv3h3z589HSkoKjh8/DuBh/B46dAj//ve/MX36dAwbNgxB QUGwsbEp9zzUNrU9hnx8fBATE4N+/fohJiYGnp6e8PHxwVtvvYXRo0cjNjYW9+7dw4MHD8rdTlJS Em7fvg0nJyecP38eHTp0MMwLDw83tDf19PSEvb09gOIOywAMMWmqnHXl2tema2zqepZ+bpR+9leU ozzK1PO7Kkqe5SX5ilKpNOQrFd3PShJgGxsbyGQyw/Km7jkZGRlYuHAhvv76a8NxtmjRAmvXroWl pSX+97//wc3NzTAvPT0dKSkpWLduHX788Uf88ccfVW4OWKcSZS8vLxw7dgyvvPKKoVd1UVERAgMD 4ePjg7S0NAQGBqJBgwbIyckB8Gw60M2bNw+ffvopNm3aBCLCm2++iVdffRVnzpwBUDwqwI4dO3D+ /HkIggC5XA5XV1cMHToUDg4OkEgkZcoiCILhG3vJKAPLli2rsMyCIKBr164YPHgw7Ozs4OLigsLC QkMN7yuvvILY2FgEBgaCiPDCCy8gKCjIUE4nJyckJSXh119/xaBBgyCVSg3f2CpjqkxDhgzBsGHD 4OfnZ7gRPnqM/fv3x59//okRI0bAysoKrq6uCAgIwMyZM7Ft2zbIZDKsWLGiSj13q0ttjbPSXn31 VSxatAjr1q2DtbU1lEplmWUEQcDkyZMxYsQINGrUCI6OjnByckK/fv0QGBgInU5X7igG/v7+2Lx5 M9q1a4fLly9DEAST+5w0aRI+/vhj2NnZQRAEiMViw76nTp2KmTNnQqvV1oqey1VVU9e/os/9o/8v /QB8+eWXMXXqVPz+++9wcHCAVCrFuHHjMGXKFKxbt86w3OTJk/Hxxx+jqKgIrVq1wv/93/8ZtikW i/Gf//wH9+/fN/R7MFUeQRDKPQclMjMzDb9qAcVfAj/44AMEBwdDLBbjs88+Q/PmzfHHH38gODgY RUVFmDt3rqG2HABatWqFGTNmwMbGBm3btq2ViVJFansM9e3bFwcPHkRQUBBkMhlWrVoFuVyOOXPm IDg4GFqtFuHh4fj7779NboeI8MknnyAsLAwODg6YOHEitm7dCqlUCgBYtGgR5s6da0jWpk+fDqD4 vjJ06FBD7eejZRMEAS1btqwT1742XeO+ffsiKirK6HqW/jJS8uz/5ZdfHitHMfX8fpzyPZqvFBQU GN27HjV79mxYW1tDq9Uafm0q757z1VdfIScnB1OmTAERYdSoUZg4cSJGjRoFlUqFXr16wcLCwrAf FxcXXL16FQEBAbCxsTH84lUVAlWU3rN6bfLkyfj0008hl8truiisjtqzZw/69OkDGxsbvPnmm9ix YwdsbW1ruljsMZXumMsYY+yhOlWjzJ6dCRMmwNfXl5Nk9lQcHBwwYsQISKVSvP3225wk11G1YQgm xhirjcxao5yQkIDJkydj9+7dhmnbt2/HjRs3UFhYiNdee63MsEKMMcYYY4zVBmbrPaVUKrFz505D T84S9vb2mD9/PsLCwvDbb7+Za/eMMcYYY4w9FbMlyi4uLpg2bVqZRHnAgAEoKChAeHg4xo8f/1jb 1Gq1UCgU0Gq1z7KorJ7g+GAV4fhg5eHYYBXh+Hi+mb2N8qMtO27fvo01a9Zg8uTJaNSoUbnrRUZG IjIy0miaWq3GzZs3ERUVBU9PT7OUl9UNHB+sIhwfrDwcG6wiHB/sUWYf9WLMmDFYt24dFi1ahBkz ZmDgwIHw9fWFpaUlWrRoYTSQdmUUCgX8/f05WJlJHB+sIhwfrDwcG6wiHB/PN7PXKJeM41nyFpT9 +/ebe5eMMcYYY4w9tdrxKjTGGGOMMcZqGU6UGWOMMcYYM4ETZcYYY4wxxkzgRJkxxhhjjDETOFFm jDHGGGPMBE6UGWOMMcYYM4ETZcYYY4wxxkzgRJkxxhhjjDETOFFmjDHGGGPMBE6UGWOMMcYYM4ET ZcYYY4wxxkzgRJkxxhhjjDETOFFmjDHGGGPMBLMmygkJCXjnnXeMpp08eRIzZ87EzJkzceHCBXPu njHGGGOMsScmMdeGlUoldu7cCWtra6PpGzduxDfffAOtVospU6bg66+/NlcRGGOMMcYYe2JmS5Rd XFwwbdo0jBkzpsw8sVgMsVgMtVpd7vqRkZGIjIw0mlbR8uz5wvHBKsLxwcrDscEqwvHBHmW2RLkE ERn938LCAlqtFlqtFhYWFuWuFxAQgICAAKNpCoUC/v7+Ziknq1s4PlhFOD5YeTg2WEU4PtijzJ4o C4IAAFi0aBHCwsIQEhKCOXPmQKvVYsKECebePWOMMcYYY0/E7InyunXrAABz584FAHTq1AmdOnUy 924ZY4wxxhh7Kjw8HGOMMcYYYyZwoswYY4wxxpgJnCgzxhhjjDFmAifKjDHGGGOMmcCJMmOMMcYY YyZwoswYY4wxxpgJnCgzxhhjjDFmAifKjDHGGGOMmcCJMmOMMcYYYyZwoswYY4wxxpgJnCgzxhhj jDFmAifKjDHGGGOMmSAx14ZTU1MRHh4OBwcHNGvWDEFBQQCAY8eO4fDhw1Cr1ejQoQPefvttcxWB PaGsIj1yVIQGNiJYSISaLg5jjDHGWI0wW6IcGRmJkJAQtG/fHmPHjkVgYCDEYjHOnTuH2NhYSCQS vPHGG+baPXsC9/N0WHU2HyeTNSAANlIB77S0wOh/WUMi4oSZMcYYY88XsyXKSqUSHh4eAAC5XI7c 3Fw4ODigW7dumDBhAgoLCzFz5kx06dLFXEVgj+GBSo8P9+cgrUBvmJavIWy9WoSsIsKsrrY1WDrG GGOMsepntkS5YcOGSElJgbu7O3JyciCXywEAERER+O6772BrawsiKnf9yMhIREZGGk1Tq9XmKu5z b8/NIqMkubS9t1UI9rOCp524mktVPo4PVhGOD1Yejg1WEY4P9iiBKspWn4JSqcSSJUtga2sLPz8/ xMXFISwsDL/99hsOHz4MKysrvPnmm+jatWuVt6lQKODv74+oqCh4enqao9jPrfF/ZuOKUlfu/I87 2+DtlpbVWKLHx/HBKsLxwcrDscEqwvHxfDNbjbKLiwtWrFhRZvrbb7/NHfhqicxCPQ4lqhGdoKow SQYACY+PwhhjjLHnjNkSZVY7ZRfpcSSpODm+kKqFvgq/J4gF4OWGMvMXjjHGGGOsFuFE+TmQo9Lj ryQ1ohPU+DtFA90jybGzlYCeXjKcva9Bcm7ZdsrD21rBxZqrlBljjDH2fOFEuZ7KV+txVKFBdIIK Z+5roH0k/3WwENDLRwZ/Hwu0c5VALBKQo9JjQ0wh/rijQr6G4C0XIbC1FQY1t6iZg2CMMcYYq0GV JsqrV6/GpEmTDP9fsmQJZs2aZdZCsSdTqCUcV6gRlaDC6WQN1I8kx3KZgFe9ZejjI8OL7tIyYyPL LUSY3MkGkzpaQ6sHpGIeO5kxxhhj5kc6gk4NiC0AoRa9u6HcRPnnn3/Gli1bEB8fj6NHjxqm+/j4 VEvBWNWotIST99SIuqvGiWQ1VI/0ybOVFjer6OMjQyePssmxKYIgQFp7RoJjjDHGWD2lLSAk71cj 86IWeg0gtRPg1k0C9x7SWpEwl5sol4xO8eeff6Jjx45wcXHBzZs30aJFi+osHzNBrSOcuadBVIIK xxRqFGqN51tJgB6exc0qOjeUQsY1w4wxxhirZfQawo3/FaEw5eFP4JpcQvI+DVRZBJ+3ar7pZ6VN L44cOYLs7GwEBgbi999/R0ZGBj799NPqKBsrRasnnL2vQXSCGkeT1MjTGPfIsxAD3T1l8PeR4eWG MlhIODlmjDHGWO2VcUFrlCSXpjyjhXt3KSxdanYwgUoT5Tt37mAogJI3AAAgAElEQVTJkiUAgEmT JiE4ONjshWLFtHrChdTi5PhIoho5auPkWCYCXm5UnBx385TBipNjxhhjjNURD+IqfofDgxu62p8o 29vb48cff4Sfnx+uX78OW1vb6ijXc0unJ8SkaxGVoMLhBDWyVcbJsUQEdPaQwt/HAj08pbCR8bBt jDHGGKtbCtP0KLhvujbZwCzvjn48lSbKK1aswE8//YQff/wRnp6e+Pzzz6ujXM8VPRGuKrWIuqvG oUQVMgqNI0MsAC81kMK/sQw9PWWQW3ByzBhjjLG6hYiQF69H6jFNpbXJACBvUfMjC1SaKGs0GhQV FSEvLw8FBQXQ6yvJ/lmVEBGuZ2gRlaDGoQQ10gqMz6tIAF50l6CPjwVe9ZLBwZKTY8YYY4zVPaQj ZF3VIfWoBgX3Hsl3ZIBeXXYd5w4SWLnVfO5TaaI8ceJEvPfee3jttddw7do1TJkyBf/73/+qo2z1 DhHhZpYOUQkqRCeocT/POFgEAO3cipPjXt4yOFvVfIAwxhhjjD0JnYqgPKdF2gkN1NkPfy0XxIDz ixK4dZdCYi1A8bsKWZd1ID0gtgbcukjh0VtagyV/qNJEWRAEvPHGGwCAJk2a4McffzR7oeqbO9nF zSqiE1RIMvGK6LYuEvj7yNDbRwZX65r/mYExxhhj7EmpH+iRdlIL5VkNdEUPp4utANcuUri9LIHU 7mFlYJOhlvB+i6ArIkhtBQi1aFjbShNlS0tLjBs3Du3atcONGzeQm5uLZcuWAQBmzJhR7nqpqakI Dw+Hg4MDmjVrhqCgIADA0aNHERUVBZ1Oh169esHf3/8ZHUrtkviguOY4KkGNuw/KtsNp5SSGv48F +vjI0MCWk2PGGGOM1W0FKcXtjzMvaYFS9YIyJwHu3aVw7iCBWGY6CRZbCBBb1J4EuUSlifKYMWMM f3fq1Mnw9+3btytcLzIyEiEhIWjfvj3Gjh2LwMBAiMVi/Pjjj2jatClSU1PRtm3bpyh67ZOcq0N0 QvErpG9llU2OmzuK0cdHhj4+FvC04+SYMcYYY3UbESH3th6pRzXIuWWc+9h4ieDeQwqHNuJa8Za9 J1Fpoty5c2eT07/88ku899575a6nVCrh4eEBAJDL5cjNzYWDgwOuXr2K5cuXIzU1FatWrUJ4ePgT Ft38tHrCkUQ1DieqodIR2rtJMbC5hdGoEyn5xclx9F0VYjPLJseN7cXw/yc59rHn5JjVXVod4cId LWISdNDrgRYNxejSUgKrcmoHGGOM1V96LSHrshapxx55aYgAOPiK4d5TChtvEQShbj8jKk2Uy0NU 8eB2DRs2REpKCtzd3ZGTkwO5XA4AaNSoEWQyGRwcHCo8eZGRkYiMjDSaplab6BZpJmodIexwLs7c 1ximnUjW4IfYQizoaYe4TC2i76pxRakts66nnQj+PhbwbyxDE3txnQ+S2qim4+N5o9IQ1vxZhDup D2+GVxJ1OHJFg9CBlnCyrV0dTzk+WHk4NlhFOD4qpysipJ/VIO2EFpqcUh30JMUjVdSGt+k9SwJV lvGWIyQkBJs3by53vlKpxJIlS2Braws/Pz/ExcUhLCwM0dHROHjwIHQ6HT744AM0b968yvtUKBTw 9/dHVFQUPD09n6TYVbblSiG+vVhQ5eU9bETo01gGfx8LtHDk5LgmVGd8PG9+PavGwUsak/PaeIkx 7jXLai7R4+P4YOXh2GAV4fgops7WI/WEBspzWuhVD6dLrAHXl6VwfVkKqU39y32euEa5Mi4uLlix YkWZ6f3790f//v3NtdtnZu/tokqXcbMWobdP8SukWztLODlm9dbpG6aTZAC4nqRDToEecuv6U4PA GGOsWEGyDqnHNci8rDPqoGfhLMC9hxTOL0ogktbf/OeJE2VHR8dnWY5aJ7Ow4herTO1kjbdbWkLE yTGr57LzdMgtLH8+AcgtBOTW1VYkxhhjZkR6Qs5NHVKPaZB7xzgfsvUp7qBn71t3O+g9jkoT5dOn T2Pnzp1GbXRWr16N1atXm7VgNa2xgwTXTLQ/BopfKd3bx4KTZFZvERFu3dfj2HUNYu5W/JpRqRhw tuPPAmOM1XV6LSHzohapxzUoSivVMlcAHNuK4d5DChuv52tggkoT5UWLFmHRokVwcXGpjvLUGv/X yhILlHkm5/VtLIMjv1Ka1UOFasLZm1ocu65BanbVui+83EoCSx75gjHG6ixtASH9jAZpJ7XQ5j28 94ukgHNHCdy7SWHh9HzmPZUmyk2aNEHr1q0hk8mqozy1Rt/GMiTlWmFTTGHpJjno7CHFtM62NVYu xswhOaO49vjcLS3UpX5IEYuAfzURo0drCS7f1eHwFS1Kp88v+IjxZufn697AGGP1hSqzuINexjkt 9KW6okhsBbh1lcC1c/Erpp9nlSbKCoUCr7zyCho1agSg+JXWO3fuNHvBapogCBjZzhpvNLPAMYUa Ki3wL3cJ2nCnPVZPaHWES3d1OHZNYzTsGwA42Ajo3lqCl1tKIf/nJtmsgQQ920pxJUEHnR5o2VAE T5fn6yc4xhirD/KTitsfZ13VoXTth6VrcQc9p3/V7w56j6PSRHnXrl3VUY5ay91GjCGtrGq6GIw9 M5l5epyM1eJErAZ5jwzu4ttIjB5tJGjjJYbYRCcNZzsRXvV7Pn9+Y4yxuoz0hAdxxQly3l3jyhG7 psUd9OQtno8Oeo+j3ER5/vz5WLBgAfr27QsHBwejec9DjTJj9YmeCDeSi5tXXEnUofTo6VYyoEtL Cbq3lsLNnpNgxhirT/QaQsaF4g56KmWpm78IcPT7p4NeI/51sDzlJsoLFiwAAHTo0AEZGRlo3bo1 Xn31VXTo0KHaCscYezoFKsLpG1ocv65Beo5x5zxPZxF6tpGgQzMJZBKuQWCMsfpEk09IP6VB+mkN tPkPp4tkgEsnCdy6SmHhyJUjlam06cWyZcsAAAcPHsTixYuRlJSEc+fOmb1gjLEnl6TU4dg1Lf6+ rYWm1OhuEjHwYlMJerSWwMdVxO3tGWOsnilS6pF6XIOM81pQqc7ZUjsBbt0kcOkkhcSK7/1VVWmi PHHiRGRlZcHX1xfjx49Hx44dq6NcjLHHpNESLsZrcfSaFgnpxu3PnGwF9GgtQZdWUtha8g2SMcbq EyJCfqIeqUc1yI417qBn5S7AvacUji9IIOJfDx9bpYmyv78/zp8/j/T0dJw9exYA8Nprr5m9YIyx qsnI1eP4dS1OxWmQr3o4XQDQ2qu4c17rRmKIuIMGY4zVK6QnZF8r7qCXn/RIB73mIjToIYVdczH/ evgUKk2U33rrLTRv3hxnz55FdHQ0EhISOFFmrIbpiXBdUdy84nqSzmhsYxsL4OVWUnTzlcBFzu3P GGOsvtGpCRnnizvoqTONO+g5/UsC9+4SWHtwB71nodJE+b333kP79u3Rs2dPDBs27Ll78QhjtUle EeH0DQ2OX9ciI9e4c56Pqwg92kjwYhMJpPzzGmOM1Ul6DUF5TousK1ro1YCNtwhu3aSwdBZBk0dI O1ncQU9X+HAdkQXg2lkKt64SyHj0omeq0kR5+/btT7Th1NRUhIeHw8HBAc2aNUNQUJBhXl5eHgIC ArB582Y4Ozs/0fYZe14QERLS9Th2XYsLd7TQluqcJxUDLzWToEcbCbz45R+MMVan6dWEGxuLkJ/4 sBlFwT09lH9rIW8mRs5NHaj0M8BegHt3KVxekkDM/U/MotJE+UlFRkYiJCQE7du3x9ixYxEYGAix WAwiwsqVK+Ht7W2uXTNWL6i1hPO3tTh2XYskpXHbMxe5gB6tpejSUgJrC745MsZYfZB6XGOUJJcg DfAg9mGGbOUhQoOeUjj6iSGI+RlgTmZLlJVKJTw8PAAAcrkcubm5cHBwwJdffomhQ4fiu+++q3D9 yMhIREZGGk1Tq9XmKi6rY+pzfKQ90OP4dQ3O3NSioHTnPAHw8xajR2sJWjYSQ8SdM8pVn+ODPR2O DVaRmo6PzEvaCufbeIvQqJ8Mtk14eM/qYrZEuWHDhkhJSYG7uztycnIgl8uRmZmJS5cuISMjAxcu XMD69esxc+ZMk+sHBAQgICDAaJpCoYC/v7+5iszqkPoWH3o94WpScee82GSd0TxbS6BrKym6tZbA yZbbnlVFfYsP9uxwbNScwhw98jIJljYC7Fxr572spuNDW1jx/Ib+Mtg15WZ21clsifK7776LJUuW wNbWFv369cPixYsRFhaG9evXAwBmzZqF0aNHm2v3jNUJOQWEUzc0OBGrRVaecee8pu4i9Ggjxb8a iyHhn9YYY3WUuogQ84cK9+MeVgI4eIjQ/g0L2LnUzoS5ptg0EuFBnM70TFHxmMisepktUXZxccGK FSvKnb9kyRJz7ZqxWo2IEJ+qx7HrGlyM10FXqjmaTAJ0bF785rxGzlxrwBir24gI534qQsYjY/xm 39fj5PZC9BptDRm/Jc7AvYe03ETZ+UUJpHb8xaK6mS1RZowZU2kIf9/W4tg1LZIzjR8a7vYCerSR olMLCaxk/NBgjNUPmQp9mSS5hCofSIzRoHkXHna2hF1TMRoPkSHpNzV0pfqoOLYTw3sQn6eawIky Y2aWkvWwc16R5uF0kQC0ayxGj9ZSNPfgjhmMsbqPiFCYQ8hJ1eNBmh73rlfcOS0zSQ90qabC1RHO HaRw8JMg56YOejXB1lsMC2euSa4pnCgz9oQKVIRTcVrcvK+DWAS08xGjQzMJJGIBOj3hcoIOx65r cPOecW2K3FpAt1YSdPWVwMGGb36MsbpJryPkZRAepOmKE+NUPXLS9NAUVX0bEq4kNUksE+DYllO0 2oCvAmNPICNXj4jfipCV/7AD3uUEHf66poGvpwRnbmjxoMC4c15zDxF6tJaiXWMxxCKuPWaM1R1a FSEn/Z9k+J/a4tx0PfTl9DsrYWkroOiRjsqlebTiNITVbhyhjD2BH46rjZLkEklKQpLyYfsKCynQ uYUEPVpL0cCRa48ZY7UbEUGVT0YJcU6qHvlZ5Se7QPE477YuAuRuIti7i2HvJoLcXQSZlYCbJ9SI /UtTZh335mI0aMmdllntxokyY4/pQb4esYqKq1E8HIs753VsJoEld85jjNVCpCfkZRW3J85JK64t fpCqg7qg4vXEMhQnxP8kw/ZuIti5iiCWmL7Xtegmg62zCPHnNMjN0MPSRgSvdhI07iDhvhms1uNE mbHHlFtUcc0KAMx4xxIiEdcgM8ZqB62GkJv+sB1xTqoeOel66MpW9BqxsBUeJsTuIsjdRLBxFB47 wfVoJeFmFqxO4qhl7DG52IkgFQOaciqVPRwFTpIZYzVGVVAy6sTDTnZ5mQRU8h3fxkmAfamE2N5d DAsbrvFlzzdOlBl7TJYyAS+3kuDoNdPDHr3qJ63mEjHGnkdEhIJsMtQSl/xblFtxRiySAHLXh80m 7N2Lm05IuJkYY2VwoszYE3irswwPCggxdx9WKwsC4N9Oipdb8seKMVY+vZ6QeFGLhEtaFOXqYesk QpOOUni0EpfbpEGnJeQpH3aue/BP0wmtyuTiBlIr/FNLLP6nllgEGycBIh55h7Eq4Sc6Y09AKhEw qq8lFBk63Lynh0QMtPUWw8mWm1wwxspHRLjwqwr3rj/8kp1ZoEemQoUW3aTwfUUGTdEjtcSpeuRm 6EGmX3BnYO0glGo2UVxjbGn7+O2JGWMPcaLM2FPwdBbD05mHN2KMVU16vM4oSS7t5gkNki5rK206 IYgAO9eHzSbk7iLIXUWQWnJCzNizZrZEOTU1FeHh4XBwcECzZs0QFBQEANi+fTtu3LiBwsJCvPba a+jdu7e5isAYY4zVKuUlySUeTZIlFjCqJbZ3F8PWWYBIzEkxY9XBbIlyZGQkQkJC0L59e4wdOxaB gYEQi8Wwt7fH/PnzkZ2djYULF3KizBhj9UROjh4p9/QQSwAvbzFk3DmsDJ2m4tpiGycBjVpLDB3t rOy56QRjNclsibJSqYSHhwcAQC6XIzc3Fw4ODhgwYAAKCgoQHh6O8ePHm2v3jDHGqolOSzhySI3Y 6w9HgpFKge49ZWjDo8AYcfQU415s+bXKfv1kcGvCrSIZqy3M9mls2LAhUlJS4O7ujpycHMjlcgDA 7du3sWbNGkyePBmNGjUqd/3IyEhERkYaTVOr1eYqLqtjOD5YRTg+qteJY8ZJMgBoNMDhaDVsbQV4 N649iV9Nx4aXnwS3T2tMtkN28BDBtTH3eahJNR0frPYRiKjy14w9AaVSiSVLlsDW1hZ+fn6Ii4vD jBkzMHDgQPj6+sLS0hItWrTAmDFjqrxNhUIBf39/REVFwdPT0xzFZnUYxwerCMeHeRQVETatL4C+ nBEZPL1EePMdq+ot1GOq7tjIy9Tj4l4VspIfnjT35mL8a4AFLKy5mUVtw/eO55vZvua7uLhgxYoV Zabv37/fXLtkjDFmJno9ITeHkJ2tR3YWIStLjwfZemQo9eUmyQCQllrJmGbPIVsnEXoEWyFXWfxy EBtHAdYOPLQkY7VR7fk9jDHGWI0iIhQV4p9kWI/sbCr+N0uPBw+owoS4PBY8ZFm57FxEsHOp6VIw xirCiTJjjD1ntFrCg3+S4KxsPR5k/ZMQZ+uhquRNbyUkUsDBQQQHBwHJCh0KC00v17IVP2YYY3UX 38EYY6weIiLk5ZJRrXDJ37mVvNCihCAAdnKhOCF2FODgKDL8bWPzcNiy1FQdftldBM0jfZ5c3UR4 sQOPesEYq7s4UWaMsTpMpfqnZjhL/7CW+J+/dRW/28LA0hLFSbBjcQ1xSUJsby9ALKm86YS7uxgB 71kh5pIG95L1kEiAZs0laOMngVTKTS8YY3UXJ8qMMWYmebl6ZGbqYWUlwMVV9MQvjtDpCDkPHjaP yM4iQzvi8po8PEosBuwdSmqH/6kh/udvy2fQjlhuL0KPVyyeejuMMVabcKLMGGPPmFpNOBylwu1b OpQMwOnkLKBPPwu4uZkeJ5eIUJBPRklwSVOJnBxCVQfytLUVyjSTcHAUwdZWgEjEtbuMMfY4OFFm jLFnbP+fKiTeNW73kJlB+HV3EQYPtYRWA+OE+J+/NZqqbV8mQ5lmEg6OAuwdRNzUgTHGniFOlBlj 7BlKT9OVSZJLqFTA9i1FVdqOSATI7Us1lShJih1FsLLCEzfjYIwxVnWcKDPG2DOUcv/xBhu2thaM 2guX/G0nFyAWczLMGGM1iRNlxhh7hqSyiufb2wvo1EVmaCphYcHJMGOM1VacKDPG2DPUuLEEYrG6 3KHZOnaWoqUv33oZY6wu4JfLM8bYM2RpJaB7T9PVyl7eYjRvyUkyY4zVFXzHZoyxZ8yvnRRyewGX LmiRodTDylpAK18JXmgn4XbHjDFWh5gtUU5NTUV4eDgcHBzQrFkzBAUFAQBOnjyJn3/+GQAQGBiI F1980VxFYIyxGuPtI4G3D9dFMMZYXWa2pheRkZEICQnBf/7zHxw5cgS6fxrsbdy4EYsXL8ann36K devWmWv3jDHGGGOMPRWzVXcolUp4eHgAAORyOXJzc+Hg4AAiglgshlgshlqtfqxtliTbKSkpz7y8 rPZo0KABJJLHD02Oj+cDxweryJPEB8fG84Pjg5WnvNgwW6LcsGFDpKSkwN3dHTk5OZDL5QAAS0tL aLVaaLVaWFhYlLt+ZGQkIiMjjabl5+cDgKEZB6ufoqKi4OnpWeEyHB/PL44PVpHK4oNj4/nG8cHK U15sCERE5tihUqnEkiVLYGtrCz8/P8TFxSEsLAwXLlzAzp07odVqMXLkSLRt27bK2ywqKsKVK1fg 6uoKsVhsjmKXa/z48VizZk217rMm1eTxPmmNIcdH9eH4eDwcH9XnSeKDY6N6cXxU3fMWH7UxNsxW o+zi4oIVK1aUmd6pUyd06tTpibZpaWmJjh07Pm3RnohMJqu0Fqs+qYvHy/FRferi8XJ8VJ+6drwc G9Wrrh0zx0f1qY3Hy+MoM8YYY4wxZgInyowxxhhjjJnAiTJjjDHGGGMmiD/55JNParoQdYWfn19N F6FaPW/H+7Set/P1vB3v03reztfzdrxP43k8V8/jMT+p5+1c1bbjNduoF4wxxhhjjNVl3PSCMcYY Y4wxEzhRZowxxhhjzAROlBljjDHGGDOBE2XGGGOMMcZM4ESZMcYYY4wxEzhRZowxxhhjzIR6myhn Z2fj8OHD1b7fM2fO4P3330dwcDDGjh2LtLS0ai9DRU6dOoXU1NRKlxsyZIjh72XLlmHx4sWIjY3F jh07zFm8alEfYuPIkSPo1q0bNBpNhcv9/PPPj7Xd+fPnV7pMamoqxo8fj/fffx9BQUE4d+7cY+2j rqmJePn7778RHByMt99+G7169UJISAg2bNjwzLZflbg4efIkevfujZCQEAQHB2Pw4MG4cuVKlfeh Uqnw559/Pk0x66Wauv+UvqcDQHBwMAoLCxEbG4u4uDiT65w5cwbh4eGVbnvWrFm4devWMylnXVIT 1/L48eNYunQpAECr1eKll17C8ePHAQB//fUXVq5cWaXt7N69G9u2bTOadvToURw8eLDKZakodiry ww8/YMuWLQCAtLQ0tG7dGnfv3gUAbN++HTt27MCSJUugVqsfe9ullcT406q3ifKNGzdw+vTpat/v ypUrERERgS1btmDYsGFYu3ZttZehInv27EFOTk6lywmCAADYtGkTsrKyMHv2bPj6+iIwMNDcRTS7 +hAbf/zxB15//XVER0dXuFzJzaiqFixYUOkymzZtQlBQEDZu3IiIiIgqPUjrspqIl5deeglbtmzB nDlzMGDAAGzevBkjR458ZtuvalwMGjQImzdvxpYtW7Bo0SKsX7++yvtITU3F/v37n7SI9VZN3X9K 7umP/v/gwYO4f/9+lddjD9XEtWzfvj2uX78OALh8+TK6detmKMOlS5fQqVOnJ952z5490bdv3yov X1nslOell14yfOk+c+YM+vbta3QMnTt3xqxZsyCTyR5726U9q9iVPJOt1EJbt27F5cuX0a9fP2Rl ZRlu8BMnTkTXrl3x5Zdf4vz588jOzkZoaChatmyJOXPmQCaTIScnBwMGDEBUVBScnJywatUqw3Z3 7tyJX375xfD/nj17YsyYMYb/u7q6YuvWrXjrrbfQq1cv9OzZEwDK7K9379747LPPcOnSJVhYWGD1 6tWYPn06bGxs0KZNG/j6+mLDhg1QqVTo1q0bJk2ahJCQELi7u+POnTsYPHgw/vrrL6Snp2PTpk3Q aDSYNWsWCgsL0bp1a8yePRuzZs2ChYUFYmNj4efnh5CQEBw9ehT37t3DmjVrMGXKFOTn58PBwQHL li2DlZWV4TiICL///jtOnTqFr7/+GkBxQB86dAi9e/fGhg0boNFokJOTg2+++QZarRZTpkyBVCqF WCzG//t//w+5ubnYunUr9Ho9pk2bhi5dupj1mldVbY+Nli1bYvbs2bCyssL9+/exYsUKNG/e3LAd tVqNu3fvYvny5Vi8eDFee+01AMDgwYPh6emJ+Ph4zJkzB7dv38bdu3exbds2tGzZEsuXL4cgCBg0 aBCCgoIwatQoNG7cGBcvXsS///1vjB49GkOGDMFPP/2EzZs347fffoNYLMa0adPQsWNHw/49PDyw e/duuLq6wtfXF9u3bwcAjBo1Cg0aNEBsbCwGDx6MoKAgw/aSk5MRHh6OmTNn4sMPP4S1tTVmzpyJ 5cuXQ6/Xw8/PD7NmzTLD1X56NRUvQPHnsLTTp09j5cqVEAQBb7/9NgIDAzFy5EhYW1ujXbt28PT0 xMaNGyEWizFmzBj4+/tj+PDhaNiwIeLi4jBu3DgAQHx8PL788kv0798fJS9n7dKlCyZNmlTu/lNT UyGXywEAq1evxqVLl5CdnY1JkyahSZMmmDt3LgRBQEFBAZYvX45t27bh9OnTOHjwINRqdZlyDR06 FLa2thg4cCD++usvZGRkwMbGBqtXr4aFhcVTXrXaqybjyZRdu3Zh//796NKlC5YuXQqFQoGsrCxD XFy8eBHvv/8+CgoKsHLlSjRq1KjcbSUmJmLBggXQaDSwtLTEN998g/Hjx0OlUiEzMxM+Pj7o0qUL Dhw4AACIiYnBoUOH4OTk9CSnssbVxLW0sbGBXq8HEeH06dMYMWKE4Rl95coVjBw5EjExMVi5ciU0 Gg28vb2xZMkSLF68GNeuXYNIJMLy5csBAFFRUdi/fz+ICF999RUOHjyIgoICWFtb4/Dhw8jNzYVW q8W6desQHx+PuXPnwtbWFkVFRVi4cKEhdjp27IiFCxciOTkZFhYWWLp0KeLj48vkCS4uLgCAZs2a QaFQACi+p02YMAHr169HQEAAkpOT0bRpUwQHB+Obb77BBx98AEEQcP/+ffTu3RsffPABZs+ejaKi Img0Gnz99dfYvHkzLl68CBsbG4waNQoLFiyAi4sL0tPTAaDMsbu5uT3ehaZ66vTp0xQeHk56vZ6G DBlCarWaCgsLadiwYaTT6Wjz5s1ERHTr1i0KDQ0lhUJBgwYNIr1eT2vWrKH//ve/REQ0bNgwys/P r/J+c3NzacmSJdSnTx9655136Nq1a6TVasvs79q1a/Txxx8TEdGpU6fozJkzFBwcTNevXyciom3b tpFarSadTkdvvvkmERH169ePlEolnT9/noYNG0ZERKtXr6ZDhw7RZ599RsePHyciokWLFtG5c+co LCyM/vjjDyIieuONN0ij0VBYWBjdvHmTNm7cSNu3byciou3bt9OGDRuMjqNz584UFBREQ4cOJZ1O Z3ROT58+TWPHjiUiorVr19IPP/xAS5YsoVOnThER0fvvv0+HDx+m0NBQiouLI6VSSUePHq3yOTS3 2h4bCoWCBg4cSEREe/fuNeyvxIEDB+iLL74gIqKAgADKysoiIqIuXbqQSqWiixcv0vTp04mIaMiQ IUbL6fV6Gj58OCmVSho+fDhdvnyZ1Go1DRgwwLB8RkaGIXiqXvwAACAASURBVL4yMjIoICCgzLFs 2rSJ3nnnHerVqxf98ssvREQ0fPhwiomJIa1WS4MHDyatVmvYv0KhoIkTJ5JCoaC33nqLiIiio6Np 2bJlRES0Z8+eKp/H6lZT8VJ63yWGDh1KDx48IJ1OR++99x5lZmbSe++9Rzdv3jTcKzQaDRUVFRnO c+/evSkzM5NSUlIoODiYiB7GxdixYykhIYGIiEJDQyk2NtawrxMnTlCvXr1o+PDh1Lt3b5o8eTIp lUrSaDS0ZcsWIiKKi4ujKVOmUEJCAr3zzjuk1+vp7NmzNH/+fEpMTKSpU6dWWK68vDzKzs6m4OBg UqlUdOzYMUpLS3vsa1SX1FQ8lVzzEsHBwVRYWEgRERF0+PBhys7Opt27dxMR0ZEjR2jp0qV0+vRp GjlyJBER/fTTT7Ru3TqT2y55rhw5coRu3bpFRERTpkyhGzduEBFRYWEhvf/++5ScnGxY59tvvzXE UV1VU9dy8eLFFBsbSxMmTCCNRkPjxo2jvLw8w7Xas2cPZWRkEFHxvT8vL4/effddys3NpZiYGLp1 6xbt2rWL5s2bR0REERERtHfvXtq1axdt3bqVdu3aRQsWLCAiovnz59OJEycoNDSUEhMTSaPR0IAB A+jmzZuG2Nm/fz8tX76ciIj++usvWrhwoVGe8O2339KPP/5odAwfffQR5ebm0pgxY4ioOB4fPHhA kydPJqLi50lBQQERFT+HQkJCKCcnhy5dukR///03ERF9/vnnFB0dTREREbRp0yYiIho/fjzdu3eP VCoV9erViwoKCsoc++OqtzXKJTIzM6FQKDBq1CgQEbKzs6HT6aBUKjFjxgyIxWLo9XoAQOPGjSEI AmxtbeHu7g4AsLOzg1qthrW1NYDib3p79uwBUFytX/qbnkajwa1btxAWFoawsDCcOHECCxYswI4d O8rsLyEhAW3btgUAQ00rEcHLywsAIJfLMWPGDNjZ2Rna2NjZ2cHZ2RmZmZnw9vYGANja2kKlUiE+ Ph5Xr17FN998g8LCQrRv3x5A8Tc3AHBycjJqz3r37l0MHToUQPF71Xfu3Gl03qysrPDtt99i7dq1 +Pbbb/HBBx8YzW/atCkAwMXFBQUFBYiPj8eECRMM2wOA6dOn46uvvkJaWhpCQkKe6PqZU22NDQBo 0qQJgOLz+2i70L179yItLQ2XLl1CTk4O9u7di6CgIDRq1AgymQwuLi5QqVRG6+h0Ojg4OAAAWrZs CYVCAUEQ0LRpU0ilUsOvCUQEhUKB1q1bAygbNwBw9uxZjBgxAiNGjIBCocDIkSPRu3dviMVivPDC C4bzde/ePUONJJWqmSyJ3VdeeQVxcXF4//334evri0GDBtXqn3mrM17Ko9frDbW6LVq0QHJyMgRB gJeXF9LT0+Ht7Q2JRAKJRAJXV1dkZWXB0dERjo6O0Ol0Zdr8lb6X+Pn5ISEhAa1atTLMHzRoEKZO nYro6Ghs27YNzs7OICKkpqYajlmn0xnWFwQBbdu2RUREhOGap6enw8vLq0y5HBwcYGNjAwAICAjA hx9+CLlcjjlz5jz5RapDqjueRCLjlpYFBQVGP21bWVkhJiYGJ0+eRFFRERo0aAAAhnhwcnLCvXv3 DMsTEQoKCgzXUBAEODs746uvvoKFhQXi4+MNsTF37lyMHj0aDRs2BAAcPnwYd+7cMbS1reuq+1q+ 9NJLOH/+PABAIpGgQ4cO+P333w3XytnZGQsXLoSVlRUyMjJARJg6dSpmzJgBAIZ/S5Z3dHQsc28o yR1KnidpaWmG/MTX19do2bt376Jdu3YAiu8D3333neH5AhT/mlpQUGC0TocOHXDgwAFDnDVu3Bj7 9u0z+vUSKG6HPX36dMyZMwd2dnZwdHTE6tWr8cMPPyApKQkvvvgigIfPFaVSCQ8PDwDF90gARsc+ c+ZM0xexAvU2URYEAUQER0dHNG3aFN999x30ej3Wr1+PW7duIT4+Hl988QWio6Px008/VXm77777 Lt59912T80QiEebMmYONGzfCzc0NzZo1g5WVFa5fv15mf56enoZOAIcPH4ZSqYQgCIab2erVq3Hg wAEolcpK26ECgI+PD9588020a9cOf/75J5o3b45jx44ZEo/SiYper0fjxo0RExODNm3aICYmpszP ac7OzrCxscGECRMwZMgQQ7ulku08mtB4eXnh6tWr6Nq1K65du4aXXnoJe/bsMXQOe//999GrV69K j6M61PbYqEhhYSHu3r2L3bt3AwBSUlIwceJEBAUFmVy+5HqJxWJkZ2dDLpfj+vXrGD9+PIjIZGLq 6elp6KCRmZlZZv6mTZugVqvRvXt3uLm5wcnJCRKJBDqdDrdu3UKTJk2QmJhodHO8ceNGme2cPXsW rVu3xvjx4zF9+nTcunXLcGOrTWoiXsojEomQk5MDGxsbxMXFoWHDhobr6OzsDIVCAa1WC61Wi5SU FNjb21e4PScnJyQmJsLb2xtXrlxB9+7dTS7Xp08fREVFYceOHWjbti0UCgVWrVqFAwcO4NdffwXw 8BpfvXoV3t7eEAQBer0ezs7OSE5OLlOukthLTU1Feno61q1bhx07dmD//v31oi9EeWoqnjw8PBAT E4N27doZfpIued7o9Xr89ddfsLCwwH/+8x9s2bIFSUlJFe4vLi4OGzduRHh4ONLT0+Hg4IB58+Zh ypQpaNasGQICAgAAa9asQcuWLdGtWzcAwO3bt/G///3vsdq711Y1dS1feuklfPDBB/D39wcAdOrU CZ999hk++ugjAMDnn3+OrVu3QiwW44033oBarTY0ozx58iQiIyPRsmXLxzpWR0dHJCUlGZpxldDr 9fDx8UFMTAz69euHmJgYeHp6lvt8KX0MCxcuxIgRIwAAnTt3xqZNm7BkyRLDMkSETz/9FO+8846h vJs3b8bAgQPRq1cvTJw40fCMK4llZ2dnJCYmwsPDA3fu3IFOpzM69h07djx2slxvE2UvLy8cO3YM r7zyCkJCQhAUFISioiIEBgbCx8cHaWlpCAwMRIMGDQyd2562NkssFmPu3Ln44IMPIJPJIJFIMG/e PHh6epbZn5+fH+zt7TF8+HBYWFhg1apVRm2SunbtisGDB8POzs5Qa1te+QRBwNixYzFnzhzk5eXB 1dXV0Aap9DJA8be9efPmYePGjfj444/x22+/wdHREStWrDC5vIWFBWbPno05c+Zg6tSpEATBZDlG jx6N6dOnY+3atSgoKIBYLDbcLOVyOYYNG/ZU5/ZZqu2xUd45BoBDhw6hR48ehv83aNAAMpkMt2/f NrmOtbU1NmzYgGnTpmH8+PHQ6XQYOnQoXF1dTS4vCAKcnJzQr18/BAYGQqfTlRkJY+7cuZg9eza+ +OILCIKAkJAQWFpaAgC++uorJCcnY9iwYbC0tDS0RS2pbSjZB1D8bf+jjz7C+vXr4e7ubqjBqG1q Il7KM3XqVIwdOxY6nQ6BgYFwcnIy7EsikWDMmDEICgqCTqfD9OnTIRKJTJalUaNGWLZsGaZNm4ZZ /7+9Ow+PqrzbB36fc2bJMplMFrJAFCEaWcIqQfEndQlILQqobQ3mIra+BUQtUOorsXqBWirGyutF i4rFpWK96rxQlxartQRFFKSovCwqiYZFgpIwQJJJMsnMnPP8/piQdWaykDOTZO7PP4lnzpz5nvGb cOeZ5zzngQegqiqmTp3a/ClXoNe+/fbb8frrr+O7775DXl4e0tPTUV1dDQCoq6vDz3/+c3g8Hvz+ 979HfHw8jhw5gvfeey9oXSkpKThw4ABuu+02WCwWPPbYYzq8c31HuPpp2bJl+M1vftM8svnQQw8B 8I0Orl27Fs899xz++Mc/4vbbb0dqamrQ30PnnudyuZCXl4cJEyYgKSkJubm5WLx4MRISEhAdHY2y sjI888wzmDRpEj766CMkJibC5XKhtra2eYS0sLAQo0aNOu/zC4dw/b9MSkpCTU0NJk+eDAAYM2YM jhw5gssuuwwAMGPGDMydOxdWqxUpKSmoqqqCx+PBrbfeipiYGDz44IPNFwS2dq42fxd+LlmyBPfd dx/i4uIgSRIURWnunRdffBHFxcXIz8+HyWTCU0895XdwpLVRo0bhm2++aT6HnJwcrFq1qnmwRJIk fPnll3j77bdRXl6O//3f/0VWVhauueYarFq1Chs2bEBMTAwcDkeb4y5duhTLli1DQkICrFYrFEXp cO7dJQnR7moRoh54//33kZWVhSFDhuDOO+9EYWFht/9ipf5t3rx5+NOf/tTmolCKDN9++y3Wrl3b 4Q9uIhoY3nrrLVx33XWIjY3FrFmz8Nprr8FisYS7rJAYsCPKFFopKSlYsmQJDAYDsrOzGZIjUF+e X0xERD1ns9lwxx13wGg0Ys6cORETkgGdR5SPHTuGpUuXNs+nBHyLSZeWlsLlcmHGjBm49tpr9Xp5 IiIiIqIe0+2GIw6HA5s3b26+ivOc+Ph4rFy5EoWFhdiyZUu3jun1epsvViFqj/1BwbA/KBD2BgXD /ohsus9Rnj9/PjZs2NBmW319PX7729/izjvvDHiVu91uh91ub7PN7Xbj66+/RnFxMTIyMnSrmfo+ 9gcFw/6gQNgbFAz7g9rTPSj/4he/aLMMTFlZGdavX4+lS5cGvcOPP+Xl5cjNzWWzkl/sDwqG/UGB sDcoGPZHZNNt6sU55y7wWbVqFdxuNxYtWoTGxkasXbu2w0gzEREREVFfofuqF+fC8Lk1G9977z29 X5KIiIiI6LzpPqJMRERERNQfMSgTEREREfnBoExERERE5AeDMhERERGRHwzKRERERER+MCgTERER EfnBoExERERE5AeDMhERERGRHwzKRERERER+MCgTEREREfnBoExERERE5AeDMhERERGRH7oG5WPH juHmm29us23Xrl1Yvnw5li9fjr179+r58kREREREPWbQ68AOhwObN29GTExMm+0vvfQSnn32WXi9 XvzqV7/CM888o1cJRNSLRK0Gz9ZaqJ83AKqAMtIMwwwL5EG6/RohIiIKK91GlJOTk/HrX/+6Q1AG AEVRYDab4Xa79Xp5IupFokZFw6pKeN9yQhz3QHznhbe4Dg0PV0L71hPu8oiIiHSh+1CQEKLNf5vN Zni9Xni9XpjN5oDPs9vtsNvtbbYxWNM57I/Q8rzphKhQOz5QL+D+SxWifjMo9EUFwf6gQNgbFAz7 g9qTRPsk28vmz5+PDRs2YNWqVSgsLMTevXuxefNmeL1e3HnnnRg9enSXj1VeXo7c3FwUFxcjIyND x6qpP2J/6Kf+nu+A+sC/KqKeTIWc1LenYLA/KBD2BgXD/ohsuv/LtmHDBgDAQw89BADIyclBTk6O 3i9LRL1Ec2tBQzIA3+NJoamHiIgoVPr2EBARhY3wCHi318H7z9rgO8ZIkFL5q4SIiAYe/utGRG2I Rg3eD+rhfdcJUaV1ur9xugWSSQpBZURERKHFoExEAADRoMH7fh0879YCNS0BWUpSYJgZB6EKeP9W AzQ0TcMwAIZcCwyz4sJUMRERkb4YlIkinHBp8BbXwfOvWqC2VUAepMB4YxyUK2MgGXwjxsapMdAO uSG8AsolJkhWJVxlExER6Y5BmShCiToN3n/XwvPv2jYX60mpCow3WaFcEQ1JaTulQjLLUMZFhbpU IiKisGBQJoowolaF51918BbXAq5WAXmwwTeCfHk0JJlzjomIiBiUiSKEqFHhebcW3vfrWuYZA5Ay DDDOskK5LIoBmYiIqBUGZaIBTlS1CsjuVgH5QiOMs+OgjGdAJiIi8odBmWiA0s6o8L7jhPeDOsDb sl0eboRxlhXyWDMkiQGZiIgoEAZlogFGc3jh/WctvDvaBeSLTTDOjoM8mgGZiIioKxiUiQYIrdIL zxYn1J31gNqyXR5hgvEmK+SRJgZkIiKibmBQJurntJMeeP7hhPqJC2h1Iz15lBnGWXFQLjWHrzgi IqJ+jEGZqJ/STjQF5P+4gJZr9CCPaQrIFzMgExERnQ/dgnJFRQWKiopgs9mQmZmJ/Px8AMBHH32E Dz74AG63GxMnTsScOXP0KoFoQNKONwXkT9sGZGV8FAyz4qAMM4WvOIpYwqXCu+s0tK9rAZMEZWIC lDHxXFGFiPo13YKy3W5HQUEBxo8fjwULFiAvLw+KouDTTz/FoUOHYDAYMHPmTL1enmjA0Y66fQH5 84Y225VJUTDeFAf5QgZkCg/tVCMa15RCnHE3b1N3nYEyLh6mhZnNt0AnIupvdAvKDocD6enpAACr 1Qqn0wmbzYYrr7wSd999N1wuF5YvX47LL79crxKIBgS1zA3PP2qg7Wts2SgByuRoGG+Mg5xhDF9x RADcLx9tE5LPUfdVw/t+JYzTU8NQFRHR+dMtKA8ePBgnT55EamoqampqYLVaAQB//OMf8fLLL8Ni sUAIEfD5drsddru9zTa3u+MvYopMkdAf6teN8LzlhPZFu4B8RbRvBDmdATmQSOiPvkKrbIRWWhvw ce9Hjj4VlNkbFAz7g9qTRLC0eh4cDgdWr14Ni8WC7OxslJSUoLCwEFu2bMEHH3yA6OhozJo1C1Om TOnyMcvLy5Gbm4vi4mJkZGToUTb1YwOhP4QQ0Erc8LxVA+1Qq1/OMqBcGeMbQU7lNbg9MRD6oy8R Hg3aISc8H56Ctq868I5RMmL+MCF0hfUAe4OCYX9ENt3+xU1OTsaaNWs6bJ8zZw4v4CNqRwgB7ctG eP7uhFbaKiArgOGqGBhmxkEexIBM4SVqPFAPVEPdVw31qxqgUev0OXJaVAgqIyLSB//lJQojIQS0 A43w/L0GWpmn5QEDYPhBLAw/skBO4o8phYcQAuK7Bqj7qqDur4Z2pK7NSisAABlArAFwev0dAobr UnSvk4hIL/wXmCgMhBBQ/68B3r87oR1tFZCNgOHaWBh+GAc5QQlfgRSxhFeDVloLdX8V1H3VEKf9 zM+MUaBkW6GMtUHJ9l1/0vh0mW9puFYMP0yDcnliKMomItJFp0F57dq1WLJkSfN/r169Gg888ICu RRENVEITUD9vgOfvTojjrQKySYLhulgYf2iBFM+ATKElar2+KRX7q6F+UQ00dJxSIaWYoYyNhzLO BjnT0mHJN/N9WdBKaqF97QSMMpSJCZBTeNMbIurfAgblN998E6+88gqOHDmCHTt2NG8fOnRoSAoj GkiEJqDuccHzDyfEiVYfUUdJMOTGwni9BZKVAZlCRzvZakrFN7Udp1RIgJxpaQ7HUpoZkhR4PWRJ kqCMiIMyIk7fwomIQihgUD530d27776LSZMmITk5GV9//TUuueSSUNZH1K8JVUDd3RSQT7YKyNES DNMtME63QLLI4SuQIoZQBbRvWk2pqGzsuFOUDGWUFco4G5TseEhxnJ1HRJGt09+C27dvR1VVFfLy 8vDPf/4Tp0+fxqOPPhqK2oj6POFUoZa5ISkS5CwTJLMv9AqvgLqzHp63nRCVassTYiUYr7fAMM0C KYYBmfQl6r1QD9b4plQcrAbq1Q77SEmmlikVWRZIBvYlEdE5nQblw4cPY/Xq1QCAJUuWYN68eboX RdTXCU3As7kG3n/XAucGimMkGH9shSRJvoDsaBVKLDKMP7TAcF0spGgGEdKPVtnoGzXeXw2t1Am0 n24sAfJFsVDGxUMZa4M0JCrolAoiokjWaVCOj4/Hpk2bkJ2dja+++goWiyUUdRH1ad5/OOF9p93d yOoFPBvb3XjBKsN4gwWGa2ObR5uJepPQBLTDdS1TKr5v6LiTSYYyMs43pWJsPCQr7+pIRNQVnQbl NWvW4G9/+xs2bdqEjIwM/P73vw9FXUR9lnALeN4LfMteAJBsMgw/ioPh6lhIJo7WUe8SDSrUL5qm VByoBmo7rmEs2YzNo8bypXGQTPxDjYiouzoNyh6PBw0NDaitrUV9fT00rfM7MRENZOKkF6gPfud3 c1EqZAYT6kXaaXfLlIoSJ+Dt2IPShTEwnJtScWE0p1QQEZ2nToPy4sWLMXfuXMyYMQNffvklfvWr X+GFF14IRW1EfVN0J+EjRmJIpvMmNAHtWH3LlIpyV8edDBLkkVbfxXhj4yEnmEJfKBHRANZpUJYk CTNnzgQADBs2DJs2bdK9KKK+TB5kgDzcCO2wx+/jhstjQlwRDRSiUYP6VdOUiv1VQI2f20JbDU3B 2AZlZBwkM9ffJiLSS6dBOSoqCgsXLsTYsWNRWloKp9OJJ554AgBw//33B3xeRUUFioqKYLPZkJmZ ifz8fADAjh07UFxcDFVVcc011yA3N7eXToUodEzzbGgocgANbT/+llIUGGfzhgvUtETg/ipo5S5I cQYYJiVAiut4EZ1W5Ya2vxre/dXQvqoBPH6mVGREN4dj+aIYSDKnVFD/Ijwa1P0VECdrIVnNUCam QYrlJyDU93UalOfPn9/8fU5OTvP3ZWVlQZ9nt9tRUFCA8ePHY8GCBcjLy4OiKNi0aROGDx+OiooK jB49+jxKJwof+SIToh5OgfdftVC/agQUQLksGsbpsZAsHOGLdFpFAxr/8A3EqZabeng2lcM0byiU KxIhjruap1Rox+o7HkCRIF8a17S+cTzkJN4Kmvov7YQTjc9+BpxtWZHF8/ohmArGQpmQFsbKiDrX aVCePHmy3+3r1q3D3LlzAz7P4XAgPT0dAGC1WuF0OmGz2fDFF1/gySefREVFBZ566ikUFRX1sHSi 8JJTDTAV2MJdBvUxQhNofKasTUgGAHgF3C8dBf5W7n9KRazSMqVilBVSNP/gov5PeDU0rm8bkgEA bg3ul/bBPCQOckpseIoj6oIe359UiOBX/Q8ePBgnT55EamoqampqYLVaAQBDhgyByWSCzWYLekW2 3W6H3W5vs83tdve0XBpg2B8UTDj7Qzvk9L+W8TmtQrKUFtWyhFtmLKdUhAB/d4SWdqASOBPg50EV UD86DvmWEaEtKgj2B7Unic4SbwAFBQXYuHFjwMcdDgdWr14Ni8WC7OxslJSUoLCwENu2bcPWrVuh qioWLVqEiy++uMuvWV5ejtzcXBQXFyMjI6MnZdMAxv6gYELVH55tlfC8djzwDtEKjDem+6ZUpETp Vgd1HX939D4hBES5E543DkErORNwPzl7EMyLLgthZd3H/ohsPR5R7kxycjLWrFnTYfv111+P66+/ Xq+XJSIKK8kW/K53yhgrjNNTQ1QNUegIjwqt9AzUA5XQDp6CaD/dwg8pnvPvI51we+Hd9iXU3WUQ ThekNBsMV4+AMmlYn1gLvsdBOSEhoTfrICIaEJQx8UCcAXD6mYcMwPD/kkNcEZF+hLMR6sFTUA+c gvaVA3CrHXeSAAT47NpwJUdoI5lQNbj/9D600pMt2749Dc8rH0M4nDDeMC6M1fl0GpR3796NzZs3 t5mjs3btWqxdu1bXwoiI+iPJKMO8YDga130DNLa9k6nhhjQoI61hqozo/AkhIL6v9Y0aHzgF7WhV xxAsS5AzEyCPGQRlTApEZT3cG/YC3nY/D7MugXwRL4iOZOrnR9uE5Na87+6H4YqLISWE92LPToPy qlWrsGrVKiQncxSEiKgrlEvjEPXb0VB3OJrXUVamJEHJtIS7NKJuE14N2jdnm8JxJcRpP3eJjDZA GZUMeUwKlFHJbddITomFecVUqDuPQztZB8lqhmHKEMgXxofuJCishEeFqKqHqKqDONvyVd3/bZAn AeqBchh+cGnoCvWj06A8bNgwjBw5EiYTFwYnIuoq2WaCfNPgcJdB1COizg31Cwe0A5VQv3QADR2n EknJ0b5gPCYF8sUJkBQ54PHkpGjIN2XpWTKFiVA1iGpXU/it8wXidl/h7Hy+ut9je/1M5QmxToNy eXk5fvCDH2DIkCEAfLe03rx5s+6FERERUehoFXXNo8ba4SpAazenQgLkYbbmcCylxfaJi61IP0IT gNPVEnpbjQZrTV9R4wJ6soCa2QAYDUBt4BCtXBz+C587Dcqvv/56KOogIiKiEBKqBu1wlW/U+EAl RKWfu0SaFcgjk6GMSYEyehCkOH66HCqixgXR6IWUGBt0tL7HxxcCqGtsE347jApXuwBV6/xg7Rlk SAmxkGwx7b7GQkqIgWSLBaKNQL0bDY//A6juOJ1HHj0E8oVJvXCm5ydgUF65ciUeeeQRTJs2DTZb 28n2HFEmIiLqf4TLA/XLpikVXziAek+HfaSEqKZR40GQL0mCZOz9kEaBacfPwPP6Hmhllb4N8TEw Th8NZeql3RrBFy53wKkQzVMiPD2Y2iBLvuDbKvS2/wqLuWu1xpph/uX18Lz2CbRvKnzbFBlKzjAY b83pfm06CBiUH3nkEQDAxIkTcfr0aYwcORJXX301Jk6cGLLiiIiI6PxojvqmUeNT0L4+03FKBQBp aLxv1HjMIEhD4jilIky0imo0/uFfQGOrOeHV9fBs3gPhVmGcNhqAb+3hNqG3w6hwPdDY8Y+gTkkA rNFtQq/cOgQnxAJxUZDk3vvjSU6xwrz4eminnRA1DZAHxUGy9J2bMXU69eKJJ54AAGzduhWPPfYY jh8/jk8//VT3wij0hCrg+tAL1ydeaE4BY4aMmFwjTJcq4S6NiIi6SGgC2tGq5nAsvq/tuJNRhjwi yReOswdBiu87wSSSebd+0TYkt35sy16oew5DVNcD9T28rbbF3Cb0dhgNjo/RZZpHV8hJcUBSXFhe O5hOg/LixYtx9uxZjBgxAnfddRcmTZoUirooxIQqUPVMI9wHWz6GaTytonGfCus8E6KvCn63MSIi Ch/R4IV2yAH1wCmoB08BtX6CVLwZSrZvbWP50iRIJg6C9DVayfdBHhQQ31cFfjzaFHAqRPNXI/+f d1enQTk3Nxeff/45Tp06hT179gAAZsyYoXthFFoNe9Q2Ibm1Grsb5okGyDH8KI6IqK/QzrqgHTjl W6mi9DTg9TOlIiOuaUpFCqQLrJBk/h7v0zr5/yNdJ6RZ5gAAENpJREFUkAR5iK1dCG763swBLT10 GpRnz56Niy++GHv27MG2bdtw7NgxBuV+TnMJaGcF1DMa1LO+7107/X/UAwBwA437vYi+gj+ERETh IjQBcbwG6rlVKsqdHXcySJCzfFMq5DGDICdEh75Q6jE5OwPqhyX+H7SYYV46g6PCIdZpUJ47dy7G jx+PqVOn4vbbb+eNR/o44RZQzwqoZwS0s01B+EzTtrMatDMCogfrfgs/N2IiIqKeEUJAO1IFVDVC So2FPMT/3EzhVqGVnPaF44OngOrGjjtZTC1TKkYkQYrq9J926qOMuaOh7j3m9wYdxlkTGZLDoNOf pr/+9a89OnBFRQWKiopgs9mQmZmJ/Pz85sdqa2tx2223YePGjUhKCv8aef2F8ApoVb4Q7BsJ1lp9 7xshFnU9PLgRQJALZI2ZXB6IiKg3aCeccL+4D+Jky0V28sUJMP18HCRbFER1A9SDTVMqDp0GPB3X sZXSLb7l28akQL7IxikVA4SUEAvzsht8F+7937eAqkG6IBHG68dAGXdhuMuLSLr92Wm321FQUIDx 48djwYIFyMvLg6IoEELgf/7nf3Dhhf3nf7jwCAgVkKP0+0UkNAGt+txIcFP4bZoacW5UWHMKoAc3 v5GiASVBgpwo+74mSFASJSgJsu/7BAmaU+D0oy6/o82mUQqMF/KvWCKi8yXq3Gj8w54OF9tp35xF w+M7ISVEQXxb0/GJsgT5ksSWcJwcE6KKKdTkJAtMd0yFmKcBquAocpjpFpQdDgfS09MBAFarFU6n EzabDevWrcNPf/pTvPzyy3q9dK/xfq+h9g03GvergAAMF8iIvdGIqPHde9uEJqDVojn4amfPjQpr zd9r1QLowc1vYPKFYCVRgpzQFIQTfeFXSZAhJ0pdCvhKkgTbkijU/LkRakVLGjdPUGC9w9yDwoiI qD3vrhP+V6QAAKcbwtnqsRgjlNGDII8ZBGVUMqRoXicSSSRZBvhhbtjpFpQHDx6MkydPIjU1FTU1 NbBarThz5gz27duH06dPY+/evXj++eexfPlyv8+32+2w2+1ttrndPVw3sAe8lRrOPOGCaHVHT+9x DdXPNkL8HIi+wvfWCSEg6tA8/1et8jM/uEoAQa6VC8gAKLaW4CsnyE0jwedGhWVIMei1heFNwxUk PRwNzxGteR1lJblv/pSGuz+ob2N/UCDh7g1xrDr4DrFGGK4Y4hs1Hm4L25q2kSrc/UF9jySE6MGH +Z1zOBxYvXo1LBYLsrOzUVJSgsLCQhgMvoD5wAMP4L777uvWHOXy8nLk5uaiuLgYGRkZepTdrPrP jWjYFSDdmgDjMNk3X/isAHryMyQDcvy5kWDf6G/L975pErIFnHfWDaHsD+p/2B8USCh7w/3qQag7 ywM+brj5UhinDdO1Buoe/u6IbLqNKCcnJ2PNmjUBH1+9erVeL90rGg8EXy7NUxJknoQEyHGtp0B0 nB8sx0sMwUREEUaZlB44KEuAMjEttAURUVBcQyaQTsbZlRQJSprcYX6wkihBtkmQDAzBRETUlpyV COXKDL9h2TD7UsiJXPeYqC9hUA7ANEpB4x7/d6qT4oCkFdGQjAzDRETUdZIkwTh3NOSsRKg7yyGq GiClxMJwzVAoI5PDXR4RtcOgHIDlRya497sg/K3tPsvEkExERD0iyRIMOYNhyBkc7lKIqBO8nDYA w2AZCb+OgjGr5S1SkiVYf2ZCzA+4RA8RERHRQMcR5SCMQxUk/joaWq2AcAvf3GNegEdEREQUERiU u0C2SAAYkImIiIgiCadeEBERERH5waBMREREROQHgzIRERERkR8MykREREREfjAoExERERH5waBM REREROQHgzIRERERkR+6raNcUVGBoqIi2Gw2ZGZmIj8/HwDw17/+FaWlpXC5XJgxYwauvfZavUog IiIiIuox3UaU7XY7CgoKsGLFCmzfvh2qqgIA4uPjsXLlShQWFmLLli16vTwRERER0XnRbUTZ4XAg PT0dAGC1WuF0OmGz2fCjH/0I9fX1KCoqwl133RXw+Xa7HXa7vc02t9utV7nUz7A/KBj2BwXC3qBg 2B/UniSEEHoceP369ZgyZQrGjRuHBQsWYP369ZBlGWVlZVi/fj2WLl2KIUOGdOuY5eXlyM3NRXFx MTIyMvQom/ox9gcFw/6gQNgbFAz7I7LpNvXixz/+MTZu3IiVK1di+vTpeOyxx+B2u7Fo0SI0NjZi 7dq12LBhg14vT0RERER0XnSbepGcnIw1a9Z02P7ee+/p9ZJERERERL2Gy8MREREREfnBoExERERE 5AeDMhERERGRHwzKRERERER+MCgTEREREfnBoExERERE5AeDMhERERGRHwzKRERERER+MCgTERER EfnBoExERERE5AeDMhERERGRHwzKRERERER+GPQ6cEVFBYqKimCz2ZCZmYn8/HwAwK5du/Dmm28C APLy8jBhwgS9SiAiIiIi6jHdRpTtdjsKCgqwYsUKbN++HaqqAgBeeuklPPbYY3j00UexYcMGvV6e iIiIiOi86Dai7HA4kJ6eDgCwWq1wOp2w2WwQQkBRFCiKArfb3a1jngvbJ0+e7PV6qe9IS0uDwdD9 1mR/RAb2BwXTk/5gb0QO9gcFEqg3dAvKgwcPxsmTJ5GamoqamhpYrVYAQFRUFLxeL7xeL8xmc8Dn 2+122O32Ntvq6uoAoHkaBw1MxcXFyMjICLoP+yNysT8omM76g70R2dgfFEig3pCEEEKPF3Q4HFi9 ejUsFguys7NRUlKCwsJC7N27F5s3b4bX68Wdd96J0aNHd/mYDQ0NOHjwIAYNGgRFUfQoO6C77roL 69evD+lrhlM4z7enI4bsj9Bhf3QP+yN0etIf7I3QYn90XaT1R1/sDd1GlJOTk7FmzZoO23NycpCT k9OjY0ZFRWHSpEnnW1qPmEymTkexBpL+eL7sj9Dpj+fL/gid/na+7I3Q6m/nzP4Inb54vlwejoiI iIjIDwZlIiIiIiI/GJSJiIiIiPxQHn744YfDXUR/kZ2dHe4SQirSzvd8Rdr7FWnne74i7f2KtPM9 H5H4XkXiOfdUpL1Xfe18dVv1goiIiIioP+PUCyIiIiIiPxiUiYiIiIj8YFAmIiIiIvKDQbkHIvF+ 799//324S+g3Iq0/2BtdF2m9AbA/uoP9QcGwP8KDQbmbvvvuOzz77LPhLqODdevWYd++fbodf8WK FbodeyDpi/3B3ugb+mJvAOyPvoL9QcGwP8JHt1tYh9vevXvxxhtvwGAw4KOPPsLChQtx1VVXYe7c udi2bRtWrFiBpUuX4sknn4TVasXx48exdu1aLFy4EC+88AI+++wz7N27F7/4xS/aHPfjjz/GwYMH cfjwYbzzzjuoqqpCdXU17r33XpSWlmLnzp1wuVwYMWIEpk2bhqVLl+Lqq6/GoUOHMGrUKBw/fhzT p0/Hdddd1+vn/Oc//xlRUVFITU2Fw+FAVFQUqqursXLlStx///3IysrC0aNHkZGRgZiYGJw4cQK/ +93v8PTTTzefxy9/+UtccMEFbY67a9cuHDt2DPv27cPBgwdx9OhROJ1O3H777VBVtfl9joqKwv33 348bbrgBN954Iw4ePIgxY8bgzJkzGDZsGPLz83v9nHsq0vqDvdF1kdYbAPujO9gf7I9g2B8Drz8G 7IhyUlISZs+ejYkTJyI2NhaffvopPvzwQ2RlZaGsrAwNDQ0wGAy45ZZbMGnSJFRWVuLUqVO46qqr 8PHHH2PTpk346U9/2uG4V155JcaMGQMhBHbs2IHo6GhYLBb85z//QUZGBm666SZcdtll+OCDDwAA w4cPx7333ovY2FjMmTMHd999N3bs2KHLOd96661YvXo1nn/+eWRlZeGhhx7CjBkz8NZbb8HlcuHe e+9FXl4eoqKicPfdd6OyshJlZWVtzmP37t0djjtlyhQMHToUWVlZeO211xAdHQ2bzYadO3c2v88T JkzAJ5980vze33PPPRg5ciRycnLw4IMPYvv27bqcc09FWn+wN7ou0noDYH90B/uD/REM+2Pg9ceA DcobN27E4cOHMXLkSJjNZkiShH379mHhwoV4+umnMWnSJHzyySd45513kJaWhvT0dAgh8JOf/ASv vPIKLBYLrFZrh+NKkgQhBIQQuOiii7Bs2TLcdtttuOSSS/DMM8+gsrIS48aNgxACkiQhOjoaACDL MsxmM2RZhl5LV7euV5KkNo8ZDAYYDIbmOgA019H6PLKysvweWwgBTdNgs9mwbNky3HHHHRg1alTz +zxq1CiYTCYAQFRUFICWc5YkCZqm9fr5no9I6w/2RtdFWm8A7I/uYH+wP4Jhfwy8/hiwQXnw4MH4 /PPP8eqrr8LtdmPy5MlwuVwYN24cdu3ahWnTpsFms+HEiRN4++23UVFRgaqqKlgsFsTGxmLu3Ll+ j2u1WlFaWgqXywWr1YpHHnkETz/9NNLT05GWlobdu3fj1Vdf1a0hu2Ly5MkoLS1FUVERPvzwQ8ye PdvvfpIkITMzE3Fxcc3nkZaW5ndft9uNzz77DFOnTsWDDz6Ixx9/HGlpaR3eZ03TOvygnHutviRS +4O90blI7Q2A/dEV7A/2RzDsj4HXH7wzXzvr1q2Dy+XCf//3f4e7FOqD2B8UCHuDgmF/UDDsj76L QTmIkpISbNu2rfkjD0mSMHPmzA4TzgeS7777Dm+99Vabc546dSpGjx4d7tL6nEjrD/ZG10VabwDs j+5gf7A/gmF/9K3+YFAmIiIiIvJjwM5RJiIiIiI6HwzKRERERER+MCgTEREREfnBoExERERE5AeD MhERERGRHwzKOtuxYwe2bt3a6X4nTpzA4sWLQ1AR9SXsDwqG/UGBsDcoGPZH7zGEu4CBburUqV3e t6/dYYj0x/6gYNgfFAh7g4Jhf/QeBmWdvfHGG6irq8OWLVsghEBBQQFmzpzpd99jx45h/vz5OH36 NB599FGMHj0ahYWFOHHiBMxmMx5//HEcOXIEL774IrxeL4QQuPzyy7Ft2zZMmDABy5cvx9atW/HC Cy8AABYvXowpU6aE8nSpm9gfFAz7gwJhb1Aw7I/ew6kXIbBu3TrcddddeOWVVyDLgd9yVVXx3HPP Yfny5di8eTO2bt2KlJQU/OUvf8HPfvYzPPfccwAAIQSef/55DBkyBImJiXjttdewe/duCCGwfv16 bNy4ES+99BLWrVsXqlOk88D+oGDYHxQIe4OCYX/0DgblECgoKMD27dsxf/58uFyugPsNHz4csiwj MTERjY2NOHbsGMaOHQsAyM7OxtGjRyFJEoYPHw4AiI2NxdChQwEAJpMJZ86cQXl5Of7rv/4L8+fP R1VVFTwej/4nSOeF/UHBsD8oEPYGBcP+6B2cehEC8fHxuPnmm5Geno45c+bglltu8btf+7uJDx06 FPv378f06dOxf/9+ZGRkNN8D3Z/ExEQMHz4cL7/8MjRNw/PPPw+j0djr50O9i/1BwbA/KBD2BgXD /ugdDMohUFVVhUWLFiEuLg433nhjwP3aN+G0adOwdetW5Ofnw2Qy4amnnkJpaWnA/SVJwrx585Cf n4+Ghgbk5eX17omQLtgfFAz7gwJhb1Aw7I/eIYn2f0oQERERERFHlMNh1apVKCkpgSRJzR9n3HPP Pbj88svDXRr1AewPCob9QYGwNygY9kfPcESZiIiIiMgPrnpBREREROQHgzIRERERkR8MykRERERE fjAoExERERH5waBMREREROTH/wfeY96WuAsY+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ose two graphs show that most teams have a higher win-percent at home than away. So we can continue to investigate.</w:t>
      </w:r>
      <w:r>
        <w:t xml:space="preserve"> </w:t>
      </w:r>
      <w:r>
        <w:t xml:space="preserve">Let's aggregate over home / away to get an overall win percent per team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: wi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Use sum(games) / sum(games) instead of m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since I don't know if teams play the s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number of games at home as awa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wins.groupby(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n_win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n_gam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_percent.head()</w:t>
      </w:r>
    </w:p>
    <w:p>
      <w:pPr>
        <w:pStyle w:val="SourceCode"/>
      </w:pPr>
      <w:r>
        <w:rPr>
          <w:rStyle w:val="VerbatimChar"/>
        </w:rPr>
        <w:t xml:space="preserve">team</w:t>
      </w:r>
      <w:r>
        <w:br w:type="textWrapping"/>
      </w:r>
      <w:r>
        <w:rPr>
          <w:rStyle w:val="VerbatimChar"/>
        </w:rPr>
        <w:t xml:space="preserve">Atlanta Hawks        0.585366</w:t>
      </w:r>
      <w:r>
        <w:br w:type="textWrapping"/>
      </w:r>
      <w:r>
        <w:rPr>
          <w:rStyle w:val="VerbatimChar"/>
        </w:rPr>
        <w:t xml:space="preserve">Boston Celtics       0.585366</w:t>
      </w:r>
      <w:r>
        <w:br w:type="textWrapping"/>
      </w:r>
      <w:r>
        <w:rPr>
          <w:rStyle w:val="VerbatimChar"/>
        </w:rPr>
        <w:t xml:space="preserve">Brooklyn Nets        0.256098</w:t>
      </w:r>
      <w:r>
        <w:br w:type="textWrapping"/>
      </w:r>
      <w:r>
        <w:rPr>
          <w:rStyle w:val="VerbatimChar"/>
        </w:rPr>
        <w:t xml:space="preserve">Charlotte Hornets    0.585366</w:t>
      </w:r>
      <w:r>
        <w:br w:type="textWrapping"/>
      </w:r>
      <w:r>
        <w:rPr>
          <w:rStyle w:val="VerbatimChar"/>
        </w:rPr>
        <w:t xml:space="preserve">Chicago Bulls        0.512195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: win_percent.sort_values().plot.barh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xlabel(</w:t>
      </w:r>
      <w:r>
        <w:rPr>
          <w:rStyle w:val="StringTok"/>
        </w:rPr>
        <w:t xml:space="preserve">"Win Perc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0880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oAAANlCAYAAAAtrr2+AAAABHNCSVQICAgIfAhkiAAAAAlwSFlz AAALEgAACxIB0t1+/AAAIABJREFUeJzs3X18zvX////bayd27mQj07b3hoQ5DUWZvNeSkoR4j3Si 93choWxaFmHEUFKhGJ2/k+PdiSTepT4uWaN4l7NkGhuyOcvJxjbbsR17/f7osuNnoTeR48Vxv14u Lna8jtfr+Xy8Xrtcdj+er+14HIZpmiYiIiIW5eHqAkRERP6IgkpERCxNQSUiIpamoBIREUtTUImI iKUpqK5yFRUV5OXlUVFR4epSRET+FAXVVe7gwYPExcVx8OBBV5ciIvKnKKhERMTSFFQiImJpCioR EbE0BZWIiFial6sLkMsjPz8fh8Ph6jJExA1FRETg4fHn10UKKjcRExOjP1EXEZfYs2cPkZGRf/p4 3foTERFLU1CJiIilKahERMTSFFQiImJpCioREbE0BZWIiFiagkpERCxNQSUiIpbm9kFlt9s5evTo WZ87duwY5eXll7kiERE5ncuD6qWXXmLs2LE8++yzPP300xw7duys+yUkJFR7nJKScs6AOZc1a9Yw ZswYJkyYwDPPPENRURErV65k/fr1Z93/+eef58SJE+ccLy8vj7FjxwLw008/0bFjR4qKigAYPHgw pmmeV10LFiz4w3lERNyZS1soffTRR4SGhvLkk08Cv/3g//XXXykvL2f69OmEhITg4+PDU089hWEY FBUVMX78eOrXr8+PP/4IwHvvvceePXs4efIk999/PxkZGRw7dozAwEAMw2D06NHO+VasWMHIkSOJ jIxk69atHDp0iLVr11JWVkb79u15+eWXqVmzJvv27WPy5Mls376dTz75hM6dO7NkyRIMw6BBgwYM GTIEgPDwcGdYfvnllwwdOpT/+7//45ZbbiE8PJxffvmF9PR0/P39OXHiBDNmzGDAgAE0atSI5s2b 85///IfWrVtTWFhIeXk5b7zxBnv27KG4uJhHH32Ur776il27dtGpUyd27dqFt7c3R44cYcaMGRfV N0tE5Eri0qDaunUrjz76KABz587ll19+ITw8HLvdztChQ2nWrBlTp05l165dmKbJihUruPfee4mN jSUxMZGKigqWLFlCbGwsnp6erF27FoA77riDTp068cgjj1Sb79lnn+X999/n8OHDeHp6MnToUG65 5RZ8fHzw9fWlb9++FBQU8MMPP2C324mOjqZ3795MnTqVBg0a4OnpyebNm6msrHQGRcuWLdm1axf7 9u1j6tSpjB8/HofDwe23346fnx99+vTh119/Zfbs2c46pk2bxoYNG/j1119JTEwkJSWFiooKNm3a xJw5cygsLGTixIlcd9119OvXj5iYGIYNG8Ytt9xC9+7dz3k9bTYbNput2ja73X5JvlciIq7i0qBq 2bIlq1ev5qGHHmLEiBHk5+czd+5cgoODnfsYhuH82sPDw3k7rerr2rVrk5iYyIEDB9i5cydbt27F 398fAE9Pz2rzzZ07l7Fjx2IYBt9++y02m40GDRoAsH79etavX0+fPn1o0KABlZWVGIaBaZpUVlYy cOBAwsPD+eCDD6qtZmJjY3nvvfdo3Lgxvr6+eHt7s3HjRiZMmMB7773HqVOnuO2226hduzYAgYGB zmODgoKcX5umWe1cq86zZs2aVFRUMHz4cMrLy1mwYAFPPPEEzZo1O+N6xsfHEx8fX21bXl4ecXFx 5/PtEBGxJJcGVb9+/XjppZcYNWoU3t7eOBwOEhISCA4O5sUXX+Saa67B39+f6667DsMw6NGjB5Mm TeK///0vOTk5eHt706VLF8aNG0dRURGPP/44W7dudY5/+g9+gBtvvJHHHnuMmjVrUlpaSmJiIr/+ +ivz58/n/vvvJz8/nxUrVnDo0CEKCwuJiooiPT2doUOHMn36dIKDg4mKiqo2ZuvWrRk9ejQLFiwA 4KabbmLt2rXUqFGDa665hlWrVnH8+HFOnTpFQUHBGTVV8fb2pk2bNkyZMoXS0lJGjBjBF198AYCX lxc2mw0/Pz9q167tDFcREXdgmOf7G3+5IlWtqHJzc/UxHyLiEvqYDxERuaopqERExNIUVCIiYmkK KhERsTQFlYiIWJqCSkRELE1BJSIilubSN/zK5ZOZmUloaKiryxARNxQREXFRxyuo3ERYWBjh4eGu LkNE5ILp1p+IiFiagkpERCxNt/7cRH5+Pg6Hw9VliIgFRUREWPoz7hRUbiImJkZNaUXkrC62aexf zboRKiIigoJKREQsTkElIiKWpqASERFLU1CJiIilKahERMTSFFQiImJpCqpzOHjwoKtLEBERrrA3 /B4/fpy0tDR8fX0pLi5mwIAB3HjjjRc8zqxZs9i7dy+vvPLKWZ/fv38/CxYsIDU19X+OlZWVxa5d u7jnnnvOuc+aNWtYvnw5/v7+VFRU8MwzzxAYGHjBdYuIuKMrKqiysrIIDw9n1KhR2O12vvzyS+x2 O5MnTyYoKIjdu3czffp0ZsyYQYMGDThx4gSNGjXi/vvvd45RWlpKVlYWf/vb39i+fTvR0dGkpKTQ oEEDTp48ScOGDfH29mbbtm3k5uby4YcfUlpaSmFhIWPGjOGVV14hNDSUoqIiGjZsyHXXXcfBgwfZ sWMH6enpBAUFERkZyT//+U/nnCtWrGDkyJFERkaydetWDh06xFtvvcWhQ4e49tpr8fPzo1u3bqSn p5Oamkp6ejpt27Zl6dKleHh4EBMTQ0ZGBrVr16a0tJSJEye64vKLiLjEFRVUt9xyC0VFRUybNo2y sjLuvPNOHA4HvXv3pqioiJycHHbu3AlAnz59CA8PJyEhoVpQffzxx8TFxdG6dWsWLFjAyy+/fMb+ U6ZM4aeffsI0TSoqKpgwYQJZWVm8++67APTt29e5b5MmTTBN0xkyQUFBjBgxggEDBuDv7w/As88+ y/vvv8/hw4fx9PRk6NChzjnbtWvHk08+SWxsLIZhnHHOCQkJXHvttfz73/+mbdu2tGzZ8pzXx2az YbPZqm2z2+0XccVFRFzvigqqZcuW0ahRI5555hkcDgf/7//9PxITE1m8eDEPPvggkZGRmKYJgL+/ P4ZhnPHDf8mSJbRo0YIdO3bwww8/sHfv3jP2NwwD0zQxTdPZqLFq27nGrnoOwMPDg8rKSufjuXPn MnbsWAzD4Ntvv3WGSdU+DocDX19fysvLASgoKHAeW7NmTSoqKkhOTqagoIDp06fz8ssvExwcfMb1 iY+PJz4+vtq2vLw84uLiLuQyi4hYyhUVVDfffDPPPfccPj4+VFRUcNdddxEQEMCJEydYtWoVOTk5 3HTTTdWOOT1Mvv76azp37szTTz8NwG233caiRYvO2L9mzZpkZ2dz6tQpPDw8SEtLo6ioiFGjRvHS Sy+dMbZhGAwZMoTJkycTEhJChw4dqv0O6sYbb+Sxxx6jZs2alJaWkpiYyGeffca7777LihUr6Ny5 M9dccw0nTpxgypQp5OXlERsb6zze29ubBQsWEBoaSmRkJLVq1bp0F1VExOIM8/SlgFw2c+fO5dZb b6V169Z/6TxVK6rc3Fx1TxeRs7J69/QrakV1NRkxYoSrSxARuSLofVQiImJpCioREbE0BZWIiFia gkpERCxNQSUiIpamoBIREUtTUImIiKXpfVRuIjMzk9DQUFeXISIWFBER4eoS/pCCyk2EhYURHh7u 6jJERC6Ybv2JiIilaUXlJvLz83E4HK4uQ8RtRUREOD+NQS6MgspNxMTEqCmtiAtZvfGrlSneRUTE 0hRUIiJiaQoqERGxNAWViIhYmoJKREQsTUElIiKWpqASERFLU1CJiIilWfYNvw6Hg1mzZlFYWEhZ WRkNGjQgKSmJhIQEFi1adMHjbdiwgc2bNzNkyJALOu73823evJl//etf+Pr6cvz4cUaNGkXTpk3/ dD0hISG0bduWxo0bX/AYIiLuwLJBtWTJEqKjo+nZsycAy5cv5/jx4xiGAcC8efMoKCigsLCQESNG 8Nxzz5Genk5eXh5vvfUWcXFxfPnllzgcDlq2bElkZCSGYbBp0yaWLl2Kl5cXvr6+JCcn06NHD3r3 7s22bdtITk4mNzeXZcuWUa9ePed88Ft4zp49mzfffBMPDw+OHTvGt99+S7169XjhhReoWbMm+/bt Y/bs2TzxxBO89tprrF+/nm3bthEQEMDu3bs5fPgw3bt3Jzg4GIADBw7QpEkTVq5cycaNGykpKaFb t24UFBSwcuVK2rdvT3l5OSUlJRw8eJDU1FRq1qx5+b8hIiIuYtlbf9nZ2bRp08b5+J577qFOnToA 5OTk8M033+Dn50dgYCAbNmyga9eurFu3jqVLl9KvXz8WLFhAYGAgtWrVYsOGDc7ACQkJ4d577+WG G27gu+++AyA4OJghQ4YQFxfH999/z/vvv8+sWbMYNWoUnp6ezhqOHz9O/fr1nf26goODufvuu/H0 9KRv37506NCBw4cPc/ToUaKiotizZw+fffYZffr0oUWLFnTr1o3o6GgyMjKqBaBpmixatAh/f3/q 1q3L2rVrMQyD22+/nWHDhpGfn0+dOnUYOHAgfn5+57xmNpuNvn37Vvs3bNiwS/dNERFxAcuuqJo3 b87atWsZMGAAAIsWLSI2NhbTNAGIiooiMTGRn3/+mbKyMho2bMjMmTM5efIkI0eOxOFw8Nhjj+Hj 48PSpUsxTRPTNHnnnXdo2rQp7dq1o0aNGgD4+voC4O3tTVlZGR4eHlRWVp7RQDIkJIQDBw5w6tQp /Pz8OHbsGK+//jpt2rRh/fr19OnThwYNGmCaJv/4xz+w2WxUVFQQHBxMYmIijzzyCK1atSI3N/eM 8/Xw8CAxMZGioiLWrFmD3W4nKCgIgAEDBuDt7c27777LqVOn6Nq161mvWXx8PPHx8dW25eXlERcX dxHfCRER17JsUPXr14+pU6eSlJQEQHh4OI0bN8YwDBo3bkxQUBCpqakcPXqU8ePHExQUhMPhoFOn TgAMHTqUp59+Gn9/f2JiYjAMA8MwuPbaa9m4cSNZWVnY7XYqKyurrW4Mw+CBBx4gOTmZkJCQaisq wzB44oknGD16NHXq1OHEiROMGjWKwsJC8vPzWbFiBYcOHaKgoIDo6Gi2b9/Oo48+CvwWcuvWraOs rIzi4mLneKfPWXWu/fv35+DBg855v/rqK4qKijAMg0aNGv2FV11ExHoMs2qJIlelqhVVbm6uuqeL uJC6p/95lv0dlYiICCioRETE4hRUIiJiaQoqERGxNAWViIhYmoJKREQsTUElIiKWpqASERFLs2xn Crm0MjMzCQ0NdXUZIm4rIiLC1SVcsRRUbiIsLIzw8HBXlyEicsF0609ERCxNKyo3kZ+fj8PhcHUZ Im4jIiLijE9gkD9HQeUmYmJi1JRW5DJSE9pLR3EvIiKWpqASERFLU1CJiIilKahERMTSFFQiImJp CioREbE0BZWIiFiaguo8HDhw4C8d/+DBg3/p+CIiV7Kr7g2/r776Krt37+a7777j5ptvpnHjxgwd OvSixpwwYQILFy78w3369OlDmzZtADh69Cj33nsvt99++/8ce//+/SxYsIDU1NSLqlFE5Gp11QXV 8OHDAXj00UeZOXMmAOvWrePjjz+mRo0adOrUidDQUF566SVat27NrbfeesZzCxcupH379uzYsYOk pCT27NnDihUrqFOnTrV9e/Xq5Zy3bt26TJo0CfgtqCZMmEDXrl1JTU0lKCiI3bt3M336dGbMmEG9 evXw8PCgUaNGlJWVsW3bNnJzc/nwww8pLS2lsLCQMWPG8Morr+Dh4UFMTAwZGRnUrl2b0tJSJk6c eNmvq4iIq1x1QXU2b7/9NvPnz8cwDAYPHszjjz9Ohw4dSExMZOjQoWc816pVK4YNG8a4cePw8vIi KiqKu++++4x9Tw+qw4cPk5KSQn5+PgEBAYwZM4aKigp69+5NUVEROTk57Ny5E4BBgwZRv359hg8f zvjx4/npp58wTZOKigomTJhAVlYW7777LgAJCQlce+21/Pvf/6Zt27a0bNnynOdps9mw2WzVttnt 9r/gioqIXD5XbVCZpnnWrw3DACAoKOicz/n5+QHg5eVFZWXlH45TpV69eqSlpVFYWMgTTzyBp6cn O3fuZPHixTz44INERkY6jz/9f8MwME0T0zSdDSyrtgHUrFmTiooKkpOTKSgoYPr06bz88ssEBwef cc7x8fHEx8dX25aXl0dcXNz/vmAiIhZ11QbV6UHy8MMPk5KSQmBgIP37968WOA899NA5nzMMA8Mw iIiI4M033zxjnLPNV6tWLaZMmcIzzzxDamoqJ06cYNWqVeTk5HDTTTcBMG/ePCorK+nXrx9BQUFk Z2dz6tQpPDw8SEtLo6ioiFGjRvHSSy8B4O3tzYIFCwgNDSUyMpJatWr9ZddNRMRqDPP0n8zyl0tJ SWHMmDGEhIRclvmqVlS5ubnqni5yGal7+qVz1a6orCotLc3VJYiIXFH0PioREbE0BZWIiFiagkpE RCxNQSUiIpamoBIREUtTUImIiKUpqERExNL0Pio3kZmZSWhoqKvLEHEbERERri7hqqGgchNhYWGE h4e7ugwRkQumW38iImJpWlG5ifz8fBwOh6vLELlqRUREOD8BQS4tBZWbiImJUVNakb+QmtD+dRT/ IiJiaQoqERGxNAWViIhYmoJKREQsTUElIiKWpqASERFLU1CJiIilKaj+h4MHD7q6BBERt3bZ3vA7 Z84c9u/fj91ux9/fn6eeeoodO3awefNmhgwZAsCGDRuqPT5dQkICixYtuuR1/frrr8yePRtPT08K Cwu588476dGjBzNmzODBBx9kwYIFpKamnvVY0zRJTk7m1KlT7Ny5kzZt2tCtWzdsNttF1fpXnauI yJXosgTVJ598QmhoKCNHjgRgy5YtzJw5k3vvvReAjz76iP3799OpUycMw2DTpk0sXboULy8vfH19 SU5OZvfu3Tz33HPs3r2bqVOnkpuby8cff0yNGjXo1KkToaGhzJ8/nxtuuIGcnByaNm1KdnY2//zn P6moqHCO5+Pjw9NPP+2sbdq0aTz99NPOzuL/+te/ANi5cydr165l27Zt5Obm8vbbb5Oamsprr71G 586dad26NYZh8Pzzz5Ofn8/ChQuZNGkSAPPnz3fWmJSUxOrVq7n11ltp3bq1M4R69OhB79692bZt G8nJyeTm5rJs2TLq1auHYRgUFRXx4osv4uHhQXl5OePGjeOhhx6iUaNGDB48mOuvv/5yfOtERFzu sgTV1q1beeSRR5yP27RpwyuvvALA559/Tnh4OK+88gobNmwAICQkhHvvvZf9+/fz5ptvAlCvXj3G jx/Pp59+yvr161m5ciXz58/HMAwGDx7M448/Ttu2bRk5ciSDBw9m6NChbNiwgQ0bNtCtW7czxqtS UFBQ7eMvHnjgAQAMw6Bz58789NNPNGrUiJMnT3Ls2DGysrJ47LHH/vB8vb29GTduHD/88ANff/11 tecMwwAgODiYIUOGsGzZMr7//nu++OILXnvtNUpKSkhMTGT58uUUFhYSFhbGgQMH2LlzJ/BbsJ6L zWbDZrNV22a32/+wVhERq7ssQRUdHc23337r/HyWrKwswsLCAOjQoQMFBQXs2LED+O122jvvvEPT pk1p164dNWrUACAwMPC3gr28KCsrwzRN5/hVP/z9/Pyc+3h4eODh4YHD4TjreFWCg4PJycmhcePG VFZWMnnyZJ599llM08QwDOc88fHxJCUl0b9//7Oe4+n1nF5rZWUlXl5elJeXY5omJ06cAMDX1xf4 LdTKysrw8PCgsrLS2dTSNE06d+5M3759Wb16NfXr13eOey7x8fHEx8dX25aXl0dcXNwfHiciYmWX Jajuu+8+Zs+ezVNPPeUMkZSUFLZv3069evUYPnw4o0ePJiEhAcMwuPbaa9m4cSNZWVnY7XYqKyud YQS/BdPDDz9MSkoKgYGB9O/f/6zBVfX178erCiGA5ORkpk2bhq+vL6dOneKuu+7C09MTwzCoWbMm 2dnZ/Pjjj3Ts2JEXXniB7t27n/Ucfz/n6bp06cLs2bNp2LAh/v7+Z93/gQceIDk5mZCQEDw9PenV qxfPPPMMWVlZFBcX8/e///2McUVE3IFhnv4TXs6qvLycp556im7dunH33Xe7upwLUrWiys3NVfd0 kb+Quqf/dfQxH+fB29ubl156ydVliIi4Jb2PSkRELE1BJSIilqagEhERS1NQiYiIpSmoRETE0hRU IiJiaQoqERGxNL2Pyk1kZmZW62koIpdWVYs4ufQUVG4iLCyM8PBwV5chInLBdOtPREQsTSsqN5Gf n4/D4XB1GSJXrIiICOenG8jlpaByEzExMWpKK3IR1HTWdfTyQERELE1BJSIilqagEhERS1NQiYiI pSmoRETE0hRUIiJiaQoqERGxNAWViIhYmmWCaunSpaxcufJPH+9wOOjZsyefffbZRdWRkJBwwccs WLCAlJQUxo4dy4QJEygvLyclJYUjR44wY8aMi6pHRMTdWbozxcyZMyktLaWwsJAxY8awevVq9u7d y5EjRxg9enS1bsWff/45/fr1w2az0bNnTwB69OhB79692bZtG8nJyezfvx+bzUbNmjXZsWMH7733 Hs8//zwVFRWcPHmSsWPHYhgGAPPmzaOgoIDCwkJGjBjBN998c9a5v/76awDS0tIAWLNmDfv373fW tWvXLvLz8xk5ciQ9e/Zkz549jB07lsTERFq0aMHJkyeJjY2lYcOGvPbaa3h5eeHr68tTTz1Ft27d 6NixI3379uXDDz/ENE3i4uK4/fbbL8flFxGxBMsGVU5ODhUVFUyYMIGsrCzeffddDMMgICCAW2+9 lbp161bb//3332fevHnk5eWxZs0aunbtSnBwMEOGDGHZsmV8//33fPXVV8ydO5fy8nIGDRpEZmYm u3btonnz5pSUlLBlyxbn3N988w033XQTDoeD9evXs3///rPOnZ2dTevWrZ2Pu3btesa5GIZBixYt +Oc//8lXX33FqlWrME2Txx9/HMMwGDVqlLM1S0BAAHv27OHw4cOEhITw3HPP8dVXX1FeXk737t1p 1arVX3G5RUQsy7JBZZqmswFk1Sqne/fuBAQE8NFHH7F3714GDRoEwA8//MCvv/7K7NmzKSwsZNGi RXTt2hVfX18AvL29KSsro7y8HNM0neOZpknr1q0ZOXIk33//PcHBwZimCUBUVBSJiYn8/PPPlJWV 0bRp07PO3axZM9atW8fNN98MwCeffEKDBg2qnQfgbAhbWlqKt7c3pmnicDic9ZimSY8ePejYsSOf fvoptWrVIjAwEICGDRsyfPhwNm7cyMyZM5k1a9ZZr5nNZsNms1XbZrfbL+bbICLicpYKqsWLFztv pSUlJeHh4UFaWhpFRUWMGjWKzz//nB07duDp6cmdd97pPO5f//oXc+bM4frrrwfgySef5IcffnAG EvwWdg888AApKSnUqlULDw8PunTpwooVK5g6dSpHjhzhueeewzAMGjduTFBQEKmpqRw9epTx48fz n//856xz33rrrfzwww+MHj0ab29v/Pz86NmzJ5988olzXtM02bJlCzNmzODEiRNMnDiRDz/8kOef f57jx4+TkJBA3bp1mTZtGqtWraJGjRr06tXLWf/x48d5++23CQsL48Ybbzzn9YuPjyc+Pr7atry8 POLi4i7uGyMi4kKGWfWS3w188skn7NixA4fDQYsWLejdu/dlmTc/P5+FCxcyadIk57ZHH32UhQsX /uVzVwVVbm6uuqeLXAR1T3cdtwoqd6SgErk0FFSuY5k/TxcRETkbBZWIiFiagkpERCxNQSUiIpam oBIREUtTUImIiKUpqERExNIs1ZlC/jqZmZmEhoa6ugyRK9bpTbDl8lJQuYmwsDDCw8NdXYaIyAXT rT8REbE0rajcRH5+vrODu4g7iIiIcH4Cg1zZFFRuIiYmRr3+xK2oN9/VQy83RETE0hRUIiJiaQoq ERGxNAWViIhYmoJKREQsTUElIiKWpqASERFLc/ugOnDgwAUfc/Dgwb+gEhERORu3C6rCwkJiYmLY tGkTABMmTAAgISHhvI7fv38/r7322h/uk5+fz8SJE52Ply5dysqVK8+7xg0bNpCenn7e+4uIXM3c rjOFzWbjiSee4PXXX2fQoEHs3buXLVu2YBgG5eXlpKamEhQUxO7du5k+fTozZswgNDSUoqIiGjZs iLe3N9u2bSM3N5clS5bg6enJ7t27GTt2LFFRUX8496ZNm1i6dCleXl74+PjQvn17CgoK6NKlCwMH DmT16tVMmDCBW2+9FYCPPvqI/fv307t3b+bMmYOfnx/NmjVj4MCBl+FKiYhYg1utqCoqKli1ahV9 +/bF4XBQt25dIiMjadOmDaZp4nA46N27Nx07dqSyspKdO3cC0LdvX5555hn+7//+j86dO9OqVSui oqK444476Ny5M7Vq1WLz5s3V5lq/fj0pKSmkpKTw4YcfAhASEsK9997LDTfcwPr167n11lv5/vvv ycjI4PrrrycnJ4fS0lJq1arF559/zpo1axg5ciQFBQUUFxfTqVMnbrnllst+3UREXMmtVlQrV66k srKSKVOmUFlZycKFC6s9n52dzeLFi3nwwQeJjIzENE0A/P39MQzD+c80TQ4dOsSCBQsYMmQITZo0 OWOuTp06MWnSJAA++eQTAN555x2aNm1Ku3btqFGjBjVq1MAwDLZs2cLQoUOZN28enTp1wjRNOnTo QEFBATt27CAkJITExESys7OZPHkyr7/++lnPz2azYbPZqm2z2+0Xe9lERFzKrYLqgw8+YNGiRQQH BwMwcOBADh8+zJo1azAMg8DAQE6cOMGqVavIycnhpptuqna8YRgEBQWRnZ3Nr7/+SmVlJatXryY/ P5927dqdc96qwLv22mvZuHEjWVlZ2O12TNOkU6dOZGRk0KZNG4YPH8748ePZtWsX9erVY/jw4Ywe PZqxY8eqbS6CAAAgAElEQVTy8ssvExUV9YfzxMfHEx8fX21bXl4ecXFxf/aSiYi4nGFW/RSVq1JV UOXm5qp7urgVdU+/erjV76hEROTKo6ASERFLU1CJiIilKahERMTSFFQiImJpCioREbE0BZWIiFia gkpERCzNrTpTuLPMzExCQ0NdXYbIZRMREeHqEuQSUVC5ibCwMMLDw11dhojIBdOtPxERsTStqNxE fn4+DofD1WWIXDYRERF4eOi1+NVAQeUmYmJi1JRW3Iqa0l499HJDREQsTUElIiKWpqASERFLU1CJ iIilKahERMTSFFQiImJpCioREbE0BdX/cOzYMcrLy//SOYqLizl58uRfOoeIyJXKbd7wu3TpUj78 8EPCwsI4cuQIw4YN46abbvqfxz3//POMGTOGkJCQ857L4XAwa9YsCgsLKSsro0GDBiQlJZ21Jh8f H3Jzc+nSpQuFhYV4e3tz8803X9C5iYhczdwmqAAGDRpEjx492LZtGx9++CHt27dn4sSJ+Pr6UlhY yMSJE3nzzTcpKSnh4MGDTJo0ie3bt/PJJ5/QuXNn0tPTCQoKIjIyku7du5OUlERsbCzbtm0jLS2N wMBAAJYsWUJ0dDQ9e/YEYPny5RQUFLBu3To2btxISUkJ3bp1wzAMKisr+e677zh27BitW7emRo0a fPfdd6xYsYKSkhL69etHbm4ue/fu5ciRI4wePVpdoUXErbjVrb/333+fsWPHkpycTNeuXVm7di1N mjRh/PjxdO/enWXLlrF//37q1KnDwIED8ff3Jzo6mt69e5Oenk5qaiqpqals3LiR4uJiIiMjGTp0 KM2aNWPHjh3OebKzs2nTpo3z8T333EPt2rVZtGgR/v7+1K1bl7Vr1wLg4eFBp06d6N27N6ZpAvDO O+8wZcoU0tLSqFevHvv37ycgIIC+fftSt27dy3vRRERczK1WVAMHDqRHjx7Y7Xbuu+8+xowZg2EY 1fYZMGAAXl5evPvuu5SUlGAYBqZpOkMEfgsX0zTx8/MDwNvbu9rzzZs3Z+3atQwYMACARYsWERsb i4eHB4mJiRQVFbFmzRrn776q5qjicDgwTRMPDw/27dtH9+7dCQgI4KOPPmLv3r0MGjTorOdns9mw 2WzVttnt9ou4YiIirudWQbV48WLWrFnDqVOn6NOnD126dOHLL79kxowZFBcXk5yczPz58ykqKsIw DBo3bkxUVBTp6ekMGTKEyZMnExISQocOHZy3+YAzwq5fv35MnTqVpKQkDMMgLCyMxo0b88ADDzh/ V9W/f38OHjwIQGRkJK+//jq33XYbAPfffz/jxo3DbrfTr18/Nm3axI4dO/D09OTOO+885/nFx8cT Hx9fbVteXh5xcXGX5PqJiLiCYZ7+Ul6uOlVBlZubq+7p4lbUPf3q4Va/oxIRkSuPgkpERCxNQSUi IpamoBIREUtTUImIiKUpqERExNIUVCIiYmkKKhERsTS36kzhzjIzMwkNDXV1GSKXjZo3Xz0UVG4i LCyM8PBwV5chInLBdOtPREQsTUElIiKWplt/biI/Px+Hw+HqMkQum4iICDw89Fr8aqCgchMxMTHq ni5uRd3Trx56uSEiIpamoBIREUtTUImIiKUpqERExNIUVCIiYmkKKhERsTQFlYiIWJqC6g8cOHCg 2v+Xm91u5+jRoy6ZW0TEKq7ooHI4HMycOZNx48YxZswYZs2aBUBCQsJ5j7FhwwbS09PP+tyECROq /f9HTp8zPz+fiRMnnncN57Jy5UrWr19/0eOIiFzJrujOFEuWLCE6OpqePXsCsHz5co4fP05lZSXT pk3jl19+YdCgQURERLBw4UL8/f05ceIEM2bMYMCAATRq1Ijo6GgMw2DHjh2kp6cTFBREZGQkzZs3 Z+/evWzcuJE9e/awYsUKgoOD+fLLL3E4HLRs2ZL+/fs7azEMo1pthmFQXFzMxIkTqV27NmVlZUya NIlBgwbRqFEjmjdvTkZGBu3bt2fHjh3Mnj2bxYsXs2fPHk6ePMn999/P2rVrKSsr4/rrryc9PR0/ Pz+aNWvGwIEDL+t1FhFxpSs6qLKzs6utZO655x4AKisrSUpK4vjx48yZM4cnn3ySPn368OuvvzJ7 9mzn/tOmTWPDhg1s3ryZ9PR0UlNTCQoKYuTIkQwYMIDIyEjatWtHVFQUd999N4MHD6Z169bAbyux 04Pq8OHDpKSkAFBSUkKdOnX49NNPufPOO7n99tt56623yMzMrDbv8ePHGTZsGOPGjePgwYMsWbKE 2NhYPD09WbduHZ07d6ZGjRqcOnWK4uJiYmNjiY6OPuf1sNls2Gy2atvsdvtFXmUREde6ooOqefPm rF27lgEDBgCwaNEiYmNj8fLywsfHBy8vLyorK/nss884deoUt912G7Vr1wYgMDCw2limaTq/NgyD ysrKatvgt1uNjz32GD4+PixdurTac/Xq1SMtLQ347dZfeno6pmk6V1qGYWCaJkFBQc5j/Pz8APDy 8uLkyZPUrl2bxMREDhw4wK5du5y/n6pbty6JiYlkZ2czefJkXn/99bNej/j4eOLj46tty8vLIy4u 7jyupoiINV3RQdWvXz+mTp1KUlISAOHh4TRu3PiM23D169fniy++4Pjx45w6dYqCgoJq+xiGwZAh Q5g8eTIhISF06NCBwMBA7HY7GRkZRERE8OabbzJs2DCefvpp/P39iYmJqTbH2W799erVi8mTJ7Nx 40bsdjuDBg3ivffeO+M8DMMgMDCQLl26MG7cOIqKinj88cfx9fVl/vz5hIeHM3/+fKKiomjXrt2l unwiIlcEw/z9skGuKlUrqtzcXHVPF7ei7ulXjyv6r/5EROTqp6ASERFLU1CJiIilKahERMTSFFQi ImJpCioREbE0BZWIiFiagkpERCztiu5MIecvMzOT0NBQV5chctlERES4ugS5RBRUbiIsLIzw8HBX lyEicsF0609ERCxNKyo3kZ+fj8PhcHUZIpdNREQEHh56LX41UFC5iZiYGDWlFbeiprRXD73cEBER S1NQiYiIpSmoRETE0hRUIiJiaQoqERGxNAWViIhYmoJKREQsTUF1hTlw4ICrSxARuawUVGexdOlS brnlFsrLywHIy8ujRYsWHD16lBkzZlzweL8/JiUlhaNHjzofJyQknPdYEyZMuOD5RUSuZOpMcQ6t W7fmq6++4q677mLp0qV07NgR0zTZtWsXANOmTcPT05Pdu3fz9NNPs2LFCg4fPkyNGjUoLi6mYcOG bNq0iRdeeIGdO3eeMb5pms6vDcMAYN68eRQUFFBYWMiIESPIzs5m3bp1nDp1imbNmnH99dezd+9e tmzZQps2bS7PhRARcTEF1TnccccdfPXVV3Tv3p0jR45Qv35953OVlZXccccdlJaWcuzYMbZs2QJA jx496NixIw8//DBpaWnMmTOHnJwcZxCdbtq0afj4+ABw/PhxcnJy+Oabb7jppptwOBxs2LCBli1b cs8997Br1y5WrlzJww8/TGRk5DlDymazYbPZqm2z2+2X6pKIiLiEguocfH19CQkJYcmSJcTGxvLF F18Av62EDh06xIIFCxgyZAhNmjRxro78/f0xDMMZQIZhYJpmtdVTlXHjxhESEgL8/7f+oqKiSExM 5Oeff6a0tJRXX32Vu+++m7Zt27JixQrn/OcSHx9PfHx8tW15eXnExcVd5NUQEXEd/Y7qD9x33328 /fbbdO3a1bnNMAx8fX2prKxk9erVbN26lcLCwj8c52wrqt8/37hxY4KCgkhNTWXevHk0aNCA0NBQ 1q9fz3vvvefc1263k5GRcXEnJiJyBTHMP3qJLle8qhVVbm6uuqeLW1H39KuHVlQiImJpCioREbE0 BZWIiFiagkpERCxNQSUiIpamoBIREUtTUImIiKUpqERExNLUQslNZGZmEhoa6uoyRC6biIgIV5cg l4iCyk2EhYURHh7u6jJERC6Ybv2JiIilaUXlJvLz83E4HK4uQ+RPi4iIwMNDr63dkYLKTcTExKgp rVzR1GTWfenliYiIWJqCSkRELE1BJSIilqagEhERS1NQiYiIpSmoRETE0hRUIiJiaQoqERGxtKv+ Db8bNmxg8+bNDBky5H/uExISQtu2bWncuPFFzdmlSxduvvlmAIqLi0lLS6NmzZoXNaaIiLu66oMK wDAMNmzYwMKFC2nfvj07duxg9uzZpKens3//fgoKCmjZsiUHDhygSZMmLFmyhN27d3P48GG6d+9O cHDwGce++uqrFBUVsW/fPh555BHat2/vnK9Zs2bMnDkTgPT0dLZu3UpeXp5zzDvvvJPOnTszY8YM fHx88Pb25vHHH+fFF1/Ew8OD8vJyxo0bx0MPPUSjRo146KGHeOONN/Dz86NZs2YMHDjQVZdSROSy c4ugqtKqVSuGDRvGuHHjOHjwINu3b+fll1/mm2++ISsry7lfixYtuO6669i0aRMZGRn06dOn2rGH Dh3i5ptvxm63s2bNGr777rtqQfXzzz+TkpKCYRjUqVOHW265hZ9++sk55tdff01hYSG33XYbsbGx bN++neXLl1NYWEhYWBgHDhxg586dAEybNo0ff/yR4uJiYmNjiY6OPuf52Ww2bDZbtW12u/0SX0UR kcvLrYLKz88PAC8vL0pKSpwNLj09PZ37mKbJiy++yCOPPEKrVq3Izc3FNM1qxxYXFzN79myGDx9O dHQ0e/furTZP06ZNSUtLq7Zt1qxZ1cYsLy/HMAwADh06REVFBZ07d6Zv376sXr2a+vXrExgYCEBI SAiJiYlkZ2czefJkXn/99bOeX3x8PPHx8dW25eXlERcX92cvmYiIy7lNUFWFQtXXfn5+tGrVitTU VE6cOEGzZs2cz4WEhLBu3TrKysooLi4+41gvLy/8/f1Zs2YNhYWFBAQE/M/5fz9mr169mDJlCt98 8w0BAQEMGTKEZ555hqysLIqLi/n73//unLe0tJRZs2YRFRVFu3btLvGVERGxNsM0TdPVRchfp2pF lZubq+7pckVT93T3pT9PFxERS1NQiYiIpSmoRETE0hRUIiJiaQoqERGxNAWViIhYmoJKREQsTUEl IiKW5jadKdxdZmYmoaGhri5D5E+LiIhwdQniIgoqNxEWFkZ4eLiryxARuWC69SciIpamFZWbyM/P x+FwuLoMkfMWERHh/IQDcW8KKjcRExOjprRyRVETWqmilysiImJpCioREbE0BZWIiFiagkpERCxN QSUiIpamoBIREUtTUImIiKVdsUF14MABV5cgIiKXgSWCaunSpQwaNIinn36apKQk5syZ8z+PmTBh AgAJCQkXPF9KSgpHjx51Pn7uued46qmn6NKlC8nJyXzwwQd/ePyCBQsoLCw8Y+7BgweTnJxMUlIS jz/+OCUlJcydO5etW7decI0iIvIby3SmGDRoED169ADgoYcewuFwMHHiRHx9fSksLGTixImMGTOG kJAQevTowd69e9myZQuGYVBeXk5qaipBQUHs3r2b6dOnM2PGDBo0aMCJEydo1KgRvXr1Yvz48dSv X58ff/yx2tzjx48H4NFHH2XmzJkADBs2jJCQEO666y4+//zzamPv2bOH8vJyDMOoNo63t7fz+ClT prBr1y7nc0uWLGH37t0cPnyY7t27ExISQkZGBseOHePnn3/mrbfe4sUXX8TDw4Py8nLGjRvHQw89 RKNGjXjooYd444038PPzo1mzZgwcOPAv+z6IiFiNZYLq/fffJzMzk8rKSh5++GHWrl1LkyZNePjh h/nqq69YtmwZpaWlTJw4kRo1ahAZGUmbNm0wTROHw0Hv3r0pKioiJyeHnTt3AtCnTx/Cw8NJSEjA y8uLe++9l9jYWBITE89ag2mazq+r5nI4HPj6+p4x9tmUl5eTkpJCWVkZOTk5PPHEE2RkZADQokUL rrvuOjZt2kRGRgbTpk2jRYsWJCcnM2/ePJYvX05hYSFhYWEcOHDAOc+0adP48ccfKS4uJjY2lujo 6HPOb7PZsNls1bbZ7fbz+waIiFiUZYJq4MCBzhUVwJo1a85oSOnt7U2NGjWA6qGSnZ3N4sWLefDB B4mMjHQ+5+/vj2EYzn9V28+n0aWXlxc1atRg69atZx379zVUHZOWlgbAp59+yjvvvOPc78UXX+SR Rx6hVatW5ObmUlFRQUpKCqNGjaJ+/fpUVlbSuXNn+vbty+rVq6lfvz6BgYEAhISEkJiYSHZ2NpMn T+b1118/a83x8fHEx8dX25aXl0dcXNz/PF8REauyTFD9XkxMDBMnTmTGjBkUFxeTnJzM119/7Xze brezZs0aDMMgMDCQEydOsGrVKnJycrjpppuqjWUYBj169GDSpEn897//JScn56xznn4rr+rrgICA c479+1t/DoeD5ORkDMPg2LFjPPXUU6xatQrDMAgJCWHdunXY7XaKi4uZM2cOx44d4+OPP8Y0TUaO HMkzzzxDVlYWxcXF/P3vf3eOX1payqxZs4iKiqJdu3YXdV1FRK40hvn7ZYFcVapWVFWrOJErhbqn SxVL/NWfiIjIuSioRETE0hRUIiJiaQoqERGxNAWViIhYmoJKREQsTUElIiKWpqASERFLs2xnCrm0 MjMzCQ0NdXUZIuctIiLC1SWIRSio3ERYWBjh4eGuLkNE5ILp1p+IiFiaVlRuIj8/H4fD4eoyRM5b RETEeX3SgVz9FFRuIiYmRk1p5YqiprRSRS9XRETE0hRUIiJiaQoqERGxNAWViIhYmoJKREQsTUEl IiKWpqASERFLU1CdxjRNDh06dMn3PZtjx45RXl7+p48XEXEXbvGG36VLl/Lhhx8SFhZGRUUF7du3 Z9CgQWfs9/3337Np0yaGDBlyzrGOHDnCp59+SqtWrc7Yd/DgwVxzzTUYhkFhYSHDhw9n586dtG3b lsaNG1cb5/nnn2fMmDGEhIRcuhMVEbkKuUVQAQwaNIgePXoA8Oyzz7Jv3z5+/PFHNm7cSElJCd26 dWPLli1s3ryZjh07MmHCBNq0acN9993H22+/TVBQEJGRkXTv3p29e/dy4sQJNm/ezH333ecMG29v b2bOnAnA5s2b+fLLL/Hx8eG6665jzpw5lJSUcPDgQSZNmsT27dv55JNP6Ny5M+np6dXGT0pKIjY2 lp9++ompU6fy1ltvOY9NTU2lZs2aLruOIiKXm9sE1emio6PZtWsXixYtIiYmBn9/f9auXUv37t0J CAigbt26XHfddUyePJnExERSU1MJCgpixIgRdOnSBYDOnTsTEBBQbUVUXl5OSkoKhmHg5eXF448/ zgcffADA/v37adiwIbGxsfj7+xMdHU3v3r2ZOnVqtfFjYmKIjIxk6NChvPrqq/z888/VjvXz83PJ NRMRcRW3DKrNmzczYsQIPDw8SExMpKioiIyMDOC33z0BBAUFVXsM4OHhQWVlJQCGYVR7DsDLy4u0 tLQz5jMMgwEDBuDl5cW7775LSUmJ8/jfj2+apjOMvLy8ME2z2rGnTp2ia9euZz0vm82GzWarts1u t1/QtRERsRq3CarFixezZs0a7HY7bdu2JSIiggceeICkpCQA+vfvT/369fnmm2+46667nMc9+uij TJ48mZCQEDp06EBgYCCGYXDNNdc49636gDfDMM45/5dffsnJkycxDIPGjRsTFRVFeno6Q4YMOWP8 KlXjffnllxQVFWEYBo0aNTrnHPHx8cTHx1fblpeXR1xc3IVfMBERizDM3y8L5KpSFVS5ubnqni5X FHVPlyr683QREbE0BZWIiFiagkpERCxNQSUiIpamoBIREUtTUImIiKUpqERExNIUVCIiYmlu05nC 3WVmZhIaGurqMkTOW1XHFxEFlZsICwsjPDzc1WWIiFww3foTERFL04rKTeTn5+NwOFxdhohTREQE Hh56rSz/m4LKTcTExKgprViKms7K+dLLGRERsTQFlYiIWJqCSkRELE1BJSIilqagEhERS1NQiYiI pSmoRETE0hRUIiJiaW73hl+Hw8GsWbMoLCykrKyMBg0akJSUREJCAosWLXLul5GRQY0aNejUqdMl nf/ee++ladOmVFRU4OHhwQsvvHDGPvn5+aSnp9O2bVt8fHzo0aPHJa1BRORK4nZBtWTJEqKjo+nZ sycAy5cv5/jx41RWVjJt2jR++eUX7r//fo4ePYqPjw/fffcdK1asoKSkhH79+lFcXMy6des4deoU zZs354EHHmDSpEn4+Piwa9cu+vfvT+3atfn444+dQderVy/n/Ndccw0zZ84EYNiwYRw5coRZs2Yx ZswYQkJCSEhIYPLkyQAYhgHAe++9x969ezly5AijR49WV2kRcStuF1TZ2dkkJCQ4H99zzz0AVFZW kpSUxPHjx5kzZw433ngjAO+88w6vvvoqdrudX375hTp16nDPPfeQk5PDihUraNKkCU2aNOHBBx8k PT0dgLfffpv58+djGAaDBw+uFlSHDx8mJSWFkydPUlxcTM2aNavVVxVOp9u/fz8BAQHceuut1K1b 95JfExERK3O7oGrevDlr165lwIABACxatIjY2Fi8vLzw8fHBy8uLyspK5/4OhwPTNPHw8GDfvn0s XbqUu+++mzZt2rB8+XLsdrszXKoabJqm6Tz+98FTr1490tLSAHjttddYuXIlXl5eVFRUUFxcjN1u P6Pm7t27ExAQwEcffcTevXsZNGjQWc/NZrNhs9mqbTvbeCIiVxK3C6p+/foxdepUkpKSAAgPD6dx 48ZnXckA3H///YwbNw673U6/fv0IDQ1l/fr1fPvttwB06dKF8ePHM3PmTDZv3syjjz7Kww8/TEpK CoGBgfTv37/aeEeOHCE5ORkPDw+OHz/OfffdR+3atUlNTeVvf/sbtWrVAqoH3KZNm9ixYweenp7c eeed5zy3+Ph44uPjq23Ly8sjLi7uwi+UiIhFGObpL//lghUWFjJnzhx8fHw4fvw448aNIyAgwNVl OVUFVW5urrqni6Woe7qcL7dbUV1qtWrVYvz48a4uQ0TkqqX3UYmIiKUpqERExNIUVCIiYmkKKhER sTQFlYiIWJqCSkRELE1BJSIilqb3UbmJzMxMQkNDXV2GiJOaK8v5UlC5ibCwMMLDw11dhojIBdOt PxERsTStqNxEfn4+DofD1WWIOEVERDg/cUDkjyio3ERMTIya0oqlqCmtnC+9nBEREUtTUImIiKUp qERExNIUVCIiYmkKKhERsTQFlYiIWJqCSkRELE1BJSIilnZVBNXSpUsZNGgQycnJJCYm8t577511 vw0bNpCens7cuXPZunXrBc1xxx138Oabbzofjxs3jkmTJl1M2QDMmDHjrNsTEhIuemwRkavBVdOZ YtCgQfTo0QOAZ599ln379rF27Vp2797N4cOH6d69O8HBwdWOWbJkifP5O++8k+joaObMmYOfnx/N mjVj4MCBzn0jIiL473//yyOPPEJRUREnTpwgJCSEY8eO8cILL1CzZk327dvH7NmzeeKJJ3jttddY v34927Zto0GDBmzcuJGSkhK6detGQUEBK1eupF27duzatQuA2bNnU1ZWxuHDh3nuuecA2L59O2+8 8Qapqak899xz1K5dm9LSUiZOnHiZrqqIiOtdFSuq34uOjiYnJ4cWLVrQrVs3oqOjycjIwDCMavud /vyaNWsoKCiguLiYTp06ccstt1Tb1zAMbrjhBjZv3szy5cvp1asXAF5eXvTt25cOHTpw+PBhjh49 SlRUFHv27OGzzz6jT58+LFq0CH9/f+rWrcvatWsxDIPbb7+dxx57DPitlYzdbmfs2LGMHj2ayspK fvnlF5KTk0lLS8PLy4uDBw8SFRVFv379Ls9FFBGxiKsyqDZv3kzjxo2ZNWsWxcXFtGrVCtM0q+1j muYZz9etW5fExEQAJk+efMa4ffv2ZdmyZWRlZREdHY1pmnz33Xf85z//ITQ0lAYNGmCaJv/4xz+w 2WxUVFQQHByMh4cHiYmJDBkyhBtuuAHTNAkKCnLWcXoPvpMnT1JYWEhQUBADBw7k3//+Nw6Hg+Tk ZP72t78xffp0jh07dtbzttls9O3bt9q/YcOGXarLKiLiElfNrb/FixezZs0a7HY7bdu2JSIigpCQ ENatW0dZWRnFxcUAzlWVYRhnPF9aWsqsWbOIioqiXbt21cav2v/kyZN07NjRua1OnTrk5+ezYsX/ x96dh1VZ5/8ff94HkE2QJEcMyKWa+ppLY4sbjBpjGjWOov5OipVTbmNlIybGKJILIZo5LuWSZWWL zIySNpKV06RhuUXmOGpqqMExMBdQUDl4uH9/eHGuzmiZpZ4beD2uiwvv+9zL+3y4Ll/35+bwvldT XFxMSUkJLVu2ZOfOnQwdOhSAQYMGMWbMGAD69+9PUVGRx3FvvPFGXC4XU6dOpbS0lEmTJtGwYUMS ExMZOXIkd955JwsXLiQiIoKmTZvSoEGDC46B3W7Hbrd7rCssLCQuLu4yjLCIiHcY5v9ONaRWqQ6q /Px8dU8XS1H3dPmpauWtPxERqT0UVCIiYmkKKhERsbSf9GGKU6dO4XQ63cthYWFXrCAREZHvu2hQ jR49msOHD7s/Tg2wYMGCK1qUiIhItYsG1bFjx36wJZGIiMiVdtGgiouLY/bs2R4fI+3du/cVLUpE RKTaRT9MkZOTQ0BAAOXl5e4vERGRq+WiM6rQ0FCGDRt2Xp88qVlyc3OJiIjwdhkibtHR0d4uQWqI iwaV0+nkD3/4A82aNQPOtfyZPXv2la5LLrPIyEiioqK8XYaIyCW7aFClp6dfjTpEREQu6KJBtWfP HrKzs6mqqsI0TU6cOMHSpUuvRm1yGTkcDlwul7fLEHGLjo7GZlPPAbm4iwbV3LlzmTFjBosXL6Z7 9+6sWrXqatQll1lMTIya0oqlqCmt/FQXvZwJCwvjhhtuwOVycffdd3s8okJERORKu2hQtWvXjqVL l8thoHQAACAASURBVNKkSRNGjRp1NWoSERFxu+itv8cff5yqqipcLhf79u3TVF1ERK6qiwbVZ599 xrx58ygpKaFXr15cc801/L//9/+uRm0iIiIXv/U3Z84cXn75ZRo2bMiQIUNYtmzZ1ahLREQE+InP o/Lx8cEwDGw2GwEBAVe6JhEREbeL3vrr3LkzAwcOpKCggMTERB566KGrUZeIiAjwI0H18ccfs2nT JtasWUOPHj248cYbCQ0N5YUXXqBnz55Xs0YREanDfjCobrvtNoKCgnA4HMTFxWGaJoZh8Mc//vFq 1iciInXcDwZVWFgYd911F3fdddfVrOeisrOzmTFjBuvWrcPPz4/CwkJ69OjB+vXrCQ8P/9nH3bx5 M9u2bWPYsGHudZmZmYwbN+4H9yksLGTu3Ln4+PhQVVVFixYtPPY/cuQIq1at4pFHHrnoe/L396eg oIABAwYQGhr6s9+HiEhtc9HfUVlRmzZtWLt2Lffeey/Z2dm0b98eOPfsrLy8PE6dOkX37t0pKSlh 3bp1NG3alIKCAm655Ra2bdvG+PHjmTdvHo0aNcJms9GiRQsiIiL497//jcPhoLS0lFmzZrF3715O nDjB1KlTCQsLo379+h5/9Dx16lSeffZZGjZsCMD69etxOp2MGjWK8PBw2rVrxzfffMO//vUvtm3b xsGDBzEMg169enksd+vWDTjXUqayspI333yTAwcOcPLkSQYOHEhxcTG5ubmUl5fz4IMP0rZt26s/ 6CIiXlIjO0Lec889rF27lqqqKo4cOULjxo0xTZPFixcTFBTEtddey4YNGzAMg9jYWEaPHs3hw4cZ NmwYv/vd79i+fTsAiYmJ/PnPf2bNmjUYhsGdd97JpEmTqF+/PsXFxRiGwenTpzl27BgtW7YkPj7e o47KykoaNmxIcXExKSkpvPnmm+zZs4czZ84wceJEOnToAJx7SvJDDz2Ey+UiIyPDY/nZZ5/FNE33 Mc+ePcuyZcsIDAwkLCyMTz/9lOLiYvz8/Ljvvvvcj1u5kKysLBISEjy+RowYcfl/ACIiV1GNnFEF BAQQHh7OsmXL6NatG++//z4ANpuNpKQkysrKWLduHU6nk8DAQPc+cO55WtXB8L/fQ0JCgHMfx3e5 XJimiZ+fH2PHjuXQoUOkpqby1ltvuR8i6efnh8PhIDIykoyMDObNm8epU6fw8/PD39/fXW9ZWRkT Jkxg8uTJBAUFcfLkSfdycHCwx3szTZOwsDCSkpL49ttv2bdvH+Hh4cTGxvKvf/2LLVu2kJycfMFx sdvt2O12j3WFhYXExcX9/MEWEfGyGhlUAH379mXUqFGsWbOG999/H8MwGDRoEGPGjAGgf//+Hg10 L/SE4hdeeIGqqir69evnMaup3rb6+5w5c7j++utp3bq1x3FSU1OZOXMmVVVVGIZBo0aNaNmy5Xnn eeaZZzAMgyVLllCvXj0cDod72d/fn+bNm7u39fPzIzY2lvHjx1NWVsZjjz3G119/zYcffkiDBg2I jY39hSMnIlKzGOb3/4euQ1JSUnjqqad+0QcwaoLqGVV+fr4e8yGWosd8yE9VY2dUv1RGRoa3SxAR kZ+gRn6YQkRE6g4FlYiIWJqCSkRELE1BJSIilqagEhERS1NQiYiIpSmoRETE0urs31HVNbm5uURE RHi7DBG36Ohob5cgNYSCqo6IjIwkKirK22WIiFwy3foTERFL04yqjnA4HLhcLm+XIXVYdHQ0Npuu jeXSKajqiJiYGDWlFa9SE1r5uXR5IyIilqagEhERS1NQiYiIpSmoRETE0hRUIiJiaQoqERGxNAWV iIhYmoLqe7799ltvl+DBavWIiHhDjQ+q7OxscnJy3MspKSkcPXr0Zx1r4sSJl7zPvHnzeOKJJ3jm mWcYP378Tz7G/9Z9ueoREaltam1nipUrV7Jx40bOnj1Lnz59KC4uxt/fn/j4eIYMGcLixYuZOnUq fn5+HDlyhJEjR3LgwAFWr17NNddcw4oVK6hXrx4dOnQgIiKCl156idtvv53du3cza9YsDMNwn2vo 0KG0adMGgBEjRnDixAn+/e9/e5z/hhtu4K9//Sv16tXj+uuvJzw8HIAXX3yRRo0aERsby/z58/H1 9cXf35/77ruPgwcPsn79er788ktOnTpFUVERkyZNIjQ01CtjKiLiDbUiqN5++20++eQTAPLy8jBN k1WrVvHyyy9z9uxZRowYwf333+/evjpkCgsL6dSpEz169KBp06Y0a9aM++67j+HDh7NgwQIMw2Dw 4ME89thjtG7dmhEjRjB+/HiKi4s9Hpnxwgsv4O/vT1FREQ888AChoaHu87tcLoYPH86tt97KH//4 R37961/z3//+lz179vDyyy9z5513MnLkSJ577jkAgoODOXDgAI0aNaJp06b89re/JScnhxYtWtCt WzcCAwN/cByysrLIysryWOd0Oi/bOIuIeEOtCKoBAwYQHx8PnLv1dyE+Pj5UVlYCcPz4cVwuFyNH jqSyspKFCxfy5JNPurc1TdP97+pQqw4IX19fqqqqPI792GOP0aZNG2bPns2JEyc8XjNNE9M0qays dB/r0KFDANx///1s3LiR4uJiTNMkPj6e9u3bs2rVKho0aOCu44EHHsDPz4+lS5dy+vRpunTpcsH3 aLfbsdvtHusKCwuJi4v7oaETEbG8WhFU/8swDHr16kVqaiqGYTBs2DCioqJITU1lx44duFwufHx8 yMrKIjAwkLCwMJo0aUJ0dDRLlizh4YcfJiUlhfr169O/f/8LBteFPPnkkzz++OO0bt3a4/zDhw/n uuuuY/bs2QQGBtKiRQvCwsJo3LgxKSkpTJ48mQkTJpCens4HH3xAvXr16NWrF8HBwaxcuZK9e/dy 8uRJDMOgRYsWV2MIRUQswzC//7+w1DrVM6r8/Hx1TxevUvd0+blq/Kf+RESkdlNQiYiIpSmoRETE 0hRUIiJiaQoqERGxNAWViIhYmoJKREQsTUElIiKWVis7U8j5cnNzPfoTilxt0dHR3i5BaigFVR0R GRlJVFSUt8sQEblkuvUnIiKWphlVHeFwOHC5XN4uQ+qw6OhobDZdG8ulU1DVETExMWpKK16lprTy c+nyRkRELE1BJSIilqagEhERS1NQiYiIpSmoRETE0hRUIiJiaQoqERGxNAXV9zidTo4ePertMkRE 5HssF1SPPvooTqcTgAceeIBly5YB8Oqrr/LRRx9ddP958+bx5ZdfupePHDnCK6+88pPOnZOTw6ZN my6p3rlz57J582YApk2bRkpKCgC7du0iIyODzMzMSzre923evJlFixb97P1FRGoDy3WmiI2NZevW rURFRdG+fXs2btzIAw88wOeff87AgQN59tln8fHxYf/+/Tz99NPs3buX3NxcysvLefDBB4FzoRYQ EEBkZCR9+vTh4MGDZGdnk5ubS4sWLSgqKmLKlCk8//zzlJeXc/jwYVq3bs3evXupqKigS5cupKWl ERYWRkVFBc888wyDBg2ia9eufPXVVwwePJg2bdoAcPfdd/PBBx9w1113ceTIEUzTpKKigk8++YTu 3buzcOFCiouLeeONN6iqqmLVqlWsWLGCl156yf0+xo0bx+rVq9m3bx8dOnSgtLSUQ4cOUVJSQqtW rfjwww893mPbtm29+SMSEbmqLDejuvvuu9mwYQMffPAB9957L8HBwRQXFxMYGIivry/33HMPnTt3 pkGDBmzbto2ioiL8/Py47777aNasGQB9+/YlIyODL774AsMwADAMg06dOvHYY4/hcDj45ptvcDqd pKam0rNnTwzDoHPnzvTs2ZNVq1bRs2dPJkyYwA033EBubi4+Pj4MHz6cgQMHkpub66731ltvJT8/ n+3bt9OmTRs6d+7Mhg0b2LlzJ+3atcM0TRo3bsyYMWOoqKhg+vTphIeHe7yP6hlgv3796N27Nzt3 7mTSpEn07dsX0zQpLi4+7z1eSFZWFgkJCR5fI0aMuGI/KxGRq8FyQXX99ddz5MgRdu3axS233EK3 bt148cUXiY2Npbi4mIULF+Lv789NN90EwO23386DDz7I/v37WbBgAQChoaEA7pCqFhgYCIDNZqOy stL9us1mwzRN93amaXoEnGma7n39/PyoqqryOG7jxo1Zvnw53bt3p1u3bnz88cdcc801Hg04582b R6tWrejYseN576P63KGhoRiG4d7P1/fchLddu3bu97hw4cIfHDu73c6KFSs8vqrHRESkprJcUAFc d911NGnSBDjXTPXDDz+ka9eu+Pv7U1VVxUcffcT27dspKSnh4MGDzJ49m4KCAu68806P43w/bP53 /Q033EBVVRXTpk3jnXfeISgoiMjISJYvX063bt14//33mTFjBoWFhcTExPxovV27dmXPnj00adKE a665BofDQdeuXd3n2rBhAytXrmT37t1kZGTgcDg83kdpaan7WP7+/rRu3ZpJkyaxfPlyDMPweI93 3HHHLx1eEZEaxTC/P5WoQ86ePcuMGTPw8fHh+PHjPPnkk7XyCbiFhYXExcWRn5+v7uniVeqeLj+X 5T5McbX4+vq6P6EnIiLWZclbfyIiItUUVCIiYmkKKhERsTQFlYiIWJqCSkRELE1BJSIilqagEhER S6uzf0dV1+Tm5tbKP2iWmiM6OtrbJUgNpaCqIyIjI4mKivJ2GSIil0y3/kRExNI0o6ojHA4HLpfL 22VIHRIdHe3xBAGRn0tBVUfExMSoKa1cVWpCK5eLLndERMTSFFQiImJpCioREbE0BZWIiFiagkpE RCxNQSUiIpamoBIREUtTUP1Cx44do7Ky0ttliIjUWgqqnyg7O5ucnBz3clpaGg6HgxkzZnDixIkL 7jNkyJAfPebmzZtZtGjRZa1TRKS2UWeKn8kwDEpLS9m5cyfvvPMO7dq1Izs7G19fXwICAkhOTmb/ /v1MnTqV/fv3k56efsHu5YZhcODAAV566SWCgoI4ceIEzzzzDC+++CIA7777LjNnzuTjjz92Ly9Y sIBbbrnlar5dERGvUVD9RIZheCybpsk111xDy5Yt6d27N+Xl5fzhD3/g0KFDLFmyBIBGjRoxYcIE Vq5cyebNm+nVq9cFjx0UFESfPn347rvvmDVrFoGBgYwZM4ZFixbx5z//mdtvv53bb7/dvfxDIZWV lUVWVpbHOqfTeRnevYiI9yiofqKwsDC+/vpr93JRURGhoaHAudB6/fXXufnmm2nXrh316tUDoH79 +gD4+fl5BMaaNWvo2LEjTqcTPz8/Vq9ezenTp7n77rsJCwsDYMWKFVRWVtK7d+8LLl+I3W7Hbrd7 rCssLCQuLu4yjICIiHfod1Q/UadOndi5cyd//vOfGTVqFLfffjvBwcE0b96cRYsWcd1115GXl8eb b76J0+mkqqrqvFlYtZCQEEaPHs3rr7/O3Xffza9+9Su++uorli9fzunTp8nLy+P555/n5MmTZGRk sGXLFo/lrVu3XuV3LyLiPYZpmqa3i5Arp3pGlZ+fr+7pclWpe7pcLppRiYiIpSmoRETE0hRUIiJi aQoqERGxNAWViIhYmoJKREQsTUElIiKWpqASERFLUwulOiI3N/eCTXFFrpTo6GhvlyC1hIKqjoiM jCQqKsrbZYiIXDLd+hMREUvTjKqOcDgcuFwub5chFhYdHY3NpmtXsR4FVR0RExOjprTyo9REVqxK l08iImJpCioREbE0BZWIiFiagkpERCxNQSUiIpamoBIREUtTUImIiKUpqERExNLqTFDNnTuXlJQU xowZQ2pqKidPnvR4PSUlhaNHj17SMbOzs8nJyfnRbe655x6WLFniXh4/fjzPPPPMTzr+rl27ePfd dy+pJhGR2qZOdKZ45513iIiI4IknngDgyy+/JDMzk169evHXv/6VNm3auLd94YUXKCsro6CggMGD B1NQUEBubi4tWrSgqKiIKVOmkJ6ejmma7N+/n759+/Lpp5+yYsUK6tWrR4cOHejVq5f7eNHR0WzZ soU//vGPlJWVceLECcLDwzl27BjPPfccoaGhFBQUMGfOHNasWUNubi7BwcEUFBQwZMgQioqK2LNn D0uWLME0TTp37szvf//7qz6GIiLeUidmVNu3b6dDhw7u5bZt2/Ltt99iGAZ33HEHTz/9tPu1jh07 0qVLF6Kjo9m0aROGYdCpUycee+wxCgsL2b9/P76+vkyYMIHu3bsD8NprrzFjxgyeffZZVqxY4XFu wzD4zW9+w7Zt23j33XfdIebr60tCQgJ33HEHhw8fpri4mHfffZeMjAyGDx9OVVUVAKZpsmjRIsaP H8+0adO48cYbr/RwiYhYSp0IqpYtW/LZZ5+5l3ft2kVkZCSmaRISEuJeX1VVxaxZszBNk5YtW2Ka JqZpEhgYCICPj49H004fHx/gXJhUMwzjvPMnJCSwcuVKdu3a5T7uxo0bee+994iIiKBJkyaYpunu xefj4+NxzO/36CssLPzB95mVlUVCQoLH14gRI37yOImIWFGduPXXt29fZs2axdixY/H19cVms5GS ksLOnTs9tnO5XAQFBbFu3TpKS0sJDg72eIaTYRg0bdoUm83Gs88+y8GDB/nDH/7Aww8/TEpKCvXr 16d///4exzQMg/DwcE6ePEn79u3d66655hocDgerV6+muLiY0tJS4uPjmThxIjabjaCgIPe2jz76 KFOmTMFmsxETE/OD79Nut2O32z3WFRYWEhcX94vGT0TEmwzz+5fu4lWvvvoqxcXFnDp1iu7du/9o KP1U1UGVn5+v7unyo9Q9XayqTsyoaorBgwd7uwQREcupE7+jEhGRmktBJSIilqagEhERS1NQiYiI pSmoRETE0hRUIiJiaQoqERGxNP0dVR2Rm5tLRESEt8sQC4uOjvZ2CSIXpKCqIyIjIz3aQYmI1BS6 9SciIpamGVUd4XA4cLlc3i5DvCw6OtrjCQAiNYGCqo6IiYlRU1pR41mpkXRpJSIilqagEhERS1NQ iYiIpSmoRETE0hRUIiJiaQoqERGxNAWViIhYmoJKREQsrUYHVXZ2Np06daKyshKAwsJCbr31Vo4e PUpmZiYAQ4YM+UXnmDdvHtu3b//Z9SUmJpKcnMwjjzzC5s2bf9J+KSkpHD169GedU0SktqnxnSna tGnD2rVruffee8nOzqZ9+/aYpsm+ffvc22RkZJCYmMi2bdv49NNPmTZtGqNGjeKRRx5hxYoV+Pr6 EhAQQHJyMkOGDGHx4sXk5ORQUVEBgMvlYsqUKfz2t7+lcePGLFu2DMMwaNKkCUOGDGHGjBmcPXuW kydPkpKSQoMGDdznTkxMJD4+nh07dvCPf/yDyMhIFi1axKRJk1i0aBG/+c1vcLlcrF69mlOnTtGv Xz8Azpw5w9ixY3nooYfYvn07Bw8e5MiRI4wePVpdrkWkTqnRMyqAe+65h7Vr11JVVcWRI0do3Ljx edt0796dTz75hC+++ILKykr27NlDq1ataNiwIX/4wx/4zW9+w8aNGwEwDMO9X/W/p06dSrNmzejS pQuLFi0iODiYkJAQtm3bxrp169i3bx+BgYH4+Piwbds2j3O//fbbPP300yQnJ9OlS5fzzmGaJq+/ /jpTpkwhIyODRo0aAfDkk09y77330rp1axwOB8HBwSQkJHDttdde3gEUEbG4Gj+jCggIIDw8nGXL ltGtWzfef//987a5/fbb+fvf/46/vz8333wzCxYs4IknnuD111/n5ptvpl27dtSrVw+AqqoqAI4f P05QUBAAgwcPJjs7m759+1JVVcWAAQOIiorib3/7GzabjTZt2vDEE0+wdetWwsPDPc49YMAA4uPj cTqd9O3bl8WLF7tvVZaUlADnZmymaWKz2SgoKADgiSee4K233qJr16707NmT4OBgli9fzsGDB0lM TLzgWGRlZZGVleWxzul0/tyhFRGxhBofVAB9+/Zl1KhRrFmz5rygMgwDwzDw9/fnlltuoW3btrz7 7rs0b96cJk2akJeXx65du3A6nZimyXXXXcekSZM4ceIEsbGxADRt2pSRI0eSmZnJ8OHDmTZtGg0b NqRZs2b069eP1atXk56ezpEjR0hPT/c4/1tvvcW6des4ffo0ffr04Ve/+hUnTpxg6tSpFBQU0K1b NwYOHMj48eNxOp3uW3+tWrUiPj6el156icDAQHbt2oWPjw89e/b8wXGw2+3Y7XaPdYWFhcTFxV2O YRYR8QrDNE3T20XIlVMdVPn5+eqeLuqeLjVSjf8dlYiI1G4KKhERsTQFlYiIWJqCSkRELE1BJSIi lqagEhERS1NQiYiIpSmoRETE0mpFZwq5uNzcXCIiIrxdhniZGhpLTaSgqiMiIyOJiorydhkiIpdM t/5ERMTSNKOqIxwOBy6Xy9tliJdFR0djs+n6VGoWBVUdERMTo6a0oqa0UiPp0kpERCxNQSUiIpam oBIREUtTUImIiKUpqERExNIUVCIiYmkKKhERsTQFlYiIWJqCyuK+/fZbb5cgIuJVtS6osrOzSUxM JDk5maSkJN58880rer6UlBSee+459/KQIUMu6/EnTpx4WY8nIlLT1MoWSomJicTHxwOQmppKQUEB //nPf8jLy+PUqVN0796dkpIScnNzadGiBUVFRQwYMID333+f0aNHM3fuXLp27cr69espKSmhtLSU xx9/nPnz52Oz2YiNjaVnz57u8xUWFvLvf/+bbt26YRgGcC6wFi9eTE5ODk6nk9atWzNnzhzCw8PZ uHEjOTk5PP/885SXl3P48GHatGlDbGwsy5YtwzAMmjRpQuvWrTl48CBffvkl7777Ln5+fhw5coTM zEz1axOROqPW/2/XsmVL9u3bx+LFiwkKCuLaa69lw4YNGIZBp06deOyxx3A4HLRs2ZKvv/6aqqoq vvrqK4KCgvjkk08IDAykfv36bNq0CTgXQN8PKYCnn36aN998k8LCQve66sACME2TRYsWkZ6ezsSJ E/H396egoACn00lqair33nuve5vg4GBCQkLYtm0b7du3p2nTprRt25bCwkKaNGlCYmLiD77XrKws EhISPL5GjBhxmUdUROTqqpUzqu/btm0bjz/+ODabjaSkJMrKyli3bh1Op5PAwEAA9+wkJiaGefPm 0bFjR0zTpFmzZiQlJfHVV19x5swZ8vLyCA0NPe8cfn5+TJ06lfHjx7sbv1ZVVQFw/PhxgoKCcDqd 7u0Nw8DpdLrDrPp7VVUVAwYMICoqir///e/YbDZM08TlcjFy5EgqKytZuHAhTz75JLfccst5ddjt dux2u8e6wsJC4uLifukwioh4Ta0MqrfeessdRrfddhvR0dEMGjSIMWPGANC/f3+Kiorc21cHxf33 30/Pnj157733CAkJITQ0lEmTJnH06FEmTJjwo+eMiIhg8ODBTJ48GYDrrruOSZMmceLECWJjYxk6 dChpaWk0atSIU6dOccMNN1BVVcW0adPYv38/sbGxDB8+nGnTptGwYUOaNWsGgNPpZMOGDbz//vsE BgYSFhZGkyZNrsCoiYhYk2GapuntIuqC9evXs379evz8/AgPD2fw4MHMmDEDHx8fjh8/zpNPPnlF HhVfPaPKz8/XYz5Ej/mQGklBVcspqOT7FFRSE9X6D1OIiEjNpqASERFLU1CJiIilKahERMTSFFQi ImJpCioREbG0WvkHv3K+3NzcK/J3WlKzREdHe7sEkUumoKojIiMjiYqK8nYZIiKXTLf+RETE0jSj qiMcDgcul8vbZYiXRUdH6xExUuMoqOqImJgYtVAStVCSGkmXViIiYmkKKhERsTQFlYiIWJqCSkRE LE1BJSIilqagEhERS1NQiYiIpSmoRETE0hRUl8G3337r7RJERGqtGhdUx48fJzk5mYkTJzJmzBi2 bNni7ZKYOHHiRbcZMmQIAPv372fYsGEcPHiQzMzMK12aiEiNV+NaKO3atYuoqChGjRqF0+nkww8/ xOl0MnnyZEJCQti/fz+ZmZns2rWL1atXc+rUKfr168eqVauw2WzExsaSl5eHj48P+/fvZ9y4caxe vZrDhw9Tr149ysvLad68OXl5eTz//PN8/PHH5OXlcerUKbp3705JSQm5ubm0aNGCoqIiHnjgAQ4c OMD69es5fvw4Gzdu5OzZs/Tp04dOnTp51J6Xl8drr73GzJkzCQkJYd++fQDEx8fTu3dvduzYQXJy MocOHSIrK4vQ0FB2797NggULSE9PJywsjPr16zNq1ChvDL2IiFfUuKDq1KkTZWVlPPvss1RUVNCz Z09cLhe9e/emrKyMr7/+mj179vD666/z4osv4nQ6+eabb4Bzs5qmTZty7bXXcubMGY4dO8aXX34J nAuL9u3b8/DDD5ORkcHcuXPZt28fixcvJiYmhqCgIDZs2ECrVq3o1KkTffv25ZFHHuHWW2+lWbNm /Pa3v+XRRx/l5Zdf5uzZs4wYMcIjqPbs2cMrr7xCREQEISEhHu+pYcOGDBs2jJUrV7J161bWrl3L vHnzqKysJDEx0V1rp06daNWq1Q+OTVZWFllZWR7rnE7n5Rp6ERGvqHG3/lauXEmTJk34y1/+wsSJ E1m4cCF79+7lrbfeokGDBjRt2hTTNHG5XJimic1mo6CgAIDQ0FCKi4tZuHAh/v7+3HTTTZimCUBQ UBCGYeDv7w+AYRju/ZOSkhg2bBi/+c1vME2TwMBAAHx8fADcx/gxTZs2Zd68eYSEhLB06VKP/QIC AgDw8/PDNE0qKysxTRPDMNzrx44dS4MGDUhNTf3B89ntdlasWOHxtWDBgp81ziIiVlHjZlQdO3Zk 6tSp+Pv7c/bsWe69916Cg4M5ceIEH3zwAV9//TV33XUXAwcOZPz48TidTvr16+fe39/fn6qqKj76 6CMcDgft2rX7wXMZhsGgQYMYM2YMAP3796eoqOi87YKDg1m5ciW9evUiNTUVwzAYNmyYxzbVJe9F hgAAIABJREFUYfTkk08yatQorr/+encQVX///jlTUlJo0KCB+5EMc+bM4frrr6d169Ye24uI1HaG +VOmA3JVvfPOO+zevRuXy8Wtt95K7969f/axCgsLiYuLIz8/X4/5ED3mQ2qkGjejqgt+STCJiNQ2 Ne53VCIiUrcoqERExNIUVCIiYmkKKhERsTQFlYiIWJqCSkRELE0fT68jcnNziYiI8HYZ4mXR0dHe LkHkkimo6ojIyEiioqK8XYaIyCXTrT8REbE0BZWIiFiabv3VEQ6HA5fL5e0y5CqLjo52NzYWqakU VHVETEyMmtLWQWpCK7WBLrVERMTSFFQiImJpCioREbE0BZWIiFiagkpERCxNQSUiIpamoBIREUtT UImIiKXViqDKzs5m4MCBVFVVAZCWlsahQ4cu+TivvvoqL7/8MgCnT5/m0Ucf5ejRoz+6z5AhQy64 PiUlhaNHj+JyuUhLS+Pvf//7BbfLzMw8b93mzZtZtGjRJVYvIlI71ZrOFI0aNeK5554jOTnZvS4n J4e8vDxOnTpF9+7dWbVqFRkZGSxZsgSXy8XQoUNJTU1l+vTpAAwePJgxY8awY8cOVqxYwZNPPkl4 eDjTp0/nzJkzlJaW8tRTTzFnzhxsNhsxMTEYhsHOnTt55ZVXSE9Px9/f333+srIy0tPTeeCBB7jr rrvIzs4mNzeXFi1aUFRUxJQpU9i7dy9lZWVkZmbi7++Pn58fd999NwDLly/n0KFD9O7dm7lz5xIY GMgtt9zCgAEDru7gioh4Ua0Jqh49erB9+3bWrl2LYRiYpsnixYuJiYkhKCiIDRs20KVLFzZu3Mih Q4eoqKjg008/pUuXLh7HmTRpEkOHDiUhIYE2bdrw9ddfc/bsWSZOnMiuXbtYunQpcG4m1bx5c2bN mkVycjLZ2dn4+fl5HGvq1KlUVlZy4403utd16tSJvn378sgjj7jXvffee9x9991069aNnTt3UlZW xpo1a4iKimLOnDn85z//oby8nG7dutGyZcsfHIOsrCyysrI81jmdzp89piIiVlBrggpg7NixjBgx wn0L0GazkZSURFlZGevXrycmJoaMjAyuueYa/Pz8yMnJ4ZlnnvE4Rv369WnWrJl7VmOaprupZ3UA AoSGhgIQEhJCQkICf/vb30hMTPQ4VlpaGuXl5Tz11FMsWLAAgMDAQAB8fHzc2zmdTgzDAKC4uJiA gADuuOMOSkpK2L17N+Hh4SQlJbFnzx4mT57svj35v+x2O3a73WNdYWEhcXFxlzaQIiIWUit+R1XN x8eHqVOnsnv3bgzDYNCgQYwZM4a0tDQaNmxIaGgohw8fpn379nTo0IGTJ08SHBz8o8e88cYbsdls ZGRksHTpUgYPHuzxesOGDUlMTGTDhg0cPHjQ47XAwEBuvvlm7HY748ePd4fR9xmGQa9evcjJyWHK lCl88cUX+Pr60qhRI/7yl7+QmZnJyZMnmTlzJv/5z39o167dLx4nEZGaxDCrpwhSK1XPqPLz89U9 vQ5S93SpDWrVjEpERGofBZWIiFiagkpERCxNQSUiIpamoBIREUtTUImIiKUpqERExNIUVCIiYmm1 qoWS/LDc3FwiIiK8XYZcZdHR0d4uQeQXU1DVEZGRkURFRXm7DBGRS6ZbfyIiYmmaUdURDocDl8vl 7TLkMouOjnZ39xeprRRUdURMTIya0tZCajordYEuxURExNIUVCIiYmkKKhERsTQFlYiIWJqCSkRE LE1BJSIilqagEhERS1NQiYiIpXn1D36zs7P5+9//zhtvvIHNZiMtLY3hw4dz3XXXXfKx3nzzTbZt 2+ZeTkpKokmTJu7lefPm8dvf/pY2bdpcltrhXLeHRx55hLZt2wLgcrnIzMzE19dzWOfNm0dsbCxr 1qxh3Lhxl+38IiJ1gdc7UzRq1IjnnnuO5ORk97qcnBzy8vI4deoU3bt3Z9WqVWRkZLBkyRJcLhdD hw4lNTWV6dOnA7Blyxa+++47ZsyYAcA333zDlClTGD9+PCNHjqRt27aEhYVd8NjNmzfnpZdeIigo iBMnTpCZmcmAAQPo2rUre/bs4eGHH6a4uJjc3FzKy8t58MEH3cEE0LFjR5555hkA0tLSKCgo4NNP P+XAgQOcPHmSgQMHurfdt28fALNmzaKiooLDhw+Tnp7OrFmz8PHxYf/+/YwbN47Vq1dz7Ngx6tev j2EYPPLII6SnpxMWFkb9+vUZNWrUFf2ZiIhYideDqkePHmzfvp21a9diGAamabJ48WJiYmIICgpi w4YNdOnShY0bN3Lo0CEqKir49NNP6dKli/sY27dvp0OHDu7l66+/HqfTiWEY3HjjjUyePJl58+Zd 8NitWrWiT58+fPfdd8yaNQsAHx8fhg8fztatW/nkk09o0KABfn5+3HfffTRr1syj/o0bN5KSkoJh GDRt2pTGjRuzbNkyunXrho+PDxs2bPDY/sCBAzidTp5++mkKCgpwuVzcc889nDlzhmPHjvHll18C cM8999ChQwf++Mc/ul/r1KkTrVq1+sGxzMrKIisry2Od0+n8WT8XERGr8HpQAYwdO5YRI0ZQVVUF gM1mIykpibKyMtavX09MTAwZGRlcc801+Pn5kZOT457FALRs2ZLPPvvMHVZFRUUEBgZimiYhISEe 5/r+sdetW8c///lPTp8+zd133+2edQUEBADg5+eHaZq0a9eO2NhY/vWvf7FlyxaP2V+HDh08aikv LycsLIykpCS+/fZb9u7dy/bt2wEwTdOj397JkycpLi5m4cKFDBs2jJtuugnTNAEICgoCzoWmn58f Y8eO5dChQ6SmpvLWW29hGMZ542i327Hb7R7rCgsLiYuL++k/DBERi7FEUPn4+DB16lQSEhIwDINB gwYxZswYAPr3709oaCiHDx+mZ8+eVFRUsGLFCoKDg937d+zYkd27d5OUlIS/vz+VlZVMmDDhvCas Fzo2wAcffMDx48c5ffo0JSUl54XAN998wwcffECDBg2IjY390fcSHBxMbGws48ePp6ysjMcee8wd VNUzPJfLxdSpUyktLeWpp56iqqqKjz76CIfDQbt27c6rGWDOnDlcf/31tG7d+oIhJSJSWxlm9SW8 1ErVM6r8/Hx1T6+F1D1d6gJ9PF1ERCxNQSUiIpamoBIREUtTUImIiKUpqERExNIUVCIiYmkKKhER sTQFlYiIWJolOlPIlZebm0tERIS3y5DLLDo62tsliFxxCqo6IjIykqioKG+XISJyyXTrT0RELE0z qjrC4XDgcrm8XYb8QtHR0dhsur6UukVBVUfExMSoKW0toCa0Uhfp0kxERCxNQSUiIpamoBIREUtT UImIiKUpqERExNIUVCIiYmkKKhERsbRaFVROp5OjR496uwwREbmMrkhQZWdn06lTJyorKwEoLCzk 1ltv5ejRo2RmZl6JUwKQk5PDpk2bfnSbF198kbFjxxIbG0tycjILFy5k4cKFnDhx4gf3cTgcpKWl Xe5ySUlJUbCKiFzEFetM0aZNG9auXcu9995LdnY27du3xzRN9u3bB0B8fDy9e/dmx44djB07lhdf fJGIiAhOnjxJixYt6NWrF88//zw2mw2n08mECROYPn06fn5+HDlyhMzMTF599VUOHDhAeXk5Q4cO ZcOGDVRUVHD77bcze/ZsQkNDKSgoYM6cOfj4+AAwcuRIAIYOHcr06dOBc4HhdDoZOHAgHTt2ZOfO nbRs2ZKzZ89imiZ2u53PP/+czMxMjh49SlpaGuvWrSMvL49Tp07RvXt3SkpKyMnJoW3bthw6dIhn n32We+65h1deeYWtW7fSoEEDtmzZwpkzZygtLeWpp54CoKKigqeffppp06axYsUKgoODOXLkCAcO HODkyZMMHDiQ4uJicnNzKS8v58EHH6Rt27ZX6scmImI5Vyyo7rnnHtauXUuPHj04cuQIjRs39ni9 YcOGDBs2jJUrV/L5558DkJCQQFRUFEOGDMEwDEpLS4mMjKS0tJS9e/dSWFhIp06d6NGjBxUVFXzx xRfMnTuXkpISnnnmGbp27Uq9evUICAggISGBkpISPv/8cw4fPkyTJk0uWrPNZuOJJ55g+fLl+Pj4 0Lt3b3ct//d//8e4cePIyckhJyeHt99+m5iYGIKCgtiwYQOtWrXid7/7HXa7ndGjR3Pw4EFatGjB hg0b2LZtG0OHDuWzzz5j4sSJ7Nq1i6VLlwJQr149qqqqKCsr4+OPPyYjI4MHHniAbt264ePjw6ef fkr9+vXx8/Pjvvvuo1mzZj9Yf1ZWFllZWR7rnE7nJf7kRESs5YoFVUBAAOHh4Sxbtoxu3brx/vvv n/c6gJ+fHxUVFQAEBQVhGAaGYWCaJp07dyYhIYGPPvqIa6+9lpEjR1JZWcnChQt59NFHMQwDwL19 tU2bNrFp0yb69OlDkyZNPF6rdqF11TXZbDbq1avn8VpgYCAAvr6++Pr6YrPZSEpKoqysjHXr1uF0 OgkJCQGgXbt2LFiwgMcee4wlS5ZQv359qqqq3M1Ev1+vYRj06tWLl19+2f1sobCwMJKSkvj222/Z t28f4eHhxMbG8q9//YstW7aQnJx8wTG32+3Y7XaPdYWFhcTFxV1wexGRmuCKfpiib9++vPbaa3Tp 0uW816pD5n//Xb3cq1cvPv74Y9LT01m7di2/+tWvyMrK4r333iMsLIybbrqJtm3bMmXKFKZPn87j jz9OZGSkezbkcDhYvXo1xcXFlJSU/Oj5f8q6HTt28NJLL/HZZ58RHx/PoEGDGDNmDGlpaYSHh3vs 2717dzZs2EDr1q05c+YMnTt35sYbb8Rms5GRkcHSpUsZPHiwe/vOnTuTk5NDv379CA4OJjY2lvHj xzNt2jQaN27MwYMHmT17NgUFBdxxxx0XH3gRkVrEMC80tZBao3pGlZ+fr+7ptYC6p0tdVKs+ni4i IrWPgkpERCxNQSUiIpamoBIREUtTUImIiKUpqERExNIUVCIiYmkKKhERsbQr1kJJrCU3N5eIiAhv lyG/UHWbLZG6REFVR0RGRhIVFeXtMkRELplu/YmIiKVpRlVHOBwOXC6Xt8uo9aKjo91d8kXk8lBQ 1RExMTFqSnsVqGmsyOWnSz8REbE0BZWIiFiagkpERCxNQSUiIpamoBIREUtTUImIiKUpqERExNIU VCIiYml17g9+s7Oz+cc//kFUVBRnz56lWbNmJCQksGjRIiZNmvSLjr1w4UIGDBhAaGjoBV//5ptv mD17NsHBwZSXlzNixAhuuummX3ROEZHars4FFUBiYiLx8fEAPPTQQyQkJJCXl8eUKVNwOBzMnDmT tWvXsnHjRs6ePUufPn1o0aIF8+fPx9fXl4CAAMaOHUt8fDy9e/dmx44djB07lgMHDlBWVsbo0aPJ yMhgypQpjBs3zt0MdtOmTXTs2JF+/fpx9OhR/vvf/3L8+HG2bdvGsGHDSEtLY9iwYUyZMoU2bdpQ WFhIXFwc4eHh/O1vf8M0TeLi4vjd737nzeETEbmq6mRQvf322+Tm5lJVVcXDDz8MwK9//WtSU1OZ P38+u3btYtWqVbz88su4XC6GDx/OLbfcAkBwcDAHDhzg8OHDNGzYkGHDhrFy5Uo+//xzAPz9/UlN TeXBBx8kKSnJo2N5v379WLFiBenp6VRWVtK/f3/Ky8sxDAPA/b2iooJhw4bx3XffMXfuXOLi4qis rKRHjx60bt36B99XVlYWWVlZHuucTuflGzgRES+ok0E1YMAA94wKzjVsDQkJAcDHx4eqqir3a6Zp ur/i4+Np3749q1atokGDBgQEBADg5+dHRUWFe5+jR4/SuHFjvvnmG4/zLlmyhHvvvZe+ffty6tQp Ro8ezfDhw6msrATg+PHj7hp8fX3x8/PDNE2aN2/OyJEjycvLY/r06cycOfOC78tut2O32z3WVc/K RERqqjoZVD/GMAwMw6BXr16kpqZiGAbDhw8nKiqKZ599lg8++IB69erRq1cv9wzo+6qqqpg/fz6L Fy9m8uTJbN++nTZt2gDQpUsXJk+eTP369amoqMBut3PzzTczf/58pk6dypEjR9w1fN+xY8d47bXX iIyM5M4777zygyAiYiGGaZqmt4uQK6d6RpWfn6/u6VeBuqeLXH76eLqIiFiagkpERCxNQSUiIpam oBIREUtTUImIiKUpqERExNIUVCIiYmkKKhERsTR1pqgjcnNziYiI8HYZtV50dLS3SxCpdRRUdURk ZKRHg1wRkZpCt/5ERMTSNKOqIxwOBy6Xy9tl1HjR0dHYbLq+E7maFFR1RExMjJrSXgZqOity9enS UERELE1BJSIilqagEhERS1NQiYiIpSmoRETE0hRUIiJiaQoqERGxNAWVxRUVFXm7BBERr6pzQZWd nU1iYiLJyck88sgjbN68+ZKPMWTIkB9dvpjNmzfTo0cPysvLAVi0aBFbtmw5b7tDhw4xf/78S65P RKQ2qZOdKRITE4mPj2fHjh384x//IDIykpEjR9K2bVv69u3La6+9RkhICM2aNeOhhx4iLS2NgIAA SktLSUtLwzAMSktLmThxIk899RSGYbB//35effVVJk2axPz58+ncuTNPP/00vXv3ZseOHSQnJ3s0 hb3xxhuZOHEiM2fOdK/77LPP+PDDD3G5XLRq1QqAHTt2sHfvXl555RXCwsI4c+YMaWlpV33MRES8 pU4G1dtvv8369evZvn07Y8eOBc4Fx+TJk0lKSmLSpEmEhITw+OOP06xZM2666SYefvhh1q5dy8qV K3G5XAwePJhp06a5H+vQvHlzTp48ybFjx9i1axd/+tOfaNiwIcOGDeOdd97h888/9wiq2267DX9/ f1599VUMw8A0TRYuXEibNm2Ac7Ou0aNH89///pemTZtSVFTEbbfd5g4wEZG6ok4G1YABA4iPj8fp dNK3b18WLlxISEgIAKZpurerDhDDMDz2NwyD5ORkXnrpJZ577jn3Pna7nTFjxtC/f38AAgICAKhX rx5Op/O8Oh566CGeeuopTp8+Tdu2bXG5XPzpT3/C39+f7Oxsdz1nz54lOTmZkpISpk2bxuzZs2nY sOF5x8vKyiIrK8tj3YXOKyJSk9TJoHrrrbdYt24dp0+fpk+fPh7hNHToUCZPnkx4eDh33nknXbt2 ZeLEiWRmZlJeXk5ycjIff/wxHTt25IsvvuDdd991B1n79u157rnn6NGjB8B5AXchkyZNol+/fhiG wYgRIxg3bhxBQUHExMQQGhrKnj172LlzJ2+88QYRERE0bdqUBg0aXPBYdrsdu93usa6wsJC4uLif O1QiIl5nmN//X1p+tsrKSsaOHUv37t257777vF2OW3VQ5efnq3v6ZaDu6SJXX52cUV0Jfn5+/PWv f/V2GSIitU6d+3i6iIjULAoqERGxNAWViIhYmoJKREQsTUElIiKWpqASERFLU1CJiIil6e+o6ojc 3FwiIiK8XUaNV93bUUSuHgVVHREZGenRFFdEpKbQrT8REbE0zajqCIfDgcvl8nYZXhcdHY3Npusz kZpEQVVHxMTEqCktaiorUhPp0lJERCxNQSUiIpamoBIREUtTUImIiKUpqERExNIUVCIiYmkKKhER sTQFlYiIWJqlgyo7O5ucnJyfvb/L5eL+++/nn//85y+qY8iQIZe0/ebNm1m0aNGPbvNL35uISF1R 4zpTTJ8+nTNnzlBaWspTTz3FRx99xMGDBzly5AijR4/26G69Zs0a+vXrR1ZWFvfffz8A8fHx9O7d mx07dpCcnMyhQ4fIysoiNDSU3bt38+abbzJjxgzOnj3LyZMnefrppzEMA4AXXniBkpISSktLefzx x/nkk09+8NzV+1R74YUXKCsro6CggMGDB7vXv/jiizRq1IjY2Fjmz5+Pr68vAQEBjB07lu7du9O+ fXsSEhL4xz/+gWmaxMXF8bvf/e4KjrCIiLVYekb1v77++mvOnj3LxIkTGTJkCEuXLuXQoUMEBweT kJDAtdde67H922+/TZ8+fbj55ptZt24dAA0bNmTYsGHExcWxdetWXn/9dWbOnMlf/vIXXC4Xubm5 7Nu3j8DAQHx8fPjyyy/d5/7kk08IDAykfv36bNq06UfP/b86duxIly5diI6OZtOmTQC8/PLLnDhx gv79+/PGG28AEBwcTEFBAYcPHyY8PJypU6dy7NgxKisriYuLo3Xr1pd7WEVELK1GzahM03Q3FK2e sfTo0YPg4GCWL1/OwYMHSUxMBODzzz/nu+++Y9asWZSWlrJ48WK6dOlCQEAAAH5+flRUVFBZWYlp mu7jmaZJmzZteOKJJ9i6dSsNGzbENE0AmjVrRlJSEl999RUVFRXcfPPNFzx39XGqVVRUMGvWLEaO HEnLli05ePAghmFw//33s3HjRoqLizFNk/j4eNq3b8+qVato0KAB9evXB6B58+aMHDmSvLw8pk+f zsyZMy84PllZWWRlZXmsczqdv3jcRUS8yfJB9dZbb/Hxxx8DMGbMGGw2GxkZGZSVlTFq1CjWrFnD 7t278fHxoWfPnu793njjDebOncuvf/1rAP785z/z+eefe9ySMwyDQYMGkZKSQoMGDbDZbMTGxrJ6 9WrS09M5cuQIU6dOxTAMbrjhBkJCQpg0aRJHjx5lwoQJvPfeexc8N5y77bhv3z4ABg0aRFBQEOvW raO0tJTg4GCioqJo3LgxKSkpTJ48mQkTJpCens4HH3xAvXr16NWrl7vW48eP89prrxEZGcmdd975 g2Nlt9ux2+0e6woLC4mLi/v5PwARES8zzO9f+tdB77zzDrt378blcnHrrbfSu3dvb5d0WVUHVX5+ vrqno+7pIjWR5WdUV1ptCyYRkdqmRn2YQkRE6h4FlYiIWJqCSkRELE1BJSIilqagEhERS1NQiYiI pSmoRETE0ur831HVFbm5uURERHi7DK/7fuNgEakZFFR1RGRkJFFRUd4uQ0TkkunWn4iIWJpmVHWE w+HA5XJ5u4zzREdHuzvii4hciIKqjoiJibFkU1o1iRWRi9GlrIiIWJqCSkRELE1BJSIilqagEhER S1NQiYiIpSmoRETE0hRUIiJiaQoqERGxtBoXVNnZ2SQmJjJu3DjGjBnD3LlzcTgcpKWleWyXmZkJ wJAhQ370eBfat9oP7fu/65cvX87XX3/9g+coLi4mJSWFlJQUfv/737N8+XJ27txJamoqU6ZM4W9/ +9uP1igiUpfVyM4UiYmJxMfHA/DQQw+RkJBAXl4eU6ZMweFw8Nxzz7Fv3z4ADMPg+PHjzJgxg9DQ UAoKCpgzZw7vvPMOW7duxWaz4efnR1FREfPnz8fX15eAgADGjh0LwObNm3nhhRfo1q0bhYWFpKSk cPz4cdLT08nPz2fMmDF8++233HTTTSxbtoz9+/dz+PBhevbsSY8ePQBo3LgxGRkZOBwOFi5cSN++ fRk3bhzNmjXj4MGD3HbbbZSVlfH8889js9morKxk/PjxPPTQQ7Ro0YL/3979x1RV/3Ecf94u9wpe RByYGsSs1FiQTBKQ/CMdNRszMmbhlYBQcVcn1lgWyFJr/cItScIhZTRJBqwfOBNrhgSThFQEpYIs jZwkFJoUIN4ufL5/OO439w3I7/d77z3g+/EXcK/n9b6H4Wvn3Hs+JzExkYKCAjw8PAgMDMRsNrtm xwshhAuMyqIqLi6mpqaGgYEBkpKSAJg1axYvvPACeXl5tLS02J+rlEKv1xMbG8vly5epr6+no6OD gwcPkp+fz5kzZygsLGTPnj0AmEwmWltb+eWXX4BrRRcZGclTTz3F7t27OXHiBAaDgczMTOrr66mq qrJnBQUFMWPGDBoaGqiurrYX1aC8vDyeeeYZAFpaWnj++ecxGAxs2LCBBx54gK6uLvz8/Lhw4QLf f/89AK+++ipNTU309PSwcOFC7rnnHoftVyGE0KJRWVRms9l+RAXXTt9NmDABAL1ez8DAwHXPr6ur 46uvvuKxxx5j2rRpKKXQ6XQAuLld2wVKKaKjo4mIiGDfvn1MnDjR/u8HF3Pt6+vDYDDYs9zc3OxZ Sim2bdtGcnIy9957L2fPnr1uhs7OTm655RZ8fX0BuPXWWzGZTLi5uWE0GlFKMX/+fGJjY6msrGTK lCl4enoC4OPjQ1paGqdPn+all17i3Xff/dv9UlpaSmlp6XU/s1qt/3S3CiGEJo3KohrOYAH99ftJ kybR1tZGeXk5HR0ddHV1ER0dTWZmJgaDAZ1Ox5NPPskrr7zCwYMHMRqNxMTEoNPpUEpRXV1Nd3c3 NpuNkJCQIXN9fHw4cuQIV69epaen57rHGxsbufvuu+3fWywWMjIyMBgMxMfHExQUxMaNG2lubqan p4cFCxbYX0tfXx9vvPEG06dPJzQ0dMjXHhcXR1xc3HU/O3/+PFFRUTe0D4UQQkt0Sinl6iG07OjR o5w8eZKUlBRXj/JfGSyqs2fPyurpQohRacwdUf2/hYeHEx4e7uoxhBDipjXqPp4uhBDi5iJFJYQQ QtOkqIQQQmiaFJUQQghNk6ISQgihaVJUQgghNE2KSgghhKbJdVQ3iZqaGqZOnerqMf7D7bff7uoR hBAaJ0V1k/Dz88Pf39/VYwghxA2TU39CCCE0TYpKCCGEpklRCSGE0DQpKiGEEJomH6YY4wZv+tje 3u7iSYQQ4pqpU6fab1r7T0hRjXG//vorAPHx8S6eRAghrjl06NANfQpZimqMCw4OZvr06bz99tvo 9XqXzGCxWNi5c6dLsrUyg6vztTCDq/O1MIOr87Uwg8ViueFrOqWoxjh3d3dMJpNL76JrNBpdfg2X q2dwdb4WZnB1vhZmcHW+FmYwGo03dNoP5MMUQgghNE6KSgghhKZJUQkhhNA0/ZYtW7a4egjheMHB wTd1vhZmcHW+FmZwdb4WZnB1vhZmuNF8nVJKOWgWIYQQ4n8mp/6EEEJomhSVEEIITZPTUWoPAAAH BElEQVSiEkIIoWlSVEIIITRNVqYYYzo6OsjKysLb25u77rrLvsZfbW0te/fuBWDZsmXMmTPHqfkA hw8f5oMPPiAnJ8ch2SPNUFxczOnTp7ly5QqLFi1i4cKFTs2vqKigsrISpRRJSUkEBgY6JH+4GQC6 u7uJi4ujsLAQHx8fp+bv3buX/fv3M3nyZCIiIliyZIlD8oeb4fDhwxw6dIj+/n4WLFhAVFSUU/Nf fvllenp66OjoYPLkyWRlZTk1v6amhqqqKqxWK6GhoS75HZSWltLY2IjJZGLJkiUjfwpQiTFl+/bt qqGhQSmlVEpKirLZbNd93dfXp9asWeP0/Lq6OrVnzx61atUqh2WPNEN5eblSSqnffvtNpaWlOT2/ oqJC2Ww2derUKZWTk+Ow/OFmGBgYUC+++KKyWCyqs7PT6fkbN25UmZmZKj09Xf34448Oyx9uhtTU VJWdna3S09PVhQsXnJ6vlFJWq1WlpaWp7u5up+dnZ2er+Ph4lZSUpOrq6hyWP9wMycnJamBgQNls NpWamjriduTU3xjT2dnJtGnTAPDy8uKPP/4AQCmFXq9n3LhxWK1Wp+dHREQ4bQX3oWaIjo6mt7eX rKwsLBaL0/OjoqI4ceIEmzZtYt68eQ7LH26G3NxcnnjiCby9vV2Sv3TpUrZs2cKGDRvYunWrS2b4 5ptvWLt2LWvXriU7O9vp+QAff/wxixcvxmQyOT3//vvvp6CggO3bt/Pee+85LH+4GVavXk1GRgY7 duz4R/8fSVGNMbfddpv93lO///47Xl5ewLXFaW02G319fYwbN87p+YOUEy7bG2qGM2fOsHnzZtat W8fMmTOdnl9bW0tYWBgfffQReXl5DssfaoZLly5x8uRJSkpKaGhoYNeuXU7NB6ivr0ev1+Pp6emw 7JFm8PPzw2g04u3tjU6nc3o+wBdffOGwU88j5b/11lu4ubnh6enp8L/HoWZob2/n9ddfZ9WqVRgM hhG3Ixf8jjGdnZ289tpreHp6EhwczHfffUd6ejoNDQ18+OGH2Gw2VqxYQVBQkFPzB1dLTklJ4Z13 3nFI9nAzPPfccyxevJjAwEDc3d2ZOXMmKSkpTstPT0+nrKyM48eP4+7uzpw5cxz63sBIv4eMjAye ffZZh71HNVT+vn37OHbsGHDtvdKQkBCH5A83Q2VlJRUVFfT397NmzRpmzJjh1Pze3l42bdrEm2++ 6ZDckfL3799PVVUVHh4exMTEEBkZ6fQZqqur+fTTT+nv7yc5OZnZs2cPux0pKiGEEJomp/6EEEJo mhSVEEIITZOiEkIIoWlSVEIIITRNikoIIYSmSVEJMUaYzWa6u7sByM/PZ9myZfbHli9fTkdHB7m5 uSNuZ9GiRSQmJpKYmMjy5cupra112MyAfWkvIYYiRSXEGDF37ly+/vprAJqampg4cSK9vb1YrVb0 ej1Tpkxh3bp1I25nwoQJFBYWUlhYSG5ursPXZnz//fcdun0x+klRCTFGhIaG0tTUhM1mAyAsLIzj x4/z7bffEhISQltbG+vXr6etrY2kpCQsFguPPvooP/zww3Xb+eullT09PXh4eACQk5NDfHw8K1as oL29naNHjxIXF4fZbObixYukpaURFxeHxWLBarVSUVGB2WzGbDbbj8piY2NZv349jzzyCHV1dRQV FdHa2kpRUZGT9pIYjWT1dCHGiPvuu4+ysjIaGxuZPXs24eHhfP755/j4+BAWFgZgXzLo0qVLfPLJ Jxw4cIDy8nKefvpp+3a6u7tJTEwEYPz48aSnp9PS0sK5c+coKiqiubmZ3NxcYmJi8PX1ZceOHVRU VBAQEMC2bdv47LPPOHfuHDt37qS4uJj+/n5WrlxJZGQkP//8MyUlJTQ3N1NUVMTWrVspKytz2jqQ YnSSohJijPDy8uLKlSscO3aMyMhIgoKCyM/Pp729naVLl9LV1WV/7h133AGAr6+v/XThoMFTf391 4MABTp06ZS+wwUVtAwICAGhtbbXfquHhhx/m4sWLnD9/npUrV6KU4vLly1itVvs6e76+vly9ehVw zvqPYnSTohJiDPHz86O2tpbVq1fbV8v/888/8fT0vK6ohvN3xREQEMD8+fPZvHkz7e3tfPnll8C/ j9D8/f1pbm7mwQcfpKSkBH9/f+688052797NwMAAu3btwmg0/v9eqLipyHtUQowhc+fOxWAwoNfr AZg1a5b9NguDdDrdsKuG/91jwcHBmEwmEhISSE1N/Y+FXB966CF++uknEhISOHLkCPPmzSMhIYH4 +Hgef/xxJk2aNOS2x48fT0FBwQ2/VnHzkEVphRBCaJocUQkhhNA0KSohhBCaJkUlhBBC06SohBBC aJoUlRBCCE2TohJCCKFpUlRCCCE0TYpKCCGEpv0LC8PPsSFkf9s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overall team strength and their home-court advantage?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: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(wins.win_p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assig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tea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(x.home_te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.pipe((sns.regplot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</w:p>
    <w:p>
      <w:pPr>
        <w:pStyle w:val="FirstParagraph"/>
      </w:pPr>
      <w:r>
        <w:drawing>
          <wp:inline>
            <wp:extent cx="5334000" cy="32846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oAAAFfCAYAAABHmWa0AAAABHNCSVQICAgIfAhkiAAAAAlwSFlz AAALEgAACxIB0t1+/AAAIABJREFUeJzt3Xt0nHWdP/D3c5lLkslkQtLcmgYwFlCqRJZS8aesGAsC Kl1F0m4PqculSuVwUSiBSooFWgKLLi4egaqV7iKM4AEXt0eBAD24dDmtbTk9i1SFYpKWJJ3e5j7P 9ffHZKaZNpP7PDPzzPt1Tk/yTCbzfGeepPPO9/O9CKZpmiAiIiKyITHfDSAiIiLKFQYdIiIisi0G HSIiIrItBh0iIiKyLQYdIiIisi0GHSIiIrIt2aoTDQ0NoaenBz6fD62trVi+fHn6a+FwGB0dHdi8 eTNOOeUU3H333fB4PFAUBd3d3VY1kYiIiGzGsh4dv9+Pzs5OdHd3Y+vWrdB1HQBgmiZ++MMfoqWl BQDw1ltvoaWlBV1dXaiursbu3butaiIRERHZjGVBJxAIoLGxEQDg9XoRCoUAAI8++iiuuuoq+Hw+ mKaJQCCAhoYGAEBDQwOGh4endB5N0zAwMABN02b3CRAREVHRsax01dTUhMHBQdTX1yMYDMLr9eLw 4cN4++23cejQIezatQs///nPsXjxYuzYsQMAMDg4iPnz52d9TL/fD7/fn3Gboij461//it7eXjQ3 N+f0OREREVFhE6zaAiIQCGDDhg3weDxYsGAB9u7di66uLshyMmvdeeeduO2221BTU4Pu7m643W4A wF133TWl8wwMDKC9vZ1Bh4iIiKwLOlZh0CEiIqIUTi8nIiIi22LQISIiItti0CEiIiLbYtAhIiIi 22LQISIiItti0CEiIiLbYtAhIiIi22LQISIiItti0CEiIiLbYtAhIiIi22LQISIiItti0CEiIiLb YtAhIiIi22LQISIiItti0CEiIiLbYtAhIiIi22LQISIiItti0CEiIiLbYtAhIiIi22LQISIiItti 0CEiIiLbYtAhIiIi22LQISIiItti0CEiIiLbYtAhIiIi22LQISIiItti0CEiIiLbYtAhIiIi25Kt OtHQ0BB6enrg8/nQ2tqK5cuXAwBeeeUVvPrqqzBNEytWrMBZZ52FpUuX4vTTTwcArFmzBh6Px6pm EhERkY1YFnT8fj86OzvR1taGlStXYunSpZAkCYIg4N5778U777yDl19+GdXV1YjFYnA4HGhubmbI ISIiommzLOgEAgE0NjYCALxeL0KhEHw+H9rb27F9+3asX78ed911F1wuFx566CGcccYZ6Onpwe7d u9HW1jbmY/r9fvj9/ozbFEXJ+XMhIiKi4mBZ0GlqasLg4CDq6+sRDAbh9XoBANu2bcMFF1yA3/zm N7juuutw++2348iRIzjjjDNQXV0NVVWzPmZHRwc6OjoybhsYGEB7e3tOnwsREREVB8uCzpVXXokN GzbA4/Fg8eLFWL9+Pbq6ujAwMIA77rgDbrcbX/3qV9Hc3IzHH38cb7zxBjRNw8KFC61qIhEREdmM YJqmme9GzKZUj05vby+am5vz3RwiIiLKI04vJyIiItti0CEiIiLbYtAhIiIi22LQISIiItti0CEi IiLbYtAhIiKioqCqKoKhyJS+x7J1dIiIiIimIxqLIxiOI64YcDlEeCsn/70MOkRERFRwTNNEKBxB KKJAN0VIsgyHE4CpTelxGHSIiIioYOi6jqPBCMJRFZLDCUFyQprB4zHoEBERUd4lEgqOhaKIJnQ4 nC7ITtesPC6DDhEREeVNOBJFMJyAagCy7IDDObvRhEGHiIiILGWaJo4cCyESUwHRAVF0QM7RPHAG HSIiIrKEqqo4GowiGtcgO10Q5dkpT42HQYeIiIhyKhqNIRhJIKGakB0OyM6ZDC+eGgYdIiIimnWG YeBoMIxYXIMBCaIkQ3ZY3w4GHSIiIpoVqbVvIjEVCdWAw+kCJGdet2Fg0CEiIqIZicUTCIVjiCZ0 yA4nBMGRXNyvADDoEJUgwzDRu70PHwwGcVqDF+0LWyCKQr6bRVRUSv33yDRNHA2GEYmpMNIrFxde rCi8FhFRzvVu78OWN/cBAN55/xAAYPGiU/PZJKKiU4q/R6nSVCyhIa4Yyd6bGa5cnGsMOkQl6IPB 4LjHRDSxUvk90jQNwXAU8YQORRsJN0J+BhZPRz7HBxFRnpzW4B33mIgmZvffo2gsjsGDR7F/OIiY KsIUHXA4XRCE4irPsUeHqAS1L2wBgIyxBUQ0NXb8PTJNE8FQBKGoAjOPU8JnE4MOUQkSRcH2YwmI cs1Ov0fhSBSRmIJ4Qk/vGF5c/TbZMegQERGVoGgsjnA0gVhcgyg7IIoy5AKcNTVT9ntGRERENKZ4 PIFwNI5oXANEGZIkWbodQz4w6BAREdmYYRg4ciyMaFyFCQmSLENy2DvcjMagQ0REZEOJhIJj4Rii cQ0Oi3YKL0SWBZ2hoSH09PTA5/OhtbUVy5cvBwC88sorePXVV2GaJlasWIEzzzwTd999NzweDxRF QXd3t1VNJCIiKnrRaAzHwnEoGiA7HHDYvDQ1EcvW0fH7/ejs7ER3dze2bt0KXdcBAIIg4N5778U/ //M/4+WXX8Zbb72FlpYWdHV1obq6Grt377aqiUREREXJNE0cORbCwOBhHAoqMAQHZEeRzwufJZYF nUAggMbGRgCA1+tFKBQCALS3t2Pnzp3o7u7Gpz/9aQQCATQ0NAAAGhoaMDw8bFUTiYiIikoioWD4 0DH0HTiMqCJAkJwQpdLuwTmRZaWrpqYmDA4Oor6+HsFgEF5vcgXJbdu24YILLsBvfvMbXHfddbjx xhuxY8cOAMDg4CDmz5+f9TH9fj/8fn/GbYqi5O5JEBER5ZmqqgiGY4glNOimAFl22H7m1EwIpmma VpwoEAhgw4YN8Hg8WLBgAfbu3Yuuri48//zz2LFjB9xuNz71qU9hyZIl6O7uhtvtBgDcddddUzrP wMAA2tvb0dvbi+bm5lw8FSIiIkuNDjeaATgcznw3KW9EU0NjnW/S97cs6FiFQYeIiOzAMAwcDYaT 4UYXOOZmxFSDDqeXExURwzDRu70vY28dUbTLQu35Y8XrymtHk2GaJkLhCCIxFQnVgMPpAkQnZG7B PW0MOkRFpHd7H7a8uQ8A8M77hwDANnvt5JMVryuvHY0nFk8gFIkjFteSe00JDpRwdWpWMegQFZEP BoPjHtP0WPG68trRiQzDwNFjYURGrVjMQcWzj51hREXktAbvuMc0PVa8rrx2lBKNxjAUOIq+D48g pokQZRckmf0OucJXlqiItC9sAYCMcR40c1a8rrx2pS01sDgSUwFBhijJcNhwp/BCxFeZqIiIosBx HTlgxevKa1eaorF4cuxNQi/p/abyiUGHiIhoFqV6b6JxDSYk9t7kGV95IiKiWXBi740gOcEFBPKP QYeIiGiaVFVFKBxDNMHem0LFq0FERDQFiYSCUCSGuKKnt2Ng703hYtAhIiKaQCyeQCQaRyyhwTBF yA4HBEmCg8veFDwGHSIiojFEozGEYwriCQ2CKEOUJIiyxAXoigyDDhEREZL7TEWiMURjCmIJHaLs gChKkNhtU9QYdIiIqKRFozGEognE0+FGhswBxbbBK0lERCVH0zQcC0URjaswBRmSxHBjV7yqRERU MiLRGILhOBQNkB0OrlRcAhh0iGhSDMNE7/a+jL2aRJETaqk4BENhBCPKyFo3DsiOfLeIrMKgQ0ST 0ru9D1ve3AcAeOf9QwDAvZuooKW2YghHVYgy17opVQw6RDQpHwwGxz0mKhThSBThqIK4ktyKQXKw PFXKuBwAEU3KaQ3ecY+J8klVVQQOH8Pf9x/CkbAGHTIcTgYcYo8OEU1S+8IWAMgYo0OUb9FoDMdG DS6WnVzzhjIx6BDRpIiiwDE5VBBM08TRYBiRmAoDEiQOLqZxMOgQEVFRCEeiiIysWiyPbKTJ/hua CIMOEREVrERCQTAcQzSupVctdnBhP5oC/rQQEVFBMU0Tx0IRRKIKNEPg2BuaEQYdIiIqCNFYHOFI HDHFgOxwApITMvMNzRCDDhER5Y2qqjgWiiKW0ABBhijJHFhMs4pBh4iILKWqKkLhGGIJDZopQJYd ENl1QzliWdAZGhpCT08PfD4fWltbsXz5cgDA008/jb/85S+IxWL40pe+hM985jP4+te/jgULFsDh cGDdunVWNZGIiHIkHk8gHI0jrujQDMCRKk3lu2Fke5b9jPn9fnR2dqKtrQ0rV67E0qVLIUkSqqqq sHbtWhw9ehT33nsvPB4PPB4PJEnCOeecY1XziIholsXiieSYm4QGQZQhShIESYKDnTdkIcuCTiAQ QGNjIwDA6/UiFArB5/PhsssuQzQaRU9PD771rW/B6/XiwQcfxLx583Drrbfis5/9LOrr661qJhER zUAioSAUiY0acyNBYrKhPLIs6DQ1NWFwcBD19fUIBoPwepP75Lz33nt47LHHcMstt2Du3Ll48803 UVVVBSAZiDRNy/qYfr8ffr8/4zZFUXL3JIiIaEzhSBTBcAKqAY65oVkTjCTQPxTGwHAo/XHddQun 9BiCaZpmjtqXIRAIYMOGDfB4PFiwYAH27t2L1atX48tf/jLOOussuN1uzJ8/H5dffjkeeOABNDY2 wuv14jvf+c6UzjMwMID29nb09vaiubk5R8+GiIhM00QwFEEoqoxsxcBwQ9NjGCaGj0QxMBxG/1Ao /TEYObnz4ok7/hGNdb5JP7ZlQccqDDpEpGkGHn12N/Z9eAynN1bhxm+0QZbFfDfLNhQluVpxJKZB cjghCEK+m0RFRFF17D+YGWj2HwxDUY0x7z/HV4bmeg/m1VWiuc6Dto9WTynocMA7EdnOo8/uxh/f PgAA2D8cAQDcsuzcfDap6KU20ozG1eRqxTJXK6aJjVV6GjocxVhdLLIkoKnWczzU1HvQPKcSZe4T ooqZfUjLWBh0iMh29n14bNxjmhxd1xEMRxFPaFA0M7lasegEO8foRFMpPQFAhVtGc31lOtDMq6tE Q005JGn2f7gYdIjIdk5vrEr35KSOaXJUVUUwHEM8oUHVAYfTCQgOrlZMaanSUyrMTFR6qvWVYV6d ZyTYeNBcV4lqr8uykieDDhHZzo3faAOAjDE6lJ1hGDgWiiAaV5PhZmQxP84Kp2BEySg79Q/NQunJ YpM6+5tvvoktW7YgkUjg3HPPxbJly3LdLiKiaZNlkWNyJmAYBkLhKKJxFQnVgMPpAkQnHCxLlSTD NHHwSGyk7HQ82BwLj116KnfLmGdR6Wmmsgad3t5etLe3AwD+8Ic/4L777gMAXHXVVQw6RERFSFGU kd3BNaiamQw3ggMOZ75bRlY6sfQ0MBzG/uEwEqo+5v1rq9yYV195vPRUX4nqSutKTzOVNehomoY7 7rgDixcvxje+8Q10d3dDVVVcd911VraPiIimSVVVRGMJJFQdCUWHYQqQHY5kzw3DTUmYaumpsabi eKgpkNLTTGVt/SWXXIJLLrkEL730Ev7jP/4D7e3tuPjii61sGxERTYFpmohEY4jGFCiacXzzTEgQ ZQmFV1Sg2TKd0lNznSej/NRQUwG5AEtPMzVu6erll1+G0+nEv/zLv6C/vx+rV6/GRRddhEsvvdTK NhIRURa6riMUSc6Siis6ZIcTgiBDkMDBxDY1ndLT3LpKtNR70lO6rZz1lG9Zg87GjRvxzDPPQFEU 3HHHHfjRj36ExYsX45VXXrGyfUREdIJ4PIFILJE5BRwyHM7iLjHQyVKlp9FTucctPdV6RvXUeDC3 zoNyd2mvDZD1t+Lyyy/HHXfcAVmWceWVV6Zv/+IXv2hJw4iI6LhIJIpIXEVC0WBCgiTLnAJuI6nS U+Z4mjCOhRNj3j816ykVaprr7Ft6mqmsQefqq6+2sh1ERDSKYRgIR6KIxjUkFB2i7IAoStwV3AYU VceBQCRjPM24pSdfWUYvTbHNeso39nMSERWIMad/Q4bMklTRCkWVjC0RBobDGDwUGX/BvVQvjU1m PeXbhK9eIpGAy+Wyoi1ERCUl1WsTV/TMkhSnfxedaZWeUovtjQwQLtQF94rdhEHnO9/5DqqqqnDp pZfiwgsvhNPJ3z4ioukwTROhcHRkXRsNWnogMUtSxWTKpacqd8Zie6U26ynfJgw6P/vZzzA8PIyX XnoJt9xyCzweDy6//HL84z/+oxXtIyIqaqlwk9pqQZIdEAQRQgEPJDYME9v2HMD+g2HMnePBBZ9o gihmf1Oe6v2LSSiqZJSdBoZCGDwUhTFG7UkSBTTN8WRsYMlZT/k3YdCJx+PYuXMn/vSnPyEej2PR okXYt28ffvWrX+Hxxx+3oo1EREVldLgZvbZNsewAvm3PAWzdOQAA+Fv/UQDA/ztn7qzdvxAZponA 0VhGoOkfDuNoaOLSU3NdchVhznoqTBMGnW9+85v4whe+gO9973tobm5O3x6NRnPaMCKiYpIKN7GE inhChzQSbopxbZv9B8PjHs/0/vmmqDo+DETQP2o8zcBwGAll4tJTcuE9lp6KyYS/gU888QT+9Kc/ Ye/evXj33XcRCASwdOlSrFq1yor2EREVrHg8gVhcQVzRoKhGOtwU+yypuXM86Z6Z1PFs3t9KMyk9 NdclZ0Cx9FTcJvxtXLVqFdra2rBr1y7U1NQgFoth6dKlVrSNiKhgGIaBSDQGRdWhagYSqg5BlCFJ EiA4INtonsYFn2gCgIwxN7N5/1yYcunJJafLTi319t7rqdRNGHQcDgduu+02dHV14YEHHsDy5cut aBcRUV7F4wlEYwkomgFVM6AbgOxIDiQGRMiO4u61GY8oClMaYzPV+8+Uquk4cHDypaeaKnd6HE3q 4yleN0tPJWLC31S3242dO3dC0zS8/vrrOHTokBXtIiKylK7rCIVTa9roEMSRNW0gQpTBnb/zJBxV 0D+V0lNtxaiyUzLUsPRU2iYMOuvXr8fAwABuvvlmbN68GWvWrLGiXUREOZVarC+h6EioOjQDcDiS m2MW+xibYmSYJg4djaF/KIz+4dCUSk+prREaall6opNN+Nt855134tOf/jQuvPBChhwiKlqmaSIa jSGuaIglkov1JUtREgRJKtg1bexI1ZIL7g0MhdOL7g0MhxFn6YlyYMKg88gjj2D79u147rnn8Ne/ /hVz587FPffcY0HTiIhmJhaLI55Q07OikhtjFvZifXaTKj0NpPZ7Gg5hMDC50tO8+krMrfOggqUn moEJg862bduwc+dOvP/++ygrK8PcucW1CBQRlQZFURBPKFBUA4qmJ4ONZM9ZUYVoJrOeWHqiXJow 6Dz55JMIBoP4yle+gvPPPx8f+9jHrGgXEdFJTNOEoihIKCo03YSqGdD05KwocdTgYQgiN8XMoVTp qX9ocrOeTvG6k2GGpSfKgwmDzqZNm6BpGt544w384Ac/wHvvvYcdO3ZY0bYZCYWjCIYiEAVAkiTI sgRRFJN/3RFRQTNNE4mEgriiQtUMqJoOXTehG+bxXhoIACRAlBhqcih8woJ7E5WeGmoq0qGGpScq BBMGnfvuuw9/+9vfUFtbi2XLluGzn/3stE40NDSEnp4e+Hw+tLa2ptfjefrpp/GXv/wFsVgMl1xy CRYtWoS1a9eiuroaHo8HN91007TOF1WAUNyEaZowTR26rsM0DcA0IQgCREGAKAKCIEAQAFEQkreL AkTh5NslSYQsJYOSJEn8S4RolhiGgVgsnlyITzfSC/JJsmMk0CR7aDjFO7dGz3oaGLU+zZEspacy l5weR5P62MjSExWgCYPOFVdcgQULFkAQBASDQWzZsmVaKyP7/X50dnaira0NK1euxNKlSyFJEqqq qrB27VocPXoU9957Lw4fPozPf/7zuPzyy3HnnXdieHgYdXV103pyQCqwCBDF7L98JgA945OT72Ga WjIsGQZM0wRgjoSizEA0Vv5J3S4kDyAkPyS/Z1SwkiQJ4kioEtKPJ6RDFcMVFTPTNBGPJ5BQNWij Sk7HF+JL9tAIkgQnO15zaqqznpKlp+PjaZrrPKipYumJisOEQefjH/84XnvtNbzwwgvYt28fvvjF L07rRIFAAI2NjQAAr9eLUCgEn8+Hyy67DNFoFD09PfjWt76F1157Deeddx4AoK6uDgcPHswadPx+ P/x+f8ZtiqJMq30TEQQBspz95TJH/k39i8fvZBjKSA+UCZgmDNNIf58gYCRgJR3vgZo4ZKW+HxgJ WyM3CMc/zfp95gnd0yf2Vp/4tE58qBMfW0idNx0OkweCAIiiCFEQIMtSOpyODnqUP8ZIwE/9MwwD hmHCBGDoOgwTAEwYJmAaJgzThGEkS026YULXk7dJI7Oekn0z7KWxwlRLT421FRlTuZvrWXqi4pb1 nXvPnj347W9/i127duH888/HwYMH8eKLL077RE1NTRgcHER9fT2CwSC8Xi8A4L333sNjjz2GW265 BXPnzsW7776LoaEhAJiwN6ejowMdHR0Ztw0MDKC9vX3a7cyn8XqdxjNhyMJ4d5iIFSEj2TjT1I6/ oRoGTJgQkAxb4kiXmDASilLZJ3V7OviNdJeJY349+XxEARAlCZKYDK+pQJUvqeCg6zpUTU+HCMM0 kcy8Ix8x6vP0bSccpz7H8ZA6OlwKY1zPZIge1Z7UD8uocwLJ3sdkKM3sZTz551ZAxs+NCEgiMN1O GsMwsW3PgYx9lERxdq+XFefQNANP/f7P6B8OYV5dJZZ/6WOQ5dmLeVaUnqx4nYhmW9ag09nZiX/6 p3/CT3/6U9TV1eH666+f0YmuvPJKbNiwAR6PB4sXL8b69euxevVq3HDDDTjrrLPwyCOPYP78+Vix YgW+//3vY+fOnTj11FMxZ86cGZ2XikeqfDcVqffndOlxEj1nAGAYSjJUjQSrVHgaXYocHaCOt/GE RxsdEEYFi9H3N4yRc44KKYZxPJCk7igIYrJXKx0chBM+nmDUl4Xs9yp62/YcwNadAwCQ3iF7tvdV suIcT/3+z9jx7jAAYOhwDACw4stnT+uxplN6SoWZmZSerHidiGZb1qDzxhtv4KWXXsL3v/99qKqK gwcPzmi8TG1tLR5++OGTbn/ppZdOuu3BBx+c1jmIJiszUJzspAB14hfGk+3+I2lEAMDJf5O3/2B4 3ONiOUf/cGjc42zCMTW5Js0kSk9iasG9dE9NMtRUlM1O6cmK14lotmUNOh6PB1/72tfwta99DUeO HMHvf/973HbbbVBVFU8//bSVbSSiEjZ3jifde5A6LsZzzKurTPfkpI5Hm43SU0NNBRyzWA47kRWv E9Fsm9TOddXV1Vi2bBmWLVuG4eHhXLeJiCjtgk80AUDGuJBiPMfyLyUXW+0fDmFurQefa2vG/7x9 YEqlp3Swqa9EbR5mPVnxOhHNtilv0TuTqd5ERFMlikLOx4Hk8hyp0tPAcBiGCRgmsP3Pw3jrnaEx 29FYU5GxgnBzXeWslZ5myoprQTTbJh10ZrqeDRGRnRmmiUPH4ieNpzkSHLv05HZJmDcyhia1Pk1j bW5LT0SlaNJB57bbbsPmzZtz2RYioqKgajo+DEQyx9McDCGemHjWU+ojF9wjssakg86JC8cREZWC 0aWnVE/Nh4ci6WUDRjux9JQKNYVSeiIqRZMOOvfcc08Om0FElF+maSIwhdLTibOemutYeiIqRJMO Oq2trblsBxGRZVTNwIeBMEtPRCVgyrOuiIiKyUxKT4U264mIpm5SQefDDz/EU089hXg8jiVLlmDB ggW5bhcR0ZRMtfQ0etZTahVhlp6I7Cdr0Dl06BBqamoAABs3bsTNN98MQRCwcuVKPPPMM5Y1kIjo RCw9EdFkZQ06P//5zyFJEjo7O3HOOefgwQcfhK7rOO+886xsHxGVuEhMzdgSoX+IpScimrysQWf1 6tUYHh7Gpk2bIAgCbrrpJtTX11vZNiIqIebIgnv9J4ynORyMj3l/t1NKhxmWnogom6xBZ2BgAC+/ /DJaWlqwcOFCbN68GaZpYsWKFQw8RDQjydJTZKSHJhloBobDiCW0Me9fXenKDDUjpSeRpScimsC4 PTpr165FLBbDL37xC9x///04ePAgfvnLX+L222+3so1kI4ZhYtueAxmbAori7L1Z5frxaeqmU3rK WJ+mvhKePJWe+PNEVPyyBp2WlhY8//zz0DQN8+fPBwDMmTOHIYdmZNueA9i6cwAA8Lf+owAwq5sE 5vrxKbvplp5SoWZevWek9CRZ3PLs+PNEVPyyBp0HHngAR44cgcvlQnl5uZVtIhvbfzA87nGhPz4l jVV66h/OPuuputKVsYLwvIbiKD3x56k0GIYBXdcB04RpGhBFAaIgQBCQMTNPOOETYeST0T/GQur7 jt8A4YT7GCYA04RhJv9AME3AhAmYyc1hkfwyxvr1GLM9JxwIENKPlzzV8d5TYaQ9EJL3Sz1cRrtT 98HYbRiPYSZ7Qg3DhGGa0PXkRxOAJMmQpIn/kDFNE4ZhwND1kbabGW13OqbWqHHX0amurp7SgxFN ZO4cT/ov49RxMT1+KZpS6UkQ0FBbjnkju3Hnu/Q0U/x5Ki6pN0fDMCAIyZ9HUUQ6uIwOMKIoQBIF CIIAWXLC4ZAhiiJEkYPZc0HXdaiqBkXVoBsGDMPMDF3pQChAEkXIshOSJEGSpBkvA8GVkclSF3yi CQAyxjwU0+PbWar0dLzslAw1k5n1lPpYaKWnmeLPU+4kezLMk97EUn/Nm4aR/ms+HVJGBxZRgJgO M8l/qcAyG2+ONLtSocXtdll+7gmDTiAQwOuvv45E4vjqosuXL89po8i+RFHI6RiHXD++XWh6svR0 4niarLOevC40z6lEc71npLfGgxpfWcGXnmaKP08zYxgGdE2DaRpwyCJkSYQkiZAlAQ5JhDC692Sk vCKIqftJEEWRgYVmbMKgc8MNN2Dx4sWYM2eOFe0holkWiasYGL2C8HAIHwYi0LOUnhprK0bG0hyf yl2spSe70jQNhq5DFABJEkaNrzg+riRjnAgACALMkTETumFAHxlHIYoSxJFQMZ7R4zySD5d8PE1V IcCEJAmsjpmJAAAdyElEQVSQpZGQIgqQJAGS5IDbVTGpcRlEuTJh0PF6vVi5cqUVbSGiGWDpyV5M 04SqKpAEAbIswCFLcMjJEOF0lMHhcMx4PEky+CTHTmi6njGIVBQECCPlIUEQIApixvcBgCBKcLvK GWSooE0YdBwOB771rW/hIx/5SLoLcfXq1TlvGBFlN+XSExfcK0hZe0RGSjtlZb6chghBECDLMmSZ wzXJvib86b7mmmsyjlkvJbLWVEtPqVlPc+s8aBmZ+eQpd+ah5QQkx6lomgoRSIeZ0eNUysqq2CNC lENZg84zzzyDpUuX4rXXXjsp3CxcuDDnDSMqNdMrPaXKTsmBwk0sPeVNqndGEgGHLKb/ybITbpeH 05aJ8iRr0GlrawMAXHTRRZY1hqhUzKT01FxCs54KQWrgryAgOchWHHuqs0OSUFZWwUBDVGCyBp2u ri585CMfwcKFC3H++eejtbXVynYR2cZ0S0+j93ti6Sn3DMOApqpwyMnyUrJHJjnYVpZlBhiiIpU1 6LzwwgsYGBjA22+/jWeeeQb9/f2orKzEJz/5SVx99dVTPtHQ0BB6enrg8/nQ2tqasRbPG2+8gWef fRY//vGPAQBLly7F6aefDgBYs2YNPB6uRkqFzzRNHA7G0T80udKTyylhHktPltN1Hbqmptd1kSUR sizC6WCJiciOxh2M3NzcjEQigVAohHg8jmPHjuGvf/3rtE7k9/vR2dmJtrY2rFy5EkuXLoUkSXjr rbfQ19eHWCwGIBmIYrEYHA4HmpubGXKoIGm6gcFABP2jxtMMDIURzVJ68lW60gvtpQYJs/SUe8kF 61TIkgCnIzk92+V0oczt5cQKohKRNeh873vfw6FDh3D66adj4cKFuOmmm2a0aGAgEEBjYyOA5No8 oVAIPp8PixYtwqJFi/D6668DAFwuFx566CGcccYZ6Onpwe7du9PjhYjyIRpXM8bRDAyFcGC80lNN OZrTG1gmy0+VLD3l3NihxokydyVDDVEJyxp0PB4PIpEI9PTuoTPT1NSEwcFB1NfXIxgMwuv1Znw9 dY4DBw7g6NGjOOOMM1BdXQ1VVbM+pt/vh9/vz7hNUZQZt5VK0+jS0+jxNIeOZS89HZ/1lNwaobG2 Ak4HS0+5lprhJEuAQ5bglEU4nQ6UlxVuqDEME73b+/DBYBCnNXjRvrAFoliYbSWyE8GcIMUMDQ3h f//3f7F9+3YcOnQIc+bMwbp166Z8okAggA0bNsDj8WDBggXYu3cvurq60gtVXX/99di4cSNCoRDu vvtuNDY2QtM0rFmzZkrnGRgYQHt7O3717ItoaOQGfDS26ZWePOmemnn1lahl6ckSo0ONLIlwOiQ4 HRLKy9xFNZ7m5bf+ji1v7ksfX/aZ07F40al5bBFRaRh3jE5/fz/27NmDP//5zwgEAigrK8PcudPb 4K62thYPP/xw1q9v3LgRAFBZWYl/+7d/m9Y5iMYyk9JTatYTS0/WUlUFsgi4HBJcTgmeWl9RhZqx fDAYHPeYiHIja9D5yle+gvnz5+Pcc8/FkiVLcOaZZxZslzARwNJTsdI0Daahw5laZM8hocJXCYfD XhuJntbgxTvvH8o4JqLcyxp0XnzxRSvbQTQlmm5g8FAkYyr3VEpPzXWVmFPN0lM+6JoGmDpcTglu pwy3twwulyvfzcq59oUtAJAxRoeIco87uVHBi8W1ZA/NSNmpfziMDwNhaDpLT8VCVRJwyiLcTgkV 3nK4XKV3PURR4JgcojyYVNBRFAXDw8Ooq6uD01l6/0GRNUzTxJFgAv3DoXSgGRgKITBO6WnunGSY YempsCQHECtwOUSUux2orKku+jE2RFScJgw6L774In7961/j6NGjWLJkCWKxGG688UYr2kY2pusG PjwUGRkcHEb/cAj9QyFE45z1VKxOCje1DDdElH8TBp2nnnoKv/rVr7BixQpce+21uPLKKxl0aEqm UnoSBKCxpoKlpyLBcENEhW7CoCNJEkKhEARBQDweL4lBgzQ9LD2VBsMwYGgqXE4J5WUyPAw3RFTA Jgw6t99+O77zne/gvffew8qVK3HLLbdY0S4qcOnS00jZKfWRpSd70nUdMDS4XTLKyx2oKC/cFYiJ iEabMOi0tbXh8ccfT2+twP/cSg9LT6VJ1zQI0OF2yqjwuFBeVpXvJhERTdmEQefWW2/FwYMHM3YR f+yxx3LaKMqP6ZSeRm9cydJT8dN1HYKpocwlw1NZBrebpWoiKm4TBp3Dhw/jP//zP61oC1loqqWn Ko8L8+pHrSLM0pNtmKYJXVNQ5pRQXeVmzw0R2cqEQae9vR2PPPIITj31+EJXS5YsyWmjaHZNtfTU UFORUXZqrquEt4KlJztRVQWSYMLllFHmcsBTcQrL0kRkSxMGnS1btuCiiy5CJBKxoj00A6Zp4kgo kVF26h+v9OSQMHd06am+Ek0sPdmSruswdDW55YJLtuVeUkREY5kw6Hi9XqxcuZJ/7RUYXTcweCia UXYaGAohMsnSE/d6sj9VScAhC8nBxJVuuN0sSRFR6Zkw6CiKgiuuuAKnnXYagOSsq0ceeSTX7aJR YnENAwdDGeNpDrD0NGsMw8S2PQew/2AYc+d4cMEnmiCKxRkAU+NtPGUONJbAtguGYaJ3e1/GRpnF eu1yha9RaeH1PtmEQef+++8HkAw4pnnyGyvNnjFLT8NhBI7Gxrx/qvR0vKeGpafp2LbnALbuHAAA /K3/KADg/50zN59NmjLTNGFoCjzlDlTPKZ3xNr3b+7DlzX0AgHfePwQA3DjzBHyNSguv98kmDDrx eBwPPfQQAoEAqqur0d3dbUW7bG/qpSdnOsxw1tPs2n8wPO5xIVMVBU5ZQGW5A97Kmnw3x3IfDAbH PSa+RqWG1/tkEwade+65B/fccw9aW1vxt7/9DatXr8bTTz9tRdtsY6qlp/pTykfKTqlF9zzwVnA9 k1yZO8eT7slJHRcyXdMgCgbKXTLqq72Q5Ql/jW3rtAZv+q/W1DFl4mtUWni9Tzbh/5CqqqK1tRUA 8NGPfjTnDSpmUy09OR3iqDCT/Dh3joelJ4td8IkmAMgYo1OIVCWBcreMmmou5JfSvrAFADLGI1Am vkalhdf7ZBMGnfPOOw/f/e538clPfhJ79uzBueeea0W7Ct70S0/Hx9PM8ZWV/CCxQiCKQsGOyUmP vSmRwcVTJYpCyY8/mAhfo9LC632yCYPObbfdhnfeeQd///vfcf755+PjH/+4Fe0qKCw9kdVURYHL IaCirDTH3hARzZasQefOO+/M+k0bNmzISWPyzTRNHA0lMhbbY+mJrMKxN0REsy/r/6TXXHMNgOSb /5o1a7BhwwZbTS/XdQODh6MnjaeJxNQx7++tcKZnPLH0RLNFVRTIEuB2StxEk4goB7IGnfnz56c/ d7vdRT0QOZZI7vU0MBxOl58OHIxA042T7psqPY0eT9Nc50GVh29ANDs0NTkl3O2S4T2lCpLEHkAi olyZVN94MS4+9uqOfoTUAEtPVBA0VYVDQnLMTW11Uf5OEREVo6xBp6enJ70acl9fHx588MH011av Xm1J42aid3sfHOWnpI9TpafRG1iy9ES5pOs6BFNDudsBr8/DTTSJiPIga9C56KKLxvy8WHzio7X4 2Bmns/RElkvNmKr2ulFezo00iYjyKWvQOf/8861sx6xbuvhMNDQW5sJvZD+maUJXFVSUyairq2Tv DRFRgbBs/urQ0BB6enrg8/nQ2tqK5cuXp7/2xhtv4Nlnn8WPf/xjmKaJu+++Gx6PB4qicG8tKmia pkIWTXjLnagsoc00iYiKhWXLrPr9fnR2dqK7uxtbt26FrusAgLfeegt9fX2IxWLp45aWFnR1daG6 uhq7d++2qolEk6apChyChvrqcsytPwXeSg9DDhFRAbKsRycQCKCxsREA4PV6EQqF4PP5sGjRIixa tAivv/56+n4NDQ0AgIaGBgwPD2d9TL/fD7/fn3Gboii5eQIFzDBMbNtzIGOvJg6ynn2GYQCGigq3 A74aX1Fsx2AYJnq392Xse1MKPxul+ryJ6GSWBZ2mpiYMDg6ivr4ewWAQXm/mjqqpxQgbGxvxpz/9 CQAwODiYsZ7PiTo6OtDR0ZFx28DAANrb22e59YVt254D2LpzAADSu3AX6t5NxUhTVThloMrjgqei uHYC7t3ehy1v7gOA9I7GpbAPTqk+byI6mWV/kl555ZXYvHkz1q5di8WLF2P9+vXQtOMbYKa6/f/h H/4BAwMDWL9+PUKhENra2qxqYtHafzA87jFNnWma0NQEXJKOpjkeNNZVw1NRnu9mTdkHg8Fxj+2q VJ83EZ3Msh6d2tpaPPzww1m/vnHjxvTn69ats6JJtjF3jifdk5M6punRNQ2SYKCy3AlvZfEPLj6t wZvu0Ugdl4JSfd5EdDLuGmgDF3wiOY1+9BgdmjzDMGBoKsrdMjzVZSiz0X5T7QtbACBjrEopKNXn TUQnY9CxAVEUOCZnikzThK6pcDtFVHicRTf2ZrJEUSjJsSml+ryJ6GQMOlRSUntOecoc8FZyzyki Irtj0CHb0zUNAnSUux2oqq6ELPPHnoioVPB/fLKl1JYMZW4Zp9hs3A0REU0egw7ZSqo0VVnu4JYM RETEoEPFT9d1CKaGcrcDXp+HG2oSEVEagw4VpdGzpqq9LpSXV+W7SUREVIAYdKioqKqSLE2VOTlr ioiIJsSgQwXPMAyYenJBvzpfJUtTREQ0aQw6VLBUJQG3U0KVjRf0IyKi3GLQoYKS2muqzC2jsaYa omjZvrNERGRDDDqUd8mBxQrKXTIqq8vg5po3OadpBh59djf2fXgMpzdW4cZvtEGWiy9UGoaJ3u19 GXtaiSLHbRHRcQw6lDeaqsApC/CUu+Cp4Jo3Vnr02d3449sHAAD7hyMAgFuWnZvPJk1L7/Y+bHlz HwCkdyvnHldENBqDDlkqtR1DhdsBb7WX2zHkyb4Pj417XCw+GAyOe0xEVHx91VR0TNOEpiTgEDTM qS7DvMYanMKQk1enN1aNe1wsTmvwjntMRMR3GsoZbsdQuG78RhsAZIzRKUbtC1sAIGOMDhHRaAw6 NKtSpakyl4w6bsdQsGRZLMoxOScSRYFjcohoXAw6NGOGYcDQVO4UTkREBYdBh6YtNWuqyuPign5E RFSQGHRoSgxdB0wNFW4Hqk6pgiRJ+W4SERFRVgw6NCHTNKGpCspdEjzcKZyIiIoIgw5llZo15Slz wMtZU0REVIQYdChDatZUudsBL2dNERFRkWPQofReU2UuzpoiIiJ7YdApYZqmwiGOLOjnYWmKiIjs h0GnxJimCV1VUO6WUXtKBVwuZ76bRERElDOWBZ2hoSH09PTA5/OhtbUVy5cvBwBs27YNL7zwAgBg 2bJlaGtrQ0dHBz7ykY8AANasWQOPx2NVM22LA4uJiKgUWRZ0/H4/Ojs70dbWhpUrV2Lp0qWQJAmb Nm3CT3/6U2iahltvvRVr165FPB6Hw+FAc3MzQ84MGIYBGCq3YyAiopJl2e7lgUAAjY2NAACv14tQ KAQgWUqRJAkulwuJRAJutxsPPfQQ1q1bhyNHjmD37t1WNdE2VEWBaKqo9siY11iD2lOqGHKIiKgk Wdaj09TUhMHBQdTX1yMYDMLrTW4Z4Ha7oWkaNE2D2+3GgQMHcOTIEZxxxhmorq6GqqpZH9Pv98Pv 92fcpihKTp9HoUqNvakok1FXV8lgQ0REBEAwTdO04kSBQAAbNmyAx+PBggULsHfvXnR1dWHXrl14 7rnnoGkarrnmGrS0tODuu+9GY2MjNE3DmjVrpnSegYEBtLe341fPvoiGxqYcPZvCkZo55Sl3oNJT wbE3REREo1gWdKxSCkEnte5NuUuG11PGmVNERERZcHp5EdE0FbJoorLMCW8lZ04RERFNhEGnwI3u veG6N0RERFPDoFOgUuvecNViIiKi6WPQKSCGYcDUVZS7ue4NERHRbGDQKQCaqsApC6jyuOCp8Oa7 OURERLbBoJMnuq5DMDWUux2oqvZClnkpiIiIZhvfXS2mKgm4nRKqvS6Ul1fluzlERES2xqBjAUPX IUBHuVtGY001RNGynTeIiIhKGoNODmmqgjKnCE+VG+Vl7nw3h4iIqOQw6MwyXdMgCQbKyxzw1VZz WjgREVEeMejMgtSGmmVuGTXVZXC7XfluEhEREYFBZ0ZUVYFTEpKL+s3hon5ERESFhkFnilK9NxVl Mup8lVzUj4iIqIAx6EySpqpwyoCn3IVKT02+m0NERESTwKAzjtG9N/XVlVzUj4iIqMjwnXsMhmEA hoqKMgeqOfaGiIioaDHojKJrGiTRgK/CjUoP95wiIiIqdgw6SI6/cTkEnFJdhjJODSciIrKNkg46 mqqg3CWhbo6Hs6eIiIhsqOSCjmmaMDQVFWUyqmt83HeKiIjIxkom6KQGGHsrXPBWcmsGIiKiUmD7 oJNa/6bK44KnggOMiYiISoltg46mKXBJOup8HH9DRERUqmwbdJrmVKH2lKp8N4OIiIjyyLYjcTkG h4iIiGwbdIiIiIgYdIiIiMi2GHSIiIjItiwbjDw0NISenh74fD60trZi+fLlAIBt27bhhRdeAAAs W7YM55xzDu6++254PB4oioLu7m6rmkhEREQ2Y1mPjt/vR2dnJ7q7u7F161boug4A2LRpE9avX491 69bhiSeewFtvvYWWlhZ0dXWhuroau3fvtqqJREREZDOWBZ1AIIDGxkYAgNfrRSgUApDckkGSJLhc LiQSCRw6dAgNDQ0AgIaGBgwPD1vVRCIiIrIZy0pXTU1NGBwcRH19PYLBILze5CrFbrcbmqZB0zS4 3W40NjZix44dAIDBwUHMnz8/62P6/X74/f6M2xRFyd2TICIioqIimKZpWnGiQCCADRs2wOPxYMGC Bdi7dy+6urqwa9cuPPfcc9A0Dddccw3OPvtsdHd3w+12AwDuuuuuKZ1nYGAA7e3t6O3tRXNzcy6e ChERERUJy4KOVRh0iIiIKIXTy4mIiMi2GHSIiIjIthh0iIiIyLYYdIiIiMi2GHSIiIjIthh0iIiI yLYYdIiIiMi2GHSIiIjIthh0iIiIyLYYdIiIiMi2GHSIiIjItizbvZyIJs8wTPRu78MHg0Gc1uBF +8IWiKKQ72YRERUdBh2iAtS7vQ9b3twHAHjn/UMAgMWLTs1nk4iIihJLV0QF6IPB4LjHREQ0OQw6 RAXotAbvuMdERDQ5LF0RFaD2hS0AkDFGh4iIpo5Bh6gAiaLAMTlERLOApSsiIiKyLQYdIiIisi0G HSIiIrItBh0iIiKyLQYdIiIisi0GHSIiIrItBh0iIiKyLQYdIiIisi0GHSIiIrItBh0iIiKyLQYd IiIisi3L9rr67W9/ix07diAej+PGG2/Eqace38fnoYcegqIoCIfDWLduHXbv3o0f/ehHOPXUU3Hm mWfim9/8plXNJCIiIhuxLOi88MIL2LRpEwYGBvDEE09g3bp1AID+/n6Ew2H84Ac/wPPPP48//OEP 6OvrQ11dHUzTxKc+9akpnUfXdQDA4ODgrD8HIiIiyr+GhgbI8uQiTM6Czq9//Wu8+OKLEAQBpmmi rKws3bjh4eH0/QKBABoaGgAA9fX12Lt3Ly666CJ0dnbC6XTi+uuvx5NPPjnmOfx+P/x+f8ZtkUgE ALB8+fJcPC0iIiLKs97eXjQ3N0/qvjkLOldddRWuuuqq9PG3v/1tAMCHH36Iurq69O2NjY0YGhoC kOyFqaurw65du9DS0gKn0wmHw5H1HB0dHejo6Mi4LR6P44orrsATTzwBSZJm8ynRDHz729/GY489 lu9m0Ci8JoWH16Tw8JoUnm9/+9vpDpLJsKx0dcUVV+D73/8+IpEIVq9ejaGhIfzmN7/BqlWrUFVV hfvvvx/hcBj33Xcf/ud//gfd3d0oLy/HsmXLpnQet9uNioqKjDFAlH9Op3PS6ZuswWtSeHhNCg+v SeFxOp2TLlsBFgadSy+9FJdeemnGbatWrQIA3HrrrRm3X3jhhbjwwgutahoRERHZFKeXExERkW0x 6BAREZFtSffcc889+W5ELixYsCDfTaAT8JoUHl6TwsNrUnh4TQrPVK6JYJqmmcO2EBEREeUNS1dE RERkWww6REREZFsMOkRERGRbDDpERERkW5YtGJgrQ0ND6Onpgc/nQ2tra3qPq23btuGFF14AACxd unTKm4PS9GW7Jk8//TT+8pe/IBaL4ZJLLsFFF12U55aWjmzXBADC4TA6OjqwefNm1NTU5LGVpSXb NXnjjTfQ29sLXdfx+c9/Hu3t7XluaenIdk3++Mc/4vXXX4eiKDj33HOxZMmSPLe0tPz973/HLbfc gueffz5921Te44u+R8fv96OzsxPd3d3YunVrevfyTZs2Yf369Vi3bh02btyY51aWlmzXpKqqCmvX rkVXVxd+97vf5bmVpSXbNTFNEz/84Q/R0tKS5xaWnmzX5Nlnn4XP54OmaTj77LPz3MrSku2a7Nix A++++y76+vrQ2NiY51aWlkAggOeeew7l5eUZt0/lPb7og04gEEj/4Hm9XoRCIQDJ/8AlSYLL5YKi KPlsYsnJdk0uu+wyRKNR9PT0pDd5JWtkuyaPPvoorrrqKvh8vnw2ryRluyb/93//h1WrVmHVqlX4 0Y9+lM8mlpxs1+Qzn/kMfvGLX+CRRx7Bpk2b8tnEklNbW4vvfe97JwUdAJN+jy/6oNPU1ITBwUEA QDAYhNfrBZDc3FPTNMTjcbhcrnw2seRkuybvvfce1q5dixtvvBHz58/PZxNLzljX5PDhw3j77bfx zDPPYNeuXfjZz36W51aWlmy/J3PnzoXT6YTP54MgCPlsYsnJdk3+/d//HbIsw+PxgEvP5ceJr7vL 5Zr0e3zRLxgYCASwYcMGeDweLFiwAHv37kVXVxd27dqF5557Dpqm4ZprrmEXsIXGuiarV6/Gl7/8 ZZx11llwu92YP38+rr/++nw3tWRk+z1J7QB855134rbbbuMYHQtluyavvvoqXnnlFei6jhtuuAEf /ehH893UkpHtmvzud7/D66+/jrKyMnz1q1/FBRdckO+mlpzrr78eGzduxH333Tfl9/iiDzpERERE 2RR96YqIiIgoGwYdIiIisi0GHSIiIrItBh0iIiKyLQYdIiIisi0GHSLKmz/+8Y+4+uqr0dnZiVWr VmFoaGjWHvvqq69GNBrF17/+9Yzb3377bXR0dKQX4xsaGsIPf/jDWTsvERUWBh0iyosDBw7g8ccf x+OPP47Nmzfjpptuwne/+91Ze/zUYnsnLrr3X//1X/j5z3+eXhjuySefRGdn56ydl4gKC4MOEeXF 7373O3R2dqaXdj/rrLMwd+5c7Ny5EzfccAMA4OjRo1i5ciXi8ThuvvlmdHZ24vbbb4emaXj00Udx 3XXX4eabb0ZfXx+uvfZadHZ2YuXKlek9ioCTV1QtLy+HoigQRRHDw8MQRRG1tbXWPXEishSDDhHl xf79+9HU1JRxW0NDA+LxODRNQzgcxiuvvIJLLrkEfr8fn/3sZ7F582acffbZ2LJlCwDgc5/7HB55 5BF88MEHuOuuu7B582ZUVlbivffey3reZcuWYf369fjc5z6HX/7yl1iyZAnuvfdePPXUUzl9vkSU Hww6RJQXc+bMSZePUvbv34/6+npcfPHFeO211/Dqq6/i4osvxr59+9I7S//+97/HwYMHASC963pN TQ1+8pOf4M4778T7778PwzCynrepqQn/+q//ivPOOw8AsH37dlx55ZXo6+tDLBbL0bMlonxh0CGi vLj88svxy1/+EpFIBEBy1+7BwUG0trbi4osvxn//939DlmVUVlaipaUF1157LTZv3oybb74ZbW1t AABRTP4X9pOf/AQ33HAD7r//fsiyPKmNF5988kmsWLECiUQCgiDAMIwJd0EmouIj57sBRFSaTj/9 dFxzzTW49tprIYoiqqqq8PDDDwMAqqqqAAAXX3wxAKCjowNdXV146qmn4HQ68fDDD2Pbtm3px2pv b8dNN92E6upqlJWVpXt8gJMHIwPAwYMHYRgG6uvr8YUvfAGrV6/G/Pnz0+clIvvgpp5ERERkWyxd ERERkW0x6BAREZFtMegQERGRbTHoEBERkW0x6BAREZFtMegQERGRbTHoEBERkW0x6BAREZFt/X9/ 0yBUOUocD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get the team strength back into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You could you</w:t>
      </w:r>
      <w:r>
        <w:t xml:space="preserve"> </w:t>
      </w:r>
      <w:r>
        <w:rPr>
          <w:rStyle w:val="VerbatimChar"/>
        </w:rPr>
        <w:t xml:space="preserve">pd.merge</w:t>
      </w:r>
      <w:r>
        <w:t xml:space="preserve">, but I prefer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when joining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ssign(away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home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poin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res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win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statsmodels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(</w:t>
      </w:r>
      <w:r>
        <w:rPr>
          <w:rStyle w:val="StringTok"/>
        </w:rPr>
        <w:t xml:space="preserve">'home_win ~ home_strength + away_strength +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2792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FirstParagraph"/>
      </w:pPr>
      <w:r>
        <w:t xml:space="preserve">The strength variables both have large coefficients (really we should be using some independent measure of team strength here,</w:t>
      </w:r>
      <w:r>
        <w:t xml:space="preserve"> </w:t>
      </w:r>
      <w:r>
        <w:rPr>
          <w:rStyle w:val="VerbatimChar"/>
        </w:rPr>
        <w:t xml:space="preserve">win_percent</w:t>
      </w:r>
      <w:r>
        <w:t xml:space="preserve"> </w:t>
      </w:r>
      <w:r>
        <w:t xml:space="preserve">is showing up on the left and right side of the equation). The rest variables don't seem to matter as much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.assign</w:t>
      </w:r>
      <w:r>
        <w:t xml:space="preserve"> </w:t>
      </w:r>
      <w:r>
        <w:t xml:space="preserve">we can quickly explore variations in formula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: (sm.Logit.from_formula(</w:t>
      </w:r>
      <w:r>
        <w:rPr>
          <w:rStyle w:val="StringTok"/>
        </w:rPr>
        <w:t xml:space="preserve">'home_win ~ strength_diff + rest_spr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        df.assign(strength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home_str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strength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fit()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3499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.from_formula(</w:t>
      </w:r>
      <w:r>
        <w:rPr>
          <w:rStyle w:val="StringTok"/>
        </w:rPr>
        <w:t xml:space="preserve">'home_win ~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676549</w:t>
      </w:r>
      <w:r>
        <w:br w:type="textWrapping"/>
      </w:r>
      <w:r>
        <w:rPr>
          <w:rStyle w:val="VerbatimChar"/>
        </w:rPr>
        <w:t xml:space="preserve">         Iterations 4</w:t>
      </w:r>
    </w:p>
    <w:p>
      <w:pPr>
        <w:pStyle w:val="FirstParagraph"/>
      </w:pPr>
      <w:r>
        <w:t xml:space="preserve">Overall not seeing to much support for rest mattering, but we got to see some more tidy data.</w:t>
      </w:r>
    </w:p>
    <w:p>
      <w:pPr>
        <w:pStyle w:val="BodyText"/>
      </w:pPr>
      <w:r>
        <w:t xml:space="preserve">That's it for today.</w:t>
      </w:r>
      <w:r>
        <w:t xml:space="preserve"> </w:t>
      </w:r>
      <w:r>
        <w:t xml:space="preserve">Next time we'll look at data visual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ac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83ae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79e2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 Augspurger</dc:creator>
  <dcterms:created xsi:type="dcterms:W3CDTF">2016-08-31T16:06:02Z</dcterms:created>
  <dcterms:modified xsi:type="dcterms:W3CDTF">2016-08-31T16:06:02Z</dcterms:modified>
</cp:coreProperties>
</file>